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87C60F0" w14:textId="6940DDBA" w:rsidR="00CA2061" w:rsidRDefault="6325FB15" w:rsidP="6FA33722">
      <w:pPr>
        <w:spacing w:after="0" w:line="259" w:lineRule="auto"/>
        <w:ind w:left="0" w:right="0"/>
        <w:jc w:val="center"/>
        <w:rPr>
          <w:b/>
          <w:bCs/>
          <w:szCs w:val="24"/>
        </w:rPr>
      </w:pPr>
      <w:r w:rsidRPr="6FA33722">
        <w:rPr>
          <w:b/>
          <w:bCs/>
          <w:szCs w:val="24"/>
        </w:rPr>
        <w:t>New Jersey Presidents</w:t>
      </w:r>
      <w:r w:rsidR="5E832FAE" w:rsidRPr="6FA33722">
        <w:rPr>
          <w:b/>
          <w:bCs/>
          <w:szCs w:val="24"/>
        </w:rPr>
        <w:t>'</w:t>
      </w:r>
      <w:r w:rsidRPr="6FA33722">
        <w:rPr>
          <w:b/>
          <w:bCs/>
          <w:szCs w:val="24"/>
        </w:rPr>
        <w:t xml:space="preserve"> Council</w:t>
      </w:r>
    </w:p>
    <w:p w14:paraId="569FBDEA" w14:textId="1F4B7DE2" w:rsidR="00B9183F" w:rsidRDefault="6325FB15" w:rsidP="6FA33722">
      <w:pPr>
        <w:ind w:left="0" w:right="7"/>
        <w:jc w:val="center"/>
        <w:rPr>
          <w:b/>
          <w:bCs/>
          <w:szCs w:val="24"/>
        </w:rPr>
      </w:pPr>
      <w:r w:rsidRPr="6FA33722">
        <w:rPr>
          <w:b/>
          <w:bCs/>
          <w:szCs w:val="24"/>
        </w:rPr>
        <w:t>Academic Issues Committee</w:t>
      </w:r>
    </w:p>
    <w:p w14:paraId="2F0ACF8B" w14:textId="2349A190" w:rsidR="008903EE" w:rsidRPr="00E43EE0" w:rsidRDefault="4633F6D9" w:rsidP="6FA33722">
      <w:pPr>
        <w:ind w:left="0" w:right="7"/>
        <w:jc w:val="center"/>
        <w:rPr>
          <w:color w:val="auto"/>
          <w:szCs w:val="24"/>
        </w:rPr>
      </w:pPr>
      <w:r w:rsidRPr="6FA33722">
        <w:rPr>
          <w:color w:val="auto"/>
          <w:szCs w:val="24"/>
        </w:rPr>
        <w:t>July 28</w:t>
      </w:r>
      <w:r w:rsidR="6325FB15" w:rsidRPr="6FA33722">
        <w:rPr>
          <w:color w:val="auto"/>
          <w:szCs w:val="24"/>
        </w:rPr>
        <w:t>,</w:t>
      </w:r>
      <w:r w:rsidR="0780D03D" w:rsidRPr="6FA33722">
        <w:rPr>
          <w:color w:val="auto"/>
          <w:szCs w:val="24"/>
        </w:rPr>
        <w:t xml:space="preserve"> 202</w:t>
      </w:r>
      <w:r w:rsidR="1635174F" w:rsidRPr="6FA33722">
        <w:rPr>
          <w:color w:val="auto"/>
          <w:szCs w:val="24"/>
        </w:rPr>
        <w:t>1</w:t>
      </w:r>
      <w:r w:rsidR="006B66FF" w:rsidRPr="6FA33722">
        <w:rPr>
          <w:color w:val="auto"/>
          <w:szCs w:val="24"/>
        </w:rPr>
        <w:t xml:space="preserve"> </w:t>
      </w:r>
      <w:r w:rsidR="6325FB15" w:rsidRPr="6FA33722">
        <w:rPr>
          <w:color w:val="auto"/>
          <w:szCs w:val="24"/>
        </w:rPr>
        <w:t>10:00 a.m.</w:t>
      </w:r>
    </w:p>
    <w:p w14:paraId="6DF8D2C6" w14:textId="31134F53" w:rsidR="2F49D7CE" w:rsidRDefault="2F49D7CE" w:rsidP="6FA33722">
      <w:pPr>
        <w:spacing w:line="259" w:lineRule="auto"/>
        <w:ind w:right="180" w:hanging="3724"/>
        <w:jc w:val="center"/>
        <w:rPr>
          <w:color w:val="000000" w:themeColor="text1"/>
          <w:szCs w:val="24"/>
        </w:rPr>
      </w:pPr>
      <w:r w:rsidRPr="6FA33722">
        <w:rPr>
          <w:color w:val="000000" w:themeColor="text1"/>
          <w:szCs w:val="24"/>
        </w:rPr>
        <w:t xml:space="preserve">Zoom Link </w:t>
      </w:r>
      <w:r w:rsidRPr="6FA33722">
        <w:rPr>
          <w:color w:val="232333"/>
          <w:szCs w:val="24"/>
        </w:rPr>
        <w:t> </w:t>
      </w:r>
      <w:hyperlink r:id="rId10">
        <w:r w:rsidRPr="6FA33722">
          <w:rPr>
            <w:rStyle w:val="Hyperlink"/>
            <w:szCs w:val="24"/>
          </w:rPr>
          <w:t>https://NJCU.zoom.us/j/91960309341?pwd=ZnRPZGhTZTZKNWVyL3dIWXV1UFgvZz09</w:t>
        </w:r>
      </w:hyperlink>
    </w:p>
    <w:p w14:paraId="6C025BDE" w14:textId="34DF1DDC" w:rsidR="2F49D7CE" w:rsidRDefault="2F49D7CE" w:rsidP="6FA33722">
      <w:pPr>
        <w:spacing w:line="259" w:lineRule="auto"/>
        <w:ind w:right="180" w:hanging="3724"/>
        <w:jc w:val="center"/>
        <w:rPr>
          <w:color w:val="FF0000"/>
          <w:szCs w:val="24"/>
        </w:rPr>
      </w:pPr>
      <w:r w:rsidRPr="6FA33722">
        <w:rPr>
          <w:color w:val="000000" w:themeColor="text1"/>
          <w:szCs w:val="24"/>
        </w:rPr>
        <w:t>Meeting ID: 919 6030 9341, Passcode: 61653998</w:t>
      </w:r>
      <w:r w:rsidRPr="6FA33722">
        <w:rPr>
          <w:color w:val="FF0000"/>
          <w:szCs w:val="24"/>
        </w:rPr>
        <w:t xml:space="preserve">  </w:t>
      </w:r>
    </w:p>
    <w:p w14:paraId="2D2772B2" w14:textId="44A0D88E" w:rsidR="6FA33722" w:rsidRDefault="6FA33722" w:rsidP="6FA33722">
      <w:pPr>
        <w:ind w:left="-10" w:right="7" w:firstLine="0"/>
        <w:jc w:val="center"/>
        <w:rPr>
          <w:color w:val="auto"/>
          <w:szCs w:val="24"/>
        </w:rPr>
      </w:pPr>
    </w:p>
    <w:p w14:paraId="2A6D474A" w14:textId="36082B63" w:rsidR="00E43EE0" w:rsidRDefault="6979A4CC" w:rsidP="6FA33722">
      <w:pPr>
        <w:spacing w:after="0" w:line="259" w:lineRule="auto"/>
        <w:ind w:left="0" w:right="6"/>
        <w:jc w:val="center"/>
        <w:rPr>
          <w:color w:val="auto"/>
          <w:szCs w:val="24"/>
        </w:rPr>
      </w:pPr>
      <w:r w:rsidRPr="6FA33722">
        <w:rPr>
          <w:color w:val="auto"/>
          <w:szCs w:val="24"/>
        </w:rPr>
        <w:t xml:space="preserve">MINUTES </w:t>
      </w:r>
    </w:p>
    <w:p w14:paraId="5269EFB1" w14:textId="1FF5211D" w:rsidR="6FA33722" w:rsidRDefault="6FA33722" w:rsidP="6FA33722">
      <w:pPr>
        <w:spacing w:after="0" w:line="259" w:lineRule="auto"/>
        <w:ind w:left="0" w:right="6"/>
        <w:jc w:val="center"/>
        <w:rPr>
          <w:color w:val="auto"/>
          <w:szCs w:val="24"/>
        </w:rPr>
      </w:pPr>
    </w:p>
    <w:p w14:paraId="75176C5F" w14:textId="77777777" w:rsidR="00E43EE0" w:rsidRPr="00A519C5" w:rsidRDefault="00E43EE0" w:rsidP="6FA33722">
      <w:pPr>
        <w:spacing w:after="0" w:line="259" w:lineRule="auto"/>
        <w:ind w:left="0" w:right="6"/>
        <w:jc w:val="center"/>
        <w:rPr>
          <w:color w:val="auto"/>
          <w:szCs w:val="24"/>
        </w:rPr>
      </w:pPr>
    </w:p>
    <w:p w14:paraId="4E715780" w14:textId="77777777" w:rsidR="002E262B" w:rsidRPr="0091429E" w:rsidRDefault="7F8EE94B" w:rsidP="6FA33722">
      <w:pPr>
        <w:numPr>
          <w:ilvl w:val="0"/>
          <w:numId w:val="26"/>
        </w:numPr>
        <w:spacing w:after="7" w:line="259" w:lineRule="auto"/>
        <w:ind w:left="990" w:right="0" w:hanging="1034"/>
        <w:rPr>
          <w:color w:val="000000" w:themeColor="text1"/>
        </w:rPr>
      </w:pPr>
      <w:r w:rsidRPr="6FA33722">
        <w:rPr>
          <w:color w:val="auto"/>
          <w:szCs w:val="24"/>
          <w:u w:val="single"/>
        </w:rPr>
        <w:t>Call to Order / Roll Call</w:t>
      </w:r>
      <w:r w:rsidRPr="6FA33722">
        <w:rPr>
          <w:color w:val="auto"/>
          <w:szCs w:val="24"/>
        </w:rPr>
        <w:t xml:space="preserve">  </w:t>
      </w:r>
    </w:p>
    <w:p w14:paraId="06CFEB62" w14:textId="2B3C2874" w:rsidR="127BAB56" w:rsidRDefault="0E1999AA" w:rsidP="6FA33722">
      <w:pPr>
        <w:spacing w:line="257" w:lineRule="auto"/>
        <w:ind w:hanging="2734"/>
        <w:rPr>
          <w:color w:val="000000" w:themeColor="text1"/>
          <w:szCs w:val="24"/>
        </w:rPr>
      </w:pPr>
      <w:r w:rsidRPr="6FA33722">
        <w:rPr>
          <w:color w:val="000000" w:themeColor="text1"/>
          <w:szCs w:val="24"/>
        </w:rPr>
        <w:t>Present by Zoom:</w:t>
      </w:r>
    </w:p>
    <w:p w14:paraId="2FE35AF0" w14:textId="41A11516" w:rsidR="127BAB56" w:rsidRDefault="0E1999AA" w:rsidP="6FA33722">
      <w:pPr>
        <w:spacing w:line="257" w:lineRule="auto"/>
        <w:ind w:hanging="2734"/>
        <w:rPr>
          <w:color w:val="000000" w:themeColor="text1"/>
          <w:szCs w:val="24"/>
        </w:rPr>
      </w:pPr>
      <w:r w:rsidRPr="6FA33722">
        <w:rPr>
          <w:color w:val="000000" w:themeColor="text1"/>
          <w:szCs w:val="24"/>
        </w:rPr>
        <w:t>Sue Henderson, A</w:t>
      </w:r>
      <w:r w:rsidR="5E832FAE" w:rsidRPr="6FA33722">
        <w:rPr>
          <w:color w:val="000000" w:themeColor="text1"/>
          <w:szCs w:val="24"/>
        </w:rPr>
        <w:t>.I.C.</w:t>
      </w:r>
      <w:r w:rsidRPr="6FA33722">
        <w:rPr>
          <w:color w:val="000000" w:themeColor="text1"/>
          <w:szCs w:val="24"/>
        </w:rPr>
        <w:t xml:space="preserve"> Chair – N</w:t>
      </w:r>
      <w:r w:rsidR="49AC5D0B" w:rsidRPr="6FA33722">
        <w:rPr>
          <w:color w:val="000000" w:themeColor="text1"/>
          <w:szCs w:val="24"/>
        </w:rPr>
        <w:t>ew Jersey City University</w:t>
      </w:r>
    </w:p>
    <w:p w14:paraId="695B039A" w14:textId="0A28861D" w:rsidR="127BAB56" w:rsidRDefault="0E1999AA" w:rsidP="6FA33722">
      <w:pPr>
        <w:spacing w:line="257" w:lineRule="auto"/>
        <w:ind w:hanging="2734"/>
        <w:rPr>
          <w:color w:val="000000" w:themeColor="text1"/>
          <w:szCs w:val="24"/>
        </w:rPr>
      </w:pPr>
      <w:r w:rsidRPr="6FA33722">
        <w:rPr>
          <w:color w:val="000000" w:themeColor="text1"/>
          <w:szCs w:val="24"/>
        </w:rPr>
        <w:t>Nurdan Aydin – N</w:t>
      </w:r>
      <w:r w:rsidR="1B612993" w:rsidRPr="6FA33722">
        <w:rPr>
          <w:color w:val="000000" w:themeColor="text1"/>
          <w:szCs w:val="24"/>
        </w:rPr>
        <w:t>ew Jersey City University</w:t>
      </w:r>
    </w:p>
    <w:p w14:paraId="333349A5" w14:textId="606D0419" w:rsidR="127BAB56" w:rsidRDefault="0E1999AA" w:rsidP="6FA33722">
      <w:pPr>
        <w:spacing w:line="257" w:lineRule="auto"/>
        <w:ind w:hanging="2734"/>
        <w:rPr>
          <w:color w:val="000000" w:themeColor="text1"/>
          <w:szCs w:val="24"/>
        </w:rPr>
      </w:pPr>
      <w:r w:rsidRPr="6FA33722">
        <w:rPr>
          <w:color w:val="000000" w:themeColor="text1"/>
          <w:szCs w:val="24"/>
        </w:rPr>
        <w:t>Marsha Pollard– Berkeley College</w:t>
      </w:r>
    </w:p>
    <w:p w14:paraId="39407303" w14:textId="4BC9542B" w:rsidR="127BAB56" w:rsidRDefault="0E1999AA" w:rsidP="6FA33722">
      <w:pPr>
        <w:spacing w:line="257" w:lineRule="auto"/>
        <w:ind w:hanging="2734"/>
        <w:rPr>
          <w:color w:val="000000" w:themeColor="text1"/>
          <w:szCs w:val="24"/>
        </w:rPr>
      </w:pPr>
      <w:r w:rsidRPr="6FA33722">
        <w:rPr>
          <w:color w:val="000000" w:themeColor="text1"/>
          <w:szCs w:val="24"/>
        </w:rPr>
        <w:t>David Stout – Brookdale Community College</w:t>
      </w:r>
    </w:p>
    <w:p w14:paraId="1020485E" w14:textId="14AD94DB" w:rsidR="127BAB56" w:rsidRDefault="0E1999AA" w:rsidP="6FA33722">
      <w:pPr>
        <w:spacing w:line="257" w:lineRule="auto"/>
        <w:ind w:hanging="2734"/>
        <w:rPr>
          <w:color w:val="000000" w:themeColor="text1"/>
          <w:szCs w:val="24"/>
        </w:rPr>
      </w:pPr>
      <w:r w:rsidRPr="6FA33722">
        <w:rPr>
          <w:color w:val="000000" w:themeColor="text1"/>
          <w:szCs w:val="24"/>
        </w:rPr>
        <w:t>Rafael Castilla – Eastwick College</w:t>
      </w:r>
    </w:p>
    <w:p w14:paraId="5893EB37" w14:textId="0A8CAB23" w:rsidR="127BAB56" w:rsidRDefault="0E1999AA" w:rsidP="6FA33722">
      <w:pPr>
        <w:spacing w:line="257" w:lineRule="auto"/>
        <w:ind w:hanging="2734"/>
        <w:rPr>
          <w:color w:val="000000" w:themeColor="text1"/>
          <w:szCs w:val="24"/>
        </w:rPr>
      </w:pPr>
      <w:r w:rsidRPr="6FA33722">
        <w:rPr>
          <w:color w:val="000000" w:themeColor="text1"/>
          <w:szCs w:val="24"/>
        </w:rPr>
        <w:t>Chris Capuano– Fairleigh Dickinson University</w:t>
      </w:r>
    </w:p>
    <w:p w14:paraId="3F53FAC1" w14:textId="0EC58188" w:rsidR="127BAB56" w:rsidRDefault="0E1999AA" w:rsidP="6FA33722">
      <w:pPr>
        <w:spacing w:line="257" w:lineRule="auto"/>
        <w:ind w:hanging="2734"/>
        <w:rPr>
          <w:color w:val="000000" w:themeColor="text1"/>
          <w:szCs w:val="24"/>
        </w:rPr>
      </w:pPr>
      <w:r w:rsidRPr="6FA33722">
        <w:rPr>
          <w:color w:val="000000" w:themeColor="text1"/>
          <w:szCs w:val="24"/>
        </w:rPr>
        <w:t>Joseph Marbach – Georgian Court University</w:t>
      </w:r>
    </w:p>
    <w:p w14:paraId="62775F47" w14:textId="087D4AC3" w:rsidR="127BAB56" w:rsidRDefault="0E1999AA" w:rsidP="6FA33722">
      <w:pPr>
        <w:spacing w:line="257" w:lineRule="auto"/>
        <w:ind w:hanging="2734"/>
        <w:rPr>
          <w:color w:val="000000" w:themeColor="text1"/>
          <w:szCs w:val="24"/>
        </w:rPr>
      </w:pPr>
      <w:r w:rsidRPr="6FA33722">
        <w:rPr>
          <w:color w:val="000000" w:themeColor="text1"/>
          <w:szCs w:val="24"/>
        </w:rPr>
        <w:t>Jeff Toney – Kean University</w:t>
      </w:r>
    </w:p>
    <w:p w14:paraId="75A1C56B" w14:textId="039A4173" w:rsidR="127BAB56" w:rsidRDefault="0E1999AA" w:rsidP="6FA33722">
      <w:pPr>
        <w:spacing w:line="257" w:lineRule="auto"/>
        <w:ind w:hanging="2734"/>
        <w:rPr>
          <w:color w:val="000000" w:themeColor="text1"/>
          <w:szCs w:val="24"/>
        </w:rPr>
      </w:pPr>
      <w:r w:rsidRPr="6FA33722">
        <w:rPr>
          <w:color w:val="000000" w:themeColor="text1"/>
          <w:szCs w:val="24"/>
        </w:rPr>
        <w:t>Robert Schreyer – Mercer County Community College</w:t>
      </w:r>
    </w:p>
    <w:p w14:paraId="25C85AB2" w14:textId="29676658" w:rsidR="127BAB56" w:rsidRDefault="0E1999AA" w:rsidP="6FA33722">
      <w:pPr>
        <w:spacing w:line="257" w:lineRule="auto"/>
        <w:ind w:hanging="2734"/>
        <w:rPr>
          <w:color w:val="000000" w:themeColor="text1"/>
          <w:szCs w:val="24"/>
        </w:rPr>
      </w:pPr>
      <w:r w:rsidRPr="6FA33722">
        <w:rPr>
          <w:color w:val="000000" w:themeColor="text1"/>
          <w:szCs w:val="24"/>
        </w:rPr>
        <w:t>Linda Scherr – Middlesex County College</w:t>
      </w:r>
    </w:p>
    <w:p w14:paraId="3C2EEB8D" w14:textId="69C076A8" w:rsidR="127BAB56" w:rsidRDefault="58EFADF0" w:rsidP="6FA33722">
      <w:pPr>
        <w:spacing w:line="257" w:lineRule="auto"/>
        <w:ind w:left="990" w:firstLine="0"/>
        <w:rPr>
          <w:color w:val="000000" w:themeColor="text1"/>
          <w:szCs w:val="24"/>
        </w:rPr>
      </w:pPr>
      <w:r w:rsidRPr="6FA33722">
        <w:rPr>
          <w:color w:val="000000" w:themeColor="text1"/>
          <w:szCs w:val="24"/>
        </w:rPr>
        <w:t>Kimberly Hollister</w:t>
      </w:r>
      <w:r w:rsidR="14F11DDE" w:rsidRPr="6FA33722">
        <w:rPr>
          <w:color w:val="000000" w:themeColor="text1"/>
          <w:szCs w:val="24"/>
        </w:rPr>
        <w:t>– Montclair University</w:t>
      </w:r>
    </w:p>
    <w:p w14:paraId="7DCA2D43" w14:textId="352E34BF" w:rsidR="127BAB56" w:rsidRDefault="0E1999AA" w:rsidP="6FA33722">
      <w:pPr>
        <w:spacing w:line="257" w:lineRule="auto"/>
        <w:ind w:hanging="2734"/>
        <w:rPr>
          <w:color w:val="000000" w:themeColor="text1"/>
          <w:szCs w:val="24"/>
        </w:rPr>
      </w:pPr>
      <w:r w:rsidRPr="6FA33722">
        <w:rPr>
          <w:color w:val="000000" w:themeColor="text1"/>
          <w:szCs w:val="24"/>
        </w:rPr>
        <w:t>Basil Baltzis</w:t>
      </w:r>
      <w:r w:rsidR="40DDD8A9" w:rsidRPr="6FA33722">
        <w:rPr>
          <w:color w:val="000000" w:themeColor="text1"/>
          <w:szCs w:val="24"/>
        </w:rPr>
        <w:t xml:space="preserve"> – </w:t>
      </w:r>
      <w:r w:rsidRPr="6FA33722">
        <w:rPr>
          <w:color w:val="000000" w:themeColor="text1"/>
          <w:szCs w:val="24"/>
        </w:rPr>
        <w:t>N</w:t>
      </w:r>
      <w:r w:rsidR="40DDD8A9" w:rsidRPr="6FA33722">
        <w:rPr>
          <w:color w:val="000000" w:themeColor="text1"/>
          <w:szCs w:val="24"/>
        </w:rPr>
        <w:t>ew Jersey Institute of Technology</w:t>
      </w:r>
    </w:p>
    <w:p w14:paraId="1C7AD764" w14:textId="543330C2" w:rsidR="127BAB56" w:rsidRDefault="0E1999AA" w:rsidP="6FA33722">
      <w:pPr>
        <w:spacing w:line="257" w:lineRule="auto"/>
        <w:ind w:hanging="2734"/>
        <w:rPr>
          <w:color w:val="000000" w:themeColor="text1"/>
          <w:szCs w:val="24"/>
        </w:rPr>
      </w:pPr>
      <w:r w:rsidRPr="6FA33722">
        <w:rPr>
          <w:color w:val="000000" w:themeColor="text1"/>
          <w:szCs w:val="24"/>
        </w:rPr>
        <w:t>Deborah Preston – Raritan Valley Community College</w:t>
      </w:r>
    </w:p>
    <w:p w14:paraId="07BC1A86" w14:textId="4D31343E" w:rsidR="127BAB56" w:rsidRDefault="0E1999AA" w:rsidP="6FA33722">
      <w:pPr>
        <w:spacing w:line="257" w:lineRule="auto"/>
        <w:ind w:hanging="2734"/>
        <w:rPr>
          <w:color w:val="000000" w:themeColor="text1"/>
          <w:szCs w:val="24"/>
        </w:rPr>
      </w:pPr>
      <w:r w:rsidRPr="6FA33722">
        <w:rPr>
          <w:color w:val="000000" w:themeColor="text1"/>
          <w:szCs w:val="24"/>
        </w:rPr>
        <w:t>Roberta Harvey – Rowan University</w:t>
      </w:r>
    </w:p>
    <w:p w14:paraId="0CB0A3A0" w14:textId="09EEB648" w:rsidR="127BAB56" w:rsidRDefault="0E1999AA" w:rsidP="6FA33722">
      <w:pPr>
        <w:spacing w:line="257" w:lineRule="auto"/>
        <w:ind w:hanging="2734"/>
        <w:rPr>
          <w:color w:val="000000" w:themeColor="text1"/>
          <w:szCs w:val="24"/>
        </w:rPr>
      </w:pPr>
      <w:r w:rsidRPr="6FA33722">
        <w:rPr>
          <w:color w:val="000000" w:themeColor="text1"/>
          <w:szCs w:val="24"/>
        </w:rPr>
        <w:t>James (Jim) Burkley – Rutgers University</w:t>
      </w:r>
    </w:p>
    <w:p w14:paraId="075F5C55" w14:textId="28C1BBA7" w:rsidR="127BAB56" w:rsidRDefault="0E1999AA" w:rsidP="6FA33722">
      <w:pPr>
        <w:spacing w:line="257" w:lineRule="auto"/>
        <w:ind w:hanging="2734"/>
        <w:rPr>
          <w:color w:val="000000" w:themeColor="text1"/>
          <w:szCs w:val="24"/>
        </w:rPr>
      </w:pPr>
      <w:r w:rsidRPr="6FA33722">
        <w:rPr>
          <w:color w:val="000000" w:themeColor="text1"/>
          <w:szCs w:val="24"/>
        </w:rPr>
        <w:t xml:space="preserve">Jennifer Palmgren – </w:t>
      </w:r>
      <w:r w:rsidR="6EC2766C" w:rsidRPr="6FA33722">
        <w:rPr>
          <w:color w:val="000000" w:themeColor="text1"/>
          <w:szCs w:val="24"/>
        </w:rPr>
        <w:t xml:space="preserve">The College of New Jersey </w:t>
      </w:r>
    </w:p>
    <w:p w14:paraId="2CDB1946" w14:textId="5B965F59" w:rsidR="127BAB56" w:rsidRDefault="0E1999AA" w:rsidP="6FA33722">
      <w:pPr>
        <w:spacing w:line="257" w:lineRule="auto"/>
        <w:ind w:hanging="2734"/>
        <w:rPr>
          <w:color w:val="000000" w:themeColor="text1"/>
          <w:szCs w:val="24"/>
        </w:rPr>
      </w:pPr>
      <w:r w:rsidRPr="6FA33722">
        <w:rPr>
          <w:color w:val="000000" w:themeColor="text1"/>
          <w:szCs w:val="24"/>
        </w:rPr>
        <w:t xml:space="preserve"> </w:t>
      </w:r>
    </w:p>
    <w:p w14:paraId="5FCE0DE4" w14:textId="15072E21" w:rsidR="127BAB56" w:rsidRDefault="0E1999AA" w:rsidP="6FA33722">
      <w:pPr>
        <w:spacing w:line="257" w:lineRule="auto"/>
        <w:ind w:hanging="2734"/>
        <w:rPr>
          <w:color w:val="000000" w:themeColor="text1"/>
          <w:szCs w:val="24"/>
        </w:rPr>
      </w:pPr>
      <w:r w:rsidRPr="6FA33722">
        <w:rPr>
          <w:color w:val="000000" w:themeColor="text1"/>
          <w:szCs w:val="24"/>
        </w:rPr>
        <w:t>Also present by Zoom:</w:t>
      </w:r>
    </w:p>
    <w:p w14:paraId="22AB0792" w14:textId="2637CCF8" w:rsidR="127BAB56" w:rsidRDefault="0E1999AA" w:rsidP="6FA33722">
      <w:pPr>
        <w:spacing w:line="257" w:lineRule="auto"/>
        <w:ind w:hanging="2734"/>
        <w:rPr>
          <w:color w:val="000000" w:themeColor="text1"/>
          <w:szCs w:val="24"/>
        </w:rPr>
      </w:pPr>
      <w:r w:rsidRPr="6FA33722">
        <w:rPr>
          <w:color w:val="000000" w:themeColor="text1"/>
          <w:szCs w:val="24"/>
        </w:rPr>
        <w:t>Sherifa Abdalla – N</w:t>
      </w:r>
      <w:r w:rsidR="67EE4FFA" w:rsidRPr="6FA33722">
        <w:rPr>
          <w:color w:val="000000" w:themeColor="text1"/>
          <w:szCs w:val="24"/>
        </w:rPr>
        <w:t>ew Jersey City University</w:t>
      </w:r>
    </w:p>
    <w:p w14:paraId="687993A3" w14:textId="4D61FC98" w:rsidR="127BAB56" w:rsidRDefault="0E1999AA" w:rsidP="6FA33722">
      <w:pPr>
        <w:spacing w:line="257" w:lineRule="auto"/>
        <w:ind w:hanging="2734"/>
        <w:rPr>
          <w:color w:val="000000" w:themeColor="text1"/>
          <w:szCs w:val="24"/>
        </w:rPr>
      </w:pPr>
      <w:r w:rsidRPr="6FA33722">
        <w:rPr>
          <w:color w:val="000000" w:themeColor="text1"/>
          <w:szCs w:val="24"/>
        </w:rPr>
        <w:t xml:space="preserve">Allison Samay – </w:t>
      </w:r>
      <w:r w:rsidR="452B24AB" w:rsidRPr="6FA33722">
        <w:rPr>
          <w:color w:val="000000" w:themeColor="text1"/>
          <w:szCs w:val="24"/>
        </w:rPr>
        <w:t>New Jersey Presidents’ Council (</w:t>
      </w:r>
      <w:r w:rsidRPr="6FA33722">
        <w:rPr>
          <w:color w:val="000000" w:themeColor="text1"/>
          <w:szCs w:val="24"/>
        </w:rPr>
        <w:t>NJPC</w:t>
      </w:r>
      <w:r w:rsidR="2016B6C2" w:rsidRPr="6FA33722">
        <w:rPr>
          <w:color w:val="000000" w:themeColor="text1"/>
          <w:szCs w:val="24"/>
        </w:rPr>
        <w:t>)</w:t>
      </w:r>
    </w:p>
    <w:p w14:paraId="60AF1BDE" w14:textId="4276C058" w:rsidR="127BAB56" w:rsidRDefault="0E1999AA" w:rsidP="6FA33722">
      <w:pPr>
        <w:spacing w:line="257" w:lineRule="auto"/>
        <w:ind w:hanging="2734"/>
        <w:rPr>
          <w:color w:val="000000" w:themeColor="text1"/>
          <w:szCs w:val="24"/>
        </w:rPr>
      </w:pPr>
      <w:r w:rsidRPr="6FA33722">
        <w:rPr>
          <w:color w:val="000000" w:themeColor="text1"/>
          <w:szCs w:val="24"/>
        </w:rPr>
        <w:t>Eric Taylor – O</w:t>
      </w:r>
      <w:r w:rsidR="548B68BB" w:rsidRPr="6FA33722">
        <w:rPr>
          <w:color w:val="000000" w:themeColor="text1"/>
          <w:szCs w:val="24"/>
        </w:rPr>
        <w:t>ffice of the Secretary of Higher Education (O</w:t>
      </w:r>
      <w:r w:rsidRPr="6FA33722">
        <w:rPr>
          <w:color w:val="000000" w:themeColor="text1"/>
          <w:szCs w:val="24"/>
        </w:rPr>
        <w:t>SHE</w:t>
      </w:r>
      <w:r w:rsidR="20BAF846" w:rsidRPr="6FA33722">
        <w:rPr>
          <w:color w:val="000000" w:themeColor="text1"/>
          <w:szCs w:val="24"/>
        </w:rPr>
        <w:t>)</w:t>
      </w:r>
    </w:p>
    <w:p w14:paraId="2DC9C9BF" w14:textId="2F8DF355" w:rsidR="603C5261" w:rsidRDefault="603C5261" w:rsidP="6FA33722">
      <w:pPr>
        <w:spacing w:after="7" w:line="259" w:lineRule="auto"/>
        <w:ind w:left="0" w:right="0"/>
        <w:rPr>
          <w:color w:val="000000" w:themeColor="text1"/>
          <w:szCs w:val="24"/>
        </w:rPr>
      </w:pPr>
    </w:p>
    <w:p w14:paraId="74BDA046" w14:textId="74BA8E82" w:rsidR="002E262B" w:rsidRPr="0091429E" w:rsidRDefault="1159AB48" w:rsidP="6FA33722">
      <w:pPr>
        <w:spacing w:after="7" w:line="259" w:lineRule="auto"/>
        <w:ind w:left="720" w:right="0" w:firstLine="0"/>
        <w:rPr>
          <w:color w:val="000000" w:themeColor="text1"/>
          <w:szCs w:val="24"/>
        </w:rPr>
      </w:pPr>
      <w:r w:rsidRPr="6FA33722">
        <w:rPr>
          <w:color w:val="000000" w:themeColor="text1"/>
          <w:szCs w:val="24"/>
        </w:rPr>
        <w:t xml:space="preserve">     Not Present: </w:t>
      </w:r>
    </w:p>
    <w:p w14:paraId="44D2D73A" w14:textId="075A4C48" w:rsidR="002E262B" w:rsidRPr="0091429E" w:rsidRDefault="1159AB48" w:rsidP="6FA33722">
      <w:pPr>
        <w:spacing w:after="1" w:line="257" w:lineRule="auto"/>
        <w:ind w:right="90" w:hanging="2734"/>
        <w:rPr>
          <w:color w:val="000000" w:themeColor="text1"/>
          <w:szCs w:val="24"/>
        </w:rPr>
      </w:pPr>
      <w:r w:rsidRPr="6FA33722">
        <w:rPr>
          <w:color w:val="000000" w:themeColor="text1"/>
          <w:szCs w:val="24"/>
        </w:rPr>
        <w:t>Jon Connolly – Sussex County Community College (Read by Nurdan Aydin – NJCU)</w:t>
      </w:r>
    </w:p>
    <w:p w14:paraId="6D369EEA" w14:textId="70A3168D" w:rsidR="002E262B" w:rsidRPr="0091429E" w:rsidRDefault="002E262B" w:rsidP="6FA33722">
      <w:pPr>
        <w:spacing w:after="1" w:line="259" w:lineRule="auto"/>
        <w:ind w:left="990" w:right="0" w:firstLine="0"/>
        <w:rPr>
          <w:color w:val="auto"/>
          <w:szCs w:val="24"/>
          <w:u w:val="single"/>
        </w:rPr>
      </w:pPr>
    </w:p>
    <w:p w14:paraId="637B79E8" w14:textId="164731F4" w:rsidR="002E262B" w:rsidRPr="0091429E" w:rsidRDefault="7F8EE94B" w:rsidP="6FA33722">
      <w:pPr>
        <w:numPr>
          <w:ilvl w:val="0"/>
          <w:numId w:val="26"/>
        </w:numPr>
        <w:spacing w:after="7" w:line="259" w:lineRule="auto"/>
        <w:ind w:left="990" w:right="0" w:hanging="1034"/>
        <w:rPr>
          <w:color w:val="000000" w:themeColor="text1"/>
        </w:rPr>
      </w:pPr>
      <w:r w:rsidRPr="6FA33722">
        <w:rPr>
          <w:color w:val="auto"/>
          <w:szCs w:val="24"/>
          <w:u w:val="single"/>
        </w:rPr>
        <w:t xml:space="preserve">Approval of Minutes of the </w:t>
      </w:r>
      <w:r w:rsidR="33243F17" w:rsidRPr="6FA33722">
        <w:rPr>
          <w:color w:val="auto"/>
          <w:szCs w:val="24"/>
          <w:u w:val="single"/>
        </w:rPr>
        <w:t>May 21</w:t>
      </w:r>
      <w:r w:rsidRPr="6FA33722">
        <w:rPr>
          <w:color w:val="auto"/>
          <w:szCs w:val="24"/>
          <w:u w:val="single"/>
        </w:rPr>
        <w:t>, 2021 Meeting</w:t>
      </w:r>
      <w:r w:rsidRPr="6FA33722">
        <w:rPr>
          <w:color w:val="auto"/>
          <w:szCs w:val="24"/>
        </w:rPr>
        <w:t xml:space="preserve">  </w:t>
      </w:r>
    </w:p>
    <w:p w14:paraId="0C5005D7" w14:textId="6B27F6FB" w:rsidR="1FA59F65" w:rsidRDefault="35FF6561" w:rsidP="6FA33722">
      <w:pPr>
        <w:spacing w:after="1" w:line="259" w:lineRule="auto"/>
        <w:ind w:left="990" w:right="0" w:firstLine="0"/>
        <w:rPr>
          <w:color w:val="auto"/>
          <w:szCs w:val="24"/>
        </w:rPr>
      </w:pPr>
      <w:r w:rsidRPr="6FA33722">
        <w:rPr>
          <w:color w:val="auto"/>
          <w:szCs w:val="24"/>
        </w:rPr>
        <w:t>M</w:t>
      </w:r>
      <w:r w:rsidR="1DF7B16A" w:rsidRPr="6FA33722">
        <w:rPr>
          <w:color w:val="auto"/>
          <w:szCs w:val="24"/>
        </w:rPr>
        <w:t xml:space="preserve">r. </w:t>
      </w:r>
      <w:r w:rsidR="52F3A9AB" w:rsidRPr="6FA33722">
        <w:rPr>
          <w:color w:val="auto"/>
          <w:szCs w:val="24"/>
        </w:rPr>
        <w:t xml:space="preserve">Burkley requested </w:t>
      </w:r>
      <w:r w:rsidR="5E832FAE" w:rsidRPr="6FA33722">
        <w:rPr>
          <w:color w:val="auto"/>
          <w:szCs w:val="24"/>
        </w:rPr>
        <w:t>"</w:t>
      </w:r>
      <w:r w:rsidR="52F3A9AB" w:rsidRPr="6FA33722">
        <w:rPr>
          <w:color w:val="auto"/>
          <w:szCs w:val="24"/>
        </w:rPr>
        <w:t>a better</w:t>
      </w:r>
      <w:r w:rsidR="5E832FAE" w:rsidRPr="6FA33722">
        <w:rPr>
          <w:color w:val="auto"/>
          <w:szCs w:val="24"/>
        </w:rPr>
        <w:t>"</w:t>
      </w:r>
      <w:r w:rsidR="52F3A9AB" w:rsidRPr="6FA33722">
        <w:rPr>
          <w:color w:val="auto"/>
          <w:szCs w:val="24"/>
        </w:rPr>
        <w:t xml:space="preserve"> should be c</w:t>
      </w:r>
      <w:r w:rsidR="47B4F501" w:rsidRPr="6FA33722">
        <w:rPr>
          <w:color w:val="auto"/>
          <w:szCs w:val="24"/>
        </w:rPr>
        <w:t xml:space="preserve">hanged and </w:t>
      </w:r>
      <w:r w:rsidR="73C5CDCD" w:rsidRPr="6FA33722">
        <w:rPr>
          <w:color w:val="auto"/>
          <w:szCs w:val="24"/>
        </w:rPr>
        <w:t>corrected to</w:t>
      </w:r>
      <w:r w:rsidR="52F3A9AB" w:rsidRPr="6FA33722">
        <w:rPr>
          <w:color w:val="auto"/>
          <w:szCs w:val="24"/>
        </w:rPr>
        <w:t xml:space="preserve"> </w:t>
      </w:r>
      <w:r w:rsidR="52F3A9AB" w:rsidRPr="6FA33722">
        <w:rPr>
          <w:color w:val="auto"/>
          <w:szCs w:val="24"/>
          <w:u w:val="single"/>
        </w:rPr>
        <w:t>ABET</w:t>
      </w:r>
      <w:r w:rsidR="5C8E928D" w:rsidRPr="6FA33722">
        <w:rPr>
          <w:color w:val="auto"/>
          <w:szCs w:val="24"/>
          <w:u w:val="single"/>
        </w:rPr>
        <w:t xml:space="preserve"> </w:t>
      </w:r>
      <w:r w:rsidR="5C8E928D" w:rsidRPr="6FA33722">
        <w:rPr>
          <w:color w:val="auto"/>
          <w:szCs w:val="24"/>
        </w:rPr>
        <w:t>(p.6, line 4).  Correc</w:t>
      </w:r>
      <w:r w:rsidR="3641E153" w:rsidRPr="6FA33722">
        <w:rPr>
          <w:color w:val="auto"/>
          <w:szCs w:val="24"/>
        </w:rPr>
        <w:t xml:space="preserve">ted. </w:t>
      </w:r>
    </w:p>
    <w:p w14:paraId="1D2BBF22" w14:textId="708E4500" w:rsidR="6420E687" w:rsidRDefault="6420E687" w:rsidP="6FA33722">
      <w:pPr>
        <w:spacing w:after="1" w:line="259" w:lineRule="auto"/>
        <w:ind w:left="990" w:right="0" w:firstLine="0"/>
        <w:rPr>
          <w:color w:val="000000" w:themeColor="text1"/>
          <w:szCs w:val="24"/>
        </w:rPr>
      </w:pPr>
    </w:p>
    <w:p w14:paraId="19FBC836" w14:textId="3C33BB26" w:rsidR="002E262B" w:rsidRPr="008E3308" w:rsidRDefault="7F8EE94B" w:rsidP="6FA33722">
      <w:pPr>
        <w:numPr>
          <w:ilvl w:val="0"/>
          <w:numId w:val="26"/>
        </w:numPr>
        <w:spacing w:after="7" w:line="259" w:lineRule="auto"/>
        <w:ind w:left="990" w:right="0" w:hanging="1034"/>
        <w:rPr>
          <w:color w:val="000000" w:themeColor="text1"/>
        </w:rPr>
      </w:pPr>
      <w:r w:rsidRPr="6FA33722">
        <w:rPr>
          <w:color w:val="auto"/>
          <w:szCs w:val="24"/>
          <w:u w:val="single"/>
        </w:rPr>
        <w:t>Report from the Chair</w:t>
      </w:r>
    </w:p>
    <w:p w14:paraId="6B5E5F92" w14:textId="7C9A75A0" w:rsidR="002E262B" w:rsidRPr="004107AD" w:rsidRDefault="04723CC5" w:rsidP="6FA33722">
      <w:pPr>
        <w:spacing w:after="1" w:line="259" w:lineRule="auto"/>
        <w:ind w:left="990" w:right="0" w:firstLine="0"/>
        <w:rPr>
          <w:color w:val="auto"/>
          <w:szCs w:val="24"/>
        </w:rPr>
      </w:pPr>
      <w:r w:rsidRPr="6FA33722">
        <w:rPr>
          <w:color w:val="auto"/>
          <w:szCs w:val="24"/>
        </w:rPr>
        <w:t xml:space="preserve">President Henderson deferred Eric Taylor to summarize the upcoming changes, including new program proposals, private schools, and </w:t>
      </w:r>
      <w:r w:rsidR="63C4AF5D" w:rsidRPr="6FA33722">
        <w:rPr>
          <w:color w:val="auto"/>
          <w:szCs w:val="24"/>
        </w:rPr>
        <w:t>overseas branch campuses.</w:t>
      </w:r>
    </w:p>
    <w:p w14:paraId="421CD4FC" w14:textId="74CF0222" w:rsidR="002E262B" w:rsidRPr="004107AD" w:rsidRDefault="63C4AF5D" w:rsidP="6FA33722">
      <w:pPr>
        <w:spacing w:after="1" w:line="259" w:lineRule="auto"/>
        <w:ind w:left="990" w:right="0" w:firstLine="0"/>
        <w:rPr>
          <w:color w:val="auto"/>
          <w:szCs w:val="24"/>
        </w:rPr>
      </w:pPr>
      <w:r w:rsidRPr="6FA33722">
        <w:rPr>
          <w:color w:val="auto"/>
          <w:szCs w:val="24"/>
        </w:rPr>
        <w:t xml:space="preserve"> </w:t>
      </w:r>
    </w:p>
    <w:p w14:paraId="24D1C151" w14:textId="376E656F" w:rsidR="00E43EE0" w:rsidRPr="00706891" w:rsidRDefault="7F8EE94B" w:rsidP="6FA33722">
      <w:pPr>
        <w:numPr>
          <w:ilvl w:val="0"/>
          <w:numId w:val="26"/>
        </w:numPr>
        <w:spacing w:after="7" w:line="259" w:lineRule="auto"/>
        <w:ind w:left="990" w:right="0" w:hanging="1034"/>
        <w:rPr>
          <w:color w:val="000000" w:themeColor="text1"/>
        </w:rPr>
      </w:pPr>
      <w:r w:rsidRPr="6FA33722">
        <w:rPr>
          <w:color w:val="auto"/>
          <w:szCs w:val="24"/>
          <w:u w:val="single"/>
        </w:rPr>
        <w:t>New Programs</w:t>
      </w:r>
      <w:r w:rsidRPr="6FA33722">
        <w:rPr>
          <w:color w:val="auto"/>
          <w:szCs w:val="24"/>
        </w:rPr>
        <w:t xml:space="preserve"> </w:t>
      </w:r>
    </w:p>
    <w:p w14:paraId="2FBA256D" w14:textId="66238DF8" w:rsidR="4D989044" w:rsidRDefault="3531CC82" w:rsidP="6FA33722">
      <w:pPr>
        <w:pStyle w:val="ListParagraph"/>
        <w:numPr>
          <w:ilvl w:val="0"/>
          <w:numId w:val="27"/>
        </w:numPr>
        <w:spacing w:after="7" w:line="259" w:lineRule="auto"/>
        <w:ind w:left="1350" w:right="0"/>
        <w:rPr>
          <w:b/>
          <w:bCs/>
          <w:color w:val="000000" w:themeColor="text1"/>
        </w:rPr>
      </w:pPr>
      <w:r w:rsidRPr="6FA33722">
        <w:rPr>
          <w:b/>
          <w:bCs/>
          <w:color w:val="auto"/>
          <w:szCs w:val="24"/>
        </w:rPr>
        <w:t>Eastwick College</w:t>
      </w:r>
    </w:p>
    <w:p w14:paraId="60FF9A76" w14:textId="4BF6D3D0" w:rsidR="4D989044" w:rsidRDefault="3531CC82" w:rsidP="6FA33722">
      <w:pPr>
        <w:pStyle w:val="ListParagraph"/>
        <w:numPr>
          <w:ilvl w:val="0"/>
          <w:numId w:val="25"/>
        </w:numPr>
        <w:spacing w:after="7" w:line="259" w:lineRule="auto"/>
        <w:ind w:right="0"/>
        <w:rPr>
          <w:b/>
          <w:bCs/>
          <w:color w:val="000000" w:themeColor="text1"/>
        </w:rPr>
      </w:pPr>
      <w:r w:rsidRPr="6FA33722">
        <w:rPr>
          <w:b/>
          <w:bCs/>
          <w:color w:val="auto"/>
          <w:szCs w:val="24"/>
        </w:rPr>
        <w:t>B.S. in Nursing, CIP 51.3801</w:t>
      </w:r>
      <w:r w:rsidR="004D643D">
        <w:rPr>
          <w:b/>
          <w:bCs/>
          <w:color w:val="auto"/>
          <w:szCs w:val="24"/>
        </w:rPr>
        <w:t xml:space="preserve"> </w:t>
      </w:r>
    </w:p>
    <w:p w14:paraId="5FB0FD96" w14:textId="40BB3090" w:rsidR="4D989044" w:rsidRDefault="3531CC82" w:rsidP="6FA33722">
      <w:pPr>
        <w:pStyle w:val="ListParagraph"/>
        <w:spacing w:after="7" w:line="259" w:lineRule="auto"/>
        <w:ind w:left="1710" w:right="0" w:firstLine="0"/>
        <w:rPr>
          <w:color w:val="auto"/>
          <w:szCs w:val="24"/>
        </w:rPr>
      </w:pPr>
      <w:r w:rsidRPr="6FA33722">
        <w:rPr>
          <w:color w:val="auto"/>
          <w:szCs w:val="24"/>
        </w:rPr>
        <w:t>First Reader:</w:t>
      </w:r>
      <w:r w:rsidR="5CEB9606" w:rsidRPr="6FA33722">
        <w:rPr>
          <w:color w:val="auto"/>
          <w:szCs w:val="24"/>
        </w:rPr>
        <w:t xml:space="preserve"> Marsha Pollard, Berkeley College</w:t>
      </w:r>
    </w:p>
    <w:p w14:paraId="3943AF20" w14:textId="748FBE6F" w:rsidR="4D989044" w:rsidRDefault="08E60321" w:rsidP="6FA33722">
      <w:pPr>
        <w:pStyle w:val="ListParagraph"/>
        <w:spacing w:after="7" w:line="259" w:lineRule="auto"/>
        <w:ind w:left="1710" w:right="0" w:firstLine="0"/>
        <w:rPr>
          <w:color w:val="auto"/>
          <w:szCs w:val="24"/>
        </w:rPr>
      </w:pPr>
      <w:r w:rsidRPr="6FA33722">
        <w:rPr>
          <w:color w:val="auto"/>
          <w:szCs w:val="24"/>
        </w:rPr>
        <w:t>Second Reader:</w:t>
      </w:r>
      <w:r w:rsidR="6CF89863" w:rsidRPr="6FA33722">
        <w:rPr>
          <w:color w:val="auto"/>
          <w:szCs w:val="24"/>
        </w:rPr>
        <w:t xml:space="preserve"> Joseph R. Marbach, Georgian Court University</w:t>
      </w:r>
    </w:p>
    <w:p w14:paraId="49899FD6" w14:textId="7C7E109A" w:rsidR="003B697E" w:rsidRDefault="003B697E" w:rsidP="6FA33722">
      <w:pPr>
        <w:pStyle w:val="ListParagraph"/>
        <w:spacing w:after="7" w:line="259" w:lineRule="auto"/>
        <w:ind w:left="1710" w:right="0" w:firstLine="0"/>
        <w:rPr>
          <w:color w:val="auto"/>
          <w:szCs w:val="24"/>
        </w:rPr>
      </w:pPr>
    </w:p>
    <w:p w14:paraId="14CF9171" w14:textId="7E663053" w:rsidR="00815697" w:rsidRDefault="1C6F9308" w:rsidP="6FA33722">
      <w:pPr>
        <w:pStyle w:val="ListParagraph"/>
        <w:spacing w:after="0" w:line="240" w:lineRule="auto"/>
        <w:ind w:left="1710" w:right="0" w:firstLine="0"/>
        <w:rPr>
          <w:szCs w:val="24"/>
        </w:rPr>
      </w:pPr>
      <w:r w:rsidRPr="6FA33722">
        <w:rPr>
          <w:color w:val="auto"/>
          <w:szCs w:val="24"/>
        </w:rPr>
        <w:t>Dr. Pollard presented a detailed report highlighting a wide range of issues</w:t>
      </w:r>
      <w:r w:rsidR="039C2087" w:rsidRPr="6FA33722">
        <w:rPr>
          <w:color w:val="auto"/>
          <w:szCs w:val="24"/>
        </w:rPr>
        <w:t>.</w:t>
      </w:r>
      <w:r w:rsidR="00590629">
        <w:rPr>
          <w:color w:val="auto"/>
          <w:szCs w:val="24"/>
        </w:rPr>
        <w:t xml:space="preserve"> </w:t>
      </w:r>
      <w:r w:rsidR="039C2087" w:rsidRPr="6FA33722">
        <w:rPr>
          <w:color w:val="auto"/>
          <w:szCs w:val="24"/>
        </w:rPr>
        <w:t xml:space="preserve">Dr. Pollard noted that </w:t>
      </w:r>
      <w:r w:rsidRPr="6FA33722">
        <w:rPr>
          <w:color w:val="auto"/>
          <w:szCs w:val="24"/>
        </w:rPr>
        <w:t xml:space="preserve">Eastwick College received objection letters from Rowan University and Montclair State </w:t>
      </w:r>
      <w:r w:rsidR="16D8F752" w:rsidRPr="6FA33722">
        <w:rPr>
          <w:color w:val="auto"/>
          <w:szCs w:val="24"/>
        </w:rPr>
        <w:t>University</w:t>
      </w:r>
      <w:r w:rsidR="039C2087" w:rsidRPr="6FA33722">
        <w:rPr>
          <w:color w:val="auto"/>
          <w:szCs w:val="24"/>
        </w:rPr>
        <w:t xml:space="preserve"> concerning the duplicative nature of the program. </w:t>
      </w:r>
      <w:r w:rsidR="5E832FAE" w:rsidRPr="6FA33722">
        <w:rPr>
          <w:color w:val="auto"/>
          <w:szCs w:val="24"/>
        </w:rPr>
        <w:t xml:space="preserve">Dr. Pollard </w:t>
      </w:r>
      <w:r w:rsidR="16D8F752" w:rsidRPr="6FA33722">
        <w:rPr>
          <w:color w:val="auto"/>
          <w:szCs w:val="24"/>
        </w:rPr>
        <w:t xml:space="preserve">requested </w:t>
      </w:r>
      <w:r w:rsidR="16D8F752" w:rsidRPr="6FA33722">
        <w:rPr>
          <w:szCs w:val="24"/>
        </w:rPr>
        <w:t>additional evidence</w:t>
      </w:r>
      <w:r w:rsidR="039C2087" w:rsidRPr="6FA33722">
        <w:rPr>
          <w:szCs w:val="24"/>
        </w:rPr>
        <w:t xml:space="preserve"> for </w:t>
      </w:r>
      <w:r w:rsidR="10F18706" w:rsidRPr="6FA33722">
        <w:rPr>
          <w:szCs w:val="24"/>
        </w:rPr>
        <w:t>"</w:t>
      </w:r>
      <w:r w:rsidR="16D8F752" w:rsidRPr="6FA33722">
        <w:rPr>
          <w:i/>
          <w:iCs/>
          <w:szCs w:val="24"/>
        </w:rPr>
        <w:t xml:space="preserve">a demonstrated need for </w:t>
      </w:r>
      <w:r w:rsidR="2C1D85B5" w:rsidRPr="6FA33722">
        <w:rPr>
          <w:i/>
          <w:iCs/>
          <w:szCs w:val="24"/>
        </w:rPr>
        <w:t>[</w:t>
      </w:r>
      <w:r w:rsidR="16D8F752" w:rsidRPr="6FA33722">
        <w:rPr>
          <w:i/>
          <w:iCs/>
          <w:szCs w:val="24"/>
        </w:rPr>
        <w:t>this</w:t>
      </w:r>
      <w:r w:rsidR="6CA2E78D" w:rsidRPr="6FA33722">
        <w:rPr>
          <w:i/>
          <w:iCs/>
          <w:szCs w:val="24"/>
        </w:rPr>
        <w:t>]</w:t>
      </w:r>
      <w:r w:rsidR="16D8F752" w:rsidRPr="6FA33722">
        <w:rPr>
          <w:i/>
          <w:iCs/>
          <w:szCs w:val="24"/>
        </w:rPr>
        <w:t xml:space="preserve"> </w:t>
      </w:r>
      <w:r w:rsidR="5E832FAE" w:rsidRPr="6FA33722">
        <w:rPr>
          <w:i/>
          <w:iCs/>
          <w:szCs w:val="24"/>
        </w:rPr>
        <w:t>p</w:t>
      </w:r>
      <w:r w:rsidR="16D8F752" w:rsidRPr="6FA33722">
        <w:rPr>
          <w:i/>
          <w:iCs/>
          <w:szCs w:val="24"/>
        </w:rPr>
        <w:t>rogram that is not met by the existing B</w:t>
      </w:r>
      <w:r w:rsidR="5E832FAE" w:rsidRPr="6FA33722">
        <w:rPr>
          <w:i/>
          <w:iCs/>
          <w:szCs w:val="24"/>
        </w:rPr>
        <w:t>.S.N.</w:t>
      </w:r>
      <w:r w:rsidR="16D8F752" w:rsidRPr="6FA33722">
        <w:rPr>
          <w:i/>
          <w:iCs/>
          <w:szCs w:val="24"/>
        </w:rPr>
        <w:t xml:space="preserve"> programs in the state</w:t>
      </w:r>
      <w:r w:rsidR="32159305" w:rsidRPr="6FA33722">
        <w:rPr>
          <w:i/>
          <w:iCs/>
          <w:szCs w:val="24"/>
        </w:rPr>
        <w:t>."</w:t>
      </w:r>
      <w:r w:rsidR="039C2087" w:rsidRPr="6FA33722">
        <w:rPr>
          <w:szCs w:val="24"/>
        </w:rPr>
        <w:t xml:space="preserve">  She expressed concern about the lack of </w:t>
      </w:r>
      <w:r w:rsidR="5E832FAE" w:rsidRPr="6FA33722">
        <w:rPr>
          <w:szCs w:val="24"/>
        </w:rPr>
        <w:t>admission criteria and transfer credit policy</w:t>
      </w:r>
      <w:r w:rsidR="039C2087" w:rsidRPr="6FA33722">
        <w:rPr>
          <w:szCs w:val="24"/>
        </w:rPr>
        <w:t xml:space="preserve">. Dr. Pollard asked for additional information </w:t>
      </w:r>
      <w:r w:rsidR="7D5CF1B9" w:rsidRPr="6FA33722">
        <w:rPr>
          <w:szCs w:val="24"/>
        </w:rPr>
        <w:t>on</w:t>
      </w:r>
      <w:r w:rsidR="039C2087" w:rsidRPr="6FA33722">
        <w:rPr>
          <w:szCs w:val="24"/>
        </w:rPr>
        <w:t xml:space="preserve"> </w:t>
      </w:r>
      <w:r w:rsidR="7869BEC1" w:rsidRPr="6FA33722">
        <w:rPr>
          <w:szCs w:val="24"/>
        </w:rPr>
        <w:t xml:space="preserve">a) </w:t>
      </w:r>
      <w:r w:rsidR="039C2087" w:rsidRPr="6FA33722">
        <w:rPr>
          <w:szCs w:val="24"/>
        </w:rPr>
        <w:t xml:space="preserve">the </w:t>
      </w:r>
      <w:r w:rsidR="5E832FAE" w:rsidRPr="6FA33722">
        <w:rPr>
          <w:szCs w:val="24"/>
        </w:rPr>
        <w:t>rationale for anticipated enrollment projections to evaluate the sufficiency of the physical resources at different campuses;</w:t>
      </w:r>
      <w:r w:rsidR="7869BEC1" w:rsidRPr="6FA33722">
        <w:rPr>
          <w:szCs w:val="24"/>
        </w:rPr>
        <w:t xml:space="preserve"> b)</w:t>
      </w:r>
      <w:r w:rsidR="503AC4C8" w:rsidRPr="6FA33722">
        <w:rPr>
          <w:szCs w:val="24"/>
        </w:rPr>
        <w:t xml:space="preserve"> </w:t>
      </w:r>
      <w:r w:rsidR="10F18706" w:rsidRPr="6FA33722">
        <w:rPr>
          <w:szCs w:val="24"/>
        </w:rPr>
        <w:t>availability of qualified faculty and staff resources</w:t>
      </w:r>
      <w:r w:rsidR="39A4B342" w:rsidRPr="6FA33722">
        <w:rPr>
          <w:szCs w:val="24"/>
        </w:rPr>
        <w:t>;</w:t>
      </w:r>
      <w:r w:rsidR="10F18706" w:rsidRPr="6FA33722">
        <w:rPr>
          <w:szCs w:val="24"/>
        </w:rPr>
        <w:t xml:space="preserve"> as well as</w:t>
      </w:r>
      <w:r w:rsidR="48ACA5E6" w:rsidRPr="6FA33722">
        <w:rPr>
          <w:szCs w:val="24"/>
        </w:rPr>
        <w:t>,</w:t>
      </w:r>
      <w:r w:rsidR="10F18706" w:rsidRPr="6FA33722">
        <w:rPr>
          <w:szCs w:val="24"/>
        </w:rPr>
        <w:t xml:space="preserve"> institutional hiring plan, including a </w:t>
      </w:r>
      <w:r w:rsidR="1B00E35A" w:rsidRPr="6FA33722">
        <w:rPr>
          <w:szCs w:val="24"/>
        </w:rPr>
        <w:t>C</w:t>
      </w:r>
      <w:r w:rsidR="10F18706" w:rsidRPr="6FA33722">
        <w:rPr>
          <w:szCs w:val="24"/>
        </w:rPr>
        <w:t xml:space="preserve">linical </w:t>
      </w:r>
      <w:r w:rsidR="31DBFC2C" w:rsidRPr="6FA33722">
        <w:rPr>
          <w:szCs w:val="24"/>
        </w:rPr>
        <w:t>C</w:t>
      </w:r>
      <w:r w:rsidR="10F18706" w:rsidRPr="6FA33722">
        <w:rPr>
          <w:szCs w:val="24"/>
        </w:rPr>
        <w:t>oordinator</w:t>
      </w:r>
      <w:r w:rsidR="039C2087" w:rsidRPr="6FA33722">
        <w:rPr>
          <w:szCs w:val="24"/>
        </w:rPr>
        <w:t xml:space="preserve">; and </w:t>
      </w:r>
      <w:r w:rsidR="7869BEC1" w:rsidRPr="6FA33722">
        <w:rPr>
          <w:szCs w:val="24"/>
        </w:rPr>
        <w:t xml:space="preserve">c) </w:t>
      </w:r>
      <w:r w:rsidR="039C2087" w:rsidRPr="6FA33722">
        <w:rPr>
          <w:szCs w:val="24"/>
        </w:rPr>
        <w:t xml:space="preserve">financial cost-revenue projections </w:t>
      </w:r>
      <w:r w:rsidR="10F18706" w:rsidRPr="6FA33722">
        <w:rPr>
          <w:szCs w:val="24"/>
        </w:rPr>
        <w:t>to implement and operate the program for the next five years</w:t>
      </w:r>
      <w:r w:rsidR="039C2087" w:rsidRPr="6FA33722">
        <w:rPr>
          <w:szCs w:val="24"/>
        </w:rPr>
        <w:t xml:space="preserve">. </w:t>
      </w:r>
    </w:p>
    <w:p w14:paraId="205B2FAE" w14:textId="77777777" w:rsidR="00815697" w:rsidRDefault="00815697" w:rsidP="6FA33722">
      <w:pPr>
        <w:pStyle w:val="ListParagraph"/>
        <w:spacing w:after="0" w:line="240" w:lineRule="auto"/>
        <w:ind w:left="1710" w:right="0" w:firstLine="0"/>
        <w:rPr>
          <w:szCs w:val="24"/>
        </w:rPr>
      </w:pPr>
    </w:p>
    <w:p w14:paraId="4F5F3C6B" w14:textId="211203A8" w:rsidR="00A66E68" w:rsidRDefault="6DF7673B" w:rsidP="6FA33722">
      <w:pPr>
        <w:pStyle w:val="paragraph"/>
        <w:spacing w:before="0" w:beforeAutospacing="0" w:after="0" w:afterAutospacing="0"/>
        <w:ind w:left="1710"/>
        <w:textAlignment w:val="baseline"/>
        <w:rPr>
          <w:shd w:val="clear" w:color="auto" w:fill="FFFFFF"/>
        </w:rPr>
      </w:pPr>
      <w:r w:rsidRPr="6FA33722">
        <w:rPr>
          <w:shd w:val="clear" w:color="auto" w:fill="FFFFFF"/>
        </w:rPr>
        <w:t xml:space="preserve">The second reader, </w:t>
      </w:r>
      <w:r w:rsidR="503AC4C8" w:rsidRPr="6FA33722">
        <w:rPr>
          <w:shd w:val="clear" w:color="auto" w:fill="FFFFFF"/>
        </w:rPr>
        <w:t xml:space="preserve">Dr. </w:t>
      </w:r>
      <w:r w:rsidR="503AC4C8" w:rsidRPr="6FA33722">
        <w:rPr>
          <w:color w:val="000000"/>
          <w:shd w:val="clear" w:color="auto" w:fill="FFFFFF"/>
        </w:rPr>
        <w:t>Marbach</w:t>
      </w:r>
      <w:r w:rsidR="426B02CF" w:rsidRPr="6FA33722">
        <w:rPr>
          <w:color w:val="000000"/>
          <w:shd w:val="clear" w:color="auto" w:fill="FFFFFF"/>
        </w:rPr>
        <w:t>,</w:t>
      </w:r>
      <w:r w:rsidR="503AC4C8" w:rsidRPr="6FA33722">
        <w:rPr>
          <w:shd w:val="clear" w:color="auto" w:fill="FFFFFF"/>
        </w:rPr>
        <w:t xml:space="preserve"> stated that Dr. Pollard's assessment was very thorough, and he deferred to her assessment of the curriculum as the subject is outside of his expertise. He added that the duplicative nature of the proposal was kind of confusing</w:t>
      </w:r>
      <w:r w:rsidR="039C2087" w:rsidRPr="6FA33722">
        <w:rPr>
          <w:shd w:val="clear" w:color="auto" w:fill="FFFFFF"/>
        </w:rPr>
        <w:t xml:space="preserve"> and</w:t>
      </w:r>
      <w:r w:rsidR="503AC4C8" w:rsidRPr="6FA33722">
        <w:rPr>
          <w:shd w:val="clear" w:color="auto" w:fill="FFFFFF"/>
        </w:rPr>
        <w:t xml:space="preserve"> noted that "</w:t>
      </w:r>
      <w:r w:rsidR="503AC4C8" w:rsidRPr="6FA33722">
        <w:rPr>
          <w:i/>
          <w:iCs/>
          <w:shd w:val="clear" w:color="auto" w:fill="FFFFFF"/>
        </w:rPr>
        <w:t>Eastwick did make a case that L</w:t>
      </w:r>
      <w:r w:rsidR="4D298466" w:rsidRPr="6FA33722">
        <w:rPr>
          <w:i/>
          <w:iCs/>
          <w:shd w:val="clear" w:color="auto" w:fill="FFFFFF"/>
        </w:rPr>
        <w:t>.</w:t>
      </w:r>
      <w:r w:rsidR="503AC4C8" w:rsidRPr="6FA33722">
        <w:rPr>
          <w:i/>
          <w:iCs/>
          <w:shd w:val="clear" w:color="auto" w:fill="FFFFFF"/>
        </w:rPr>
        <w:t>P</w:t>
      </w:r>
      <w:r w:rsidR="68EF93EB" w:rsidRPr="6FA33722">
        <w:rPr>
          <w:i/>
          <w:iCs/>
          <w:shd w:val="clear" w:color="auto" w:fill="FFFFFF"/>
        </w:rPr>
        <w:t>.</w:t>
      </w:r>
      <w:r w:rsidR="503AC4C8" w:rsidRPr="6FA33722">
        <w:rPr>
          <w:i/>
          <w:iCs/>
          <w:shd w:val="clear" w:color="auto" w:fill="FFFFFF"/>
        </w:rPr>
        <w:t>N</w:t>
      </w:r>
      <w:r w:rsidR="130FB7C2" w:rsidRPr="6FA33722">
        <w:rPr>
          <w:i/>
          <w:iCs/>
          <w:shd w:val="clear" w:color="auto" w:fill="FFFFFF"/>
        </w:rPr>
        <w:t>.</w:t>
      </w:r>
      <w:r w:rsidR="503AC4C8" w:rsidRPr="6FA33722">
        <w:rPr>
          <w:i/>
          <w:iCs/>
          <w:shd w:val="clear" w:color="auto" w:fill="FFFFFF"/>
        </w:rPr>
        <w:t xml:space="preserve"> to B</w:t>
      </w:r>
      <w:r w:rsidR="69891ED2" w:rsidRPr="6FA33722">
        <w:rPr>
          <w:i/>
          <w:iCs/>
          <w:shd w:val="clear" w:color="auto" w:fill="FFFFFF"/>
        </w:rPr>
        <w:t>.</w:t>
      </w:r>
      <w:r w:rsidR="503AC4C8" w:rsidRPr="6FA33722">
        <w:rPr>
          <w:i/>
          <w:iCs/>
          <w:shd w:val="clear" w:color="auto" w:fill="FFFFFF"/>
        </w:rPr>
        <w:t>S</w:t>
      </w:r>
      <w:r w:rsidR="43416DA3" w:rsidRPr="6FA33722">
        <w:rPr>
          <w:i/>
          <w:iCs/>
          <w:shd w:val="clear" w:color="auto" w:fill="FFFFFF"/>
        </w:rPr>
        <w:t>.</w:t>
      </w:r>
      <w:r w:rsidR="503AC4C8" w:rsidRPr="6FA33722">
        <w:rPr>
          <w:i/>
          <w:iCs/>
          <w:shd w:val="clear" w:color="auto" w:fill="FFFFFF"/>
        </w:rPr>
        <w:t>N</w:t>
      </w:r>
      <w:r w:rsidR="38B671FD" w:rsidRPr="6FA33722">
        <w:rPr>
          <w:i/>
          <w:iCs/>
          <w:shd w:val="clear" w:color="auto" w:fill="FFFFFF"/>
        </w:rPr>
        <w:t>.</w:t>
      </w:r>
      <w:r w:rsidR="503AC4C8" w:rsidRPr="6FA33722">
        <w:rPr>
          <w:i/>
          <w:iCs/>
          <w:shd w:val="clear" w:color="auto" w:fill="FFFFFF"/>
        </w:rPr>
        <w:t xml:space="preserve"> would serve an underserved population</w:t>
      </w:r>
      <w:r w:rsidR="039C2087" w:rsidRPr="6FA33722">
        <w:rPr>
          <w:i/>
          <w:iCs/>
          <w:shd w:val="clear" w:color="auto" w:fill="FFFFFF"/>
        </w:rPr>
        <w:t>.</w:t>
      </w:r>
      <w:r w:rsidR="503AC4C8" w:rsidRPr="6FA33722">
        <w:rPr>
          <w:i/>
          <w:iCs/>
          <w:shd w:val="clear" w:color="auto" w:fill="FFFFFF"/>
        </w:rPr>
        <w:t>"</w:t>
      </w:r>
      <w:r w:rsidR="039C2087" w:rsidRPr="6FA33722">
        <w:rPr>
          <w:shd w:val="clear" w:color="auto" w:fill="FFFFFF"/>
        </w:rPr>
        <w:t xml:space="preserve"> </w:t>
      </w:r>
      <w:r w:rsidR="503AC4C8" w:rsidRPr="6FA33722">
        <w:rPr>
          <w:shd w:val="clear" w:color="auto" w:fill="FFFFFF"/>
        </w:rPr>
        <w:t xml:space="preserve"> He did not necessarily find the program unduplicated. </w:t>
      </w:r>
      <w:r w:rsidR="039C2087" w:rsidRPr="6FA33722">
        <w:rPr>
          <w:shd w:val="clear" w:color="auto" w:fill="FFFFFF"/>
        </w:rPr>
        <w:t xml:space="preserve">He mentioned that </w:t>
      </w:r>
      <w:r w:rsidR="7869BEC1" w:rsidRPr="6FA33722">
        <w:rPr>
          <w:shd w:val="clear" w:color="auto" w:fill="FFFFFF"/>
        </w:rPr>
        <w:t>"</w:t>
      </w:r>
      <w:r w:rsidR="039C2087" w:rsidRPr="6FA33722">
        <w:rPr>
          <w:i/>
          <w:iCs/>
          <w:shd w:val="clear" w:color="auto" w:fill="FFFFFF"/>
        </w:rPr>
        <w:t>t</w:t>
      </w:r>
      <w:r w:rsidR="503AC4C8" w:rsidRPr="6FA33722">
        <w:rPr>
          <w:i/>
          <w:iCs/>
          <w:shd w:val="clear" w:color="auto" w:fill="FFFFFF"/>
        </w:rPr>
        <w:t>he institution provided a thorough and persuasive explanation.</w:t>
      </w:r>
      <w:r w:rsidR="7869BEC1" w:rsidRPr="6FA33722">
        <w:rPr>
          <w:shd w:val="clear" w:color="auto" w:fill="FFFFFF"/>
        </w:rPr>
        <w:t>"</w:t>
      </w:r>
      <w:r w:rsidR="503AC4C8" w:rsidRPr="6FA33722">
        <w:rPr>
          <w:shd w:val="clear" w:color="auto" w:fill="FFFFFF"/>
        </w:rPr>
        <w:t xml:space="preserve"> Dr. Marbach, however, agreed on the concerns related to the resources</w:t>
      </w:r>
      <w:r w:rsidR="039C2087" w:rsidRPr="6FA33722">
        <w:rPr>
          <w:shd w:val="clear" w:color="auto" w:fill="FFFFFF"/>
        </w:rPr>
        <w:t>,</w:t>
      </w:r>
      <w:r w:rsidR="503AC4C8" w:rsidRPr="6FA33722">
        <w:rPr>
          <w:shd w:val="clear" w:color="auto" w:fill="FFFFFF"/>
        </w:rPr>
        <w:t xml:space="preserve"> and</w:t>
      </w:r>
      <w:r w:rsidR="039C2087" w:rsidRPr="6FA33722">
        <w:rPr>
          <w:shd w:val="clear" w:color="auto" w:fill="FFFFFF"/>
        </w:rPr>
        <w:t xml:space="preserve"> he</w:t>
      </w:r>
      <w:r w:rsidR="503AC4C8" w:rsidRPr="6FA33722">
        <w:rPr>
          <w:shd w:val="clear" w:color="auto" w:fill="FFFFFF"/>
        </w:rPr>
        <w:t xml:space="preserve"> confirmed that no budget was presented.   </w:t>
      </w:r>
    </w:p>
    <w:p w14:paraId="2133FC86" w14:textId="4673AEFB" w:rsidR="00A66E68" w:rsidRDefault="00A66E68" w:rsidP="6FA33722">
      <w:pPr>
        <w:pStyle w:val="paragraph"/>
        <w:spacing w:before="0" w:beforeAutospacing="0" w:after="0" w:afterAutospacing="0"/>
        <w:ind w:left="1710"/>
        <w:textAlignment w:val="baseline"/>
        <w:rPr>
          <w:shd w:val="clear" w:color="auto" w:fill="FFFFFF"/>
        </w:rPr>
      </w:pPr>
    </w:p>
    <w:p w14:paraId="4ACF6BAC" w14:textId="74D84D58" w:rsidR="00AC537F" w:rsidRPr="00A66E68" w:rsidRDefault="503AC4C8" w:rsidP="6FA33722">
      <w:pPr>
        <w:pStyle w:val="ListParagraph"/>
        <w:spacing w:after="0" w:line="240" w:lineRule="auto"/>
        <w:ind w:left="1710" w:right="0" w:firstLine="0"/>
        <w:rPr>
          <w:color w:val="auto"/>
          <w:szCs w:val="24"/>
        </w:rPr>
      </w:pPr>
      <w:r w:rsidRPr="6FA33722">
        <w:rPr>
          <w:color w:val="auto"/>
          <w:szCs w:val="24"/>
        </w:rPr>
        <w:t xml:space="preserve">Dr. Pollard stated that the proposal is not ready to move forward to the NJPC. She recommended that the proposal </w:t>
      </w:r>
      <w:r w:rsidR="7869BEC1" w:rsidRPr="6FA33722">
        <w:rPr>
          <w:color w:val="auto"/>
          <w:szCs w:val="24"/>
        </w:rPr>
        <w:t xml:space="preserve">should be </w:t>
      </w:r>
      <w:r w:rsidRPr="6FA33722">
        <w:rPr>
          <w:color w:val="auto"/>
          <w:szCs w:val="24"/>
        </w:rPr>
        <w:t>return</w:t>
      </w:r>
      <w:r w:rsidR="7869BEC1" w:rsidRPr="6FA33722">
        <w:rPr>
          <w:color w:val="auto"/>
          <w:szCs w:val="24"/>
        </w:rPr>
        <w:t>ed</w:t>
      </w:r>
      <w:r w:rsidRPr="6FA33722">
        <w:rPr>
          <w:color w:val="auto"/>
          <w:szCs w:val="24"/>
        </w:rPr>
        <w:t xml:space="preserve"> to the institution for resubmission. Dr. </w:t>
      </w:r>
      <w:r w:rsidRPr="6FA33722">
        <w:rPr>
          <w:color w:val="auto"/>
          <w:szCs w:val="24"/>
        </w:rPr>
        <w:lastRenderedPageBreak/>
        <w:t xml:space="preserve">Marbach agreed. Dr. Henderson requested a brief bullet-point list of recommendations. The motion was approved. Dr. Castilla recused.  </w:t>
      </w:r>
    </w:p>
    <w:p w14:paraId="0DF530F1" w14:textId="31EF45FC" w:rsidR="603C5261" w:rsidRDefault="603C5261" w:rsidP="6FA33722">
      <w:pPr>
        <w:pStyle w:val="ListParagraph"/>
        <w:spacing w:after="7" w:line="259" w:lineRule="auto"/>
        <w:ind w:left="1440" w:right="0" w:firstLine="0"/>
        <w:rPr>
          <w:color w:val="000000" w:themeColor="text1"/>
          <w:szCs w:val="24"/>
        </w:rPr>
      </w:pPr>
    </w:p>
    <w:p w14:paraId="69D86BA1" w14:textId="63B6259B" w:rsidR="3A1EE90B" w:rsidRDefault="3B840A00" w:rsidP="6FA33722">
      <w:pPr>
        <w:pStyle w:val="ListParagraph"/>
        <w:numPr>
          <w:ilvl w:val="0"/>
          <w:numId w:val="27"/>
        </w:numPr>
        <w:spacing w:after="7" w:line="259" w:lineRule="auto"/>
        <w:ind w:left="1350" w:right="0"/>
        <w:rPr>
          <w:b/>
          <w:bCs/>
          <w:color w:val="000000" w:themeColor="text1"/>
        </w:rPr>
      </w:pPr>
      <w:r w:rsidRPr="6FA33722">
        <w:rPr>
          <w:b/>
          <w:bCs/>
          <w:color w:val="auto"/>
          <w:szCs w:val="24"/>
        </w:rPr>
        <w:t>Kean University</w:t>
      </w:r>
    </w:p>
    <w:p w14:paraId="21FA1D6E" w14:textId="6A3A974A" w:rsidR="3A1EE90B" w:rsidRDefault="3B840A00" w:rsidP="6FA33722">
      <w:pPr>
        <w:pStyle w:val="ListParagraph"/>
        <w:numPr>
          <w:ilvl w:val="1"/>
          <w:numId w:val="21"/>
        </w:numPr>
        <w:spacing w:after="7" w:line="259" w:lineRule="auto"/>
        <w:ind w:left="1710" w:right="0" w:hanging="270"/>
        <w:rPr>
          <w:b/>
          <w:bCs/>
          <w:color w:val="000000" w:themeColor="text1"/>
        </w:rPr>
      </w:pPr>
      <w:r w:rsidRPr="6FA33722">
        <w:rPr>
          <w:b/>
          <w:bCs/>
          <w:color w:val="auto"/>
          <w:szCs w:val="24"/>
        </w:rPr>
        <w:t xml:space="preserve">B.A. </w:t>
      </w:r>
      <w:r w:rsidR="0CEB123F" w:rsidRPr="6FA33722">
        <w:rPr>
          <w:b/>
          <w:bCs/>
          <w:color w:val="auto"/>
          <w:szCs w:val="24"/>
        </w:rPr>
        <w:t xml:space="preserve">in </w:t>
      </w:r>
      <w:r w:rsidRPr="6FA33722">
        <w:rPr>
          <w:b/>
          <w:bCs/>
          <w:color w:val="auto"/>
          <w:szCs w:val="24"/>
        </w:rPr>
        <w:t>Computer Science, CIP 11.0101</w:t>
      </w:r>
      <w:r w:rsidR="494D07F8" w:rsidRPr="6FA33722">
        <w:rPr>
          <w:b/>
          <w:bCs/>
          <w:color w:val="auto"/>
          <w:szCs w:val="24"/>
        </w:rPr>
        <w:t xml:space="preserve"> </w:t>
      </w:r>
    </w:p>
    <w:p w14:paraId="03A7FCFA" w14:textId="08D3F15F" w:rsidR="3A1EE90B" w:rsidRDefault="3B840A00" w:rsidP="6FA33722">
      <w:pPr>
        <w:spacing w:after="7" w:line="259" w:lineRule="auto"/>
        <w:ind w:left="1170" w:right="0" w:firstLine="540"/>
        <w:rPr>
          <w:color w:val="auto"/>
          <w:szCs w:val="24"/>
        </w:rPr>
      </w:pPr>
      <w:r w:rsidRPr="6FA33722">
        <w:rPr>
          <w:color w:val="auto"/>
          <w:szCs w:val="24"/>
        </w:rPr>
        <w:t>First Reader:</w:t>
      </w:r>
      <w:r w:rsidR="58E7CD27" w:rsidRPr="6FA33722">
        <w:rPr>
          <w:color w:val="auto"/>
          <w:szCs w:val="24"/>
        </w:rPr>
        <w:t xml:space="preserve"> Christopher Capuano</w:t>
      </w:r>
      <w:r w:rsidR="0587FCA5" w:rsidRPr="6FA33722">
        <w:rPr>
          <w:color w:val="auto"/>
          <w:szCs w:val="24"/>
        </w:rPr>
        <w:t xml:space="preserve">, </w:t>
      </w:r>
      <w:r w:rsidR="58E7CD27" w:rsidRPr="6FA33722">
        <w:rPr>
          <w:color w:val="auto"/>
          <w:szCs w:val="24"/>
        </w:rPr>
        <w:t>Fairleigh Dickinson University</w:t>
      </w:r>
    </w:p>
    <w:p w14:paraId="651A5504" w14:textId="354CD80D" w:rsidR="3A1EE90B" w:rsidRDefault="01A3602E" w:rsidP="6FA33722">
      <w:pPr>
        <w:spacing w:after="7" w:line="259" w:lineRule="auto"/>
        <w:ind w:left="1170" w:right="0" w:firstLine="540"/>
        <w:rPr>
          <w:color w:val="000000" w:themeColor="text1"/>
          <w:szCs w:val="24"/>
        </w:rPr>
      </w:pPr>
      <w:r w:rsidRPr="6FA33722">
        <w:rPr>
          <w:color w:val="auto"/>
          <w:szCs w:val="24"/>
        </w:rPr>
        <w:t>Second Reader:</w:t>
      </w:r>
      <w:r w:rsidR="7C0417E9" w:rsidRPr="6FA33722">
        <w:rPr>
          <w:color w:val="auto"/>
          <w:szCs w:val="24"/>
        </w:rPr>
        <w:t xml:space="preserve"> Nurdan Aydin, New Jersey City University </w:t>
      </w:r>
    </w:p>
    <w:p w14:paraId="1747E705" w14:textId="45FCD093" w:rsidR="510E87D3" w:rsidRDefault="0C0B1ABD" w:rsidP="6FA33722">
      <w:pPr>
        <w:spacing w:line="257" w:lineRule="auto"/>
        <w:ind w:left="1710" w:hanging="2014"/>
        <w:rPr>
          <w:b/>
          <w:bCs/>
          <w:szCs w:val="24"/>
        </w:rPr>
      </w:pPr>
      <w:r w:rsidRPr="6FA33722">
        <w:rPr>
          <w:b/>
          <w:bCs/>
          <w:szCs w:val="24"/>
        </w:rPr>
        <w:t xml:space="preserve"> </w:t>
      </w:r>
    </w:p>
    <w:p w14:paraId="2C9946A6" w14:textId="7603CD59" w:rsidR="23083FC9" w:rsidRDefault="53E54045" w:rsidP="6FA33722">
      <w:pPr>
        <w:spacing w:line="257" w:lineRule="auto"/>
        <w:ind w:left="1710" w:right="90" w:firstLine="0"/>
        <w:rPr>
          <w:color w:val="000000" w:themeColor="text1"/>
          <w:szCs w:val="24"/>
          <w:highlight w:val="yellow"/>
        </w:rPr>
      </w:pPr>
      <w:r w:rsidRPr="6FA33722">
        <w:rPr>
          <w:szCs w:val="24"/>
        </w:rPr>
        <w:t xml:space="preserve">Dr. </w:t>
      </w:r>
      <w:r w:rsidR="5252E364" w:rsidRPr="6FA33722">
        <w:rPr>
          <w:szCs w:val="24"/>
        </w:rPr>
        <w:t>Capuan</w:t>
      </w:r>
      <w:r w:rsidR="64522F73" w:rsidRPr="6FA33722">
        <w:rPr>
          <w:szCs w:val="24"/>
        </w:rPr>
        <w:t>o s</w:t>
      </w:r>
      <w:r w:rsidR="2E522D59" w:rsidRPr="6FA33722">
        <w:rPr>
          <w:szCs w:val="24"/>
        </w:rPr>
        <w:t xml:space="preserve">tated </w:t>
      </w:r>
      <w:r w:rsidR="27ACF800" w:rsidRPr="6FA33722">
        <w:rPr>
          <w:szCs w:val="24"/>
        </w:rPr>
        <w:t>Kean</w:t>
      </w:r>
      <w:r w:rsidR="5252E364" w:rsidRPr="6FA33722">
        <w:rPr>
          <w:szCs w:val="24"/>
        </w:rPr>
        <w:t xml:space="preserve"> </w:t>
      </w:r>
      <w:r w:rsidR="4399E1B5" w:rsidRPr="6FA33722">
        <w:rPr>
          <w:szCs w:val="24"/>
        </w:rPr>
        <w:t xml:space="preserve">University </w:t>
      </w:r>
      <w:r w:rsidR="5252E364" w:rsidRPr="6FA33722">
        <w:rPr>
          <w:szCs w:val="24"/>
        </w:rPr>
        <w:t>already offer</w:t>
      </w:r>
      <w:r w:rsidR="749D7290" w:rsidRPr="6FA33722">
        <w:rPr>
          <w:szCs w:val="24"/>
        </w:rPr>
        <w:t>s</w:t>
      </w:r>
      <w:r w:rsidR="5252E364" w:rsidRPr="6FA33722">
        <w:rPr>
          <w:szCs w:val="24"/>
        </w:rPr>
        <w:t xml:space="preserve"> a </w:t>
      </w:r>
      <w:r w:rsidR="24B6C3BA" w:rsidRPr="6FA33722">
        <w:rPr>
          <w:szCs w:val="24"/>
        </w:rPr>
        <w:t>B</w:t>
      </w:r>
      <w:r w:rsidR="7B2FC0FF" w:rsidRPr="6FA33722">
        <w:rPr>
          <w:szCs w:val="24"/>
        </w:rPr>
        <w:t>.</w:t>
      </w:r>
      <w:r w:rsidR="24B6C3BA" w:rsidRPr="6FA33722">
        <w:rPr>
          <w:szCs w:val="24"/>
        </w:rPr>
        <w:t>S</w:t>
      </w:r>
      <w:r w:rsidR="35C74D5D" w:rsidRPr="6FA33722">
        <w:rPr>
          <w:szCs w:val="24"/>
        </w:rPr>
        <w:t>.</w:t>
      </w:r>
      <w:r w:rsidR="5252E364" w:rsidRPr="6FA33722">
        <w:rPr>
          <w:szCs w:val="24"/>
        </w:rPr>
        <w:t xml:space="preserve"> in </w:t>
      </w:r>
      <w:r w:rsidR="4DBCECA1" w:rsidRPr="6FA33722">
        <w:rPr>
          <w:szCs w:val="24"/>
        </w:rPr>
        <w:t>C</w:t>
      </w:r>
      <w:r w:rsidR="5252E364" w:rsidRPr="6FA33722">
        <w:rPr>
          <w:szCs w:val="24"/>
        </w:rPr>
        <w:t xml:space="preserve">omputer </w:t>
      </w:r>
      <w:r w:rsidR="194EF669" w:rsidRPr="6FA33722">
        <w:rPr>
          <w:szCs w:val="24"/>
        </w:rPr>
        <w:t>Sc</w:t>
      </w:r>
      <w:r w:rsidR="5252E364" w:rsidRPr="6FA33722">
        <w:rPr>
          <w:szCs w:val="24"/>
        </w:rPr>
        <w:t>ience</w:t>
      </w:r>
      <w:r w:rsidR="7F084F1A" w:rsidRPr="6FA33722">
        <w:rPr>
          <w:szCs w:val="24"/>
        </w:rPr>
        <w:t xml:space="preserve"> </w:t>
      </w:r>
      <w:r w:rsidR="58C4EA73" w:rsidRPr="6FA33722">
        <w:rPr>
          <w:szCs w:val="24"/>
        </w:rPr>
        <w:t xml:space="preserve">and </w:t>
      </w:r>
      <w:r w:rsidR="2AB29661" w:rsidRPr="6FA33722">
        <w:rPr>
          <w:szCs w:val="24"/>
        </w:rPr>
        <w:t>this new proposal is complementary to the existing one focusing on the humanities.</w:t>
      </w:r>
      <w:r w:rsidR="5432CBB2" w:rsidRPr="6FA33722">
        <w:rPr>
          <w:szCs w:val="24"/>
        </w:rPr>
        <w:t xml:space="preserve"> </w:t>
      </w:r>
      <w:r w:rsidR="2F39365A" w:rsidRPr="6FA33722">
        <w:rPr>
          <w:szCs w:val="24"/>
        </w:rPr>
        <w:t>The c</w:t>
      </w:r>
      <w:r w:rsidR="7176B76B" w:rsidRPr="6FA33722">
        <w:rPr>
          <w:szCs w:val="24"/>
        </w:rPr>
        <w:t xml:space="preserve">onsultant </w:t>
      </w:r>
      <w:r w:rsidR="2BC66229" w:rsidRPr="6FA33722">
        <w:rPr>
          <w:szCs w:val="24"/>
        </w:rPr>
        <w:t xml:space="preserve">was </w:t>
      </w:r>
      <w:r w:rsidR="7176B76B" w:rsidRPr="6FA33722">
        <w:rPr>
          <w:szCs w:val="24"/>
        </w:rPr>
        <w:t>appropriate to do this review</w:t>
      </w:r>
      <w:r w:rsidR="1A809337" w:rsidRPr="6FA33722">
        <w:rPr>
          <w:szCs w:val="24"/>
        </w:rPr>
        <w:t xml:space="preserve"> and</w:t>
      </w:r>
      <w:r w:rsidR="7176B76B" w:rsidRPr="6FA33722">
        <w:rPr>
          <w:szCs w:val="24"/>
        </w:rPr>
        <w:t xml:space="preserve"> conducted a virtual site visit</w:t>
      </w:r>
      <w:r w:rsidR="3BBC7EBA" w:rsidRPr="6FA33722">
        <w:rPr>
          <w:szCs w:val="24"/>
        </w:rPr>
        <w:t xml:space="preserve">. </w:t>
      </w:r>
      <w:r w:rsidR="04090478" w:rsidRPr="6FA33722">
        <w:rPr>
          <w:color w:val="000000" w:themeColor="text1"/>
          <w:szCs w:val="24"/>
        </w:rPr>
        <w:t xml:space="preserve"> </w:t>
      </w:r>
      <w:r w:rsidR="095FDB46" w:rsidRPr="6FA33722">
        <w:rPr>
          <w:color w:val="000000" w:themeColor="text1"/>
          <w:szCs w:val="24"/>
        </w:rPr>
        <w:t xml:space="preserve">Dr. Capuano </w:t>
      </w:r>
      <w:r w:rsidR="1A1301B4" w:rsidRPr="6FA33722">
        <w:rPr>
          <w:color w:val="000000" w:themeColor="text1"/>
          <w:szCs w:val="24"/>
        </w:rPr>
        <w:t xml:space="preserve">highlighted the </w:t>
      </w:r>
      <w:r w:rsidR="007000D8">
        <w:rPr>
          <w:color w:val="000000" w:themeColor="text1"/>
          <w:szCs w:val="24"/>
        </w:rPr>
        <w:t>student</w:t>
      </w:r>
      <w:r w:rsidR="1A1301B4" w:rsidRPr="6FA33722">
        <w:rPr>
          <w:color w:val="000000" w:themeColor="text1"/>
          <w:szCs w:val="24"/>
        </w:rPr>
        <w:t xml:space="preserve"> learning objectives and their alignment with the program outcomes</w:t>
      </w:r>
      <w:r w:rsidR="3FB34CC4" w:rsidRPr="6FA33722">
        <w:rPr>
          <w:color w:val="000000" w:themeColor="text1"/>
          <w:szCs w:val="24"/>
        </w:rPr>
        <w:t>.</w:t>
      </w:r>
      <w:r w:rsidR="556D7D05" w:rsidRPr="6FA33722">
        <w:rPr>
          <w:color w:val="000000" w:themeColor="text1"/>
          <w:szCs w:val="24"/>
        </w:rPr>
        <w:t xml:space="preserve"> </w:t>
      </w:r>
      <w:r w:rsidR="1F327376" w:rsidRPr="6FA33722">
        <w:rPr>
          <w:color w:val="000000" w:themeColor="text1"/>
          <w:szCs w:val="24"/>
        </w:rPr>
        <w:t xml:space="preserve">He </w:t>
      </w:r>
      <w:r w:rsidR="095FDB46" w:rsidRPr="6FA33722">
        <w:rPr>
          <w:color w:val="000000" w:themeColor="text1"/>
          <w:szCs w:val="24"/>
        </w:rPr>
        <w:t xml:space="preserve">recommended the </w:t>
      </w:r>
      <w:r w:rsidR="503AC4C8" w:rsidRPr="6FA33722">
        <w:rPr>
          <w:color w:val="000000" w:themeColor="text1"/>
          <w:szCs w:val="24"/>
        </w:rPr>
        <w:t>p</w:t>
      </w:r>
      <w:r w:rsidR="095FDB46" w:rsidRPr="6FA33722">
        <w:rPr>
          <w:color w:val="000000" w:themeColor="text1"/>
          <w:szCs w:val="24"/>
        </w:rPr>
        <w:t>rogram for approval to move forward to the Presidents</w:t>
      </w:r>
      <w:r w:rsidR="5E832FAE" w:rsidRPr="6FA33722">
        <w:rPr>
          <w:color w:val="000000" w:themeColor="text1"/>
          <w:szCs w:val="24"/>
        </w:rPr>
        <w:t>'</w:t>
      </w:r>
      <w:r w:rsidR="095FDB46" w:rsidRPr="6FA33722">
        <w:rPr>
          <w:color w:val="000000" w:themeColor="text1"/>
          <w:szCs w:val="24"/>
        </w:rPr>
        <w:t xml:space="preserve"> Council.  The second</w:t>
      </w:r>
      <w:r w:rsidR="2355DF95" w:rsidRPr="6FA33722">
        <w:rPr>
          <w:color w:val="000000" w:themeColor="text1"/>
          <w:szCs w:val="24"/>
        </w:rPr>
        <w:t xml:space="preserve"> </w:t>
      </w:r>
      <w:r w:rsidR="095FDB46" w:rsidRPr="6FA33722">
        <w:rPr>
          <w:color w:val="000000" w:themeColor="text1"/>
          <w:szCs w:val="24"/>
        </w:rPr>
        <w:t>reader</w:t>
      </w:r>
      <w:r w:rsidR="592DC5DD" w:rsidRPr="6FA33722">
        <w:rPr>
          <w:color w:val="000000" w:themeColor="text1"/>
          <w:szCs w:val="24"/>
        </w:rPr>
        <w:t xml:space="preserve">, Dr. </w:t>
      </w:r>
      <w:r w:rsidR="77D4F514" w:rsidRPr="6FA33722">
        <w:rPr>
          <w:color w:val="000000" w:themeColor="text1"/>
          <w:szCs w:val="24"/>
        </w:rPr>
        <w:t>Aydin</w:t>
      </w:r>
      <w:r w:rsidR="4E97649A" w:rsidRPr="6FA33722">
        <w:rPr>
          <w:color w:val="000000" w:themeColor="text1"/>
          <w:szCs w:val="24"/>
        </w:rPr>
        <w:t xml:space="preserve">, </w:t>
      </w:r>
      <w:r w:rsidR="3DA09B58" w:rsidRPr="6FA33722">
        <w:rPr>
          <w:color w:val="000000" w:themeColor="text1"/>
          <w:szCs w:val="24"/>
        </w:rPr>
        <w:t>concur</w:t>
      </w:r>
      <w:r w:rsidR="3CA18B29" w:rsidRPr="6FA33722">
        <w:rPr>
          <w:color w:val="000000" w:themeColor="text1"/>
          <w:szCs w:val="24"/>
        </w:rPr>
        <w:t>r</w:t>
      </w:r>
      <w:r w:rsidR="3DA09B58" w:rsidRPr="6FA33722">
        <w:rPr>
          <w:color w:val="000000" w:themeColor="text1"/>
          <w:szCs w:val="24"/>
        </w:rPr>
        <w:t>ed</w:t>
      </w:r>
      <w:r w:rsidR="471BA314" w:rsidRPr="6FA33722">
        <w:rPr>
          <w:color w:val="000000" w:themeColor="text1"/>
          <w:szCs w:val="24"/>
        </w:rPr>
        <w:t xml:space="preserve"> with Dr. Capuano. </w:t>
      </w:r>
      <w:r w:rsidR="5F8918C7" w:rsidRPr="6FA33722">
        <w:rPr>
          <w:color w:val="000000" w:themeColor="text1"/>
          <w:szCs w:val="24"/>
        </w:rPr>
        <w:t xml:space="preserve"> Dr</w:t>
      </w:r>
      <w:r w:rsidR="7DBCE62C" w:rsidRPr="6FA33722">
        <w:rPr>
          <w:color w:val="000000" w:themeColor="text1"/>
          <w:szCs w:val="24"/>
        </w:rPr>
        <w:t xml:space="preserve">. Stout </w:t>
      </w:r>
      <w:r w:rsidR="471BA314" w:rsidRPr="6FA33722">
        <w:rPr>
          <w:color w:val="000000" w:themeColor="text1"/>
          <w:szCs w:val="24"/>
        </w:rPr>
        <w:t>seconded the recommendation to move the proposal forward to the Presidents</w:t>
      </w:r>
      <w:r w:rsidR="5E832FAE" w:rsidRPr="6FA33722">
        <w:rPr>
          <w:color w:val="000000" w:themeColor="text1"/>
          <w:szCs w:val="24"/>
        </w:rPr>
        <w:t>'</w:t>
      </w:r>
      <w:r w:rsidR="471BA314" w:rsidRPr="6FA33722">
        <w:rPr>
          <w:color w:val="000000" w:themeColor="text1"/>
          <w:szCs w:val="24"/>
        </w:rPr>
        <w:t xml:space="preserve"> Council.  The motion was carried</w:t>
      </w:r>
      <w:r w:rsidR="57A668CE" w:rsidRPr="6FA33722">
        <w:rPr>
          <w:color w:val="000000" w:themeColor="text1"/>
          <w:szCs w:val="24"/>
        </w:rPr>
        <w:t>.</w:t>
      </w:r>
      <w:r w:rsidR="2B00B0FA" w:rsidRPr="6FA33722">
        <w:rPr>
          <w:color w:val="000000" w:themeColor="text1"/>
          <w:szCs w:val="24"/>
        </w:rPr>
        <w:t xml:space="preserve"> </w:t>
      </w:r>
      <w:r w:rsidR="2A5D8586" w:rsidRPr="6FA33722">
        <w:rPr>
          <w:color w:val="000000" w:themeColor="text1"/>
          <w:szCs w:val="24"/>
        </w:rPr>
        <w:t>Dr. Toney</w:t>
      </w:r>
      <w:r w:rsidR="4DCD903E" w:rsidRPr="6FA33722">
        <w:rPr>
          <w:color w:val="000000" w:themeColor="text1"/>
          <w:szCs w:val="24"/>
        </w:rPr>
        <w:t xml:space="preserve"> </w:t>
      </w:r>
      <w:r w:rsidR="2872C0AC" w:rsidRPr="6FA33722">
        <w:rPr>
          <w:color w:val="000000" w:themeColor="text1"/>
          <w:szCs w:val="24"/>
        </w:rPr>
        <w:t>recused</w:t>
      </w:r>
      <w:r w:rsidR="6DBFD2EB" w:rsidRPr="6FA33722">
        <w:rPr>
          <w:color w:val="000000" w:themeColor="text1"/>
          <w:szCs w:val="24"/>
        </w:rPr>
        <w:t>.</w:t>
      </w:r>
      <w:r w:rsidR="2872C0AC" w:rsidRPr="6FA33722">
        <w:rPr>
          <w:color w:val="000000" w:themeColor="text1"/>
          <w:szCs w:val="24"/>
        </w:rPr>
        <w:t xml:space="preserve"> </w:t>
      </w:r>
    </w:p>
    <w:p w14:paraId="6FDCE046" w14:textId="7BAB19E0" w:rsidR="603C5261" w:rsidRDefault="603C5261" w:rsidP="6FA33722">
      <w:pPr>
        <w:spacing w:line="257" w:lineRule="auto"/>
        <w:ind w:left="1430" w:firstLine="0"/>
        <w:rPr>
          <w:color w:val="000000" w:themeColor="text1"/>
          <w:szCs w:val="24"/>
        </w:rPr>
      </w:pPr>
    </w:p>
    <w:p w14:paraId="7189B68E" w14:textId="6E4E65F4" w:rsidR="36234D26" w:rsidRDefault="5D486A64" w:rsidP="6FA33722">
      <w:pPr>
        <w:pStyle w:val="ListParagraph"/>
        <w:numPr>
          <w:ilvl w:val="0"/>
          <w:numId w:val="27"/>
        </w:numPr>
        <w:spacing w:after="7" w:line="257" w:lineRule="auto"/>
        <w:ind w:left="1440" w:hanging="450"/>
        <w:rPr>
          <w:b/>
          <w:bCs/>
          <w:color w:val="000000" w:themeColor="text1"/>
        </w:rPr>
      </w:pPr>
      <w:r w:rsidRPr="6FA33722">
        <w:rPr>
          <w:b/>
          <w:bCs/>
          <w:szCs w:val="24"/>
        </w:rPr>
        <w:t xml:space="preserve"> </w:t>
      </w:r>
      <w:r w:rsidR="1BCC3231" w:rsidRPr="6FA33722">
        <w:rPr>
          <w:b/>
          <w:bCs/>
          <w:color w:val="auto"/>
          <w:szCs w:val="24"/>
        </w:rPr>
        <w:t>Montclair State University</w:t>
      </w:r>
    </w:p>
    <w:p w14:paraId="235783C3" w14:textId="636D402D" w:rsidR="36234D26" w:rsidRDefault="1BCC3231" w:rsidP="6FA33722">
      <w:pPr>
        <w:pStyle w:val="ListParagraph"/>
        <w:numPr>
          <w:ilvl w:val="0"/>
          <w:numId w:val="24"/>
        </w:numPr>
        <w:spacing w:after="7" w:line="259" w:lineRule="auto"/>
        <w:ind w:right="0"/>
        <w:rPr>
          <w:b/>
          <w:bCs/>
          <w:color w:val="000000" w:themeColor="text1"/>
        </w:rPr>
      </w:pPr>
      <w:r w:rsidRPr="6FA33722">
        <w:rPr>
          <w:b/>
          <w:bCs/>
          <w:color w:val="auto"/>
          <w:szCs w:val="24"/>
        </w:rPr>
        <w:t>B.A. in Film and Television, CIP 50.0602</w:t>
      </w:r>
      <w:r w:rsidR="29F2773A" w:rsidRPr="6FA33722">
        <w:rPr>
          <w:b/>
          <w:bCs/>
          <w:color w:val="auto"/>
          <w:szCs w:val="24"/>
        </w:rPr>
        <w:t xml:space="preserve"> </w:t>
      </w:r>
    </w:p>
    <w:p w14:paraId="0D3DA559" w14:textId="07A0B217" w:rsidR="516F0DDC" w:rsidRDefault="39AE22E2" w:rsidP="6FA33722">
      <w:pPr>
        <w:pStyle w:val="ListParagraph"/>
        <w:spacing w:after="7" w:line="259" w:lineRule="auto"/>
        <w:ind w:left="1440" w:right="0" w:firstLine="270"/>
        <w:rPr>
          <w:color w:val="2F5496" w:themeColor="accent5" w:themeShade="BF"/>
          <w:szCs w:val="24"/>
        </w:rPr>
      </w:pPr>
      <w:r w:rsidRPr="6FA33722">
        <w:rPr>
          <w:color w:val="auto"/>
          <w:szCs w:val="24"/>
        </w:rPr>
        <w:t>First Reader:</w:t>
      </w:r>
      <w:r w:rsidR="62BF1F8C" w:rsidRPr="6FA33722">
        <w:rPr>
          <w:color w:val="auto"/>
          <w:szCs w:val="24"/>
        </w:rPr>
        <w:t xml:space="preserve"> </w:t>
      </w:r>
      <w:r w:rsidR="62387BDD" w:rsidRPr="6FA33722">
        <w:rPr>
          <w:color w:val="auto"/>
          <w:szCs w:val="24"/>
        </w:rPr>
        <w:t>Linda Scherr, Middlesex Community College</w:t>
      </w:r>
      <w:r w:rsidR="751A3C45" w:rsidRPr="6FA33722">
        <w:rPr>
          <w:color w:val="auto"/>
          <w:szCs w:val="24"/>
        </w:rPr>
        <w:t xml:space="preserve"> </w:t>
      </w:r>
    </w:p>
    <w:p w14:paraId="293754DE" w14:textId="5DC84A75" w:rsidR="368D1817" w:rsidRDefault="29AE96CD" w:rsidP="6FA33722">
      <w:pPr>
        <w:pStyle w:val="ListParagraph"/>
        <w:spacing w:after="0" w:line="259" w:lineRule="auto"/>
        <w:ind w:left="1440" w:right="0" w:firstLine="270"/>
        <w:rPr>
          <w:color w:val="000000" w:themeColor="text1"/>
          <w:szCs w:val="24"/>
        </w:rPr>
      </w:pPr>
      <w:r w:rsidRPr="6FA33722">
        <w:rPr>
          <w:color w:val="auto"/>
          <w:szCs w:val="24"/>
        </w:rPr>
        <w:t xml:space="preserve">Second Reader: David Stout, Brookdale County Community College </w:t>
      </w:r>
    </w:p>
    <w:p w14:paraId="1D3CEF3F" w14:textId="3CEFBE23" w:rsidR="757CB1EF" w:rsidRDefault="757CB1EF" w:rsidP="6FA33722">
      <w:pPr>
        <w:spacing w:line="257" w:lineRule="auto"/>
        <w:ind w:left="1440" w:firstLine="0"/>
        <w:rPr>
          <w:b/>
          <w:bCs/>
          <w:szCs w:val="24"/>
        </w:rPr>
      </w:pPr>
    </w:p>
    <w:p w14:paraId="672CF6F9" w14:textId="55ECFB52" w:rsidR="6420E687" w:rsidRDefault="14114539" w:rsidP="6FA33722">
      <w:pPr>
        <w:spacing w:line="257" w:lineRule="auto"/>
        <w:ind w:left="1710" w:right="0" w:firstLine="0"/>
        <w:rPr>
          <w:color w:val="000000" w:themeColor="text1"/>
          <w:szCs w:val="24"/>
        </w:rPr>
      </w:pPr>
      <w:r w:rsidRPr="6FA33722">
        <w:rPr>
          <w:szCs w:val="24"/>
        </w:rPr>
        <w:t xml:space="preserve">Dr. </w:t>
      </w:r>
      <w:r w:rsidR="55DCFE04" w:rsidRPr="6FA33722">
        <w:rPr>
          <w:szCs w:val="24"/>
        </w:rPr>
        <w:t>Scherr</w:t>
      </w:r>
      <w:r w:rsidR="618384B2" w:rsidRPr="6FA33722">
        <w:rPr>
          <w:szCs w:val="24"/>
        </w:rPr>
        <w:t xml:space="preserve"> state</w:t>
      </w:r>
      <w:r w:rsidR="504E9C02" w:rsidRPr="6FA33722">
        <w:rPr>
          <w:szCs w:val="24"/>
        </w:rPr>
        <w:t xml:space="preserve">d </w:t>
      </w:r>
      <w:r w:rsidR="4FDC3BCD" w:rsidRPr="6FA33722">
        <w:rPr>
          <w:szCs w:val="24"/>
        </w:rPr>
        <w:t xml:space="preserve">the </w:t>
      </w:r>
      <w:r w:rsidR="618384B2" w:rsidRPr="6FA33722">
        <w:rPr>
          <w:szCs w:val="24"/>
        </w:rPr>
        <w:t>p</w:t>
      </w:r>
      <w:r w:rsidR="55DCFE04" w:rsidRPr="6FA33722">
        <w:rPr>
          <w:szCs w:val="24"/>
        </w:rPr>
        <w:t xml:space="preserve">roposal is complete and lays out </w:t>
      </w:r>
      <w:r w:rsidR="003058A6">
        <w:rPr>
          <w:szCs w:val="24"/>
        </w:rPr>
        <w:t>a</w:t>
      </w:r>
      <w:r w:rsidR="55DCFE04" w:rsidRPr="6FA33722">
        <w:rPr>
          <w:szCs w:val="24"/>
        </w:rPr>
        <w:t xml:space="preserve"> case for offering such a program</w:t>
      </w:r>
      <w:r w:rsidR="48F3081E" w:rsidRPr="6FA33722">
        <w:rPr>
          <w:szCs w:val="24"/>
        </w:rPr>
        <w:t xml:space="preserve">.  </w:t>
      </w:r>
      <w:r w:rsidR="55DCFE04" w:rsidRPr="6FA33722">
        <w:rPr>
          <w:szCs w:val="24"/>
        </w:rPr>
        <w:t xml:space="preserve">The proposed new </w:t>
      </w:r>
      <w:r w:rsidR="32159305" w:rsidRPr="6FA33722">
        <w:rPr>
          <w:szCs w:val="24"/>
        </w:rPr>
        <w:t>p</w:t>
      </w:r>
      <w:r w:rsidR="55DCFE04" w:rsidRPr="6FA33722">
        <w:rPr>
          <w:szCs w:val="24"/>
        </w:rPr>
        <w:t>rogram is consistent with</w:t>
      </w:r>
      <w:r w:rsidR="4A3F2DBF" w:rsidRPr="6FA33722">
        <w:rPr>
          <w:szCs w:val="24"/>
        </w:rPr>
        <w:t xml:space="preserve"> Montclair</w:t>
      </w:r>
      <w:r w:rsidR="5E832FAE" w:rsidRPr="6FA33722">
        <w:rPr>
          <w:szCs w:val="24"/>
        </w:rPr>
        <w:t>'</w:t>
      </w:r>
      <w:r w:rsidR="55DCFE04" w:rsidRPr="6FA33722">
        <w:rPr>
          <w:szCs w:val="24"/>
        </w:rPr>
        <w:t>s mission and fits int</w:t>
      </w:r>
      <w:r w:rsidR="5ABAA3AA" w:rsidRPr="6FA33722">
        <w:rPr>
          <w:szCs w:val="24"/>
        </w:rPr>
        <w:t>o its</w:t>
      </w:r>
      <w:r w:rsidR="55DCFE04" w:rsidRPr="6FA33722">
        <w:rPr>
          <w:szCs w:val="24"/>
        </w:rPr>
        <w:t xml:space="preserve"> new 2025 strategic plan</w:t>
      </w:r>
      <w:r w:rsidR="67F9AB3B" w:rsidRPr="6FA33722">
        <w:rPr>
          <w:szCs w:val="24"/>
        </w:rPr>
        <w:t>.</w:t>
      </w:r>
      <w:r w:rsidR="6E2C64AF" w:rsidRPr="6FA33722">
        <w:rPr>
          <w:szCs w:val="24"/>
        </w:rPr>
        <w:t xml:space="preserve"> </w:t>
      </w:r>
      <w:r w:rsidR="556AFF1A" w:rsidRPr="6FA33722">
        <w:rPr>
          <w:szCs w:val="24"/>
        </w:rPr>
        <w:t xml:space="preserve">Dr. Scherr added that the </w:t>
      </w:r>
      <w:r w:rsidR="6E2C64AF" w:rsidRPr="6FA33722">
        <w:rPr>
          <w:szCs w:val="24"/>
        </w:rPr>
        <w:t xml:space="preserve">curriculum </w:t>
      </w:r>
      <w:r w:rsidR="0160E425" w:rsidRPr="6FA33722">
        <w:rPr>
          <w:szCs w:val="24"/>
        </w:rPr>
        <w:t>was</w:t>
      </w:r>
      <w:r w:rsidR="6E2C64AF" w:rsidRPr="6FA33722">
        <w:rPr>
          <w:szCs w:val="24"/>
        </w:rPr>
        <w:t xml:space="preserve"> logically sequenced and me</w:t>
      </w:r>
      <w:r w:rsidR="2201FB22" w:rsidRPr="6FA33722">
        <w:rPr>
          <w:szCs w:val="24"/>
        </w:rPr>
        <w:t>t</w:t>
      </w:r>
      <w:r w:rsidR="6E2C64AF" w:rsidRPr="6FA33722">
        <w:rPr>
          <w:szCs w:val="24"/>
        </w:rPr>
        <w:t xml:space="preserve"> the required general education distribution for a B.A. degree. </w:t>
      </w:r>
      <w:r w:rsidR="3DF25848" w:rsidRPr="6FA33722">
        <w:rPr>
          <w:szCs w:val="24"/>
        </w:rPr>
        <w:t xml:space="preserve">Dr. Scherr indicated </w:t>
      </w:r>
      <w:r w:rsidR="0081640A">
        <w:rPr>
          <w:szCs w:val="24"/>
        </w:rPr>
        <w:t>the following</w:t>
      </w:r>
      <w:r w:rsidR="3DF25848" w:rsidRPr="6FA33722">
        <w:rPr>
          <w:szCs w:val="24"/>
        </w:rPr>
        <w:t xml:space="preserve">: </w:t>
      </w:r>
      <w:r w:rsidR="7F258806" w:rsidRPr="6FA33722">
        <w:rPr>
          <w:szCs w:val="24"/>
        </w:rPr>
        <w:t>the</w:t>
      </w:r>
      <w:r w:rsidR="6E2C64AF" w:rsidRPr="6FA33722">
        <w:rPr>
          <w:szCs w:val="24"/>
        </w:rPr>
        <w:t xml:space="preserve"> assessment plan fits within the larger framework of the goals for the School of Communication and Media</w:t>
      </w:r>
      <w:r w:rsidR="5BAE5B10" w:rsidRPr="6FA33722">
        <w:rPr>
          <w:szCs w:val="24"/>
        </w:rPr>
        <w:t>;</w:t>
      </w:r>
      <w:r w:rsidR="6E2C64AF" w:rsidRPr="6FA33722">
        <w:rPr>
          <w:szCs w:val="24"/>
        </w:rPr>
        <w:t xml:space="preserve"> </w:t>
      </w:r>
      <w:r w:rsidR="4266C3F1" w:rsidRPr="6FA33722">
        <w:rPr>
          <w:szCs w:val="24"/>
        </w:rPr>
        <w:t>t</w:t>
      </w:r>
      <w:r w:rsidR="6E2C64AF" w:rsidRPr="6FA33722">
        <w:rPr>
          <w:szCs w:val="24"/>
        </w:rPr>
        <w:t xml:space="preserve">he matrix aligns the required courses to the program learning </w:t>
      </w:r>
      <w:r w:rsidR="11A9475F" w:rsidRPr="6FA33722">
        <w:rPr>
          <w:szCs w:val="24"/>
        </w:rPr>
        <w:t xml:space="preserve">outcomes; </w:t>
      </w:r>
      <w:r w:rsidR="00817B7C">
        <w:rPr>
          <w:szCs w:val="24"/>
        </w:rPr>
        <w:t xml:space="preserve">and </w:t>
      </w:r>
      <w:r w:rsidR="11A9475F" w:rsidRPr="6FA33722">
        <w:rPr>
          <w:szCs w:val="24"/>
        </w:rPr>
        <w:t>the</w:t>
      </w:r>
      <w:r w:rsidR="6E2C64AF" w:rsidRPr="6FA33722">
        <w:rPr>
          <w:szCs w:val="24"/>
        </w:rPr>
        <w:t xml:space="preserve"> external consultant meets the A</w:t>
      </w:r>
      <w:r w:rsidR="5E832FAE" w:rsidRPr="6FA33722">
        <w:rPr>
          <w:szCs w:val="24"/>
        </w:rPr>
        <w:t>.I.C.</w:t>
      </w:r>
      <w:r w:rsidR="6E2C64AF" w:rsidRPr="6FA33722">
        <w:rPr>
          <w:szCs w:val="24"/>
        </w:rPr>
        <w:t xml:space="preserve"> guidelines</w:t>
      </w:r>
      <w:r w:rsidR="4B297D99" w:rsidRPr="6FA33722">
        <w:rPr>
          <w:szCs w:val="24"/>
        </w:rPr>
        <w:t xml:space="preserve"> and </w:t>
      </w:r>
      <w:r w:rsidR="6E2C64AF" w:rsidRPr="6FA33722">
        <w:rPr>
          <w:szCs w:val="24"/>
        </w:rPr>
        <w:t>provide</w:t>
      </w:r>
      <w:r w:rsidR="32159305" w:rsidRPr="6FA33722">
        <w:rPr>
          <w:szCs w:val="24"/>
        </w:rPr>
        <w:t>s</w:t>
      </w:r>
      <w:r w:rsidR="6E2C64AF" w:rsidRPr="6FA33722">
        <w:rPr>
          <w:szCs w:val="24"/>
        </w:rPr>
        <w:t xml:space="preserve"> a thorough consultant report that clearly responded to the A</w:t>
      </w:r>
      <w:r w:rsidR="5E832FAE" w:rsidRPr="6FA33722">
        <w:rPr>
          <w:szCs w:val="24"/>
        </w:rPr>
        <w:t>.I.C.</w:t>
      </w:r>
      <w:r w:rsidR="6E2C64AF" w:rsidRPr="6FA33722">
        <w:rPr>
          <w:szCs w:val="24"/>
        </w:rPr>
        <w:t xml:space="preserve"> requirements. </w:t>
      </w:r>
      <w:r w:rsidR="5675E585" w:rsidRPr="6FA33722">
        <w:rPr>
          <w:szCs w:val="24"/>
        </w:rPr>
        <w:t>The c</w:t>
      </w:r>
      <w:r w:rsidR="6E2C64AF" w:rsidRPr="6FA33722">
        <w:rPr>
          <w:szCs w:val="24"/>
        </w:rPr>
        <w:t xml:space="preserve">onsultant conducted an onsite </w:t>
      </w:r>
      <w:r w:rsidR="5792CD8B" w:rsidRPr="6FA33722">
        <w:rPr>
          <w:szCs w:val="24"/>
        </w:rPr>
        <w:t>visit,</w:t>
      </w:r>
      <w:r w:rsidR="6E2C64AF" w:rsidRPr="6FA33722">
        <w:rPr>
          <w:szCs w:val="24"/>
        </w:rPr>
        <w:t xml:space="preserve"> and all recommendations were effectively addressed in the institutional response. No objections from other institutions were reported. Dr. Scherr recommended the </w:t>
      </w:r>
      <w:r w:rsidR="46760671" w:rsidRPr="6FA33722">
        <w:rPr>
          <w:szCs w:val="24"/>
        </w:rPr>
        <w:t>p</w:t>
      </w:r>
      <w:r w:rsidR="6E2C64AF" w:rsidRPr="6FA33722">
        <w:rPr>
          <w:szCs w:val="24"/>
        </w:rPr>
        <w:t>rogram for approval to move forward to the Presidents</w:t>
      </w:r>
      <w:r w:rsidR="5E832FAE" w:rsidRPr="6FA33722">
        <w:rPr>
          <w:szCs w:val="24"/>
        </w:rPr>
        <w:t>'</w:t>
      </w:r>
      <w:r w:rsidR="6E2C64AF" w:rsidRPr="6FA33722">
        <w:rPr>
          <w:szCs w:val="24"/>
        </w:rPr>
        <w:t xml:space="preserve"> Council.  The second reader, Dr. Stout, concurred with Dr. Scherr</w:t>
      </w:r>
      <w:r w:rsidR="5E832FAE" w:rsidRPr="6FA33722">
        <w:rPr>
          <w:szCs w:val="24"/>
        </w:rPr>
        <w:t>'</w:t>
      </w:r>
      <w:r w:rsidR="6E2C64AF" w:rsidRPr="6FA33722">
        <w:rPr>
          <w:szCs w:val="24"/>
        </w:rPr>
        <w:t xml:space="preserve">s assessment and </w:t>
      </w:r>
      <w:r w:rsidR="0168DCA3" w:rsidRPr="6FA33722">
        <w:rPr>
          <w:szCs w:val="24"/>
        </w:rPr>
        <w:t xml:space="preserve">praised </w:t>
      </w:r>
      <w:r w:rsidR="6E2C64AF" w:rsidRPr="6FA33722">
        <w:rPr>
          <w:szCs w:val="24"/>
        </w:rPr>
        <w:t>the assessment plan</w:t>
      </w:r>
      <w:r w:rsidR="4CB302F8" w:rsidRPr="6FA33722">
        <w:rPr>
          <w:szCs w:val="24"/>
        </w:rPr>
        <w:t xml:space="preserve">. </w:t>
      </w:r>
      <w:r w:rsidR="6E2C64AF" w:rsidRPr="6FA33722">
        <w:rPr>
          <w:szCs w:val="24"/>
        </w:rPr>
        <w:t xml:space="preserve"> Dr. Marbach seconded the recommendation to move the proposal forward to the Presidents</w:t>
      </w:r>
      <w:r w:rsidR="5E832FAE" w:rsidRPr="6FA33722">
        <w:rPr>
          <w:szCs w:val="24"/>
        </w:rPr>
        <w:t>'</w:t>
      </w:r>
      <w:r w:rsidR="6E2C64AF" w:rsidRPr="6FA33722">
        <w:rPr>
          <w:szCs w:val="24"/>
        </w:rPr>
        <w:t xml:space="preserve"> Council. The motion was carried. </w:t>
      </w:r>
      <w:r w:rsidR="1349BE0E" w:rsidRPr="6FA33722">
        <w:rPr>
          <w:szCs w:val="24"/>
        </w:rPr>
        <w:t xml:space="preserve">Dr. Hollister rescued. </w:t>
      </w:r>
    </w:p>
    <w:p w14:paraId="36B42BAD" w14:textId="58C355E7" w:rsidR="0DC0A485" w:rsidRDefault="1649318C" w:rsidP="6FA33722">
      <w:pPr>
        <w:spacing w:line="257" w:lineRule="auto"/>
        <w:rPr>
          <w:szCs w:val="24"/>
        </w:rPr>
      </w:pPr>
      <w:r w:rsidRPr="6FA33722">
        <w:rPr>
          <w:szCs w:val="24"/>
        </w:rPr>
        <w:t xml:space="preserve"> </w:t>
      </w:r>
    </w:p>
    <w:p w14:paraId="47AB5F2E" w14:textId="15AF0EAD" w:rsidR="36234D26" w:rsidRDefault="39AE22E2" w:rsidP="6FA33722">
      <w:pPr>
        <w:pStyle w:val="ListParagraph"/>
        <w:numPr>
          <w:ilvl w:val="0"/>
          <w:numId w:val="24"/>
        </w:numPr>
        <w:spacing w:after="7" w:line="259" w:lineRule="auto"/>
        <w:ind w:right="0"/>
        <w:rPr>
          <w:rFonts w:asciiTheme="minorHAnsi" w:eastAsiaTheme="minorEastAsia" w:hAnsiTheme="minorHAnsi" w:cstheme="minorBidi"/>
          <w:b/>
          <w:bCs/>
          <w:color w:val="000000" w:themeColor="text1"/>
        </w:rPr>
      </w:pPr>
      <w:r w:rsidRPr="6FA33722">
        <w:rPr>
          <w:b/>
          <w:bCs/>
          <w:color w:val="auto"/>
          <w:szCs w:val="24"/>
        </w:rPr>
        <w:lastRenderedPageBreak/>
        <w:t>B.A. in Advertising, CIP 9.0903</w:t>
      </w:r>
      <w:r w:rsidR="2C1770E1" w:rsidRPr="6FA33722">
        <w:rPr>
          <w:b/>
          <w:bCs/>
          <w:color w:val="auto"/>
          <w:szCs w:val="24"/>
        </w:rPr>
        <w:t xml:space="preserve"> </w:t>
      </w:r>
    </w:p>
    <w:p w14:paraId="7D7D2A18" w14:textId="0B760BCD" w:rsidR="36234D26" w:rsidRDefault="1BCC3231" w:rsidP="6FA33722">
      <w:pPr>
        <w:pStyle w:val="ListParagraph"/>
        <w:spacing w:after="7" w:line="259" w:lineRule="auto"/>
        <w:ind w:left="1440" w:right="0" w:firstLine="270"/>
        <w:rPr>
          <w:color w:val="auto"/>
          <w:szCs w:val="24"/>
        </w:rPr>
      </w:pPr>
      <w:r w:rsidRPr="6FA33722">
        <w:rPr>
          <w:color w:val="auto"/>
          <w:szCs w:val="24"/>
        </w:rPr>
        <w:t>First Reader:</w:t>
      </w:r>
      <w:r w:rsidR="7E46CF82" w:rsidRPr="6FA33722">
        <w:rPr>
          <w:color w:val="auto"/>
          <w:szCs w:val="24"/>
        </w:rPr>
        <w:t xml:space="preserve"> Roberta Harvey, Rowan University </w:t>
      </w:r>
    </w:p>
    <w:p w14:paraId="6C61ECF3" w14:textId="530989F7" w:rsidR="757CB1EF" w:rsidRDefault="29A51274" w:rsidP="6FA33722">
      <w:pPr>
        <w:pStyle w:val="ListParagraph"/>
        <w:spacing w:after="7" w:line="259" w:lineRule="auto"/>
        <w:ind w:left="1440" w:right="0" w:firstLine="270"/>
        <w:rPr>
          <w:color w:val="auto"/>
          <w:szCs w:val="24"/>
        </w:rPr>
      </w:pPr>
      <w:r w:rsidRPr="6FA33722">
        <w:rPr>
          <w:color w:val="auto"/>
          <w:szCs w:val="24"/>
        </w:rPr>
        <w:t>Second Reader:</w:t>
      </w:r>
      <w:r w:rsidR="060529E2" w:rsidRPr="6FA33722">
        <w:rPr>
          <w:color w:val="auto"/>
          <w:szCs w:val="24"/>
        </w:rPr>
        <w:t xml:space="preserve"> David </w:t>
      </w:r>
      <w:r w:rsidR="72AE5D78" w:rsidRPr="6FA33722">
        <w:rPr>
          <w:color w:val="auto"/>
          <w:szCs w:val="24"/>
        </w:rPr>
        <w:t>Stout, Brookdale County Community College</w:t>
      </w:r>
    </w:p>
    <w:p w14:paraId="0F75DCC3" w14:textId="1AC2D2C8" w:rsidR="6420E687" w:rsidRDefault="6420E687" w:rsidP="6FA33722">
      <w:pPr>
        <w:spacing w:line="257" w:lineRule="auto"/>
        <w:ind w:left="1710" w:firstLine="0"/>
        <w:rPr>
          <w:b/>
          <w:bCs/>
          <w:color w:val="000000" w:themeColor="text1"/>
          <w:szCs w:val="24"/>
        </w:rPr>
      </w:pPr>
    </w:p>
    <w:p w14:paraId="12ACFEAD" w14:textId="7F1A190A" w:rsidR="6420E687" w:rsidRDefault="3CF9F798" w:rsidP="6FA33722">
      <w:pPr>
        <w:spacing w:line="240" w:lineRule="auto"/>
        <w:ind w:left="1710" w:right="0" w:firstLine="0"/>
        <w:rPr>
          <w:color w:val="000000" w:themeColor="text1"/>
          <w:szCs w:val="24"/>
        </w:rPr>
      </w:pPr>
      <w:r w:rsidRPr="6FA33722">
        <w:rPr>
          <w:szCs w:val="24"/>
        </w:rPr>
        <w:t xml:space="preserve">Dr. Harvey stated the </w:t>
      </w:r>
      <w:r w:rsidR="2E3BA34F" w:rsidRPr="6FA33722">
        <w:rPr>
          <w:szCs w:val="24"/>
        </w:rPr>
        <w:t>proposal appropriately identifies comparable programs in the state but also exten</w:t>
      </w:r>
      <w:r w:rsidR="2F7F2F10" w:rsidRPr="6FA33722">
        <w:rPr>
          <w:szCs w:val="24"/>
        </w:rPr>
        <w:t>ded</w:t>
      </w:r>
      <w:r w:rsidR="2E3BA34F" w:rsidRPr="6FA33722">
        <w:rPr>
          <w:szCs w:val="24"/>
        </w:rPr>
        <w:t xml:space="preserve"> this to the media market, including New York City.</w:t>
      </w:r>
      <w:r w:rsidR="63C3AFDB" w:rsidRPr="6FA33722">
        <w:rPr>
          <w:szCs w:val="24"/>
        </w:rPr>
        <w:t xml:space="preserve"> </w:t>
      </w:r>
      <w:r w:rsidR="78BA6695" w:rsidRPr="6FA33722">
        <w:rPr>
          <w:szCs w:val="24"/>
        </w:rPr>
        <w:t>The consultant</w:t>
      </w:r>
      <w:r w:rsidR="5E832FAE" w:rsidRPr="6FA33722">
        <w:rPr>
          <w:szCs w:val="24"/>
        </w:rPr>
        <w:t>'</w:t>
      </w:r>
      <w:r w:rsidR="78BA6695" w:rsidRPr="6FA33722">
        <w:rPr>
          <w:szCs w:val="24"/>
        </w:rPr>
        <w:t xml:space="preserve">s qualifications </w:t>
      </w:r>
      <w:r w:rsidR="5C1D16A5" w:rsidRPr="6FA33722">
        <w:rPr>
          <w:szCs w:val="24"/>
        </w:rPr>
        <w:t>were</w:t>
      </w:r>
      <w:r w:rsidR="78BA6695" w:rsidRPr="6FA33722">
        <w:rPr>
          <w:szCs w:val="24"/>
        </w:rPr>
        <w:t xml:space="preserve"> appropriate,</w:t>
      </w:r>
      <w:r w:rsidR="32159305" w:rsidRPr="6FA33722">
        <w:rPr>
          <w:szCs w:val="24"/>
        </w:rPr>
        <w:t xml:space="preserve"> and</w:t>
      </w:r>
      <w:r w:rsidR="78BA6695" w:rsidRPr="6FA33722">
        <w:rPr>
          <w:szCs w:val="24"/>
        </w:rPr>
        <w:t xml:space="preserve"> the report </w:t>
      </w:r>
      <w:r w:rsidR="6C52EF26" w:rsidRPr="6FA33722">
        <w:rPr>
          <w:szCs w:val="24"/>
        </w:rPr>
        <w:t>was</w:t>
      </w:r>
      <w:r w:rsidR="78BA6695" w:rsidRPr="6FA33722">
        <w:rPr>
          <w:szCs w:val="24"/>
        </w:rPr>
        <w:t xml:space="preserve"> complete</w:t>
      </w:r>
      <w:r w:rsidR="32159305" w:rsidRPr="6FA33722">
        <w:rPr>
          <w:szCs w:val="24"/>
        </w:rPr>
        <w:t>.</w:t>
      </w:r>
      <w:r w:rsidR="78BA6695" w:rsidRPr="6FA33722">
        <w:rPr>
          <w:color w:val="FF0000"/>
          <w:szCs w:val="24"/>
        </w:rPr>
        <w:t xml:space="preserve"> </w:t>
      </w:r>
      <w:r w:rsidR="773F6746" w:rsidRPr="6FA33722">
        <w:rPr>
          <w:szCs w:val="24"/>
        </w:rPr>
        <w:t>The consultant also offer</w:t>
      </w:r>
      <w:r w:rsidR="169610A9" w:rsidRPr="6FA33722">
        <w:rPr>
          <w:szCs w:val="24"/>
        </w:rPr>
        <w:t>ed</w:t>
      </w:r>
      <w:r w:rsidR="773F6746" w:rsidRPr="6FA33722">
        <w:rPr>
          <w:szCs w:val="24"/>
        </w:rPr>
        <w:t xml:space="preserve"> helpful corroborated nuances regarding the </w:t>
      </w:r>
      <w:r w:rsidR="337DB86D" w:rsidRPr="6FA33722">
        <w:rPr>
          <w:szCs w:val="24"/>
        </w:rPr>
        <w:t>l</w:t>
      </w:r>
      <w:r w:rsidR="773F6746" w:rsidRPr="6FA33722">
        <w:rPr>
          <w:szCs w:val="24"/>
        </w:rPr>
        <w:t>abor market and employment landscape</w:t>
      </w:r>
      <w:r w:rsidR="773F6746" w:rsidRPr="6FA33722">
        <w:rPr>
          <w:color w:val="auto"/>
          <w:szCs w:val="24"/>
        </w:rPr>
        <w:t xml:space="preserve">. </w:t>
      </w:r>
      <w:r w:rsidR="32159305" w:rsidRPr="6FA33722">
        <w:rPr>
          <w:color w:val="auto"/>
          <w:szCs w:val="24"/>
        </w:rPr>
        <w:t>The c</w:t>
      </w:r>
      <w:r w:rsidR="773F6746" w:rsidRPr="6FA33722">
        <w:rPr>
          <w:color w:val="auto"/>
          <w:szCs w:val="24"/>
        </w:rPr>
        <w:t>onsultant</w:t>
      </w:r>
      <w:r w:rsidR="78629123" w:rsidRPr="6FA33722">
        <w:rPr>
          <w:color w:val="auto"/>
          <w:szCs w:val="24"/>
        </w:rPr>
        <w:t xml:space="preserve"> raised some </w:t>
      </w:r>
      <w:r w:rsidR="773F6746" w:rsidRPr="6FA33722">
        <w:rPr>
          <w:color w:val="auto"/>
          <w:szCs w:val="24"/>
        </w:rPr>
        <w:t>concerns</w:t>
      </w:r>
      <w:r w:rsidR="2711DC87" w:rsidRPr="6FA33722">
        <w:rPr>
          <w:color w:val="auto"/>
          <w:szCs w:val="24"/>
        </w:rPr>
        <w:t xml:space="preserve">, </w:t>
      </w:r>
      <w:r w:rsidR="773F6746" w:rsidRPr="6FA33722">
        <w:rPr>
          <w:color w:val="auto"/>
          <w:szCs w:val="24"/>
        </w:rPr>
        <w:t>for example, regarding the use of adjunct faculty</w:t>
      </w:r>
      <w:r w:rsidR="4BBDD7C9" w:rsidRPr="6FA33722">
        <w:rPr>
          <w:color w:val="auto"/>
          <w:szCs w:val="24"/>
        </w:rPr>
        <w:t xml:space="preserve">, </w:t>
      </w:r>
      <w:r w:rsidR="1F56121C" w:rsidRPr="6FA33722">
        <w:rPr>
          <w:color w:val="auto"/>
          <w:szCs w:val="24"/>
        </w:rPr>
        <w:t xml:space="preserve">however, </w:t>
      </w:r>
      <w:r w:rsidR="773F6746" w:rsidRPr="6FA33722">
        <w:rPr>
          <w:color w:val="auto"/>
          <w:szCs w:val="24"/>
        </w:rPr>
        <w:t>the institution</w:t>
      </w:r>
      <w:r w:rsidR="5E832FAE" w:rsidRPr="6FA33722">
        <w:rPr>
          <w:color w:val="auto"/>
          <w:szCs w:val="24"/>
        </w:rPr>
        <w:t>'</w:t>
      </w:r>
      <w:r w:rsidR="1CA6AA2A" w:rsidRPr="6FA33722">
        <w:rPr>
          <w:color w:val="auto"/>
          <w:szCs w:val="24"/>
        </w:rPr>
        <w:t xml:space="preserve">s </w:t>
      </w:r>
      <w:r w:rsidR="773F6746" w:rsidRPr="6FA33722">
        <w:rPr>
          <w:color w:val="auto"/>
          <w:szCs w:val="24"/>
        </w:rPr>
        <w:t xml:space="preserve">response </w:t>
      </w:r>
      <w:r w:rsidR="4E441C29" w:rsidRPr="6FA33722">
        <w:rPr>
          <w:color w:val="auto"/>
          <w:szCs w:val="24"/>
        </w:rPr>
        <w:t xml:space="preserve">was </w:t>
      </w:r>
      <w:r w:rsidR="773F6746" w:rsidRPr="6FA33722">
        <w:rPr>
          <w:color w:val="auto"/>
          <w:szCs w:val="24"/>
        </w:rPr>
        <w:t xml:space="preserve">attentive </w:t>
      </w:r>
      <w:r w:rsidR="77475EF0" w:rsidRPr="6FA33722">
        <w:rPr>
          <w:color w:val="auto"/>
          <w:szCs w:val="24"/>
        </w:rPr>
        <w:t>to</w:t>
      </w:r>
      <w:r w:rsidR="773F6746" w:rsidRPr="6FA33722">
        <w:rPr>
          <w:color w:val="auto"/>
          <w:szCs w:val="24"/>
        </w:rPr>
        <w:t xml:space="preserve"> the consultant</w:t>
      </w:r>
      <w:r w:rsidR="5E832FAE" w:rsidRPr="6FA33722">
        <w:rPr>
          <w:color w:val="auto"/>
          <w:szCs w:val="24"/>
        </w:rPr>
        <w:t>'</w:t>
      </w:r>
      <w:r w:rsidR="773F6746" w:rsidRPr="6FA33722">
        <w:rPr>
          <w:color w:val="auto"/>
          <w:szCs w:val="24"/>
        </w:rPr>
        <w:t xml:space="preserve">s evaluation. </w:t>
      </w:r>
      <w:r w:rsidR="5115D82D" w:rsidRPr="6FA33722">
        <w:rPr>
          <w:color w:val="auto"/>
          <w:szCs w:val="24"/>
        </w:rPr>
        <w:t xml:space="preserve"> Dr. Harvey stated that t</w:t>
      </w:r>
      <w:r w:rsidR="773F6746" w:rsidRPr="6FA33722">
        <w:rPr>
          <w:szCs w:val="24"/>
        </w:rPr>
        <w:t>he proposal</w:t>
      </w:r>
      <w:r w:rsidR="170EFE44" w:rsidRPr="6FA33722">
        <w:rPr>
          <w:szCs w:val="24"/>
        </w:rPr>
        <w:t xml:space="preserve"> was </w:t>
      </w:r>
      <w:r w:rsidR="773F6746" w:rsidRPr="6FA33722">
        <w:rPr>
          <w:szCs w:val="24"/>
        </w:rPr>
        <w:t>otherwise complete</w:t>
      </w:r>
      <w:r w:rsidR="00154A56">
        <w:rPr>
          <w:szCs w:val="24"/>
        </w:rPr>
        <w:t>. T</w:t>
      </w:r>
      <w:r w:rsidR="773F6746" w:rsidRPr="6FA33722">
        <w:rPr>
          <w:szCs w:val="24"/>
        </w:rPr>
        <w:t xml:space="preserve">here </w:t>
      </w:r>
      <w:r w:rsidR="521BC941" w:rsidRPr="6FA33722">
        <w:rPr>
          <w:szCs w:val="24"/>
        </w:rPr>
        <w:t>were</w:t>
      </w:r>
      <w:r w:rsidR="773F6746" w:rsidRPr="6FA33722">
        <w:rPr>
          <w:szCs w:val="24"/>
        </w:rPr>
        <w:t xml:space="preserve"> no issues to be noted with respect to any other program elements, </w:t>
      </w:r>
      <w:r w:rsidR="4D9B3EC7" w:rsidRPr="6FA33722">
        <w:rPr>
          <w:szCs w:val="24"/>
        </w:rPr>
        <w:t xml:space="preserve">and </w:t>
      </w:r>
      <w:r w:rsidR="773F6746" w:rsidRPr="6FA33722">
        <w:rPr>
          <w:szCs w:val="24"/>
        </w:rPr>
        <w:t>there were no objections</w:t>
      </w:r>
      <w:r w:rsidR="32159305" w:rsidRPr="6FA33722">
        <w:rPr>
          <w:szCs w:val="24"/>
        </w:rPr>
        <w:t xml:space="preserve">. </w:t>
      </w:r>
      <w:r w:rsidR="773F6746" w:rsidRPr="6FA33722">
        <w:rPr>
          <w:szCs w:val="24"/>
        </w:rPr>
        <w:t xml:space="preserve"> Dr. Harvey recommended the </w:t>
      </w:r>
      <w:r w:rsidR="32159305" w:rsidRPr="6FA33722">
        <w:rPr>
          <w:szCs w:val="24"/>
        </w:rPr>
        <w:t>p</w:t>
      </w:r>
      <w:r w:rsidR="773F6746" w:rsidRPr="6FA33722">
        <w:rPr>
          <w:szCs w:val="24"/>
        </w:rPr>
        <w:t>rogram for approval to move forward to the Presidents</w:t>
      </w:r>
      <w:r w:rsidR="5E832FAE" w:rsidRPr="6FA33722">
        <w:rPr>
          <w:szCs w:val="24"/>
        </w:rPr>
        <w:t>'</w:t>
      </w:r>
      <w:r w:rsidR="773F6746" w:rsidRPr="6FA33722">
        <w:rPr>
          <w:szCs w:val="24"/>
        </w:rPr>
        <w:t xml:space="preserve"> Council.</w:t>
      </w:r>
      <w:r w:rsidR="54742161" w:rsidRPr="6FA33722">
        <w:rPr>
          <w:szCs w:val="24"/>
        </w:rPr>
        <w:t xml:space="preserve"> </w:t>
      </w:r>
      <w:r w:rsidR="773F6746" w:rsidRPr="6FA33722">
        <w:rPr>
          <w:szCs w:val="24"/>
        </w:rPr>
        <w:t xml:space="preserve">The second reader, Dr. Stout, concurred </w:t>
      </w:r>
      <w:r w:rsidR="14D081BA" w:rsidRPr="6FA33722">
        <w:rPr>
          <w:szCs w:val="24"/>
        </w:rPr>
        <w:t xml:space="preserve">the motion and </w:t>
      </w:r>
      <w:r w:rsidR="773F6746" w:rsidRPr="6FA33722">
        <w:rPr>
          <w:szCs w:val="24"/>
        </w:rPr>
        <w:t xml:space="preserve">stated </w:t>
      </w:r>
      <w:r w:rsidR="3D04DDF4" w:rsidRPr="6FA33722">
        <w:rPr>
          <w:szCs w:val="24"/>
        </w:rPr>
        <w:t xml:space="preserve">that </w:t>
      </w:r>
      <w:r w:rsidR="39930A41" w:rsidRPr="6FA33722">
        <w:rPr>
          <w:szCs w:val="24"/>
        </w:rPr>
        <w:t xml:space="preserve">the </w:t>
      </w:r>
      <w:r w:rsidR="773F6746" w:rsidRPr="6FA33722">
        <w:rPr>
          <w:szCs w:val="24"/>
        </w:rPr>
        <w:t>consultant</w:t>
      </w:r>
      <w:r w:rsidR="5E832FAE" w:rsidRPr="6FA33722">
        <w:rPr>
          <w:szCs w:val="24"/>
        </w:rPr>
        <w:t>'</w:t>
      </w:r>
      <w:r w:rsidR="773F6746" w:rsidRPr="6FA33722">
        <w:rPr>
          <w:szCs w:val="24"/>
        </w:rPr>
        <w:t>s report shed some light on the growth of jobs within the area</w:t>
      </w:r>
      <w:r w:rsidR="1CDB973D" w:rsidRPr="6FA33722">
        <w:rPr>
          <w:szCs w:val="24"/>
        </w:rPr>
        <w:t xml:space="preserve">. </w:t>
      </w:r>
      <w:r w:rsidR="4BF85E3C" w:rsidRPr="6FA33722">
        <w:rPr>
          <w:color w:val="auto"/>
          <w:szCs w:val="24"/>
        </w:rPr>
        <w:t>Dr. Marbach seconded the recommendation to move the proposal forward to the Presidents</w:t>
      </w:r>
      <w:r w:rsidR="5E832FAE" w:rsidRPr="6FA33722">
        <w:rPr>
          <w:color w:val="auto"/>
          <w:szCs w:val="24"/>
        </w:rPr>
        <w:t>'</w:t>
      </w:r>
      <w:r w:rsidR="4BF85E3C" w:rsidRPr="6FA33722">
        <w:rPr>
          <w:color w:val="auto"/>
          <w:szCs w:val="24"/>
        </w:rPr>
        <w:t xml:space="preserve"> Council.</w:t>
      </w:r>
      <w:r w:rsidR="31159136" w:rsidRPr="6FA33722">
        <w:rPr>
          <w:color w:val="auto"/>
          <w:szCs w:val="24"/>
        </w:rPr>
        <w:t xml:space="preserve"> </w:t>
      </w:r>
      <w:r w:rsidR="4BF85E3C" w:rsidRPr="6FA33722">
        <w:rPr>
          <w:color w:val="auto"/>
          <w:szCs w:val="24"/>
        </w:rPr>
        <w:t xml:space="preserve">The motion was carried. </w:t>
      </w:r>
      <w:r w:rsidR="61F48159" w:rsidRPr="6FA33722">
        <w:rPr>
          <w:szCs w:val="24"/>
        </w:rPr>
        <w:t>Dr. Hollister</w:t>
      </w:r>
      <w:r w:rsidR="7B7E0736" w:rsidRPr="6FA33722">
        <w:rPr>
          <w:szCs w:val="24"/>
        </w:rPr>
        <w:t xml:space="preserve"> </w:t>
      </w:r>
      <w:r w:rsidR="61F48159" w:rsidRPr="6FA33722">
        <w:rPr>
          <w:szCs w:val="24"/>
        </w:rPr>
        <w:t>rescued.</w:t>
      </w:r>
    </w:p>
    <w:p w14:paraId="56368D2D" w14:textId="6A89E268" w:rsidR="603C5261" w:rsidRDefault="603C5261" w:rsidP="6FA33722">
      <w:pPr>
        <w:spacing w:after="7" w:line="257" w:lineRule="auto"/>
        <w:ind w:left="0" w:firstLine="0"/>
        <w:rPr>
          <w:szCs w:val="24"/>
        </w:rPr>
      </w:pPr>
    </w:p>
    <w:p w14:paraId="08CDC4B8" w14:textId="7744C6A5" w:rsidR="36234D26" w:rsidRDefault="39AE22E2" w:rsidP="1538B84D">
      <w:pPr>
        <w:pStyle w:val="ListParagraph"/>
        <w:numPr>
          <w:ilvl w:val="0"/>
          <w:numId w:val="24"/>
        </w:numPr>
        <w:spacing w:after="7" w:line="259" w:lineRule="auto"/>
        <w:ind w:right="0"/>
        <w:rPr>
          <w:b/>
          <w:bCs/>
          <w:color w:val="000000" w:themeColor="text1"/>
        </w:rPr>
      </w:pPr>
      <w:r w:rsidRPr="6FA33722">
        <w:rPr>
          <w:b/>
          <w:bCs/>
          <w:color w:val="auto"/>
          <w:szCs w:val="24"/>
        </w:rPr>
        <w:t>B.A. in Sports Communication, CIP 9.0906</w:t>
      </w:r>
      <w:r w:rsidR="18710782" w:rsidRPr="6FA33722">
        <w:rPr>
          <w:b/>
          <w:bCs/>
          <w:color w:val="auto"/>
          <w:szCs w:val="24"/>
        </w:rPr>
        <w:t xml:space="preserve"> </w:t>
      </w:r>
    </w:p>
    <w:p w14:paraId="075AD186" w14:textId="32F9BFFF" w:rsidR="36234D26" w:rsidRDefault="532540D5" w:rsidP="6FA33722">
      <w:pPr>
        <w:pStyle w:val="ListParagraph"/>
        <w:spacing w:after="7" w:line="259" w:lineRule="auto"/>
        <w:ind w:left="1440" w:right="0" w:firstLine="270"/>
        <w:rPr>
          <w:color w:val="auto"/>
          <w:szCs w:val="24"/>
        </w:rPr>
      </w:pPr>
      <w:r w:rsidRPr="6FA33722">
        <w:rPr>
          <w:color w:val="auto"/>
          <w:szCs w:val="24"/>
        </w:rPr>
        <w:t>First Reader:</w:t>
      </w:r>
      <w:r w:rsidR="7282CC11" w:rsidRPr="6FA33722">
        <w:rPr>
          <w:color w:val="auto"/>
          <w:szCs w:val="24"/>
        </w:rPr>
        <w:t xml:space="preserve"> Jon Conn</w:t>
      </w:r>
      <w:r w:rsidR="5A2EA86C" w:rsidRPr="6FA33722">
        <w:rPr>
          <w:color w:val="auto"/>
          <w:szCs w:val="24"/>
        </w:rPr>
        <w:t>o</w:t>
      </w:r>
      <w:r w:rsidR="7282CC11" w:rsidRPr="6FA33722">
        <w:rPr>
          <w:color w:val="auto"/>
          <w:szCs w:val="24"/>
        </w:rPr>
        <w:t>l</w:t>
      </w:r>
      <w:r w:rsidR="066B2171" w:rsidRPr="6FA33722">
        <w:rPr>
          <w:color w:val="auto"/>
          <w:szCs w:val="24"/>
        </w:rPr>
        <w:t>l</w:t>
      </w:r>
      <w:r w:rsidR="7282CC11" w:rsidRPr="6FA33722">
        <w:rPr>
          <w:color w:val="auto"/>
          <w:szCs w:val="24"/>
        </w:rPr>
        <w:t>y, Sussex County Community College</w:t>
      </w:r>
      <w:r w:rsidR="7F91446A" w:rsidRPr="6FA33722">
        <w:rPr>
          <w:color w:val="auto"/>
          <w:szCs w:val="24"/>
        </w:rPr>
        <w:t xml:space="preserve"> </w:t>
      </w:r>
      <w:r w:rsidR="5613D4CA" w:rsidRPr="6FA33722">
        <w:rPr>
          <w:color w:val="auto"/>
          <w:szCs w:val="24"/>
        </w:rPr>
        <w:t>(</w:t>
      </w:r>
      <w:r w:rsidR="1A69E018" w:rsidRPr="6FA33722">
        <w:rPr>
          <w:color w:val="auto"/>
          <w:szCs w:val="24"/>
        </w:rPr>
        <w:t>a</w:t>
      </w:r>
      <w:r w:rsidR="5613D4CA" w:rsidRPr="6FA33722">
        <w:rPr>
          <w:color w:val="auto"/>
          <w:szCs w:val="24"/>
        </w:rPr>
        <w:t>bsent)</w:t>
      </w:r>
      <w:r w:rsidR="3E4BBC1E" w:rsidRPr="6FA33722">
        <w:rPr>
          <w:color w:val="auto"/>
          <w:szCs w:val="24"/>
        </w:rPr>
        <w:t>.</w:t>
      </w:r>
    </w:p>
    <w:p w14:paraId="05B608E6" w14:textId="36FEF9EF" w:rsidR="12DD5F99" w:rsidRDefault="5AA70867" w:rsidP="6FA33722">
      <w:pPr>
        <w:spacing w:after="7" w:line="259" w:lineRule="auto"/>
        <w:ind w:left="990" w:right="0" w:firstLine="720"/>
        <w:rPr>
          <w:color w:val="000000" w:themeColor="text1"/>
          <w:szCs w:val="24"/>
        </w:rPr>
      </w:pPr>
      <w:r w:rsidRPr="6FA33722">
        <w:rPr>
          <w:color w:val="auto"/>
          <w:szCs w:val="24"/>
        </w:rPr>
        <w:t>Second Reader:</w:t>
      </w:r>
      <w:r w:rsidR="036F00B3" w:rsidRPr="6FA33722">
        <w:rPr>
          <w:color w:val="auto"/>
          <w:szCs w:val="24"/>
        </w:rPr>
        <w:t xml:space="preserve"> </w:t>
      </w:r>
      <w:r w:rsidR="4537BBCC" w:rsidRPr="6FA33722">
        <w:rPr>
          <w:color w:val="auto"/>
          <w:szCs w:val="24"/>
        </w:rPr>
        <w:t xml:space="preserve">Jeffrey Osborn, The College of New Jersey </w:t>
      </w:r>
    </w:p>
    <w:p w14:paraId="1BF4E765" w14:textId="2188D23E" w:rsidR="1FD59DD5" w:rsidRDefault="545071D4" w:rsidP="6FA33722">
      <w:pPr>
        <w:spacing w:line="257" w:lineRule="auto"/>
        <w:ind w:left="1440" w:firstLine="0"/>
        <w:rPr>
          <w:b/>
          <w:bCs/>
          <w:szCs w:val="24"/>
          <w:highlight w:val="yellow"/>
        </w:rPr>
      </w:pPr>
      <w:r w:rsidRPr="6FA33722">
        <w:rPr>
          <w:b/>
          <w:bCs/>
          <w:szCs w:val="24"/>
        </w:rPr>
        <w:t xml:space="preserve"> </w:t>
      </w:r>
    </w:p>
    <w:p w14:paraId="62A6B5DD" w14:textId="650B7E40" w:rsidR="6420E687" w:rsidRDefault="6C37E186" w:rsidP="6FA33722">
      <w:pPr>
        <w:spacing w:line="240" w:lineRule="auto"/>
        <w:ind w:left="1710" w:right="0" w:firstLine="0"/>
        <w:rPr>
          <w:color w:val="000000" w:themeColor="text1"/>
          <w:szCs w:val="24"/>
        </w:rPr>
      </w:pPr>
      <w:r w:rsidRPr="6FA33722">
        <w:rPr>
          <w:szCs w:val="24"/>
        </w:rPr>
        <w:t>O</w:t>
      </w:r>
      <w:r w:rsidR="4A8B59C2" w:rsidRPr="6FA33722">
        <w:rPr>
          <w:szCs w:val="24"/>
        </w:rPr>
        <w:t>n behalf of Dr. Connolly, Dr. Ayd</w:t>
      </w:r>
      <w:r w:rsidR="0CC15EC5" w:rsidRPr="6FA33722">
        <w:rPr>
          <w:szCs w:val="24"/>
        </w:rPr>
        <w:t>in</w:t>
      </w:r>
      <w:r w:rsidR="61A02558" w:rsidRPr="6FA33722">
        <w:rPr>
          <w:szCs w:val="24"/>
        </w:rPr>
        <w:t xml:space="preserve"> reported that the </w:t>
      </w:r>
      <w:r w:rsidR="5B60F64A" w:rsidRPr="6FA33722">
        <w:rPr>
          <w:szCs w:val="24"/>
        </w:rPr>
        <w:t>proposal describe</w:t>
      </w:r>
      <w:r w:rsidR="0EBDCAF1" w:rsidRPr="6FA33722">
        <w:rPr>
          <w:szCs w:val="24"/>
        </w:rPr>
        <w:t>d</w:t>
      </w:r>
      <w:r w:rsidR="5B60F64A" w:rsidRPr="6FA33722">
        <w:rPr>
          <w:szCs w:val="24"/>
        </w:rPr>
        <w:t xml:space="preserve"> the assessment as </w:t>
      </w:r>
      <w:r w:rsidR="2198854B" w:rsidRPr="6FA33722">
        <w:rPr>
          <w:szCs w:val="24"/>
        </w:rPr>
        <w:t>quantitative,</w:t>
      </w:r>
      <w:r w:rsidR="5B60F64A" w:rsidRPr="6FA33722">
        <w:rPr>
          <w:szCs w:val="24"/>
        </w:rPr>
        <w:t xml:space="preserve"> </w:t>
      </w:r>
      <w:r w:rsidR="25EAF954" w:rsidRPr="6FA33722">
        <w:rPr>
          <w:szCs w:val="24"/>
        </w:rPr>
        <w:t xml:space="preserve">and </w:t>
      </w:r>
      <w:r w:rsidR="5B60F64A" w:rsidRPr="6FA33722">
        <w:rPr>
          <w:szCs w:val="24"/>
        </w:rPr>
        <w:t xml:space="preserve">the assessment plan </w:t>
      </w:r>
      <w:r w:rsidR="0F974C8F" w:rsidRPr="6FA33722">
        <w:rPr>
          <w:szCs w:val="24"/>
        </w:rPr>
        <w:t>was</w:t>
      </w:r>
      <w:r w:rsidR="5B60F64A" w:rsidRPr="6FA33722">
        <w:rPr>
          <w:szCs w:val="24"/>
        </w:rPr>
        <w:t xml:space="preserve"> based on program goals</w:t>
      </w:r>
      <w:r w:rsidR="5D6365CE" w:rsidRPr="6FA33722">
        <w:rPr>
          <w:szCs w:val="24"/>
        </w:rPr>
        <w:t xml:space="preserve">. </w:t>
      </w:r>
      <w:r w:rsidR="16287114" w:rsidRPr="6FA33722">
        <w:rPr>
          <w:szCs w:val="24"/>
        </w:rPr>
        <w:t xml:space="preserve"> </w:t>
      </w:r>
      <w:r w:rsidR="24464534" w:rsidRPr="6FA33722">
        <w:rPr>
          <w:szCs w:val="24"/>
        </w:rPr>
        <w:t>It was</w:t>
      </w:r>
      <w:r w:rsidR="474C94EB" w:rsidRPr="6FA33722">
        <w:rPr>
          <w:szCs w:val="24"/>
        </w:rPr>
        <w:t xml:space="preserve"> further</w:t>
      </w:r>
      <w:r w:rsidR="24464534" w:rsidRPr="6FA33722">
        <w:rPr>
          <w:szCs w:val="24"/>
        </w:rPr>
        <w:t xml:space="preserve"> </w:t>
      </w:r>
      <w:r w:rsidR="5B60F64A" w:rsidRPr="6FA33722">
        <w:rPr>
          <w:szCs w:val="24"/>
        </w:rPr>
        <w:t xml:space="preserve">indicated that these learning outcomes </w:t>
      </w:r>
      <w:r w:rsidR="2F4E1132" w:rsidRPr="6FA33722">
        <w:rPr>
          <w:szCs w:val="24"/>
        </w:rPr>
        <w:t>were</w:t>
      </w:r>
      <w:r w:rsidR="5B60F64A" w:rsidRPr="6FA33722">
        <w:rPr>
          <w:szCs w:val="24"/>
        </w:rPr>
        <w:t xml:space="preserve"> broad </w:t>
      </w:r>
      <w:r w:rsidR="3DAC5D05" w:rsidRPr="6FA33722">
        <w:rPr>
          <w:szCs w:val="24"/>
        </w:rPr>
        <w:t xml:space="preserve">yet </w:t>
      </w:r>
      <w:r w:rsidR="5B60F64A" w:rsidRPr="6FA33722">
        <w:rPr>
          <w:szCs w:val="24"/>
        </w:rPr>
        <w:t>useful</w:t>
      </w:r>
      <w:r w:rsidR="79BA796B" w:rsidRPr="6FA33722">
        <w:rPr>
          <w:szCs w:val="24"/>
        </w:rPr>
        <w:t xml:space="preserve">. </w:t>
      </w:r>
      <w:r w:rsidR="67855A30" w:rsidRPr="6FA33722">
        <w:rPr>
          <w:color w:val="auto"/>
          <w:szCs w:val="24"/>
        </w:rPr>
        <w:t>I</w:t>
      </w:r>
      <w:r w:rsidR="4BD633ED" w:rsidRPr="6FA33722">
        <w:rPr>
          <w:color w:val="auto"/>
          <w:szCs w:val="24"/>
        </w:rPr>
        <w:t>n</w:t>
      </w:r>
      <w:r w:rsidR="67855A30" w:rsidRPr="6FA33722">
        <w:rPr>
          <w:color w:val="auto"/>
          <w:szCs w:val="24"/>
        </w:rPr>
        <w:t xml:space="preserve"> his report</w:t>
      </w:r>
      <w:r w:rsidR="32159305" w:rsidRPr="6FA33722">
        <w:rPr>
          <w:color w:val="auto"/>
          <w:szCs w:val="24"/>
        </w:rPr>
        <w:t>,</w:t>
      </w:r>
      <w:r w:rsidR="67855A30" w:rsidRPr="6FA33722">
        <w:rPr>
          <w:color w:val="auto"/>
          <w:szCs w:val="24"/>
        </w:rPr>
        <w:t xml:space="preserve"> </w:t>
      </w:r>
      <w:r w:rsidR="61128464" w:rsidRPr="6FA33722">
        <w:rPr>
          <w:color w:val="auto"/>
          <w:szCs w:val="24"/>
        </w:rPr>
        <w:t xml:space="preserve">Dr. </w:t>
      </w:r>
      <w:r w:rsidR="40B3199F" w:rsidRPr="6FA33722">
        <w:rPr>
          <w:color w:val="auto"/>
          <w:szCs w:val="24"/>
        </w:rPr>
        <w:t>Connolly</w:t>
      </w:r>
      <w:r w:rsidR="5FF189A1" w:rsidRPr="6FA33722">
        <w:rPr>
          <w:color w:val="auto"/>
          <w:szCs w:val="24"/>
        </w:rPr>
        <w:t xml:space="preserve"> i</w:t>
      </w:r>
      <w:r w:rsidR="61128464" w:rsidRPr="6FA33722">
        <w:rPr>
          <w:color w:val="auto"/>
          <w:szCs w:val="24"/>
        </w:rPr>
        <w:t xml:space="preserve">ndicated that the assessment program is linked to </w:t>
      </w:r>
      <w:r w:rsidR="32159305" w:rsidRPr="6FA33722">
        <w:rPr>
          <w:color w:val="auto"/>
          <w:szCs w:val="24"/>
        </w:rPr>
        <w:t xml:space="preserve">the </w:t>
      </w:r>
      <w:r w:rsidR="61128464" w:rsidRPr="6FA33722">
        <w:rPr>
          <w:color w:val="auto"/>
          <w:szCs w:val="24"/>
        </w:rPr>
        <w:t xml:space="preserve">academic governance </w:t>
      </w:r>
      <w:r w:rsidR="53EC9BB1" w:rsidRPr="6FA33722">
        <w:rPr>
          <w:color w:val="auto"/>
          <w:szCs w:val="24"/>
        </w:rPr>
        <w:t>structure and</w:t>
      </w:r>
      <w:r w:rsidR="61128464" w:rsidRPr="6FA33722">
        <w:rPr>
          <w:color w:val="auto"/>
          <w:szCs w:val="24"/>
        </w:rPr>
        <w:t xml:space="preserve"> high</w:t>
      </w:r>
      <w:r w:rsidR="61128464" w:rsidRPr="6FA33722">
        <w:rPr>
          <w:szCs w:val="24"/>
        </w:rPr>
        <w:t xml:space="preserve">lighted the importance of demand analysis. He stated </w:t>
      </w:r>
      <w:r w:rsidR="593B0BB7" w:rsidRPr="6FA33722">
        <w:rPr>
          <w:szCs w:val="24"/>
        </w:rPr>
        <w:t xml:space="preserve">that </w:t>
      </w:r>
      <w:r w:rsidR="61128464" w:rsidRPr="6FA33722">
        <w:rPr>
          <w:szCs w:val="24"/>
        </w:rPr>
        <w:t>the consultant was well</w:t>
      </w:r>
      <w:r w:rsidR="452769AF" w:rsidRPr="6FA33722">
        <w:rPr>
          <w:szCs w:val="24"/>
        </w:rPr>
        <w:t>-</w:t>
      </w:r>
      <w:r w:rsidR="163B88B9" w:rsidRPr="6FA33722">
        <w:rPr>
          <w:szCs w:val="24"/>
        </w:rPr>
        <w:t>qualified</w:t>
      </w:r>
      <w:r w:rsidR="4EB2D7BE" w:rsidRPr="6FA33722">
        <w:rPr>
          <w:szCs w:val="24"/>
        </w:rPr>
        <w:t xml:space="preserve">, </w:t>
      </w:r>
      <w:r w:rsidR="163B88B9" w:rsidRPr="6FA33722">
        <w:rPr>
          <w:szCs w:val="24"/>
        </w:rPr>
        <w:t>and</w:t>
      </w:r>
      <w:r w:rsidR="61128464" w:rsidRPr="6FA33722">
        <w:rPr>
          <w:szCs w:val="24"/>
        </w:rPr>
        <w:t xml:space="preserve"> the remarks of the consultant </w:t>
      </w:r>
      <w:r w:rsidR="21338A26" w:rsidRPr="6FA33722">
        <w:rPr>
          <w:szCs w:val="24"/>
        </w:rPr>
        <w:t>were</w:t>
      </w:r>
      <w:r w:rsidR="61128464" w:rsidRPr="6FA33722">
        <w:rPr>
          <w:szCs w:val="24"/>
        </w:rPr>
        <w:t xml:space="preserve"> integrated into </w:t>
      </w:r>
      <w:r w:rsidR="36ABF815" w:rsidRPr="6FA33722">
        <w:rPr>
          <w:szCs w:val="24"/>
        </w:rPr>
        <w:t xml:space="preserve">the </w:t>
      </w:r>
      <w:r w:rsidR="61128464" w:rsidRPr="6FA33722">
        <w:rPr>
          <w:szCs w:val="24"/>
        </w:rPr>
        <w:t xml:space="preserve">proposal. </w:t>
      </w:r>
      <w:r w:rsidR="627B9153" w:rsidRPr="6FA33722">
        <w:rPr>
          <w:szCs w:val="24"/>
        </w:rPr>
        <w:t>Dr. Connolly suggested that the proposal was complete</w:t>
      </w:r>
      <w:r w:rsidR="32159305" w:rsidRPr="6FA33722">
        <w:rPr>
          <w:szCs w:val="24"/>
        </w:rPr>
        <w:t>,</w:t>
      </w:r>
      <w:r w:rsidR="627B9153" w:rsidRPr="6FA33722">
        <w:rPr>
          <w:szCs w:val="24"/>
        </w:rPr>
        <w:t xml:space="preserve"> and </w:t>
      </w:r>
      <w:r w:rsidR="7BAC29A7" w:rsidRPr="6FA33722">
        <w:rPr>
          <w:szCs w:val="24"/>
        </w:rPr>
        <w:t xml:space="preserve">thus, he </w:t>
      </w:r>
      <w:r w:rsidR="627B9153" w:rsidRPr="6FA33722">
        <w:rPr>
          <w:szCs w:val="24"/>
        </w:rPr>
        <w:t xml:space="preserve">recommended the </w:t>
      </w:r>
      <w:r w:rsidR="7774C0D9" w:rsidRPr="6FA33722">
        <w:rPr>
          <w:szCs w:val="24"/>
        </w:rPr>
        <w:t>p</w:t>
      </w:r>
      <w:r w:rsidR="627B9153" w:rsidRPr="6FA33722">
        <w:rPr>
          <w:szCs w:val="24"/>
        </w:rPr>
        <w:t>rogram to advance to</w:t>
      </w:r>
      <w:r w:rsidR="4A2C3E14" w:rsidRPr="6FA33722">
        <w:rPr>
          <w:szCs w:val="24"/>
        </w:rPr>
        <w:t xml:space="preserve"> </w:t>
      </w:r>
      <w:r w:rsidR="627B9153" w:rsidRPr="6FA33722">
        <w:rPr>
          <w:szCs w:val="24"/>
        </w:rPr>
        <w:t xml:space="preserve">the President's Council for approval.  The second reader, Dr. Osborn, concurred and added a couple of comments regarding the </w:t>
      </w:r>
      <w:r w:rsidR="0F3C6595" w:rsidRPr="6FA33722">
        <w:rPr>
          <w:szCs w:val="24"/>
        </w:rPr>
        <w:t>p</w:t>
      </w:r>
      <w:r w:rsidR="627B9153" w:rsidRPr="6FA33722">
        <w:rPr>
          <w:szCs w:val="24"/>
        </w:rPr>
        <w:t>rogram</w:t>
      </w:r>
      <w:r w:rsidR="5E832FAE" w:rsidRPr="6FA33722">
        <w:rPr>
          <w:szCs w:val="24"/>
        </w:rPr>
        <w:t>'</w:t>
      </w:r>
      <w:r w:rsidR="627B9153" w:rsidRPr="6FA33722">
        <w:rPr>
          <w:szCs w:val="24"/>
        </w:rPr>
        <w:t xml:space="preserve">s alignment with the </w:t>
      </w:r>
      <w:r w:rsidR="40800FE5" w:rsidRPr="6FA33722">
        <w:rPr>
          <w:szCs w:val="24"/>
        </w:rPr>
        <w:t>institution</w:t>
      </w:r>
      <w:r w:rsidR="5E832FAE" w:rsidRPr="6FA33722">
        <w:rPr>
          <w:szCs w:val="24"/>
        </w:rPr>
        <w:t>'</w:t>
      </w:r>
      <w:r w:rsidR="40800FE5" w:rsidRPr="6FA33722">
        <w:rPr>
          <w:szCs w:val="24"/>
        </w:rPr>
        <w:t>s</w:t>
      </w:r>
      <w:r w:rsidR="627B9153" w:rsidRPr="6FA33722">
        <w:rPr>
          <w:szCs w:val="24"/>
        </w:rPr>
        <w:t xml:space="preserve"> strategic plan</w:t>
      </w:r>
      <w:r w:rsidR="50CCFC6D" w:rsidRPr="6FA33722">
        <w:rPr>
          <w:szCs w:val="24"/>
        </w:rPr>
        <w:t>, need and student</w:t>
      </w:r>
      <w:r w:rsidR="627B9153" w:rsidRPr="6FA33722">
        <w:rPr>
          <w:szCs w:val="24"/>
        </w:rPr>
        <w:t xml:space="preserve"> population. The proposed </w:t>
      </w:r>
      <w:r w:rsidR="6F07B07E" w:rsidRPr="6FA33722">
        <w:rPr>
          <w:szCs w:val="24"/>
        </w:rPr>
        <w:t>p</w:t>
      </w:r>
      <w:r w:rsidR="627B9153" w:rsidRPr="6FA33722">
        <w:rPr>
          <w:szCs w:val="24"/>
        </w:rPr>
        <w:t xml:space="preserve">rogram replaces the existing concentration of sports media and journalism and </w:t>
      </w:r>
      <w:r w:rsidR="101A3878" w:rsidRPr="6FA33722">
        <w:rPr>
          <w:szCs w:val="24"/>
        </w:rPr>
        <w:t>aligns</w:t>
      </w:r>
      <w:r w:rsidR="627B9153" w:rsidRPr="6FA33722">
        <w:rPr>
          <w:szCs w:val="24"/>
        </w:rPr>
        <w:t xml:space="preserve"> with the </w:t>
      </w:r>
      <w:r w:rsidR="6A5838E3" w:rsidRPr="6FA33722">
        <w:rPr>
          <w:szCs w:val="24"/>
        </w:rPr>
        <w:t>institution's</w:t>
      </w:r>
      <w:r w:rsidR="627B9153" w:rsidRPr="6FA33722">
        <w:rPr>
          <w:szCs w:val="24"/>
        </w:rPr>
        <w:t xml:space="preserve"> strategic goals. </w:t>
      </w:r>
      <w:r w:rsidR="627B9153" w:rsidRPr="6FA33722">
        <w:rPr>
          <w:color w:val="auto"/>
          <w:szCs w:val="24"/>
        </w:rPr>
        <w:t>Dr. Preston seconded the recommendation to move the proposal forward to the Presidents</w:t>
      </w:r>
      <w:r w:rsidR="5E832FAE" w:rsidRPr="6FA33722">
        <w:rPr>
          <w:color w:val="auto"/>
          <w:szCs w:val="24"/>
        </w:rPr>
        <w:t>'</w:t>
      </w:r>
      <w:r w:rsidR="627B9153" w:rsidRPr="6FA33722">
        <w:rPr>
          <w:color w:val="auto"/>
          <w:szCs w:val="24"/>
        </w:rPr>
        <w:t xml:space="preserve"> Council. The motion was carried.</w:t>
      </w:r>
      <w:r w:rsidR="55B49AEB" w:rsidRPr="6FA33722">
        <w:rPr>
          <w:color w:val="auto"/>
          <w:szCs w:val="24"/>
        </w:rPr>
        <w:t xml:space="preserve"> </w:t>
      </w:r>
      <w:r w:rsidR="55B49AEB" w:rsidRPr="6FA33722">
        <w:rPr>
          <w:szCs w:val="24"/>
        </w:rPr>
        <w:t>Dr. Hollister rescued.</w:t>
      </w:r>
    </w:p>
    <w:p w14:paraId="23F4DCB8" w14:textId="6EA66A98" w:rsidR="6420E687" w:rsidRDefault="6420E687" w:rsidP="6FA33722">
      <w:pPr>
        <w:spacing w:line="257" w:lineRule="auto"/>
        <w:ind w:left="0" w:right="0" w:firstLine="0"/>
        <w:rPr>
          <w:color w:val="000000" w:themeColor="text1"/>
          <w:szCs w:val="24"/>
        </w:rPr>
      </w:pPr>
    </w:p>
    <w:p w14:paraId="1E59042F" w14:textId="3739BBD5" w:rsidR="36234D26" w:rsidRDefault="39AE22E2" w:rsidP="6FA33722">
      <w:pPr>
        <w:pStyle w:val="ListParagraph"/>
        <w:numPr>
          <w:ilvl w:val="0"/>
          <w:numId w:val="24"/>
        </w:numPr>
        <w:spacing w:after="7" w:line="259" w:lineRule="auto"/>
        <w:ind w:right="0"/>
        <w:rPr>
          <w:b/>
          <w:bCs/>
          <w:color w:val="000000" w:themeColor="text1"/>
        </w:rPr>
      </w:pPr>
      <w:r w:rsidRPr="6FA33722">
        <w:rPr>
          <w:b/>
          <w:bCs/>
          <w:color w:val="auto"/>
          <w:szCs w:val="24"/>
        </w:rPr>
        <w:lastRenderedPageBreak/>
        <w:t>B.A. in Policy Studies, CIP 44.0501</w:t>
      </w:r>
      <w:r w:rsidR="5336B668" w:rsidRPr="6FA33722">
        <w:rPr>
          <w:b/>
          <w:bCs/>
          <w:color w:val="auto"/>
          <w:szCs w:val="24"/>
        </w:rPr>
        <w:t xml:space="preserve"> </w:t>
      </w:r>
    </w:p>
    <w:p w14:paraId="023903D3" w14:textId="43AFAEE7" w:rsidR="36234D26" w:rsidRDefault="1BCC3231" w:rsidP="6FA33722">
      <w:pPr>
        <w:pStyle w:val="ListParagraph"/>
        <w:spacing w:after="7" w:line="259" w:lineRule="auto"/>
        <w:ind w:left="1440" w:right="0" w:firstLine="270"/>
        <w:rPr>
          <w:color w:val="auto"/>
          <w:szCs w:val="24"/>
        </w:rPr>
      </w:pPr>
      <w:r w:rsidRPr="6FA33722">
        <w:rPr>
          <w:color w:val="auto"/>
          <w:szCs w:val="24"/>
        </w:rPr>
        <w:t>First Reader:</w:t>
      </w:r>
      <w:r w:rsidR="59E581EB" w:rsidRPr="6FA33722">
        <w:rPr>
          <w:color w:val="auto"/>
          <w:szCs w:val="24"/>
        </w:rPr>
        <w:t xml:space="preserve"> </w:t>
      </w:r>
      <w:r w:rsidR="72860E2D" w:rsidRPr="6FA33722">
        <w:rPr>
          <w:color w:val="auto"/>
          <w:szCs w:val="24"/>
        </w:rPr>
        <w:t>Basil Baltzis, N</w:t>
      </w:r>
      <w:r w:rsidR="438DF446" w:rsidRPr="6FA33722">
        <w:rPr>
          <w:color w:val="auto"/>
          <w:szCs w:val="24"/>
        </w:rPr>
        <w:t>ew Jersey Institute of Technology</w:t>
      </w:r>
    </w:p>
    <w:p w14:paraId="418D509B" w14:textId="29E06264" w:rsidR="36234D26" w:rsidRDefault="151F6643" w:rsidP="6FA33722">
      <w:pPr>
        <w:pStyle w:val="ListParagraph"/>
        <w:spacing w:after="7" w:line="259" w:lineRule="auto"/>
        <w:ind w:left="1440" w:right="0" w:firstLine="270"/>
        <w:rPr>
          <w:color w:val="auto"/>
          <w:szCs w:val="24"/>
        </w:rPr>
      </w:pPr>
      <w:r w:rsidRPr="6FA33722">
        <w:rPr>
          <w:color w:val="auto"/>
          <w:szCs w:val="24"/>
        </w:rPr>
        <w:t>Second Reader:</w:t>
      </w:r>
      <w:r w:rsidR="44063758" w:rsidRPr="6FA33722">
        <w:rPr>
          <w:color w:val="auto"/>
          <w:szCs w:val="24"/>
        </w:rPr>
        <w:t xml:space="preserve"> Robert Schreyer, Mercer Community College</w:t>
      </w:r>
    </w:p>
    <w:p w14:paraId="0B420D72" w14:textId="3EAFAF1E" w:rsidR="2AB5C2AA" w:rsidRDefault="2AB5C2AA" w:rsidP="6FA33722">
      <w:pPr>
        <w:pStyle w:val="ListParagraph"/>
        <w:spacing w:after="7" w:line="259" w:lineRule="auto"/>
        <w:ind w:left="1710" w:right="0" w:firstLine="0"/>
        <w:rPr>
          <w:color w:val="000000" w:themeColor="text1"/>
          <w:szCs w:val="24"/>
        </w:rPr>
      </w:pPr>
    </w:p>
    <w:p w14:paraId="1BD79247" w14:textId="289E7D04" w:rsidR="44241534" w:rsidRDefault="6224DC3C" w:rsidP="6FA33722">
      <w:pPr>
        <w:spacing w:after="7" w:line="259" w:lineRule="auto"/>
        <w:ind w:left="1710" w:right="360" w:firstLine="0"/>
        <w:rPr>
          <w:color w:val="000000" w:themeColor="text1"/>
          <w:szCs w:val="24"/>
        </w:rPr>
      </w:pPr>
      <w:r w:rsidRPr="6FA33722">
        <w:rPr>
          <w:color w:val="auto"/>
          <w:szCs w:val="24"/>
        </w:rPr>
        <w:t xml:space="preserve">Dr. Baltzis stated that the </w:t>
      </w:r>
      <w:r w:rsidR="3844AF7F" w:rsidRPr="6FA33722">
        <w:rPr>
          <w:color w:val="auto"/>
          <w:szCs w:val="24"/>
        </w:rPr>
        <w:t>rationale</w:t>
      </w:r>
      <w:r w:rsidR="26C5C398" w:rsidRPr="6FA33722">
        <w:rPr>
          <w:color w:val="auto"/>
          <w:szCs w:val="24"/>
        </w:rPr>
        <w:t xml:space="preserve"> and</w:t>
      </w:r>
      <w:r w:rsidR="3844AF7F" w:rsidRPr="6FA33722">
        <w:rPr>
          <w:color w:val="auto"/>
          <w:szCs w:val="24"/>
        </w:rPr>
        <w:t xml:space="preserve"> demand</w:t>
      </w:r>
      <w:r w:rsidR="5CBD8312" w:rsidRPr="6FA33722">
        <w:rPr>
          <w:color w:val="auto"/>
          <w:szCs w:val="24"/>
        </w:rPr>
        <w:t xml:space="preserve"> for this new </w:t>
      </w:r>
      <w:r w:rsidR="3AD8F384" w:rsidRPr="6FA33722">
        <w:rPr>
          <w:color w:val="auto"/>
          <w:szCs w:val="24"/>
        </w:rPr>
        <w:t>p</w:t>
      </w:r>
      <w:r w:rsidR="5CBD8312" w:rsidRPr="6FA33722">
        <w:rPr>
          <w:color w:val="auto"/>
          <w:szCs w:val="24"/>
        </w:rPr>
        <w:t>rogram</w:t>
      </w:r>
      <w:r w:rsidR="3844AF7F" w:rsidRPr="6FA33722">
        <w:rPr>
          <w:color w:val="auto"/>
          <w:szCs w:val="24"/>
        </w:rPr>
        <w:t xml:space="preserve"> </w:t>
      </w:r>
      <w:r w:rsidR="3B72D2E7" w:rsidRPr="6FA33722">
        <w:rPr>
          <w:color w:val="auto"/>
          <w:szCs w:val="24"/>
        </w:rPr>
        <w:t xml:space="preserve">reflects the needs of the students </w:t>
      </w:r>
      <w:r w:rsidR="0ED0D47A" w:rsidRPr="6FA33722">
        <w:rPr>
          <w:color w:val="auto"/>
          <w:szCs w:val="24"/>
        </w:rPr>
        <w:t>to be part of the solution</w:t>
      </w:r>
      <w:r w:rsidR="225C7C4E" w:rsidRPr="6FA33722">
        <w:rPr>
          <w:color w:val="auto"/>
          <w:szCs w:val="24"/>
        </w:rPr>
        <w:t>s</w:t>
      </w:r>
      <w:r w:rsidR="3972C538" w:rsidRPr="6FA33722">
        <w:rPr>
          <w:color w:val="auto"/>
          <w:szCs w:val="24"/>
        </w:rPr>
        <w:t xml:space="preserve"> in today’s challenges</w:t>
      </w:r>
      <w:r w:rsidR="225C7C4E" w:rsidRPr="6FA33722">
        <w:rPr>
          <w:color w:val="auto"/>
          <w:szCs w:val="24"/>
        </w:rPr>
        <w:t xml:space="preserve"> </w:t>
      </w:r>
      <w:r w:rsidR="0ED0D47A" w:rsidRPr="6FA33722">
        <w:rPr>
          <w:color w:val="auto"/>
          <w:szCs w:val="24"/>
        </w:rPr>
        <w:t>(e.g., racial inequality, climate change, cannabis legalization).</w:t>
      </w:r>
      <w:r w:rsidR="0484A22D" w:rsidRPr="6FA33722">
        <w:rPr>
          <w:color w:val="auto"/>
          <w:szCs w:val="24"/>
        </w:rPr>
        <w:t xml:space="preserve"> He emphasized that </w:t>
      </w:r>
      <w:r w:rsidR="745EE832" w:rsidRPr="6FA33722">
        <w:rPr>
          <w:color w:val="auto"/>
          <w:szCs w:val="24"/>
        </w:rPr>
        <w:t xml:space="preserve">the </w:t>
      </w:r>
      <w:r w:rsidR="3844AF7F" w:rsidRPr="6FA33722">
        <w:rPr>
          <w:color w:val="auto"/>
          <w:szCs w:val="24"/>
        </w:rPr>
        <w:t xml:space="preserve">consultant </w:t>
      </w:r>
      <w:r w:rsidR="184B45D5" w:rsidRPr="6FA33722">
        <w:rPr>
          <w:color w:val="auto"/>
          <w:szCs w:val="24"/>
        </w:rPr>
        <w:t xml:space="preserve">was </w:t>
      </w:r>
      <w:r w:rsidR="71504E0A" w:rsidRPr="6FA33722">
        <w:rPr>
          <w:color w:val="auto"/>
          <w:szCs w:val="24"/>
        </w:rPr>
        <w:t>an eminently</w:t>
      </w:r>
      <w:r w:rsidR="3844AF7F" w:rsidRPr="6FA33722">
        <w:rPr>
          <w:color w:val="auto"/>
          <w:szCs w:val="24"/>
        </w:rPr>
        <w:t xml:space="preserve"> qualified individual</w:t>
      </w:r>
      <w:r w:rsidR="4799F515" w:rsidRPr="6FA33722">
        <w:rPr>
          <w:color w:val="auto"/>
          <w:szCs w:val="24"/>
        </w:rPr>
        <w:t xml:space="preserve"> and conducted virtual visits</w:t>
      </w:r>
      <w:r w:rsidR="4B649C9F" w:rsidRPr="6FA33722">
        <w:rPr>
          <w:color w:val="auto"/>
          <w:szCs w:val="24"/>
        </w:rPr>
        <w:t>.  Dr. Baltzis</w:t>
      </w:r>
      <w:r w:rsidR="0CAE1E8C" w:rsidRPr="6FA33722">
        <w:rPr>
          <w:color w:val="auto"/>
          <w:szCs w:val="24"/>
        </w:rPr>
        <w:t xml:space="preserve"> </w:t>
      </w:r>
      <w:r w:rsidR="6D8A40CA" w:rsidRPr="6FA33722">
        <w:rPr>
          <w:color w:val="auto"/>
          <w:szCs w:val="24"/>
        </w:rPr>
        <w:t xml:space="preserve">mentioned </w:t>
      </w:r>
      <w:r w:rsidR="6AEC8D35" w:rsidRPr="6FA33722">
        <w:rPr>
          <w:color w:val="auto"/>
          <w:szCs w:val="24"/>
        </w:rPr>
        <w:t xml:space="preserve">that </w:t>
      </w:r>
      <w:r w:rsidR="0CAE1E8C" w:rsidRPr="6FA33722">
        <w:rPr>
          <w:color w:val="auto"/>
          <w:szCs w:val="24"/>
        </w:rPr>
        <w:t>the c</w:t>
      </w:r>
      <w:r w:rsidR="3844AF7F" w:rsidRPr="6FA33722">
        <w:rPr>
          <w:color w:val="auto"/>
          <w:szCs w:val="24"/>
        </w:rPr>
        <w:t>onsultant</w:t>
      </w:r>
      <w:r w:rsidR="436F6800" w:rsidRPr="6FA33722">
        <w:rPr>
          <w:color w:val="auto"/>
          <w:szCs w:val="24"/>
        </w:rPr>
        <w:t xml:space="preserve"> reported reading </w:t>
      </w:r>
      <w:r w:rsidR="13EB22E7" w:rsidRPr="6FA33722">
        <w:rPr>
          <w:color w:val="auto"/>
          <w:szCs w:val="24"/>
        </w:rPr>
        <w:t>multiple iterations</w:t>
      </w:r>
      <w:r w:rsidR="3844AF7F" w:rsidRPr="6FA33722">
        <w:rPr>
          <w:color w:val="auto"/>
          <w:szCs w:val="24"/>
        </w:rPr>
        <w:t xml:space="preserve"> of th</w:t>
      </w:r>
      <w:r w:rsidR="65EEA4F4" w:rsidRPr="6FA33722">
        <w:rPr>
          <w:color w:val="auto"/>
          <w:szCs w:val="24"/>
        </w:rPr>
        <w:t>is</w:t>
      </w:r>
      <w:r w:rsidR="3844AF7F" w:rsidRPr="6FA33722">
        <w:rPr>
          <w:color w:val="auto"/>
          <w:szCs w:val="24"/>
        </w:rPr>
        <w:t xml:space="preserve"> proposal.</w:t>
      </w:r>
      <w:r w:rsidR="4BFC32FF" w:rsidRPr="6FA33722">
        <w:rPr>
          <w:color w:val="auto"/>
          <w:szCs w:val="24"/>
        </w:rPr>
        <w:t xml:space="preserve"> </w:t>
      </w:r>
      <w:r w:rsidR="1509DF9F" w:rsidRPr="6FA33722">
        <w:rPr>
          <w:color w:val="auto"/>
          <w:szCs w:val="24"/>
        </w:rPr>
        <w:t xml:space="preserve"> He </w:t>
      </w:r>
      <w:r w:rsidR="06CC8506" w:rsidRPr="6FA33722">
        <w:rPr>
          <w:color w:val="auto"/>
          <w:szCs w:val="24"/>
        </w:rPr>
        <w:t>also noted</w:t>
      </w:r>
      <w:r w:rsidR="5E8114C4" w:rsidRPr="6FA33722">
        <w:rPr>
          <w:color w:val="auto"/>
          <w:szCs w:val="24"/>
        </w:rPr>
        <w:t xml:space="preserve"> that the consultant raised a few concerns such</w:t>
      </w:r>
      <w:r w:rsidR="4EA4AC86" w:rsidRPr="6FA33722">
        <w:rPr>
          <w:color w:val="auto"/>
          <w:szCs w:val="24"/>
        </w:rPr>
        <w:t xml:space="preserve"> as</w:t>
      </w:r>
      <w:r w:rsidR="3844AF7F" w:rsidRPr="6FA33722">
        <w:rPr>
          <w:color w:val="auto"/>
          <w:szCs w:val="24"/>
        </w:rPr>
        <w:t xml:space="preserve"> elective</w:t>
      </w:r>
      <w:r w:rsidR="69A040F3" w:rsidRPr="6FA33722">
        <w:rPr>
          <w:color w:val="auto"/>
          <w:szCs w:val="24"/>
        </w:rPr>
        <w:t xml:space="preserve"> courses </w:t>
      </w:r>
      <w:r w:rsidR="7D2D214C" w:rsidRPr="6FA33722">
        <w:rPr>
          <w:color w:val="auto"/>
          <w:szCs w:val="24"/>
        </w:rPr>
        <w:t xml:space="preserve">were </w:t>
      </w:r>
      <w:r w:rsidR="76219901" w:rsidRPr="6FA33722">
        <w:rPr>
          <w:color w:val="auto"/>
          <w:szCs w:val="24"/>
        </w:rPr>
        <w:t xml:space="preserve">only </w:t>
      </w:r>
      <w:r w:rsidR="3844AF7F" w:rsidRPr="6FA33722">
        <w:rPr>
          <w:color w:val="auto"/>
          <w:szCs w:val="24"/>
        </w:rPr>
        <w:t xml:space="preserve">from </w:t>
      </w:r>
      <w:r w:rsidR="2F39365A" w:rsidRPr="6FA33722">
        <w:rPr>
          <w:color w:val="auto"/>
          <w:szCs w:val="24"/>
        </w:rPr>
        <w:t xml:space="preserve">the </w:t>
      </w:r>
      <w:r w:rsidR="3844AF7F" w:rsidRPr="6FA33722">
        <w:rPr>
          <w:color w:val="auto"/>
          <w:szCs w:val="24"/>
        </w:rPr>
        <w:t>political science</w:t>
      </w:r>
      <w:r w:rsidR="0DDBCDFC" w:rsidRPr="6FA33722">
        <w:rPr>
          <w:color w:val="auto"/>
          <w:szCs w:val="24"/>
        </w:rPr>
        <w:t xml:space="preserve"> department</w:t>
      </w:r>
      <w:r w:rsidR="66CD97B3" w:rsidRPr="6FA33722">
        <w:rPr>
          <w:color w:val="auto"/>
          <w:szCs w:val="24"/>
        </w:rPr>
        <w:t xml:space="preserve">; </w:t>
      </w:r>
      <w:r w:rsidR="6D6B7B73" w:rsidRPr="6FA33722">
        <w:rPr>
          <w:color w:val="auto"/>
          <w:szCs w:val="24"/>
        </w:rPr>
        <w:t xml:space="preserve">the number of </w:t>
      </w:r>
      <w:r w:rsidR="105EA76B" w:rsidRPr="6FA33722">
        <w:rPr>
          <w:color w:val="auto"/>
          <w:szCs w:val="24"/>
        </w:rPr>
        <w:t>c</w:t>
      </w:r>
      <w:r w:rsidR="3844AF7F" w:rsidRPr="6FA33722">
        <w:rPr>
          <w:color w:val="auto"/>
          <w:szCs w:val="24"/>
        </w:rPr>
        <w:t>ohort</w:t>
      </w:r>
      <w:r w:rsidR="441BA574" w:rsidRPr="6FA33722">
        <w:rPr>
          <w:color w:val="auto"/>
          <w:szCs w:val="24"/>
        </w:rPr>
        <w:t xml:space="preserve"> students w</w:t>
      </w:r>
      <w:r w:rsidR="2F39365A" w:rsidRPr="6FA33722">
        <w:rPr>
          <w:color w:val="auto"/>
          <w:szCs w:val="24"/>
        </w:rPr>
        <w:t>as</w:t>
      </w:r>
      <w:r w:rsidR="441BA574" w:rsidRPr="6FA33722">
        <w:rPr>
          <w:color w:val="auto"/>
          <w:szCs w:val="24"/>
        </w:rPr>
        <w:t xml:space="preserve"> inconsistent (</w:t>
      </w:r>
      <w:r w:rsidR="01213257" w:rsidRPr="6FA33722">
        <w:rPr>
          <w:color w:val="auto"/>
          <w:szCs w:val="24"/>
        </w:rPr>
        <w:t xml:space="preserve">i.e., </w:t>
      </w:r>
      <w:r w:rsidR="441BA574" w:rsidRPr="6FA33722">
        <w:rPr>
          <w:color w:val="auto"/>
          <w:szCs w:val="24"/>
        </w:rPr>
        <w:t xml:space="preserve">25 vs 50 students); </w:t>
      </w:r>
      <w:r w:rsidR="3844AF7F" w:rsidRPr="6FA33722">
        <w:rPr>
          <w:color w:val="auto"/>
          <w:szCs w:val="24"/>
        </w:rPr>
        <w:t>how part</w:t>
      </w:r>
      <w:r w:rsidR="2F39365A" w:rsidRPr="6FA33722">
        <w:rPr>
          <w:color w:val="auto"/>
          <w:szCs w:val="24"/>
        </w:rPr>
        <w:t>-</w:t>
      </w:r>
      <w:r w:rsidR="3844AF7F" w:rsidRPr="6FA33722">
        <w:rPr>
          <w:color w:val="auto"/>
          <w:szCs w:val="24"/>
        </w:rPr>
        <w:t>time students</w:t>
      </w:r>
      <w:r w:rsidR="3416AC7C" w:rsidRPr="6FA33722">
        <w:rPr>
          <w:color w:val="auto"/>
          <w:szCs w:val="24"/>
        </w:rPr>
        <w:t xml:space="preserve"> (</w:t>
      </w:r>
      <w:r w:rsidR="3844AF7F" w:rsidRPr="6FA33722">
        <w:rPr>
          <w:color w:val="auto"/>
          <w:szCs w:val="24"/>
        </w:rPr>
        <w:t>especially when they are doing the internship</w:t>
      </w:r>
      <w:r w:rsidR="166E283F" w:rsidRPr="6FA33722">
        <w:rPr>
          <w:color w:val="auto"/>
          <w:szCs w:val="24"/>
        </w:rPr>
        <w:t>)</w:t>
      </w:r>
      <w:r w:rsidR="3844AF7F" w:rsidRPr="6FA33722">
        <w:rPr>
          <w:color w:val="auto"/>
          <w:szCs w:val="24"/>
        </w:rPr>
        <w:t xml:space="preserve"> are going to be accommodated</w:t>
      </w:r>
      <w:r w:rsidR="7A6DC68D" w:rsidRPr="6FA33722">
        <w:rPr>
          <w:color w:val="auto"/>
          <w:szCs w:val="24"/>
        </w:rPr>
        <w:t>; as well as,</w:t>
      </w:r>
      <w:r w:rsidR="59EE7502" w:rsidRPr="6FA33722">
        <w:rPr>
          <w:color w:val="auto"/>
          <w:szCs w:val="24"/>
        </w:rPr>
        <w:t xml:space="preserve"> </w:t>
      </w:r>
      <w:r w:rsidR="3844AF7F" w:rsidRPr="6FA33722">
        <w:rPr>
          <w:color w:val="auto"/>
          <w:szCs w:val="24"/>
        </w:rPr>
        <w:t xml:space="preserve">the issue of having more interdisciplinary </w:t>
      </w:r>
      <w:r w:rsidR="27A29DCF" w:rsidRPr="6FA33722">
        <w:rPr>
          <w:color w:val="auto"/>
          <w:szCs w:val="24"/>
        </w:rPr>
        <w:t xml:space="preserve">courses. </w:t>
      </w:r>
      <w:r w:rsidR="403956C0" w:rsidRPr="6FA33722">
        <w:rPr>
          <w:color w:val="auto"/>
          <w:szCs w:val="24"/>
        </w:rPr>
        <w:t xml:space="preserve">The second reader, Dr. </w:t>
      </w:r>
      <w:r w:rsidR="3844AF7F" w:rsidRPr="6FA33722">
        <w:rPr>
          <w:color w:val="auto"/>
          <w:szCs w:val="24"/>
        </w:rPr>
        <w:t>Schreyer</w:t>
      </w:r>
      <w:r w:rsidR="68A3EC5F" w:rsidRPr="6FA33722">
        <w:rPr>
          <w:color w:val="auto"/>
          <w:szCs w:val="24"/>
        </w:rPr>
        <w:t>,</w:t>
      </w:r>
      <w:r w:rsidR="3844AF7F" w:rsidRPr="6FA33722">
        <w:rPr>
          <w:color w:val="auto"/>
          <w:szCs w:val="24"/>
        </w:rPr>
        <w:t xml:space="preserve"> agree</w:t>
      </w:r>
      <w:r w:rsidR="27CFC1C6" w:rsidRPr="6FA33722">
        <w:rPr>
          <w:color w:val="auto"/>
          <w:szCs w:val="24"/>
        </w:rPr>
        <w:t>d</w:t>
      </w:r>
      <w:r w:rsidR="3844AF7F" w:rsidRPr="6FA33722">
        <w:rPr>
          <w:color w:val="auto"/>
          <w:szCs w:val="24"/>
        </w:rPr>
        <w:t xml:space="preserve"> with </w:t>
      </w:r>
      <w:r w:rsidR="0AB7C368" w:rsidRPr="6FA33722">
        <w:rPr>
          <w:color w:val="auto"/>
          <w:szCs w:val="24"/>
        </w:rPr>
        <w:t>Dr. Baltzis</w:t>
      </w:r>
      <w:r w:rsidR="5E832FAE" w:rsidRPr="6FA33722">
        <w:rPr>
          <w:color w:val="auto"/>
          <w:szCs w:val="24"/>
        </w:rPr>
        <w:t>'</w:t>
      </w:r>
      <w:r w:rsidR="3844AF7F" w:rsidRPr="6FA33722">
        <w:rPr>
          <w:color w:val="auto"/>
          <w:szCs w:val="24"/>
        </w:rPr>
        <w:t xml:space="preserve"> assessment</w:t>
      </w:r>
      <w:r w:rsidR="4C2127B2" w:rsidRPr="6FA33722">
        <w:rPr>
          <w:color w:val="auto"/>
          <w:szCs w:val="24"/>
        </w:rPr>
        <w:t xml:space="preserve"> and</w:t>
      </w:r>
      <w:r w:rsidR="3881B698" w:rsidRPr="6FA33722">
        <w:rPr>
          <w:color w:val="auto"/>
          <w:szCs w:val="24"/>
        </w:rPr>
        <w:t xml:space="preserve"> </w:t>
      </w:r>
      <w:r w:rsidR="7DB76273" w:rsidRPr="6FA33722">
        <w:rPr>
          <w:color w:val="auto"/>
          <w:szCs w:val="24"/>
        </w:rPr>
        <w:t>stated that</w:t>
      </w:r>
      <w:r w:rsidR="4C2127B2" w:rsidRPr="6FA33722">
        <w:rPr>
          <w:color w:val="auto"/>
          <w:szCs w:val="24"/>
        </w:rPr>
        <w:t xml:space="preserve"> it was a </w:t>
      </w:r>
      <w:r w:rsidR="3844AF7F" w:rsidRPr="6FA33722">
        <w:rPr>
          <w:color w:val="auto"/>
          <w:szCs w:val="24"/>
        </w:rPr>
        <w:t>well</w:t>
      </w:r>
      <w:r w:rsidR="48804362" w:rsidRPr="6FA33722">
        <w:rPr>
          <w:color w:val="auto"/>
          <w:szCs w:val="24"/>
        </w:rPr>
        <w:t>-</w:t>
      </w:r>
      <w:r w:rsidR="3844AF7F" w:rsidRPr="6FA33722">
        <w:rPr>
          <w:color w:val="auto"/>
          <w:szCs w:val="24"/>
        </w:rPr>
        <w:t xml:space="preserve">written proposal with some </w:t>
      </w:r>
      <w:r w:rsidR="2F39365A" w:rsidRPr="6FA33722">
        <w:rPr>
          <w:color w:val="auto"/>
          <w:szCs w:val="24"/>
        </w:rPr>
        <w:t>minor discrepancies that</w:t>
      </w:r>
      <w:r w:rsidR="3844AF7F" w:rsidRPr="6FA33722">
        <w:rPr>
          <w:color w:val="auto"/>
          <w:szCs w:val="24"/>
        </w:rPr>
        <w:t xml:space="preserve"> </w:t>
      </w:r>
      <w:r w:rsidR="1EF39C44" w:rsidRPr="6FA33722">
        <w:rPr>
          <w:color w:val="auto"/>
          <w:szCs w:val="24"/>
        </w:rPr>
        <w:t>Dr. Baltzis</w:t>
      </w:r>
      <w:r w:rsidR="3844AF7F" w:rsidRPr="6FA33722">
        <w:rPr>
          <w:color w:val="auto"/>
          <w:szCs w:val="24"/>
        </w:rPr>
        <w:t xml:space="preserve"> already identified. </w:t>
      </w:r>
      <w:r w:rsidR="49067C5F" w:rsidRPr="6FA33722">
        <w:rPr>
          <w:color w:val="auto"/>
          <w:szCs w:val="24"/>
        </w:rPr>
        <w:t xml:space="preserve">Dr. Schreyer added </w:t>
      </w:r>
      <w:r w:rsidR="3844AF7F" w:rsidRPr="6FA33722">
        <w:rPr>
          <w:color w:val="auto"/>
          <w:szCs w:val="24"/>
        </w:rPr>
        <w:t xml:space="preserve">that this </w:t>
      </w:r>
      <w:r w:rsidR="65AC759D" w:rsidRPr="6FA33722">
        <w:rPr>
          <w:color w:val="auto"/>
          <w:szCs w:val="24"/>
        </w:rPr>
        <w:t>p</w:t>
      </w:r>
      <w:r w:rsidR="6EF8F4B5" w:rsidRPr="6FA33722">
        <w:rPr>
          <w:color w:val="auto"/>
          <w:szCs w:val="24"/>
        </w:rPr>
        <w:t xml:space="preserve">rogram </w:t>
      </w:r>
      <w:r w:rsidR="3844AF7F" w:rsidRPr="6FA33722">
        <w:rPr>
          <w:color w:val="auto"/>
          <w:szCs w:val="24"/>
        </w:rPr>
        <w:t xml:space="preserve">would enable the </w:t>
      </w:r>
      <w:r w:rsidR="2F39365A" w:rsidRPr="6FA33722">
        <w:rPr>
          <w:color w:val="auto"/>
          <w:szCs w:val="24"/>
        </w:rPr>
        <w:t>U</w:t>
      </w:r>
      <w:r w:rsidR="3844AF7F" w:rsidRPr="6FA33722">
        <w:rPr>
          <w:color w:val="auto"/>
          <w:szCs w:val="24"/>
        </w:rPr>
        <w:t xml:space="preserve">niversity to build on the current offerings and expand into </w:t>
      </w:r>
      <w:r w:rsidR="2F16A62D" w:rsidRPr="6FA33722">
        <w:rPr>
          <w:color w:val="auto"/>
          <w:szCs w:val="24"/>
        </w:rPr>
        <w:t>a</w:t>
      </w:r>
      <w:r w:rsidR="3844AF7F" w:rsidRPr="6FA33722">
        <w:rPr>
          <w:color w:val="auto"/>
          <w:szCs w:val="24"/>
        </w:rPr>
        <w:t xml:space="preserve"> multi</w:t>
      </w:r>
      <w:r w:rsidR="2FA2D15F" w:rsidRPr="6FA33722">
        <w:rPr>
          <w:color w:val="auto"/>
          <w:szCs w:val="24"/>
        </w:rPr>
        <w:t>-</w:t>
      </w:r>
      <w:r w:rsidR="3844AF7F" w:rsidRPr="6FA33722">
        <w:rPr>
          <w:color w:val="auto"/>
          <w:szCs w:val="24"/>
        </w:rPr>
        <w:t xml:space="preserve">disciplinary service to their students. </w:t>
      </w:r>
      <w:r w:rsidR="2F30C14E" w:rsidRPr="6FA33722">
        <w:rPr>
          <w:color w:val="auto"/>
          <w:szCs w:val="24"/>
        </w:rPr>
        <w:t xml:space="preserve">He also </w:t>
      </w:r>
      <w:r w:rsidR="780A0458" w:rsidRPr="6FA33722">
        <w:rPr>
          <w:color w:val="auto"/>
          <w:szCs w:val="24"/>
        </w:rPr>
        <w:t xml:space="preserve">stated the </w:t>
      </w:r>
      <w:r w:rsidR="4D1AFC9D" w:rsidRPr="6FA33722">
        <w:rPr>
          <w:color w:val="auto"/>
          <w:szCs w:val="24"/>
        </w:rPr>
        <w:t>p</w:t>
      </w:r>
      <w:r w:rsidR="780A0458" w:rsidRPr="6FA33722">
        <w:rPr>
          <w:color w:val="auto"/>
          <w:szCs w:val="24"/>
        </w:rPr>
        <w:t>rogram</w:t>
      </w:r>
      <w:r w:rsidR="3844AF7F" w:rsidRPr="6FA33722">
        <w:rPr>
          <w:color w:val="auto"/>
          <w:szCs w:val="24"/>
        </w:rPr>
        <w:t xml:space="preserve"> make</w:t>
      </w:r>
      <w:r w:rsidR="31782A79" w:rsidRPr="6FA33722">
        <w:rPr>
          <w:color w:val="auto"/>
          <w:szCs w:val="24"/>
        </w:rPr>
        <w:t>s</w:t>
      </w:r>
      <w:r w:rsidR="3844AF7F" w:rsidRPr="6FA33722">
        <w:rPr>
          <w:color w:val="auto"/>
          <w:szCs w:val="24"/>
        </w:rPr>
        <w:t xml:space="preserve"> a </w:t>
      </w:r>
      <w:r w:rsidR="4844AED3" w:rsidRPr="6FA33722">
        <w:rPr>
          <w:color w:val="auto"/>
          <w:szCs w:val="24"/>
        </w:rPr>
        <w:t>poignant</w:t>
      </w:r>
      <w:r w:rsidR="3844AF7F" w:rsidRPr="6FA33722">
        <w:rPr>
          <w:color w:val="auto"/>
          <w:szCs w:val="24"/>
        </w:rPr>
        <w:t xml:space="preserve"> point surrounding the emerging needs of </w:t>
      </w:r>
      <w:r w:rsidR="0E18D68C" w:rsidRPr="6FA33722">
        <w:rPr>
          <w:color w:val="auto"/>
          <w:szCs w:val="24"/>
        </w:rPr>
        <w:t>Gen</w:t>
      </w:r>
      <w:r w:rsidR="4121B383" w:rsidRPr="6FA33722">
        <w:rPr>
          <w:color w:val="auto"/>
          <w:szCs w:val="24"/>
        </w:rPr>
        <w:t xml:space="preserve"> </w:t>
      </w:r>
      <w:r w:rsidR="5138B290" w:rsidRPr="6FA33722">
        <w:rPr>
          <w:color w:val="auto"/>
          <w:szCs w:val="24"/>
        </w:rPr>
        <w:t>Z</w:t>
      </w:r>
      <w:r w:rsidR="3A138C33" w:rsidRPr="6FA33722">
        <w:rPr>
          <w:color w:val="auto"/>
          <w:szCs w:val="24"/>
        </w:rPr>
        <w:t>-</w:t>
      </w:r>
      <w:r w:rsidR="3E45B19A" w:rsidRPr="6FA33722">
        <w:rPr>
          <w:color w:val="auto"/>
          <w:szCs w:val="24"/>
        </w:rPr>
        <w:t>ers</w:t>
      </w:r>
      <w:r w:rsidR="18AF3B78" w:rsidRPr="6FA33722">
        <w:rPr>
          <w:color w:val="FF0000"/>
          <w:szCs w:val="24"/>
        </w:rPr>
        <w:t xml:space="preserve"> </w:t>
      </w:r>
      <w:r w:rsidR="3844AF7F" w:rsidRPr="6FA33722">
        <w:rPr>
          <w:color w:val="auto"/>
          <w:szCs w:val="24"/>
        </w:rPr>
        <w:t>and</w:t>
      </w:r>
      <w:r w:rsidR="1480AE52" w:rsidRPr="6FA33722">
        <w:rPr>
          <w:color w:val="auto"/>
          <w:szCs w:val="24"/>
        </w:rPr>
        <w:t xml:space="preserve"> </w:t>
      </w:r>
      <w:r w:rsidR="1DB70A79" w:rsidRPr="6FA33722">
        <w:rPr>
          <w:color w:val="auto"/>
          <w:szCs w:val="24"/>
        </w:rPr>
        <w:t xml:space="preserve">an </w:t>
      </w:r>
      <w:r w:rsidR="3844AF7F" w:rsidRPr="6FA33722">
        <w:rPr>
          <w:color w:val="auto"/>
          <w:szCs w:val="24"/>
        </w:rPr>
        <w:t>action</w:t>
      </w:r>
      <w:r w:rsidR="06F36CBF" w:rsidRPr="6FA33722">
        <w:rPr>
          <w:color w:val="auto"/>
          <w:szCs w:val="24"/>
        </w:rPr>
        <w:t>-</w:t>
      </w:r>
      <w:r w:rsidR="3844AF7F" w:rsidRPr="6FA33722">
        <w:rPr>
          <w:color w:val="auto"/>
          <w:szCs w:val="24"/>
        </w:rPr>
        <w:t xml:space="preserve">based internship. </w:t>
      </w:r>
      <w:r w:rsidR="07EC9E6A" w:rsidRPr="6FA33722">
        <w:rPr>
          <w:color w:val="auto"/>
          <w:szCs w:val="24"/>
        </w:rPr>
        <w:t>Both Drs. Balt</w:t>
      </w:r>
      <w:r w:rsidR="2D34A896" w:rsidRPr="6FA33722">
        <w:rPr>
          <w:color w:val="auto"/>
          <w:szCs w:val="24"/>
        </w:rPr>
        <w:t xml:space="preserve">zis and </w:t>
      </w:r>
      <w:r w:rsidR="4678C2BE" w:rsidRPr="6FA33722">
        <w:rPr>
          <w:color w:val="auto"/>
          <w:szCs w:val="24"/>
        </w:rPr>
        <w:t>Schreyer</w:t>
      </w:r>
      <w:r w:rsidR="174DF023" w:rsidRPr="6FA33722">
        <w:rPr>
          <w:color w:val="auto"/>
          <w:szCs w:val="24"/>
        </w:rPr>
        <w:t xml:space="preserve"> </w:t>
      </w:r>
      <w:r w:rsidR="763FF64C" w:rsidRPr="6FA33722">
        <w:rPr>
          <w:color w:val="auto"/>
          <w:szCs w:val="24"/>
        </w:rPr>
        <w:t xml:space="preserve">provided recommendations regarding </w:t>
      </w:r>
      <w:r w:rsidR="731C7A3C" w:rsidRPr="6FA33722">
        <w:rPr>
          <w:color w:val="auto"/>
          <w:szCs w:val="24"/>
        </w:rPr>
        <w:t xml:space="preserve">electives, </w:t>
      </w:r>
      <w:r w:rsidR="763FF64C" w:rsidRPr="6FA33722">
        <w:rPr>
          <w:color w:val="auto"/>
          <w:szCs w:val="24"/>
        </w:rPr>
        <w:t xml:space="preserve">part-time </w:t>
      </w:r>
      <w:r w:rsidR="10FE1833" w:rsidRPr="6FA33722">
        <w:rPr>
          <w:color w:val="auto"/>
          <w:szCs w:val="24"/>
        </w:rPr>
        <w:t>students,</w:t>
      </w:r>
      <w:r w:rsidR="763FF64C" w:rsidRPr="6FA33722">
        <w:rPr>
          <w:color w:val="auto"/>
          <w:szCs w:val="24"/>
        </w:rPr>
        <w:t xml:space="preserve"> and</w:t>
      </w:r>
      <w:r w:rsidR="1BCCCA31" w:rsidRPr="6FA33722">
        <w:rPr>
          <w:color w:val="auto"/>
          <w:szCs w:val="24"/>
        </w:rPr>
        <w:t xml:space="preserve"> internships.</w:t>
      </w:r>
      <w:r w:rsidR="1BCCCA31" w:rsidRPr="6FA33722">
        <w:rPr>
          <w:color w:val="0070C0"/>
          <w:szCs w:val="24"/>
        </w:rPr>
        <w:t xml:space="preserve"> </w:t>
      </w:r>
      <w:r w:rsidR="53B1CC26" w:rsidRPr="6FA33722">
        <w:rPr>
          <w:color w:val="auto"/>
          <w:szCs w:val="24"/>
        </w:rPr>
        <w:t xml:space="preserve">Dr. Baltzis recommended the </w:t>
      </w:r>
      <w:r w:rsidR="7D4AB894" w:rsidRPr="6FA33722">
        <w:rPr>
          <w:color w:val="auto"/>
          <w:szCs w:val="24"/>
        </w:rPr>
        <w:t>p</w:t>
      </w:r>
      <w:r w:rsidR="53B1CC26" w:rsidRPr="6FA33722">
        <w:rPr>
          <w:color w:val="auto"/>
          <w:szCs w:val="24"/>
        </w:rPr>
        <w:t>rogram for approval to move forward to the Presidents</w:t>
      </w:r>
      <w:r w:rsidR="5E832FAE" w:rsidRPr="6FA33722">
        <w:rPr>
          <w:color w:val="auto"/>
          <w:szCs w:val="24"/>
        </w:rPr>
        <w:t>'</w:t>
      </w:r>
      <w:r w:rsidR="53B1CC26" w:rsidRPr="6FA33722">
        <w:rPr>
          <w:color w:val="auto"/>
          <w:szCs w:val="24"/>
        </w:rPr>
        <w:t xml:space="preserve"> Council.  The second reader, Dr. </w:t>
      </w:r>
      <w:r w:rsidR="53B1CC26" w:rsidRPr="6FA33722">
        <w:rPr>
          <w:color w:val="000000" w:themeColor="text1"/>
          <w:szCs w:val="24"/>
        </w:rPr>
        <w:t>Schreyer</w:t>
      </w:r>
      <w:r w:rsidR="53B1CC26" w:rsidRPr="6FA33722">
        <w:rPr>
          <w:color w:val="auto"/>
          <w:szCs w:val="24"/>
        </w:rPr>
        <w:t xml:space="preserve">, concurred. </w:t>
      </w:r>
      <w:r w:rsidR="53B1CC26" w:rsidRPr="6FA33722">
        <w:rPr>
          <w:color w:val="000000" w:themeColor="text1"/>
          <w:szCs w:val="24"/>
        </w:rPr>
        <w:t>Dr. Aydin seconded the recommendation to move the proposal forward to the Presidents</w:t>
      </w:r>
      <w:r w:rsidR="5E832FAE" w:rsidRPr="6FA33722">
        <w:rPr>
          <w:color w:val="000000" w:themeColor="text1"/>
          <w:szCs w:val="24"/>
        </w:rPr>
        <w:t>'</w:t>
      </w:r>
      <w:r w:rsidR="53B1CC26" w:rsidRPr="6FA33722">
        <w:rPr>
          <w:color w:val="000000" w:themeColor="text1"/>
          <w:szCs w:val="24"/>
        </w:rPr>
        <w:t xml:space="preserve"> Council.</w:t>
      </w:r>
      <w:r w:rsidR="53B1CC26" w:rsidRPr="6FA33722">
        <w:rPr>
          <w:color w:val="auto"/>
          <w:szCs w:val="24"/>
        </w:rPr>
        <w:t xml:space="preserve"> The motion was carried. </w:t>
      </w:r>
      <w:r w:rsidR="53B1CC26" w:rsidRPr="6FA33722">
        <w:rPr>
          <w:szCs w:val="24"/>
        </w:rPr>
        <w:t>Dr. Hollister rescued.</w:t>
      </w:r>
    </w:p>
    <w:p w14:paraId="29400653" w14:textId="512AFDE7" w:rsidR="603C5261" w:rsidRDefault="603C5261" w:rsidP="6FA33722">
      <w:pPr>
        <w:pStyle w:val="ListParagraph"/>
        <w:spacing w:after="7" w:line="259" w:lineRule="auto"/>
        <w:ind w:left="1620" w:right="-90" w:firstLine="0"/>
        <w:rPr>
          <w:color w:val="000000" w:themeColor="text1"/>
          <w:szCs w:val="24"/>
        </w:rPr>
      </w:pPr>
    </w:p>
    <w:p w14:paraId="4CD358D6" w14:textId="21C91D26" w:rsidR="003038B1" w:rsidRDefault="242C7139" w:rsidP="16A3262A">
      <w:pPr>
        <w:pStyle w:val="ListParagraph"/>
        <w:numPr>
          <w:ilvl w:val="0"/>
          <w:numId w:val="27"/>
        </w:numPr>
        <w:spacing w:after="7" w:line="259" w:lineRule="auto"/>
        <w:ind w:left="1350" w:right="0"/>
        <w:rPr>
          <w:b/>
          <w:bCs/>
          <w:color w:val="000000" w:themeColor="text1"/>
        </w:rPr>
      </w:pPr>
      <w:r w:rsidRPr="6FA33722">
        <w:rPr>
          <w:b/>
          <w:bCs/>
          <w:color w:val="auto"/>
          <w:szCs w:val="24"/>
        </w:rPr>
        <w:t>New Jersey City University</w:t>
      </w:r>
    </w:p>
    <w:p w14:paraId="18F744CD" w14:textId="1E9FCBCB" w:rsidR="71FB4064" w:rsidRDefault="0A521C37" w:rsidP="16A3262A">
      <w:pPr>
        <w:pStyle w:val="ListParagraph"/>
        <w:numPr>
          <w:ilvl w:val="1"/>
          <w:numId w:val="27"/>
        </w:numPr>
        <w:spacing w:after="7" w:line="259" w:lineRule="auto"/>
        <w:ind w:left="1710" w:right="0"/>
        <w:rPr>
          <w:b/>
          <w:bCs/>
          <w:color w:val="000000" w:themeColor="text1"/>
        </w:rPr>
      </w:pPr>
      <w:r w:rsidRPr="6FA33722">
        <w:rPr>
          <w:b/>
          <w:bCs/>
          <w:color w:val="auto"/>
          <w:szCs w:val="24"/>
        </w:rPr>
        <w:t xml:space="preserve">B.S. in Business Information Systems, </w:t>
      </w:r>
      <w:r w:rsidR="3AAB5D53" w:rsidRPr="6FA33722">
        <w:rPr>
          <w:b/>
          <w:bCs/>
          <w:color w:val="auto"/>
          <w:szCs w:val="24"/>
        </w:rPr>
        <w:t>CIP</w:t>
      </w:r>
      <w:r w:rsidR="25FF5E2C" w:rsidRPr="6FA33722">
        <w:rPr>
          <w:b/>
          <w:bCs/>
          <w:color w:val="auto"/>
          <w:szCs w:val="24"/>
        </w:rPr>
        <w:t xml:space="preserve"> 52.13</w:t>
      </w:r>
      <w:r w:rsidR="50ED4A12" w:rsidRPr="6FA33722">
        <w:rPr>
          <w:b/>
          <w:bCs/>
          <w:color w:val="auto"/>
          <w:szCs w:val="24"/>
        </w:rPr>
        <w:t xml:space="preserve"> </w:t>
      </w:r>
    </w:p>
    <w:p w14:paraId="1F76BC89" w14:textId="12E1AFB9" w:rsidR="003038B1" w:rsidRPr="003038B1" w:rsidRDefault="242C7139" w:rsidP="6FA33722">
      <w:pPr>
        <w:pStyle w:val="ListParagraph"/>
        <w:spacing w:after="7" w:line="259" w:lineRule="auto"/>
        <w:ind w:left="1710" w:right="0" w:firstLine="0"/>
        <w:rPr>
          <w:color w:val="FF0000"/>
          <w:szCs w:val="24"/>
        </w:rPr>
      </w:pPr>
      <w:r w:rsidRPr="6FA33722">
        <w:rPr>
          <w:color w:val="auto"/>
          <w:szCs w:val="24"/>
        </w:rPr>
        <w:t>First Reader:</w:t>
      </w:r>
      <w:r w:rsidR="211FFD91" w:rsidRPr="6FA33722">
        <w:rPr>
          <w:color w:val="auto"/>
          <w:szCs w:val="24"/>
        </w:rPr>
        <w:t xml:space="preserve"> James Burkley</w:t>
      </w:r>
      <w:r w:rsidR="5E398508" w:rsidRPr="6FA33722">
        <w:rPr>
          <w:color w:val="auto"/>
          <w:szCs w:val="24"/>
        </w:rPr>
        <w:t>,</w:t>
      </w:r>
      <w:r w:rsidR="211FFD91" w:rsidRPr="6FA33722">
        <w:rPr>
          <w:color w:val="auto"/>
          <w:szCs w:val="24"/>
        </w:rPr>
        <w:t xml:space="preserve"> Rutgers University</w:t>
      </w:r>
      <w:r w:rsidR="2D1B1CA2" w:rsidRPr="6FA33722">
        <w:rPr>
          <w:color w:val="auto"/>
          <w:szCs w:val="24"/>
        </w:rPr>
        <w:t xml:space="preserve"> </w:t>
      </w:r>
    </w:p>
    <w:p w14:paraId="34250A71" w14:textId="4432AAF0" w:rsidR="3D687C2E" w:rsidRDefault="282F585E" w:rsidP="6FA33722">
      <w:pPr>
        <w:pStyle w:val="ListParagraph"/>
        <w:spacing w:after="7" w:line="259" w:lineRule="auto"/>
        <w:ind w:left="1710" w:right="0" w:firstLine="0"/>
        <w:rPr>
          <w:color w:val="auto"/>
          <w:szCs w:val="24"/>
        </w:rPr>
      </w:pPr>
      <w:r w:rsidRPr="6FA33722">
        <w:rPr>
          <w:color w:val="auto"/>
          <w:szCs w:val="24"/>
        </w:rPr>
        <w:t>Second Reader:</w:t>
      </w:r>
      <w:r w:rsidR="77D4A2FD" w:rsidRPr="6FA33722">
        <w:rPr>
          <w:color w:val="auto"/>
          <w:szCs w:val="24"/>
        </w:rPr>
        <w:t xml:space="preserve"> Deborah Preston</w:t>
      </w:r>
      <w:r w:rsidR="3E54D546" w:rsidRPr="6FA33722">
        <w:rPr>
          <w:color w:val="auto"/>
          <w:szCs w:val="24"/>
        </w:rPr>
        <w:t>,</w:t>
      </w:r>
      <w:r w:rsidR="77D4A2FD" w:rsidRPr="6FA33722">
        <w:rPr>
          <w:color w:val="auto"/>
          <w:szCs w:val="24"/>
        </w:rPr>
        <w:t xml:space="preserve"> Raritan Valley Community College</w:t>
      </w:r>
    </w:p>
    <w:p w14:paraId="4591B214" w14:textId="0415CC00" w:rsidR="2BF5C085" w:rsidRDefault="60BBD60B" w:rsidP="6FA33722">
      <w:pPr>
        <w:spacing w:after="7" w:line="259" w:lineRule="auto"/>
        <w:ind w:left="1710" w:right="0" w:firstLine="0"/>
        <w:rPr>
          <w:color w:val="000000" w:themeColor="text1"/>
          <w:szCs w:val="24"/>
        </w:rPr>
      </w:pPr>
      <w:r w:rsidRPr="6FA33722">
        <w:rPr>
          <w:szCs w:val="24"/>
        </w:rPr>
        <w:t xml:space="preserve"> </w:t>
      </w:r>
    </w:p>
    <w:p w14:paraId="21F71F9B" w14:textId="62E6107C" w:rsidR="2BF5C085" w:rsidRDefault="14EAE426" w:rsidP="6FA33722">
      <w:pPr>
        <w:spacing w:line="257" w:lineRule="auto"/>
        <w:ind w:left="1710" w:right="0" w:firstLine="0"/>
        <w:rPr>
          <w:color w:val="000000" w:themeColor="text1"/>
          <w:szCs w:val="24"/>
        </w:rPr>
      </w:pPr>
      <w:r w:rsidRPr="6FA33722">
        <w:rPr>
          <w:szCs w:val="24"/>
        </w:rPr>
        <w:t xml:space="preserve">The first reader, </w:t>
      </w:r>
      <w:r w:rsidR="0E220A4D" w:rsidRPr="6FA33722">
        <w:rPr>
          <w:szCs w:val="24"/>
        </w:rPr>
        <w:t>M</w:t>
      </w:r>
      <w:r w:rsidRPr="6FA33722">
        <w:rPr>
          <w:szCs w:val="24"/>
        </w:rPr>
        <w:t xml:space="preserve">r. Burkley, was </w:t>
      </w:r>
      <w:r w:rsidR="09172DFE" w:rsidRPr="6FA33722">
        <w:rPr>
          <w:szCs w:val="24"/>
        </w:rPr>
        <w:t xml:space="preserve">present but </w:t>
      </w:r>
      <w:r w:rsidRPr="6FA33722">
        <w:rPr>
          <w:szCs w:val="24"/>
        </w:rPr>
        <w:t xml:space="preserve">unavailable. </w:t>
      </w:r>
      <w:r w:rsidR="66FBAFDE" w:rsidRPr="6FA33722">
        <w:rPr>
          <w:szCs w:val="24"/>
        </w:rPr>
        <w:t xml:space="preserve">The second reader, </w:t>
      </w:r>
      <w:r w:rsidR="64F5FDC5" w:rsidRPr="6FA33722">
        <w:rPr>
          <w:szCs w:val="24"/>
        </w:rPr>
        <w:t xml:space="preserve">Dr. </w:t>
      </w:r>
      <w:r w:rsidR="60BBD60B" w:rsidRPr="6FA33722">
        <w:rPr>
          <w:szCs w:val="24"/>
        </w:rPr>
        <w:t>Preston</w:t>
      </w:r>
      <w:r w:rsidR="322917BA" w:rsidRPr="6FA33722">
        <w:rPr>
          <w:szCs w:val="24"/>
        </w:rPr>
        <w:t>,</w:t>
      </w:r>
      <w:r w:rsidR="4BD59E76" w:rsidRPr="6FA33722">
        <w:rPr>
          <w:szCs w:val="24"/>
        </w:rPr>
        <w:t xml:space="preserve"> stated that the </w:t>
      </w:r>
      <w:r w:rsidR="60BBD60B" w:rsidRPr="6FA33722">
        <w:rPr>
          <w:szCs w:val="24"/>
        </w:rPr>
        <w:t>proposal demonstrate</w:t>
      </w:r>
      <w:r w:rsidR="5669EB3E" w:rsidRPr="6FA33722">
        <w:rPr>
          <w:szCs w:val="24"/>
        </w:rPr>
        <w:t>d</w:t>
      </w:r>
      <w:r w:rsidR="60BBD60B" w:rsidRPr="6FA33722">
        <w:rPr>
          <w:szCs w:val="24"/>
        </w:rPr>
        <w:t xml:space="preserve"> a clear need for information systems professionals in the area.</w:t>
      </w:r>
      <w:r w:rsidR="01F3A526" w:rsidRPr="6FA33722">
        <w:rPr>
          <w:szCs w:val="24"/>
        </w:rPr>
        <w:t xml:space="preserve"> The </w:t>
      </w:r>
      <w:r w:rsidR="4FF4B0E7" w:rsidRPr="6FA33722">
        <w:rPr>
          <w:szCs w:val="24"/>
        </w:rPr>
        <w:t>curriculum</w:t>
      </w:r>
      <w:r w:rsidR="01F3A526" w:rsidRPr="6FA33722">
        <w:rPr>
          <w:szCs w:val="24"/>
        </w:rPr>
        <w:t xml:space="preserve"> mapping and the assessment plan w</w:t>
      </w:r>
      <w:r w:rsidR="134F1374" w:rsidRPr="6FA33722">
        <w:rPr>
          <w:szCs w:val="24"/>
        </w:rPr>
        <w:t>ere</w:t>
      </w:r>
      <w:r w:rsidR="01F3A526" w:rsidRPr="6FA33722">
        <w:rPr>
          <w:szCs w:val="24"/>
        </w:rPr>
        <w:t xml:space="preserve"> </w:t>
      </w:r>
      <w:r w:rsidR="6D00B8EE" w:rsidRPr="6FA33722">
        <w:rPr>
          <w:szCs w:val="24"/>
        </w:rPr>
        <w:t>clear</w:t>
      </w:r>
      <w:r w:rsidR="452DBAF3" w:rsidRPr="6FA33722">
        <w:rPr>
          <w:szCs w:val="24"/>
        </w:rPr>
        <w:t>,</w:t>
      </w:r>
      <w:r w:rsidR="01F3A526" w:rsidRPr="6FA33722">
        <w:rPr>
          <w:szCs w:val="24"/>
        </w:rPr>
        <w:t xml:space="preserve"> detailed</w:t>
      </w:r>
      <w:r w:rsidR="3095182E" w:rsidRPr="6FA33722">
        <w:rPr>
          <w:szCs w:val="24"/>
        </w:rPr>
        <w:t xml:space="preserve"> and aligned with the program’s learning outcome</w:t>
      </w:r>
      <w:r w:rsidR="5082B9DD" w:rsidRPr="6FA33722">
        <w:rPr>
          <w:szCs w:val="24"/>
        </w:rPr>
        <w:t xml:space="preserve">. </w:t>
      </w:r>
      <w:r w:rsidR="020780A4" w:rsidRPr="6FA33722">
        <w:rPr>
          <w:szCs w:val="24"/>
        </w:rPr>
        <w:t xml:space="preserve">Dr. Preston added that the </w:t>
      </w:r>
      <w:r w:rsidR="07A5AC21" w:rsidRPr="6FA33722">
        <w:rPr>
          <w:szCs w:val="24"/>
        </w:rPr>
        <w:t xml:space="preserve">consultant </w:t>
      </w:r>
      <w:r w:rsidR="020780A4" w:rsidRPr="6FA33722">
        <w:rPr>
          <w:szCs w:val="24"/>
        </w:rPr>
        <w:t>was very qualified and thorough and found no problems</w:t>
      </w:r>
      <w:r w:rsidR="52C68612" w:rsidRPr="6FA33722">
        <w:rPr>
          <w:szCs w:val="24"/>
        </w:rPr>
        <w:t xml:space="preserve"> with the proposal. </w:t>
      </w:r>
      <w:r w:rsidR="020780A4" w:rsidRPr="6FA33722">
        <w:rPr>
          <w:szCs w:val="24"/>
        </w:rPr>
        <w:t xml:space="preserve"> </w:t>
      </w:r>
      <w:r w:rsidR="728FFB60" w:rsidRPr="6FA33722">
        <w:rPr>
          <w:szCs w:val="24"/>
        </w:rPr>
        <w:t>T</w:t>
      </w:r>
      <w:r w:rsidR="020780A4" w:rsidRPr="6FA33722">
        <w:rPr>
          <w:szCs w:val="24"/>
        </w:rPr>
        <w:t xml:space="preserve">he University responded to the </w:t>
      </w:r>
      <w:r w:rsidR="5DFADC82" w:rsidRPr="6FA33722">
        <w:rPr>
          <w:szCs w:val="24"/>
        </w:rPr>
        <w:t>consultant</w:t>
      </w:r>
      <w:r w:rsidR="5E832FAE" w:rsidRPr="6FA33722">
        <w:rPr>
          <w:szCs w:val="24"/>
        </w:rPr>
        <w:t>'</w:t>
      </w:r>
      <w:r w:rsidR="020780A4" w:rsidRPr="6FA33722">
        <w:rPr>
          <w:szCs w:val="24"/>
        </w:rPr>
        <w:t>s comments, and nothing needed to be corrected.</w:t>
      </w:r>
      <w:r w:rsidR="1349DBFC" w:rsidRPr="6FA33722">
        <w:rPr>
          <w:szCs w:val="24"/>
        </w:rPr>
        <w:t xml:space="preserve"> </w:t>
      </w:r>
      <w:r w:rsidR="5BF10538" w:rsidRPr="6FA33722">
        <w:rPr>
          <w:color w:val="auto"/>
          <w:szCs w:val="24"/>
        </w:rPr>
        <w:t>Permission</w:t>
      </w:r>
      <w:r w:rsidR="31E608B9" w:rsidRPr="6FA33722">
        <w:rPr>
          <w:color w:val="auto"/>
          <w:szCs w:val="24"/>
        </w:rPr>
        <w:t xml:space="preserve"> was</w:t>
      </w:r>
      <w:r w:rsidR="5BF10538" w:rsidRPr="6FA33722">
        <w:rPr>
          <w:color w:val="auto"/>
          <w:szCs w:val="24"/>
        </w:rPr>
        <w:t xml:space="preserve"> granted by Dr. Preston to move the proposal forward to the President</w:t>
      </w:r>
      <w:r w:rsidR="5E832FAE" w:rsidRPr="6FA33722">
        <w:rPr>
          <w:color w:val="auto"/>
          <w:szCs w:val="24"/>
        </w:rPr>
        <w:t>'</w:t>
      </w:r>
      <w:r w:rsidR="5BF10538" w:rsidRPr="6FA33722">
        <w:rPr>
          <w:color w:val="auto"/>
          <w:szCs w:val="24"/>
        </w:rPr>
        <w:t xml:space="preserve">s Council. </w:t>
      </w:r>
      <w:r w:rsidR="020780A4" w:rsidRPr="6FA33722">
        <w:rPr>
          <w:color w:val="auto"/>
          <w:szCs w:val="24"/>
        </w:rPr>
        <w:lastRenderedPageBreak/>
        <w:t>Dr. Castilla seconded the recommendation to move the proposal forward to the Presidents</w:t>
      </w:r>
      <w:r w:rsidR="5E832FAE" w:rsidRPr="6FA33722">
        <w:rPr>
          <w:color w:val="auto"/>
          <w:szCs w:val="24"/>
        </w:rPr>
        <w:t>'</w:t>
      </w:r>
      <w:r w:rsidR="020780A4" w:rsidRPr="6FA33722">
        <w:rPr>
          <w:color w:val="auto"/>
          <w:szCs w:val="24"/>
        </w:rPr>
        <w:t xml:space="preserve"> Council. The motion was carried.</w:t>
      </w:r>
      <w:r w:rsidR="53DD931F" w:rsidRPr="6FA33722">
        <w:rPr>
          <w:color w:val="auto"/>
          <w:szCs w:val="24"/>
        </w:rPr>
        <w:t xml:space="preserve"> Dr. Henderson and Dr. Aydin recused. </w:t>
      </w:r>
    </w:p>
    <w:p w14:paraId="0EB06B26" w14:textId="5D1A9D60" w:rsidR="603C5261" w:rsidRDefault="603C5261" w:rsidP="6FA33722">
      <w:pPr>
        <w:spacing w:after="7" w:line="257" w:lineRule="auto"/>
        <w:ind w:left="1710" w:right="0" w:firstLine="0"/>
        <w:rPr>
          <w:color w:val="000000" w:themeColor="text1"/>
          <w:szCs w:val="24"/>
        </w:rPr>
      </w:pPr>
    </w:p>
    <w:p w14:paraId="792A2358" w14:textId="7D0FB79C" w:rsidR="003038B1" w:rsidRPr="003038B1" w:rsidRDefault="42C8E066" w:rsidP="1538B84D">
      <w:pPr>
        <w:pStyle w:val="ListParagraph"/>
        <w:numPr>
          <w:ilvl w:val="1"/>
          <w:numId w:val="27"/>
        </w:numPr>
        <w:spacing w:after="7" w:line="259" w:lineRule="auto"/>
        <w:ind w:left="1710" w:right="0"/>
        <w:rPr>
          <w:b/>
          <w:bCs/>
          <w:color w:val="000000" w:themeColor="text1"/>
        </w:rPr>
      </w:pPr>
      <w:r w:rsidRPr="6FA33722">
        <w:rPr>
          <w:b/>
          <w:bCs/>
          <w:color w:val="auto"/>
          <w:szCs w:val="24"/>
        </w:rPr>
        <w:t>M.S. in Cybersecurity</w:t>
      </w:r>
      <w:r w:rsidR="76CCCD25" w:rsidRPr="6FA33722">
        <w:rPr>
          <w:b/>
          <w:bCs/>
          <w:color w:val="auto"/>
          <w:szCs w:val="24"/>
        </w:rPr>
        <w:t xml:space="preserve">, CIP </w:t>
      </w:r>
      <w:r w:rsidR="224550A7" w:rsidRPr="6FA33722">
        <w:rPr>
          <w:b/>
          <w:bCs/>
          <w:color w:val="auto"/>
          <w:szCs w:val="24"/>
        </w:rPr>
        <w:t>11.1003</w:t>
      </w:r>
      <w:r w:rsidR="3D2B8C79" w:rsidRPr="6FA33722">
        <w:rPr>
          <w:b/>
          <w:bCs/>
          <w:color w:val="auto"/>
          <w:szCs w:val="24"/>
        </w:rPr>
        <w:t xml:space="preserve"> </w:t>
      </w:r>
    </w:p>
    <w:p w14:paraId="4E6B4186" w14:textId="274BEA96" w:rsidR="003038B1" w:rsidRPr="003038B1" w:rsidRDefault="242C7139" w:rsidP="6FA33722">
      <w:pPr>
        <w:pStyle w:val="ListParagraph"/>
        <w:spacing w:after="7" w:line="259" w:lineRule="auto"/>
        <w:ind w:left="1710" w:right="0" w:firstLine="0"/>
        <w:rPr>
          <w:color w:val="auto"/>
          <w:szCs w:val="24"/>
        </w:rPr>
      </w:pPr>
      <w:r w:rsidRPr="6FA33722">
        <w:rPr>
          <w:color w:val="auto"/>
          <w:szCs w:val="24"/>
        </w:rPr>
        <w:t>First Reader:</w:t>
      </w:r>
      <w:r w:rsidR="3018B4FF" w:rsidRPr="6FA33722">
        <w:rPr>
          <w:color w:val="auto"/>
          <w:szCs w:val="24"/>
        </w:rPr>
        <w:t xml:space="preserve"> Jeffrey Osborn, T</w:t>
      </w:r>
      <w:r w:rsidR="600C2C91" w:rsidRPr="6FA33722">
        <w:rPr>
          <w:color w:val="auto"/>
          <w:szCs w:val="24"/>
        </w:rPr>
        <w:t xml:space="preserve">he College of New Jersey </w:t>
      </w:r>
    </w:p>
    <w:p w14:paraId="647CBE11" w14:textId="5BDA39B0" w:rsidR="603C5261" w:rsidRDefault="6B941ED5" w:rsidP="6FA33722">
      <w:pPr>
        <w:pStyle w:val="ListParagraph"/>
        <w:spacing w:after="7" w:line="259" w:lineRule="auto"/>
        <w:ind w:left="1710" w:right="0" w:firstLine="0"/>
        <w:rPr>
          <w:b/>
          <w:bCs/>
          <w:color w:val="000000" w:themeColor="text1"/>
          <w:szCs w:val="24"/>
        </w:rPr>
      </w:pPr>
      <w:r w:rsidRPr="6FA33722">
        <w:rPr>
          <w:color w:val="auto"/>
          <w:szCs w:val="24"/>
        </w:rPr>
        <w:t>Second Reader:</w:t>
      </w:r>
      <w:r w:rsidR="6C5155F3" w:rsidRPr="6FA33722">
        <w:rPr>
          <w:color w:val="auto"/>
          <w:szCs w:val="24"/>
        </w:rPr>
        <w:t xml:space="preserve"> Linda Scherr, Middlesex Community College</w:t>
      </w:r>
    </w:p>
    <w:p w14:paraId="673FD8F6" w14:textId="6083CC29" w:rsidR="2069C08F" w:rsidRDefault="25E2677B" w:rsidP="6FA33722">
      <w:pPr>
        <w:spacing w:line="257" w:lineRule="auto"/>
        <w:rPr>
          <w:szCs w:val="24"/>
        </w:rPr>
      </w:pPr>
      <w:r w:rsidRPr="6FA33722">
        <w:rPr>
          <w:szCs w:val="24"/>
        </w:rPr>
        <w:t xml:space="preserve"> </w:t>
      </w:r>
    </w:p>
    <w:p w14:paraId="010D64BC" w14:textId="4F9252C1" w:rsidR="2069C08F" w:rsidRDefault="489E9778" w:rsidP="6FA33722">
      <w:pPr>
        <w:spacing w:line="257" w:lineRule="auto"/>
        <w:ind w:left="1710" w:right="0" w:firstLine="0"/>
        <w:rPr>
          <w:color w:val="000000" w:themeColor="text1"/>
          <w:szCs w:val="24"/>
        </w:rPr>
      </w:pPr>
      <w:r w:rsidRPr="6FA33722">
        <w:rPr>
          <w:szCs w:val="24"/>
        </w:rPr>
        <w:t>Dr.</w:t>
      </w:r>
      <w:r w:rsidR="2730C85E" w:rsidRPr="6FA33722">
        <w:rPr>
          <w:szCs w:val="24"/>
        </w:rPr>
        <w:t xml:space="preserve"> </w:t>
      </w:r>
      <w:r w:rsidR="1849C470" w:rsidRPr="6FA33722">
        <w:rPr>
          <w:szCs w:val="24"/>
        </w:rPr>
        <w:t>Osborn</w:t>
      </w:r>
      <w:r w:rsidR="3D6194C0" w:rsidRPr="6FA33722">
        <w:rPr>
          <w:szCs w:val="24"/>
        </w:rPr>
        <w:t xml:space="preserve"> </w:t>
      </w:r>
      <w:r w:rsidR="30524044" w:rsidRPr="6FA33722">
        <w:rPr>
          <w:szCs w:val="24"/>
        </w:rPr>
        <w:t xml:space="preserve">stated </w:t>
      </w:r>
      <w:r w:rsidR="1149F887" w:rsidRPr="6FA33722">
        <w:rPr>
          <w:szCs w:val="24"/>
        </w:rPr>
        <w:t xml:space="preserve">the </w:t>
      </w:r>
      <w:r w:rsidR="1849C470" w:rsidRPr="6FA33722">
        <w:rPr>
          <w:szCs w:val="24"/>
        </w:rPr>
        <w:t>proposal fit with</w:t>
      </w:r>
      <w:r w:rsidR="40F36282" w:rsidRPr="6FA33722">
        <w:rPr>
          <w:szCs w:val="24"/>
        </w:rPr>
        <w:t xml:space="preserve"> </w:t>
      </w:r>
      <w:r w:rsidR="1849C470" w:rsidRPr="6FA33722">
        <w:rPr>
          <w:szCs w:val="24"/>
        </w:rPr>
        <w:t xml:space="preserve">the </w:t>
      </w:r>
      <w:r w:rsidR="452879BC" w:rsidRPr="6FA33722">
        <w:rPr>
          <w:szCs w:val="24"/>
        </w:rPr>
        <w:t>institution</w:t>
      </w:r>
      <w:r w:rsidR="5E832FAE" w:rsidRPr="6FA33722">
        <w:rPr>
          <w:szCs w:val="24"/>
        </w:rPr>
        <w:t>'</w:t>
      </w:r>
      <w:r w:rsidR="452879BC" w:rsidRPr="6FA33722">
        <w:rPr>
          <w:szCs w:val="24"/>
        </w:rPr>
        <w:t>s</w:t>
      </w:r>
      <w:r w:rsidR="1849C470" w:rsidRPr="6FA33722">
        <w:rPr>
          <w:szCs w:val="24"/>
        </w:rPr>
        <w:t xml:space="preserve"> mission</w:t>
      </w:r>
      <w:r w:rsidR="4562DEF2" w:rsidRPr="6FA33722">
        <w:rPr>
          <w:szCs w:val="24"/>
        </w:rPr>
        <w:t xml:space="preserve"> and </w:t>
      </w:r>
      <w:r w:rsidR="1849C470" w:rsidRPr="6FA33722">
        <w:rPr>
          <w:szCs w:val="24"/>
        </w:rPr>
        <w:t>aligned with the institution</w:t>
      </w:r>
      <w:r w:rsidR="5E832FAE" w:rsidRPr="6FA33722">
        <w:rPr>
          <w:szCs w:val="24"/>
        </w:rPr>
        <w:t>'</w:t>
      </w:r>
      <w:r w:rsidR="1849C470" w:rsidRPr="6FA33722">
        <w:rPr>
          <w:szCs w:val="24"/>
        </w:rPr>
        <w:t>s strategic plan and strategic priority goals.</w:t>
      </w:r>
      <w:r w:rsidR="51BE2700" w:rsidRPr="6FA33722">
        <w:rPr>
          <w:szCs w:val="24"/>
        </w:rPr>
        <w:t xml:space="preserve"> </w:t>
      </w:r>
      <w:r w:rsidR="008E72E0">
        <w:rPr>
          <w:szCs w:val="24"/>
        </w:rPr>
        <w:t>S</w:t>
      </w:r>
      <w:r w:rsidR="51BE2700" w:rsidRPr="6FA33722">
        <w:rPr>
          <w:color w:val="auto"/>
          <w:szCs w:val="24"/>
        </w:rPr>
        <w:t>ix</w:t>
      </w:r>
      <w:r w:rsidR="008E72E0">
        <w:rPr>
          <w:color w:val="auto"/>
          <w:szCs w:val="24"/>
        </w:rPr>
        <w:t xml:space="preserve"> institutions with similar</w:t>
      </w:r>
      <w:r w:rsidR="51BE2700" w:rsidRPr="6FA33722">
        <w:rPr>
          <w:color w:val="auto"/>
          <w:szCs w:val="24"/>
        </w:rPr>
        <w:t xml:space="preserve"> M.S. degrees in </w:t>
      </w:r>
      <w:r w:rsidR="757DA25F" w:rsidRPr="6FA33722">
        <w:rPr>
          <w:color w:val="auto"/>
          <w:szCs w:val="24"/>
        </w:rPr>
        <w:t>C</w:t>
      </w:r>
      <w:r w:rsidR="51BE2700" w:rsidRPr="6FA33722">
        <w:rPr>
          <w:color w:val="auto"/>
          <w:szCs w:val="24"/>
        </w:rPr>
        <w:t xml:space="preserve">yber </w:t>
      </w:r>
      <w:r w:rsidR="756A45FD" w:rsidRPr="6FA33722">
        <w:rPr>
          <w:color w:val="auto"/>
          <w:szCs w:val="24"/>
        </w:rPr>
        <w:t>S</w:t>
      </w:r>
      <w:r w:rsidR="51BE2700" w:rsidRPr="6FA33722">
        <w:rPr>
          <w:color w:val="auto"/>
          <w:szCs w:val="24"/>
        </w:rPr>
        <w:t>ecurity</w:t>
      </w:r>
      <w:r w:rsidR="008E72E0">
        <w:rPr>
          <w:color w:val="auto"/>
          <w:szCs w:val="24"/>
        </w:rPr>
        <w:t xml:space="preserve"> were listed</w:t>
      </w:r>
      <w:r w:rsidR="006A9035" w:rsidRPr="6FA33722">
        <w:rPr>
          <w:color w:val="auto"/>
          <w:szCs w:val="24"/>
        </w:rPr>
        <w:t xml:space="preserve"> (</w:t>
      </w:r>
      <w:r w:rsidR="1F187CED" w:rsidRPr="6FA33722">
        <w:rPr>
          <w:color w:val="auto"/>
          <w:szCs w:val="24"/>
        </w:rPr>
        <w:t xml:space="preserve">i.e. </w:t>
      </w:r>
      <w:r w:rsidR="006A9035" w:rsidRPr="6FA33722">
        <w:rPr>
          <w:color w:val="auto"/>
          <w:szCs w:val="24"/>
        </w:rPr>
        <w:t>t</w:t>
      </w:r>
      <w:r w:rsidR="5693D8E7" w:rsidRPr="6FA33722">
        <w:rPr>
          <w:color w:val="auto"/>
          <w:szCs w:val="24"/>
        </w:rPr>
        <w:t>hree</w:t>
      </w:r>
      <w:r w:rsidR="51BE2700" w:rsidRPr="6FA33722">
        <w:rPr>
          <w:color w:val="auto"/>
          <w:szCs w:val="24"/>
        </w:rPr>
        <w:t xml:space="preserve"> of </w:t>
      </w:r>
      <w:r w:rsidR="5A54968F" w:rsidRPr="6FA33722">
        <w:rPr>
          <w:color w:val="auto"/>
          <w:szCs w:val="24"/>
        </w:rPr>
        <w:t>which</w:t>
      </w:r>
      <w:r w:rsidR="51BE2700" w:rsidRPr="6FA33722">
        <w:rPr>
          <w:color w:val="auto"/>
          <w:szCs w:val="24"/>
        </w:rPr>
        <w:t xml:space="preserve"> have N</w:t>
      </w:r>
      <w:r w:rsidR="45211B2C" w:rsidRPr="6FA33722">
        <w:rPr>
          <w:color w:val="auto"/>
          <w:szCs w:val="24"/>
        </w:rPr>
        <w:t>SA</w:t>
      </w:r>
      <w:r w:rsidR="51BE2700" w:rsidRPr="6FA33722">
        <w:rPr>
          <w:color w:val="auto"/>
          <w:szCs w:val="24"/>
        </w:rPr>
        <w:t>/D</w:t>
      </w:r>
      <w:r w:rsidR="2A6B5B7F" w:rsidRPr="6FA33722">
        <w:rPr>
          <w:color w:val="auto"/>
          <w:szCs w:val="24"/>
        </w:rPr>
        <w:t>HS</w:t>
      </w:r>
      <w:r w:rsidR="35399ADE" w:rsidRPr="6FA33722">
        <w:rPr>
          <w:color w:val="auto"/>
          <w:szCs w:val="24"/>
        </w:rPr>
        <w:t>.</w:t>
      </w:r>
      <w:r w:rsidR="51BE2700" w:rsidRPr="6FA33722">
        <w:rPr>
          <w:color w:val="auto"/>
          <w:szCs w:val="24"/>
        </w:rPr>
        <w:t xml:space="preserve"> designations as a Center for Academic Excellen</w:t>
      </w:r>
      <w:r w:rsidR="2432CF78" w:rsidRPr="6FA33722">
        <w:rPr>
          <w:color w:val="auto"/>
          <w:szCs w:val="24"/>
        </w:rPr>
        <w:t>ce</w:t>
      </w:r>
      <w:r w:rsidR="6E29309F" w:rsidRPr="6FA33722">
        <w:rPr>
          <w:color w:val="auto"/>
          <w:szCs w:val="24"/>
        </w:rPr>
        <w:t>)</w:t>
      </w:r>
      <w:r w:rsidR="2432CF78" w:rsidRPr="6FA33722">
        <w:rPr>
          <w:color w:val="auto"/>
          <w:szCs w:val="24"/>
        </w:rPr>
        <w:t>.</w:t>
      </w:r>
      <w:r w:rsidR="51BE2700" w:rsidRPr="6FA33722">
        <w:rPr>
          <w:color w:val="auto"/>
          <w:szCs w:val="24"/>
        </w:rPr>
        <w:t xml:space="preserve"> The consultant was highly qualified and conducted a virtual campus visit. </w:t>
      </w:r>
      <w:r w:rsidR="51BE2700" w:rsidRPr="6FA33722">
        <w:rPr>
          <w:szCs w:val="24"/>
        </w:rPr>
        <w:t xml:space="preserve">Dr. Osborn quoted </w:t>
      </w:r>
      <w:r w:rsidR="0FE3C713" w:rsidRPr="6FA33722">
        <w:rPr>
          <w:szCs w:val="24"/>
        </w:rPr>
        <w:t xml:space="preserve">the </w:t>
      </w:r>
      <w:r w:rsidR="51BE2700" w:rsidRPr="6FA33722">
        <w:rPr>
          <w:szCs w:val="24"/>
        </w:rPr>
        <w:t xml:space="preserve">consultant as stating, </w:t>
      </w:r>
      <w:r w:rsidR="5E832FAE" w:rsidRPr="6FA33722">
        <w:rPr>
          <w:szCs w:val="24"/>
        </w:rPr>
        <w:t>"</w:t>
      </w:r>
      <w:r w:rsidR="51BE2700" w:rsidRPr="6FA33722">
        <w:rPr>
          <w:i/>
          <w:iCs/>
          <w:szCs w:val="24"/>
        </w:rPr>
        <w:t>the most attractive part of the proposed curriculum is that it's aligned with the N</w:t>
      </w:r>
      <w:r w:rsidR="36302403" w:rsidRPr="6FA33722">
        <w:rPr>
          <w:i/>
          <w:iCs/>
          <w:szCs w:val="24"/>
        </w:rPr>
        <w:t>SA/DHS</w:t>
      </w:r>
      <w:r w:rsidR="51BE2700" w:rsidRPr="6FA33722">
        <w:rPr>
          <w:i/>
          <w:iCs/>
          <w:szCs w:val="24"/>
        </w:rPr>
        <w:t xml:space="preserve"> knowledge units.</w:t>
      </w:r>
      <w:r w:rsidR="5E832FAE" w:rsidRPr="6FA33722">
        <w:rPr>
          <w:szCs w:val="24"/>
        </w:rPr>
        <w:t>"</w:t>
      </w:r>
      <w:r w:rsidR="51BE2700" w:rsidRPr="6FA33722">
        <w:rPr>
          <w:szCs w:val="24"/>
        </w:rPr>
        <w:t xml:space="preserve"> Dr. Osborn added that being a Center of Excellence for Cyber Defense education, the course alignment is an essential ingredient to attract substantial </w:t>
      </w:r>
      <w:r w:rsidR="7C8F237A" w:rsidRPr="6FA33722">
        <w:rPr>
          <w:szCs w:val="24"/>
        </w:rPr>
        <w:t>funding (</w:t>
      </w:r>
      <w:r w:rsidR="51BE2700" w:rsidRPr="6FA33722">
        <w:rPr>
          <w:szCs w:val="24"/>
        </w:rPr>
        <w:t>e.g., National Science Foundation, N</w:t>
      </w:r>
      <w:r w:rsidR="3B958681" w:rsidRPr="6FA33722">
        <w:rPr>
          <w:szCs w:val="24"/>
        </w:rPr>
        <w:t>SA</w:t>
      </w:r>
      <w:r w:rsidR="51BE2700" w:rsidRPr="6FA33722">
        <w:rPr>
          <w:szCs w:val="24"/>
        </w:rPr>
        <w:t>, D</w:t>
      </w:r>
      <w:r w:rsidR="576E3ED6" w:rsidRPr="6FA33722">
        <w:rPr>
          <w:szCs w:val="24"/>
        </w:rPr>
        <w:t>HS</w:t>
      </w:r>
      <w:r w:rsidR="51BE2700" w:rsidRPr="6FA33722">
        <w:rPr>
          <w:szCs w:val="24"/>
        </w:rPr>
        <w:t>) in the form of scholarships and research grants.</w:t>
      </w:r>
      <w:r w:rsidR="51BE2700" w:rsidRPr="6FA33722">
        <w:rPr>
          <w:color w:val="FF0000"/>
          <w:szCs w:val="24"/>
        </w:rPr>
        <w:t xml:space="preserve">  </w:t>
      </w:r>
      <w:r w:rsidR="09644FD0" w:rsidRPr="6FA33722">
        <w:rPr>
          <w:color w:val="000000" w:themeColor="text1"/>
          <w:szCs w:val="24"/>
        </w:rPr>
        <w:t>Dr. Osborn stated that t</w:t>
      </w:r>
      <w:r w:rsidR="3838F56D" w:rsidRPr="6FA33722">
        <w:rPr>
          <w:color w:val="000000" w:themeColor="text1"/>
          <w:szCs w:val="24"/>
        </w:rPr>
        <w:t>here were n</w:t>
      </w:r>
      <w:r w:rsidR="51BE2700" w:rsidRPr="6FA33722">
        <w:rPr>
          <w:color w:val="000000" w:themeColor="text1"/>
          <w:szCs w:val="24"/>
        </w:rPr>
        <w:t xml:space="preserve">o </w:t>
      </w:r>
      <w:r w:rsidR="51BE2700" w:rsidRPr="6FA33722">
        <w:rPr>
          <w:szCs w:val="24"/>
        </w:rPr>
        <w:t xml:space="preserve">substantive recommendations </w:t>
      </w:r>
      <w:r w:rsidR="44A5EBE3" w:rsidRPr="6FA33722">
        <w:rPr>
          <w:szCs w:val="24"/>
        </w:rPr>
        <w:t>nor concerns raised by other institutions</w:t>
      </w:r>
      <w:r w:rsidR="57536BDC" w:rsidRPr="6FA33722">
        <w:rPr>
          <w:szCs w:val="24"/>
        </w:rPr>
        <w:t xml:space="preserve"> regarding this proposal. </w:t>
      </w:r>
      <w:r w:rsidR="51BE2700" w:rsidRPr="6FA33722">
        <w:rPr>
          <w:color w:val="000000" w:themeColor="text1"/>
          <w:szCs w:val="24"/>
        </w:rPr>
        <w:t xml:space="preserve">Dr. </w:t>
      </w:r>
      <w:r w:rsidR="417C8D8B" w:rsidRPr="6FA33722">
        <w:rPr>
          <w:color w:val="000000" w:themeColor="text1"/>
          <w:szCs w:val="24"/>
        </w:rPr>
        <w:t>Osborn recommended to move the proposal forward to the Presidents</w:t>
      </w:r>
      <w:r w:rsidR="5E832FAE" w:rsidRPr="6FA33722">
        <w:rPr>
          <w:color w:val="000000" w:themeColor="text1"/>
          <w:szCs w:val="24"/>
        </w:rPr>
        <w:t>'</w:t>
      </w:r>
      <w:r w:rsidR="417C8D8B" w:rsidRPr="6FA33722">
        <w:rPr>
          <w:color w:val="000000" w:themeColor="text1"/>
          <w:szCs w:val="24"/>
        </w:rPr>
        <w:t xml:space="preserve"> Council. </w:t>
      </w:r>
      <w:r w:rsidR="319C98DE" w:rsidRPr="6FA33722">
        <w:rPr>
          <w:color w:val="000000" w:themeColor="text1"/>
          <w:szCs w:val="24"/>
        </w:rPr>
        <w:t xml:space="preserve"> Dr</w:t>
      </w:r>
      <w:r w:rsidR="18D262C6" w:rsidRPr="6FA33722">
        <w:rPr>
          <w:color w:val="000000" w:themeColor="text1"/>
          <w:szCs w:val="24"/>
        </w:rPr>
        <w:t>. Scherr</w:t>
      </w:r>
      <w:r w:rsidR="4DE6FD09" w:rsidRPr="6FA33722">
        <w:rPr>
          <w:color w:val="000000" w:themeColor="text1"/>
          <w:szCs w:val="24"/>
        </w:rPr>
        <w:t xml:space="preserve"> </w:t>
      </w:r>
      <w:r w:rsidR="319C98DE" w:rsidRPr="6FA33722">
        <w:rPr>
          <w:color w:val="000000" w:themeColor="text1"/>
          <w:szCs w:val="24"/>
        </w:rPr>
        <w:t xml:space="preserve">seconded the motion. </w:t>
      </w:r>
      <w:r w:rsidR="417C8D8B" w:rsidRPr="6FA33722">
        <w:rPr>
          <w:color w:val="000000" w:themeColor="text1"/>
          <w:szCs w:val="24"/>
        </w:rPr>
        <w:t>The motion was carried.</w:t>
      </w:r>
      <w:r w:rsidR="0A32DE38" w:rsidRPr="6FA33722">
        <w:rPr>
          <w:color w:val="000000" w:themeColor="text1"/>
          <w:szCs w:val="24"/>
        </w:rPr>
        <w:t xml:space="preserve"> Dr. Henderson and Dr. Aydin recused.</w:t>
      </w:r>
    </w:p>
    <w:p w14:paraId="4B5677F4" w14:textId="1914077D" w:rsidR="2069C08F" w:rsidRDefault="2069C08F" w:rsidP="6FA33722">
      <w:pPr>
        <w:spacing w:line="257" w:lineRule="auto"/>
        <w:ind w:left="2880" w:firstLine="0"/>
        <w:rPr>
          <w:szCs w:val="24"/>
        </w:rPr>
      </w:pPr>
    </w:p>
    <w:p w14:paraId="5F2C4B07" w14:textId="182E8C91" w:rsidR="002E262B" w:rsidRPr="007620DD" w:rsidRDefault="0490010C" w:rsidP="00A5172C">
      <w:pPr>
        <w:pStyle w:val="ListParagraph"/>
        <w:numPr>
          <w:ilvl w:val="0"/>
          <w:numId w:val="27"/>
        </w:numPr>
        <w:spacing w:after="7" w:line="259" w:lineRule="auto"/>
        <w:ind w:left="1350" w:right="0"/>
        <w:rPr>
          <w:b/>
          <w:bCs/>
          <w:color w:val="auto"/>
        </w:rPr>
      </w:pPr>
      <w:r w:rsidRPr="6FA33722">
        <w:rPr>
          <w:b/>
          <w:bCs/>
          <w:color w:val="auto"/>
          <w:szCs w:val="24"/>
        </w:rPr>
        <w:t>New Jersey Institute of Technology</w:t>
      </w:r>
    </w:p>
    <w:p w14:paraId="414740F5" w14:textId="1FBDBB96" w:rsidR="002E262B" w:rsidRPr="007620DD" w:rsidRDefault="4300355A" w:rsidP="1538B84D">
      <w:pPr>
        <w:pStyle w:val="ListParagraph"/>
        <w:numPr>
          <w:ilvl w:val="1"/>
          <w:numId w:val="27"/>
        </w:numPr>
        <w:spacing w:after="7" w:line="259" w:lineRule="auto"/>
        <w:ind w:left="1710" w:right="0"/>
        <w:rPr>
          <w:b/>
          <w:bCs/>
          <w:color w:val="auto"/>
        </w:rPr>
      </w:pPr>
      <w:r w:rsidRPr="6FA33722">
        <w:rPr>
          <w:b/>
          <w:bCs/>
          <w:color w:val="auto"/>
          <w:szCs w:val="24"/>
        </w:rPr>
        <w:t>M</w:t>
      </w:r>
      <w:r w:rsidR="0490010C" w:rsidRPr="6FA33722">
        <w:rPr>
          <w:b/>
          <w:bCs/>
          <w:color w:val="auto"/>
          <w:szCs w:val="24"/>
        </w:rPr>
        <w:t xml:space="preserve">.S. in </w:t>
      </w:r>
      <w:r w:rsidRPr="6FA33722">
        <w:rPr>
          <w:b/>
          <w:bCs/>
          <w:color w:val="auto"/>
          <w:szCs w:val="24"/>
        </w:rPr>
        <w:t>Biology of Health</w:t>
      </w:r>
      <w:r w:rsidR="25777D1E" w:rsidRPr="6FA33722">
        <w:rPr>
          <w:b/>
          <w:bCs/>
          <w:color w:val="auto"/>
          <w:szCs w:val="24"/>
        </w:rPr>
        <w:t xml:space="preserve">, CIP </w:t>
      </w:r>
      <w:r w:rsidRPr="6FA33722">
        <w:rPr>
          <w:b/>
          <w:bCs/>
          <w:color w:val="auto"/>
          <w:szCs w:val="24"/>
        </w:rPr>
        <w:t>26.0102</w:t>
      </w:r>
      <w:r w:rsidR="014F2AC6" w:rsidRPr="6FA33722">
        <w:rPr>
          <w:b/>
          <w:bCs/>
          <w:color w:val="auto"/>
          <w:szCs w:val="24"/>
        </w:rPr>
        <w:t xml:space="preserve"> </w:t>
      </w:r>
    </w:p>
    <w:p w14:paraId="6E4DC9D1" w14:textId="0CC75C69" w:rsidR="2F6FAE2B" w:rsidRPr="00EB02E8" w:rsidRDefault="2D455405" w:rsidP="6FA33722">
      <w:pPr>
        <w:pStyle w:val="ListParagraph"/>
        <w:spacing w:after="7" w:line="259" w:lineRule="auto"/>
        <w:ind w:left="1710" w:right="0" w:firstLine="0"/>
        <w:rPr>
          <w:color w:val="auto"/>
          <w:szCs w:val="24"/>
        </w:rPr>
      </w:pPr>
      <w:r w:rsidRPr="6FA33722">
        <w:rPr>
          <w:color w:val="auto"/>
          <w:szCs w:val="24"/>
        </w:rPr>
        <w:t>First Reader</w:t>
      </w:r>
      <w:r w:rsidRPr="00DF4E6D">
        <w:rPr>
          <w:color w:val="auto"/>
          <w:szCs w:val="24"/>
        </w:rPr>
        <w:t xml:space="preserve">: </w:t>
      </w:r>
      <w:r w:rsidR="3CC0FC44" w:rsidRPr="00DF4E6D">
        <w:rPr>
          <w:color w:val="auto"/>
          <w:szCs w:val="24"/>
        </w:rPr>
        <w:t xml:space="preserve">Joseph R. Marbach, Georgian Court University </w:t>
      </w:r>
    </w:p>
    <w:p w14:paraId="08DDD735" w14:textId="31151FDA" w:rsidR="757CB1EF" w:rsidRDefault="11003812" w:rsidP="6FA33722">
      <w:pPr>
        <w:pStyle w:val="ListParagraph"/>
        <w:spacing w:after="7" w:line="259" w:lineRule="auto"/>
        <w:ind w:left="1710" w:right="0" w:firstLine="0"/>
        <w:rPr>
          <w:color w:val="auto"/>
          <w:szCs w:val="24"/>
        </w:rPr>
      </w:pPr>
      <w:r w:rsidRPr="6FA33722">
        <w:rPr>
          <w:color w:val="auto"/>
          <w:szCs w:val="24"/>
        </w:rPr>
        <w:t xml:space="preserve">Second Reader: </w:t>
      </w:r>
      <w:r w:rsidR="097853AA" w:rsidRPr="6FA33722">
        <w:rPr>
          <w:color w:val="auto"/>
          <w:szCs w:val="24"/>
        </w:rPr>
        <w:t>Marsha Pollard, Berkeley College</w:t>
      </w:r>
    </w:p>
    <w:p w14:paraId="42BA7347" w14:textId="7A97077E" w:rsidR="2CEE7CC9" w:rsidRDefault="113F8846" w:rsidP="6FA33722">
      <w:pPr>
        <w:spacing w:line="257" w:lineRule="auto"/>
        <w:ind w:hanging="3374"/>
        <w:rPr>
          <w:szCs w:val="24"/>
        </w:rPr>
      </w:pPr>
      <w:r w:rsidRPr="6FA33722">
        <w:rPr>
          <w:szCs w:val="24"/>
        </w:rPr>
        <w:t xml:space="preserve">  </w:t>
      </w:r>
    </w:p>
    <w:p w14:paraId="7A856F53" w14:textId="23702599" w:rsidR="603C5261" w:rsidRDefault="36B1F8F6" w:rsidP="6FA33722">
      <w:pPr>
        <w:spacing w:after="7" w:line="257" w:lineRule="auto"/>
        <w:ind w:left="1710" w:right="0" w:firstLine="0"/>
        <w:rPr>
          <w:color w:val="000000" w:themeColor="text1"/>
          <w:szCs w:val="24"/>
        </w:rPr>
      </w:pPr>
      <w:r w:rsidRPr="6FA33722">
        <w:rPr>
          <w:szCs w:val="24"/>
        </w:rPr>
        <w:t xml:space="preserve">Dr. Marbach stated that this proposal </w:t>
      </w:r>
      <w:r w:rsidR="113F8846" w:rsidRPr="6FA33722">
        <w:rPr>
          <w:szCs w:val="24"/>
        </w:rPr>
        <w:t xml:space="preserve">meets all the statutory </w:t>
      </w:r>
      <w:r w:rsidR="0C08A100" w:rsidRPr="6FA33722">
        <w:rPr>
          <w:szCs w:val="24"/>
        </w:rPr>
        <w:t>requirements,</w:t>
      </w:r>
      <w:r w:rsidR="1D939E2E" w:rsidRPr="6FA33722">
        <w:rPr>
          <w:szCs w:val="24"/>
        </w:rPr>
        <w:t xml:space="preserve"> </w:t>
      </w:r>
      <w:r w:rsidR="113F8846" w:rsidRPr="6FA33722">
        <w:rPr>
          <w:szCs w:val="24"/>
        </w:rPr>
        <w:t>does not exceed mission</w:t>
      </w:r>
      <w:r w:rsidR="3544E903" w:rsidRPr="6FA33722">
        <w:rPr>
          <w:szCs w:val="24"/>
        </w:rPr>
        <w:t xml:space="preserve"> </w:t>
      </w:r>
      <w:r w:rsidR="0827F9E2" w:rsidRPr="6FA33722">
        <w:rPr>
          <w:szCs w:val="24"/>
        </w:rPr>
        <w:t>nor demand</w:t>
      </w:r>
      <w:r w:rsidR="113F8846" w:rsidRPr="6FA33722">
        <w:rPr>
          <w:szCs w:val="24"/>
        </w:rPr>
        <w:t xml:space="preserve"> additional </w:t>
      </w:r>
      <w:r w:rsidR="0C1F70CC" w:rsidRPr="6FA33722">
        <w:rPr>
          <w:szCs w:val="24"/>
        </w:rPr>
        <w:t>resources</w:t>
      </w:r>
      <w:r w:rsidR="008E72E0">
        <w:rPr>
          <w:szCs w:val="24"/>
        </w:rPr>
        <w:t>,</w:t>
      </w:r>
      <w:r w:rsidR="0C1F70CC" w:rsidRPr="6FA33722">
        <w:rPr>
          <w:szCs w:val="24"/>
        </w:rPr>
        <w:t xml:space="preserve"> and</w:t>
      </w:r>
      <w:r w:rsidR="2320C7E7" w:rsidRPr="6FA33722">
        <w:rPr>
          <w:color w:val="auto"/>
          <w:szCs w:val="24"/>
        </w:rPr>
        <w:t xml:space="preserve"> is </w:t>
      </w:r>
      <w:r w:rsidR="113F8846" w:rsidRPr="6FA33722">
        <w:rPr>
          <w:color w:val="auto"/>
          <w:szCs w:val="24"/>
        </w:rPr>
        <w:t>not unduly duplicative.</w:t>
      </w:r>
      <w:r w:rsidR="310F9B6F" w:rsidRPr="6FA33722">
        <w:rPr>
          <w:color w:val="auto"/>
          <w:szCs w:val="24"/>
        </w:rPr>
        <w:t xml:space="preserve"> </w:t>
      </w:r>
      <w:r w:rsidR="367E67BF" w:rsidRPr="6FA33722">
        <w:rPr>
          <w:szCs w:val="24"/>
        </w:rPr>
        <w:t xml:space="preserve">Dr. Marbach added that in </w:t>
      </w:r>
      <w:r w:rsidR="113F8846" w:rsidRPr="6FA33722">
        <w:rPr>
          <w:szCs w:val="24"/>
        </w:rPr>
        <w:t>terms of quality</w:t>
      </w:r>
      <w:r w:rsidR="1F11A8B3" w:rsidRPr="6FA33722">
        <w:rPr>
          <w:szCs w:val="24"/>
        </w:rPr>
        <w:t xml:space="preserve">, </w:t>
      </w:r>
      <w:r w:rsidR="2FD6AE6C" w:rsidRPr="6FA33722">
        <w:rPr>
          <w:szCs w:val="24"/>
        </w:rPr>
        <w:t>t</w:t>
      </w:r>
      <w:r w:rsidR="113F8846" w:rsidRPr="6FA33722">
        <w:rPr>
          <w:szCs w:val="24"/>
        </w:rPr>
        <w:t xml:space="preserve">he consultant </w:t>
      </w:r>
      <w:r w:rsidR="48F5759B" w:rsidRPr="6FA33722">
        <w:rPr>
          <w:szCs w:val="24"/>
        </w:rPr>
        <w:t>was</w:t>
      </w:r>
      <w:r w:rsidR="48F5759B" w:rsidRPr="6FA33722">
        <w:rPr>
          <w:color w:val="auto"/>
          <w:szCs w:val="24"/>
        </w:rPr>
        <w:t xml:space="preserve"> highly qualified</w:t>
      </w:r>
      <w:r w:rsidR="008E72E0">
        <w:rPr>
          <w:color w:val="auto"/>
          <w:szCs w:val="24"/>
        </w:rPr>
        <w:t>,</w:t>
      </w:r>
      <w:r w:rsidR="48F5759B" w:rsidRPr="6FA33722">
        <w:rPr>
          <w:color w:val="auto"/>
          <w:szCs w:val="24"/>
        </w:rPr>
        <w:t xml:space="preserve"> </w:t>
      </w:r>
      <w:r w:rsidR="48F5759B" w:rsidRPr="6FA33722">
        <w:rPr>
          <w:szCs w:val="24"/>
        </w:rPr>
        <w:t xml:space="preserve">and the </w:t>
      </w:r>
      <w:r w:rsidR="113F8846" w:rsidRPr="6FA33722">
        <w:rPr>
          <w:szCs w:val="24"/>
        </w:rPr>
        <w:t>report was very thorough</w:t>
      </w:r>
      <w:r w:rsidR="69DFA044" w:rsidRPr="6FA33722">
        <w:rPr>
          <w:szCs w:val="24"/>
        </w:rPr>
        <w:t xml:space="preserve"> </w:t>
      </w:r>
      <w:r w:rsidR="113F8846" w:rsidRPr="6FA33722">
        <w:rPr>
          <w:szCs w:val="24"/>
        </w:rPr>
        <w:t xml:space="preserve">and thoughtful </w:t>
      </w:r>
      <w:r w:rsidR="563311D4" w:rsidRPr="6FA33722">
        <w:rPr>
          <w:szCs w:val="24"/>
        </w:rPr>
        <w:t xml:space="preserve">in the </w:t>
      </w:r>
      <w:r w:rsidR="78EE7EE4" w:rsidRPr="6FA33722">
        <w:rPr>
          <w:szCs w:val="24"/>
        </w:rPr>
        <w:t>application of</w:t>
      </w:r>
      <w:r w:rsidR="113F8846" w:rsidRPr="6FA33722">
        <w:rPr>
          <w:szCs w:val="24"/>
        </w:rPr>
        <w:t xml:space="preserve"> quality indicators as adequately addressed </w:t>
      </w:r>
      <w:r w:rsidR="6C05F62D" w:rsidRPr="6FA33722">
        <w:rPr>
          <w:szCs w:val="24"/>
        </w:rPr>
        <w:t>in reporting</w:t>
      </w:r>
      <w:r w:rsidR="113F8846" w:rsidRPr="6FA33722">
        <w:rPr>
          <w:szCs w:val="24"/>
        </w:rPr>
        <w:t xml:space="preserve"> requirements.</w:t>
      </w:r>
      <w:r w:rsidR="48319AC7" w:rsidRPr="6FA33722">
        <w:rPr>
          <w:szCs w:val="24"/>
        </w:rPr>
        <w:t xml:space="preserve"> In terms of </w:t>
      </w:r>
      <w:r w:rsidR="48319AC7" w:rsidRPr="6FA33722">
        <w:rPr>
          <w:color w:val="auto"/>
          <w:szCs w:val="24"/>
        </w:rPr>
        <w:t xml:space="preserve">program </w:t>
      </w:r>
      <w:r w:rsidR="48319AC7" w:rsidRPr="6FA33722">
        <w:rPr>
          <w:szCs w:val="24"/>
        </w:rPr>
        <w:t xml:space="preserve">resources, the objectives of the </w:t>
      </w:r>
      <w:r w:rsidR="5A729109" w:rsidRPr="6FA33722">
        <w:rPr>
          <w:szCs w:val="24"/>
        </w:rPr>
        <w:t>p</w:t>
      </w:r>
      <w:r w:rsidR="48319AC7" w:rsidRPr="6FA33722">
        <w:rPr>
          <w:szCs w:val="24"/>
        </w:rPr>
        <w:t>rogram were sound and clearly stated. Moreover, the learning objectives, outcomes</w:t>
      </w:r>
      <w:r w:rsidR="2F39365A" w:rsidRPr="6FA33722">
        <w:rPr>
          <w:szCs w:val="24"/>
        </w:rPr>
        <w:t>,</w:t>
      </w:r>
      <w:r w:rsidR="48319AC7" w:rsidRPr="6FA33722">
        <w:rPr>
          <w:szCs w:val="24"/>
        </w:rPr>
        <w:t xml:space="preserve"> and program review were well articulated and regularly measured.  Dr. Marbach states that this fits with the mission and strategic plan of the </w:t>
      </w:r>
      <w:r w:rsidR="2F39365A" w:rsidRPr="6FA33722">
        <w:rPr>
          <w:szCs w:val="24"/>
        </w:rPr>
        <w:t>U</w:t>
      </w:r>
      <w:r w:rsidR="48319AC7" w:rsidRPr="6FA33722">
        <w:rPr>
          <w:szCs w:val="24"/>
        </w:rPr>
        <w:t>niversity and that there is sufficient demand.</w:t>
      </w:r>
      <w:r w:rsidR="7F406D0A" w:rsidRPr="6FA33722">
        <w:rPr>
          <w:szCs w:val="24"/>
        </w:rPr>
        <w:t xml:space="preserve"> Dr. Marbach reported that the consultant had eight (8) minor recommendations whereby seven (7) of which were accepted by NJIT and (1) would be revisited by NJIT</w:t>
      </w:r>
      <w:r w:rsidR="18D80904" w:rsidRPr="6FA33722">
        <w:rPr>
          <w:szCs w:val="24"/>
        </w:rPr>
        <w:t xml:space="preserve"> </w:t>
      </w:r>
      <w:r w:rsidR="18D80904" w:rsidRPr="6FA33722">
        <w:rPr>
          <w:szCs w:val="24"/>
        </w:rPr>
        <w:lastRenderedPageBreak/>
        <w:t>in the future</w:t>
      </w:r>
      <w:r w:rsidR="7F406D0A" w:rsidRPr="6FA33722">
        <w:rPr>
          <w:szCs w:val="24"/>
        </w:rPr>
        <w:t xml:space="preserve"> (i.e., </w:t>
      </w:r>
      <w:r w:rsidR="2F39365A" w:rsidRPr="6FA33722">
        <w:rPr>
          <w:szCs w:val="24"/>
        </w:rPr>
        <w:t xml:space="preserve">the </w:t>
      </w:r>
      <w:r w:rsidR="7F406D0A" w:rsidRPr="6FA33722">
        <w:rPr>
          <w:szCs w:val="24"/>
        </w:rPr>
        <w:t xml:space="preserve">establishment of concentrations within the </w:t>
      </w:r>
      <w:r w:rsidR="0402C41F" w:rsidRPr="6FA33722">
        <w:rPr>
          <w:szCs w:val="24"/>
        </w:rPr>
        <w:t>p</w:t>
      </w:r>
      <w:r w:rsidR="7F406D0A" w:rsidRPr="6FA33722">
        <w:rPr>
          <w:szCs w:val="24"/>
        </w:rPr>
        <w:t>rogram)</w:t>
      </w:r>
      <w:r w:rsidR="010763B5" w:rsidRPr="6FA33722">
        <w:rPr>
          <w:szCs w:val="24"/>
        </w:rPr>
        <w:t>.</w:t>
      </w:r>
      <w:r w:rsidR="7F406D0A" w:rsidRPr="6FA33722">
        <w:rPr>
          <w:szCs w:val="24"/>
        </w:rPr>
        <w:t xml:space="preserve"> </w:t>
      </w:r>
      <w:r w:rsidR="5D23FC40" w:rsidRPr="6FA33722">
        <w:rPr>
          <w:color w:val="auto"/>
          <w:szCs w:val="24"/>
        </w:rPr>
        <w:t>Although</w:t>
      </w:r>
      <w:r w:rsidR="7A97F29A" w:rsidRPr="6FA33722">
        <w:rPr>
          <w:color w:val="auto"/>
          <w:szCs w:val="24"/>
        </w:rPr>
        <w:t xml:space="preserve"> the</w:t>
      </w:r>
      <w:r w:rsidR="5E74DA60" w:rsidRPr="6FA33722">
        <w:rPr>
          <w:color w:val="auto"/>
          <w:szCs w:val="24"/>
        </w:rPr>
        <w:t xml:space="preserve"> relevant </w:t>
      </w:r>
      <w:r w:rsidR="7F406D0A" w:rsidRPr="6FA33722">
        <w:rPr>
          <w:color w:val="auto"/>
          <w:szCs w:val="24"/>
        </w:rPr>
        <w:t>budget was not provided</w:t>
      </w:r>
      <w:r w:rsidR="72396583" w:rsidRPr="6FA33722">
        <w:rPr>
          <w:color w:val="auto"/>
          <w:szCs w:val="24"/>
        </w:rPr>
        <w:t>, t</w:t>
      </w:r>
      <w:r w:rsidR="7F406D0A" w:rsidRPr="6FA33722">
        <w:rPr>
          <w:color w:val="auto"/>
          <w:szCs w:val="24"/>
        </w:rPr>
        <w:t xml:space="preserve">he Board of </w:t>
      </w:r>
      <w:r w:rsidR="7EBB5259" w:rsidRPr="6FA33722">
        <w:rPr>
          <w:color w:val="auto"/>
          <w:szCs w:val="24"/>
        </w:rPr>
        <w:t>Trustees'</w:t>
      </w:r>
      <w:r w:rsidR="7F406D0A" w:rsidRPr="6FA33722">
        <w:rPr>
          <w:color w:val="auto"/>
          <w:szCs w:val="24"/>
        </w:rPr>
        <w:t xml:space="preserve"> resolution was included.</w:t>
      </w:r>
      <w:r w:rsidR="6CDA05D9" w:rsidRPr="6FA33722">
        <w:rPr>
          <w:color w:val="FF0000"/>
          <w:szCs w:val="24"/>
        </w:rPr>
        <w:t xml:space="preserve"> </w:t>
      </w:r>
      <w:r w:rsidR="113F8846" w:rsidRPr="6FA33722">
        <w:rPr>
          <w:szCs w:val="24"/>
        </w:rPr>
        <w:t xml:space="preserve">There were no objections from any other schools or institutions in the state, and therefore </w:t>
      </w:r>
      <w:r w:rsidR="6308BC69" w:rsidRPr="6FA33722">
        <w:rPr>
          <w:szCs w:val="24"/>
        </w:rPr>
        <w:t>Dr. Marbach</w:t>
      </w:r>
      <w:r w:rsidR="113F8846" w:rsidRPr="6FA33722">
        <w:rPr>
          <w:szCs w:val="24"/>
        </w:rPr>
        <w:t xml:space="preserve"> recommend</w:t>
      </w:r>
      <w:r w:rsidR="51E915B8" w:rsidRPr="6FA33722">
        <w:rPr>
          <w:szCs w:val="24"/>
        </w:rPr>
        <w:t>ed</w:t>
      </w:r>
      <w:r w:rsidR="113F8846" w:rsidRPr="6FA33722">
        <w:rPr>
          <w:szCs w:val="24"/>
        </w:rPr>
        <w:t xml:space="preserve"> approval without condition</w:t>
      </w:r>
      <w:r w:rsidR="1550FE2D" w:rsidRPr="6FA33722">
        <w:rPr>
          <w:color w:val="000000" w:themeColor="text1"/>
          <w:szCs w:val="24"/>
        </w:rPr>
        <w:t xml:space="preserve"> to move the proposal forward to the Presidents</w:t>
      </w:r>
      <w:r w:rsidR="5E832FAE" w:rsidRPr="6FA33722">
        <w:rPr>
          <w:color w:val="000000" w:themeColor="text1"/>
          <w:szCs w:val="24"/>
        </w:rPr>
        <w:t>'</w:t>
      </w:r>
      <w:r w:rsidR="1550FE2D" w:rsidRPr="6FA33722">
        <w:rPr>
          <w:color w:val="000000" w:themeColor="text1"/>
          <w:szCs w:val="24"/>
        </w:rPr>
        <w:t xml:space="preserve"> Council. </w:t>
      </w:r>
      <w:r w:rsidR="186F24EA" w:rsidRPr="6FA33722">
        <w:rPr>
          <w:szCs w:val="24"/>
        </w:rPr>
        <w:t>The second reader, Dr. Pollard, concurred with Dr. Marbach</w:t>
      </w:r>
      <w:r w:rsidR="532109CB" w:rsidRPr="6FA33722">
        <w:rPr>
          <w:szCs w:val="24"/>
        </w:rPr>
        <w:t xml:space="preserve">. </w:t>
      </w:r>
      <w:r w:rsidR="704BC489" w:rsidRPr="6FA33722">
        <w:rPr>
          <w:color w:val="000000" w:themeColor="text1"/>
          <w:szCs w:val="24"/>
        </w:rPr>
        <w:t>Dr. Stout seconded the recommendation to move the proposal forward to the Presidents</w:t>
      </w:r>
      <w:r w:rsidR="5E832FAE" w:rsidRPr="6FA33722">
        <w:rPr>
          <w:color w:val="000000" w:themeColor="text1"/>
          <w:szCs w:val="24"/>
        </w:rPr>
        <w:t>'</w:t>
      </w:r>
      <w:r w:rsidR="704BC489" w:rsidRPr="6FA33722">
        <w:rPr>
          <w:color w:val="000000" w:themeColor="text1"/>
          <w:szCs w:val="24"/>
        </w:rPr>
        <w:t xml:space="preserve"> Council.  The motion was carried.</w:t>
      </w:r>
      <w:r w:rsidR="3B15B073" w:rsidRPr="6FA33722">
        <w:rPr>
          <w:color w:val="000000" w:themeColor="text1"/>
          <w:szCs w:val="24"/>
        </w:rPr>
        <w:t xml:space="preserve"> Dr. Baltzis recused. </w:t>
      </w:r>
    </w:p>
    <w:p w14:paraId="3C82243D" w14:textId="16FDD792" w:rsidR="603C5261" w:rsidRDefault="603C5261" w:rsidP="6FA33722">
      <w:pPr>
        <w:pStyle w:val="ListParagraph"/>
        <w:spacing w:after="7" w:line="257" w:lineRule="auto"/>
        <w:ind w:left="0" w:firstLine="0"/>
        <w:rPr>
          <w:color w:val="000000" w:themeColor="text1"/>
          <w:szCs w:val="24"/>
        </w:rPr>
      </w:pPr>
    </w:p>
    <w:p w14:paraId="466E9758" w14:textId="404DC64F" w:rsidR="009565B4" w:rsidRPr="00EB02E8" w:rsidRDefault="5EFB854C" w:rsidP="6420E687">
      <w:pPr>
        <w:pStyle w:val="ListParagraph"/>
        <w:numPr>
          <w:ilvl w:val="0"/>
          <w:numId w:val="27"/>
        </w:numPr>
        <w:spacing w:after="7" w:line="259" w:lineRule="auto"/>
        <w:ind w:left="1350" w:right="0"/>
        <w:rPr>
          <w:b/>
          <w:bCs/>
          <w:color w:val="auto"/>
        </w:rPr>
      </w:pPr>
      <w:r w:rsidRPr="6FA33722">
        <w:rPr>
          <w:b/>
          <w:bCs/>
          <w:color w:val="auto"/>
          <w:szCs w:val="24"/>
        </w:rPr>
        <w:t>Rutgers, The State University of New Jersey</w:t>
      </w:r>
    </w:p>
    <w:p w14:paraId="6DFB826E" w14:textId="20CB6B21" w:rsidR="009565B4" w:rsidRPr="00EB02E8" w:rsidRDefault="66FE5844" w:rsidP="1538B84D">
      <w:pPr>
        <w:pStyle w:val="ListParagraph"/>
        <w:numPr>
          <w:ilvl w:val="1"/>
          <w:numId w:val="27"/>
        </w:numPr>
        <w:spacing w:after="7" w:line="259" w:lineRule="auto"/>
        <w:ind w:left="1710" w:right="0"/>
        <w:rPr>
          <w:b/>
          <w:bCs/>
          <w:color w:val="auto"/>
        </w:rPr>
      </w:pPr>
      <w:r w:rsidRPr="6FA33722">
        <w:rPr>
          <w:b/>
          <w:bCs/>
          <w:color w:val="auto"/>
          <w:szCs w:val="24"/>
        </w:rPr>
        <w:t>M.S. in Epidemiology, CIP 26.1309</w:t>
      </w:r>
      <w:r w:rsidR="02F40C6A" w:rsidRPr="6FA33722">
        <w:rPr>
          <w:b/>
          <w:bCs/>
          <w:color w:val="auto"/>
          <w:szCs w:val="24"/>
        </w:rPr>
        <w:t xml:space="preserve"> </w:t>
      </w:r>
    </w:p>
    <w:p w14:paraId="5E365BC0" w14:textId="06899683" w:rsidR="002E262B" w:rsidRPr="007620DD" w:rsidRDefault="66FE5844" w:rsidP="6FA33722">
      <w:pPr>
        <w:pStyle w:val="ListParagraph"/>
        <w:spacing w:after="7" w:line="259" w:lineRule="auto"/>
        <w:ind w:left="1710" w:right="0" w:firstLine="0"/>
        <w:rPr>
          <w:color w:val="000000" w:themeColor="text1"/>
          <w:szCs w:val="24"/>
          <w:highlight w:val="magenta"/>
        </w:rPr>
      </w:pPr>
      <w:r w:rsidRPr="6FA33722">
        <w:rPr>
          <w:color w:val="auto"/>
          <w:szCs w:val="24"/>
        </w:rPr>
        <w:t>First Reader:</w:t>
      </w:r>
      <w:r w:rsidR="3C7DF201" w:rsidRPr="6FA33722">
        <w:rPr>
          <w:color w:val="auto"/>
          <w:szCs w:val="24"/>
        </w:rPr>
        <w:t xml:space="preserve"> </w:t>
      </w:r>
      <w:r w:rsidR="4B33FB10" w:rsidRPr="6FA33722">
        <w:rPr>
          <w:color w:val="auto"/>
          <w:szCs w:val="24"/>
        </w:rPr>
        <w:t>Basil Baltzis, New Jersey Institute of Technology</w:t>
      </w:r>
    </w:p>
    <w:p w14:paraId="69C91CB1" w14:textId="7114DFBA" w:rsidR="7BC97A3F" w:rsidRDefault="1E5BC5A4" w:rsidP="6FA33722">
      <w:pPr>
        <w:pStyle w:val="ListParagraph"/>
        <w:spacing w:after="7" w:line="259" w:lineRule="auto"/>
        <w:ind w:left="1710" w:right="0" w:firstLine="0"/>
        <w:rPr>
          <w:color w:val="000000" w:themeColor="text1"/>
          <w:szCs w:val="24"/>
        </w:rPr>
      </w:pPr>
      <w:r w:rsidRPr="6FA33722">
        <w:rPr>
          <w:color w:val="auto"/>
          <w:szCs w:val="24"/>
        </w:rPr>
        <w:t>Second Reader:</w:t>
      </w:r>
      <w:r w:rsidR="008CFD6F" w:rsidRPr="6FA33722">
        <w:rPr>
          <w:color w:val="auto"/>
          <w:szCs w:val="24"/>
        </w:rPr>
        <w:t xml:space="preserve"> </w:t>
      </w:r>
      <w:r w:rsidR="6253FB06" w:rsidRPr="6FA33722">
        <w:rPr>
          <w:color w:val="auto"/>
          <w:szCs w:val="24"/>
        </w:rPr>
        <w:t xml:space="preserve">Nurdan Aydin, New Jersey City University </w:t>
      </w:r>
    </w:p>
    <w:p w14:paraId="53A6D28D" w14:textId="49DF679A" w:rsidR="6420E687" w:rsidRDefault="6420E687" w:rsidP="6FA33722">
      <w:pPr>
        <w:pStyle w:val="ListParagraph"/>
        <w:spacing w:after="7" w:line="259" w:lineRule="auto"/>
        <w:ind w:left="1710" w:right="0" w:firstLine="0"/>
        <w:rPr>
          <w:color w:val="000000" w:themeColor="text1"/>
          <w:szCs w:val="24"/>
          <w:highlight w:val="cyan"/>
        </w:rPr>
      </w:pPr>
    </w:p>
    <w:p w14:paraId="0BAB4306" w14:textId="64E57B79" w:rsidR="62D42EE8" w:rsidRDefault="2ED55456" w:rsidP="6FA33722">
      <w:pPr>
        <w:spacing w:line="257" w:lineRule="auto"/>
        <w:ind w:left="1710" w:right="90" w:firstLine="0"/>
        <w:rPr>
          <w:color w:val="000000" w:themeColor="text1"/>
          <w:szCs w:val="24"/>
        </w:rPr>
      </w:pPr>
      <w:r w:rsidRPr="6FA33722">
        <w:rPr>
          <w:szCs w:val="24"/>
        </w:rPr>
        <w:t xml:space="preserve">Dr. Baltzis </w:t>
      </w:r>
      <w:r w:rsidR="5A5C2FCB" w:rsidRPr="6FA33722">
        <w:rPr>
          <w:szCs w:val="24"/>
        </w:rPr>
        <w:t>stated that</w:t>
      </w:r>
      <w:r w:rsidRPr="6FA33722">
        <w:rPr>
          <w:szCs w:val="24"/>
        </w:rPr>
        <w:t xml:space="preserve"> the </w:t>
      </w:r>
      <w:r w:rsidR="3B9A8B70" w:rsidRPr="6FA33722">
        <w:rPr>
          <w:szCs w:val="24"/>
        </w:rPr>
        <w:t xml:space="preserve">consultant </w:t>
      </w:r>
      <w:r w:rsidR="59209515" w:rsidRPr="6FA33722">
        <w:rPr>
          <w:szCs w:val="24"/>
        </w:rPr>
        <w:t xml:space="preserve">was </w:t>
      </w:r>
      <w:r w:rsidR="4F446B49" w:rsidRPr="6FA33722">
        <w:rPr>
          <w:szCs w:val="24"/>
        </w:rPr>
        <w:t>well-</w:t>
      </w:r>
      <w:r w:rsidR="0860ABE1" w:rsidRPr="6FA33722">
        <w:rPr>
          <w:szCs w:val="24"/>
        </w:rPr>
        <w:t>qualified</w:t>
      </w:r>
      <w:r w:rsidR="40D5147B" w:rsidRPr="6FA33722">
        <w:rPr>
          <w:szCs w:val="24"/>
        </w:rPr>
        <w:t xml:space="preserve">. </w:t>
      </w:r>
      <w:r w:rsidR="748F617C" w:rsidRPr="6FA33722">
        <w:rPr>
          <w:szCs w:val="24"/>
        </w:rPr>
        <w:t xml:space="preserve"> He reported th</w:t>
      </w:r>
      <w:r w:rsidR="008E72E0">
        <w:rPr>
          <w:szCs w:val="24"/>
        </w:rPr>
        <w:t>e</w:t>
      </w:r>
      <w:r w:rsidR="748F617C" w:rsidRPr="6FA33722">
        <w:rPr>
          <w:szCs w:val="24"/>
        </w:rPr>
        <w:t xml:space="preserve"> </w:t>
      </w:r>
      <w:r w:rsidR="368DA708" w:rsidRPr="6FA33722">
        <w:rPr>
          <w:szCs w:val="24"/>
        </w:rPr>
        <w:t xml:space="preserve">consultant </w:t>
      </w:r>
      <w:r w:rsidR="0A37E69F" w:rsidRPr="6FA33722">
        <w:rPr>
          <w:szCs w:val="24"/>
        </w:rPr>
        <w:t>rais</w:t>
      </w:r>
      <w:r w:rsidR="78677F41" w:rsidRPr="6FA33722">
        <w:rPr>
          <w:szCs w:val="24"/>
        </w:rPr>
        <w:t xml:space="preserve">ed </w:t>
      </w:r>
      <w:r w:rsidR="32AF34D7" w:rsidRPr="6FA33722">
        <w:rPr>
          <w:szCs w:val="24"/>
        </w:rPr>
        <w:t xml:space="preserve">the </w:t>
      </w:r>
      <w:r w:rsidR="008E72E0">
        <w:rPr>
          <w:szCs w:val="24"/>
        </w:rPr>
        <w:t>f</w:t>
      </w:r>
      <w:r w:rsidR="0A37E69F" w:rsidRPr="6FA33722">
        <w:rPr>
          <w:szCs w:val="24"/>
        </w:rPr>
        <w:t>our points</w:t>
      </w:r>
      <w:r w:rsidR="406FA1ED" w:rsidRPr="6FA33722">
        <w:rPr>
          <w:szCs w:val="24"/>
        </w:rPr>
        <w:t>. T</w:t>
      </w:r>
      <w:r w:rsidR="27CE04F0" w:rsidRPr="6FA33722">
        <w:rPr>
          <w:szCs w:val="24"/>
        </w:rPr>
        <w:t>he f</w:t>
      </w:r>
      <w:r w:rsidR="56D00EA2" w:rsidRPr="6FA33722">
        <w:rPr>
          <w:szCs w:val="24"/>
        </w:rPr>
        <w:t>irst point</w:t>
      </w:r>
      <w:r w:rsidR="15EE945E" w:rsidRPr="6FA33722">
        <w:rPr>
          <w:szCs w:val="24"/>
        </w:rPr>
        <w:t xml:space="preserve"> </w:t>
      </w:r>
      <w:r w:rsidR="56D00EA2" w:rsidRPr="6FA33722">
        <w:rPr>
          <w:szCs w:val="24"/>
        </w:rPr>
        <w:t xml:space="preserve">was </w:t>
      </w:r>
      <w:r w:rsidR="0D641E72" w:rsidRPr="6FA33722">
        <w:rPr>
          <w:szCs w:val="24"/>
        </w:rPr>
        <w:t xml:space="preserve">related to </w:t>
      </w:r>
      <w:r w:rsidR="56D00EA2" w:rsidRPr="6FA33722">
        <w:rPr>
          <w:szCs w:val="24"/>
        </w:rPr>
        <w:t>learning objectives</w:t>
      </w:r>
      <w:r w:rsidR="3646C20D" w:rsidRPr="6FA33722">
        <w:rPr>
          <w:szCs w:val="24"/>
        </w:rPr>
        <w:t xml:space="preserve"> </w:t>
      </w:r>
      <w:r w:rsidR="4E06DF05" w:rsidRPr="6FA33722">
        <w:rPr>
          <w:szCs w:val="24"/>
        </w:rPr>
        <w:t>which</w:t>
      </w:r>
      <w:r w:rsidR="56D00EA2" w:rsidRPr="6FA33722">
        <w:rPr>
          <w:szCs w:val="24"/>
        </w:rPr>
        <w:t xml:space="preserve"> needed some refinement</w:t>
      </w:r>
      <w:r w:rsidR="64955206" w:rsidRPr="6FA33722">
        <w:rPr>
          <w:szCs w:val="24"/>
        </w:rPr>
        <w:t xml:space="preserve"> since they </w:t>
      </w:r>
      <w:r w:rsidR="09C0AA86" w:rsidRPr="6FA33722">
        <w:rPr>
          <w:szCs w:val="24"/>
        </w:rPr>
        <w:t>were similar</w:t>
      </w:r>
      <w:r w:rsidR="56D00EA2" w:rsidRPr="6FA33722">
        <w:rPr>
          <w:szCs w:val="24"/>
        </w:rPr>
        <w:t xml:space="preserve"> to those in</w:t>
      </w:r>
      <w:r w:rsidR="17678982" w:rsidRPr="6FA33722">
        <w:rPr>
          <w:szCs w:val="24"/>
        </w:rPr>
        <w:t xml:space="preserve"> the</w:t>
      </w:r>
      <w:r w:rsidR="56D00EA2" w:rsidRPr="6FA33722">
        <w:rPr>
          <w:szCs w:val="24"/>
        </w:rPr>
        <w:t xml:space="preserve"> </w:t>
      </w:r>
      <w:r w:rsidR="75D46BCF" w:rsidRPr="6FA33722">
        <w:rPr>
          <w:szCs w:val="24"/>
        </w:rPr>
        <w:t>epidemiology</w:t>
      </w:r>
      <w:r w:rsidR="56D00EA2" w:rsidRPr="6FA33722">
        <w:rPr>
          <w:szCs w:val="24"/>
        </w:rPr>
        <w:t xml:space="preserve"> concentration. The second p</w:t>
      </w:r>
      <w:r w:rsidR="7993DBBA" w:rsidRPr="6FA33722">
        <w:rPr>
          <w:szCs w:val="24"/>
        </w:rPr>
        <w:t xml:space="preserve">oint </w:t>
      </w:r>
      <w:r w:rsidR="56D00EA2" w:rsidRPr="6FA33722">
        <w:rPr>
          <w:szCs w:val="24"/>
        </w:rPr>
        <w:t xml:space="preserve">was to suggest a formal market study </w:t>
      </w:r>
      <w:r w:rsidR="713548D2" w:rsidRPr="6FA33722">
        <w:rPr>
          <w:szCs w:val="24"/>
        </w:rPr>
        <w:t>to</w:t>
      </w:r>
      <w:r w:rsidR="56D00EA2" w:rsidRPr="6FA33722">
        <w:rPr>
          <w:szCs w:val="24"/>
        </w:rPr>
        <w:t xml:space="preserve"> determine the demand</w:t>
      </w:r>
      <w:r w:rsidR="1B1D6161" w:rsidRPr="6FA33722">
        <w:rPr>
          <w:szCs w:val="24"/>
        </w:rPr>
        <w:t xml:space="preserve">. </w:t>
      </w:r>
      <w:r w:rsidR="19F2F998" w:rsidRPr="6FA33722">
        <w:rPr>
          <w:szCs w:val="24"/>
        </w:rPr>
        <w:t>The third</w:t>
      </w:r>
      <w:r w:rsidR="05079DE9" w:rsidRPr="6FA33722">
        <w:rPr>
          <w:szCs w:val="24"/>
        </w:rPr>
        <w:t xml:space="preserve"> </w:t>
      </w:r>
      <w:r w:rsidR="453D8E5D" w:rsidRPr="6FA33722">
        <w:rPr>
          <w:szCs w:val="24"/>
        </w:rPr>
        <w:t>point was</w:t>
      </w:r>
      <w:r w:rsidR="56D00EA2" w:rsidRPr="6FA33722">
        <w:rPr>
          <w:szCs w:val="24"/>
        </w:rPr>
        <w:t xml:space="preserve"> to engage alumni and leverage connections with the pharmaceutical industry to ensure </w:t>
      </w:r>
      <w:r w:rsidR="1DF49F08" w:rsidRPr="6FA33722">
        <w:rPr>
          <w:szCs w:val="24"/>
        </w:rPr>
        <w:t>t</w:t>
      </w:r>
      <w:r w:rsidR="56D00EA2" w:rsidRPr="6FA33722">
        <w:rPr>
          <w:szCs w:val="24"/>
        </w:rPr>
        <w:t>hat curriculum is aligned with the needs of the workforce to the workplace</w:t>
      </w:r>
      <w:r w:rsidR="340C71FA" w:rsidRPr="6FA33722">
        <w:rPr>
          <w:szCs w:val="24"/>
        </w:rPr>
        <w:t xml:space="preserve">. </w:t>
      </w:r>
      <w:r w:rsidR="7A7C435F" w:rsidRPr="6FA33722">
        <w:rPr>
          <w:szCs w:val="24"/>
        </w:rPr>
        <w:t>T</w:t>
      </w:r>
      <w:r w:rsidR="340C71FA" w:rsidRPr="6FA33722">
        <w:rPr>
          <w:szCs w:val="24"/>
        </w:rPr>
        <w:t xml:space="preserve">he fourth point was </w:t>
      </w:r>
      <w:r w:rsidR="0375C6B0" w:rsidRPr="6FA33722">
        <w:rPr>
          <w:szCs w:val="24"/>
        </w:rPr>
        <w:t xml:space="preserve">the </w:t>
      </w:r>
      <w:r w:rsidR="340C71FA" w:rsidRPr="6FA33722">
        <w:rPr>
          <w:szCs w:val="24"/>
        </w:rPr>
        <w:t xml:space="preserve">suggestion to reduce the thesis credits requirements from six to three and </w:t>
      </w:r>
      <w:r w:rsidR="1EB368AE" w:rsidRPr="6FA33722">
        <w:rPr>
          <w:szCs w:val="24"/>
        </w:rPr>
        <w:t xml:space="preserve">to </w:t>
      </w:r>
      <w:r w:rsidR="340C71FA" w:rsidRPr="6FA33722">
        <w:rPr>
          <w:szCs w:val="24"/>
        </w:rPr>
        <w:t>include an additional course.</w:t>
      </w:r>
      <w:r w:rsidR="2E4EA7EA" w:rsidRPr="6FA33722">
        <w:rPr>
          <w:color w:val="000000" w:themeColor="text1"/>
          <w:szCs w:val="24"/>
        </w:rPr>
        <w:t xml:space="preserve">  Dr. Baltzis states that Rutgers did a very nice job in addressing the </w:t>
      </w:r>
      <w:r w:rsidR="203BC2CF" w:rsidRPr="6FA33722">
        <w:rPr>
          <w:color w:val="000000" w:themeColor="text1"/>
          <w:szCs w:val="24"/>
        </w:rPr>
        <w:t>concerns</w:t>
      </w:r>
      <w:r w:rsidR="2E4EA7EA" w:rsidRPr="6FA33722">
        <w:rPr>
          <w:color w:val="000000" w:themeColor="text1"/>
          <w:szCs w:val="24"/>
        </w:rPr>
        <w:t xml:space="preserve"> raised by the consultant.  </w:t>
      </w:r>
      <w:r w:rsidR="22DA4EF0" w:rsidRPr="6FA33722">
        <w:rPr>
          <w:color w:val="auto"/>
          <w:szCs w:val="24"/>
        </w:rPr>
        <w:t xml:space="preserve">Dr. Baltzis recommended the </w:t>
      </w:r>
      <w:r w:rsidR="1918D06E" w:rsidRPr="6FA33722">
        <w:rPr>
          <w:color w:val="auto"/>
          <w:szCs w:val="24"/>
        </w:rPr>
        <w:t>p</w:t>
      </w:r>
      <w:r w:rsidR="22DA4EF0" w:rsidRPr="6FA33722">
        <w:rPr>
          <w:color w:val="auto"/>
          <w:szCs w:val="24"/>
        </w:rPr>
        <w:t>rogram for approval to move forward to the Presidents</w:t>
      </w:r>
      <w:r w:rsidR="5E832FAE" w:rsidRPr="6FA33722">
        <w:rPr>
          <w:color w:val="auto"/>
          <w:szCs w:val="24"/>
        </w:rPr>
        <w:t>'</w:t>
      </w:r>
      <w:r w:rsidR="22DA4EF0" w:rsidRPr="6FA33722">
        <w:rPr>
          <w:color w:val="auto"/>
          <w:szCs w:val="24"/>
        </w:rPr>
        <w:t xml:space="preserve"> Council.  The second reader, Dr. Aydin, concurred.  Dr. Toney seconded the </w:t>
      </w:r>
      <w:r w:rsidR="2F76E710" w:rsidRPr="6FA33722">
        <w:rPr>
          <w:color w:val="auto"/>
          <w:szCs w:val="24"/>
        </w:rPr>
        <w:t xml:space="preserve">motion. </w:t>
      </w:r>
      <w:r w:rsidR="22DA4EF0" w:rsidRPr="6FA33722">
        <w:rPr>
          <w:color w:val="auto"/>
          <w:szCs w:val="24"/>
        </w:rPr>
        <w:t>The motion was carried.</w:t>
      </w:r>
      <w:r w:rsidR="647959F8" w:rsidRPr="6FA33722">
        <w:rPr>
          <w:color w:val="auto"/>
          <w:szCs w:val="24"/>
        </w:rPr>
        <w:t xml:space="preserve"> </w:t>
      </w:r>
      <w:r w:rsidR="0A456106" w:rsidRPr="6FA33722">
        <w:rPr>
          <w:color w:val="auto"/>
          <w:szCs w:val="24"/>
        </w:rPr>
        <w:t>M</w:t>
      </w:r>
      <w:r w:rsidR="647959F8" w:rsidRPr="6FA33722">
        <w:rPr>
          <w:color w:val="auto"/>
          <w:szCs w:val="24"/>
        </w:rPr>
        <w:t xml:space="preserve">r. Burkley recused. </w:t>
      </w:r>
    </w:p>
    <w:p w14:paraId="1C5BA50A" w14:textId="4B404503" w:rsidR="603C5261" w:rsidRDefault="603C5261" w:rsidP="6FA33722">
      <w:pPr>
        <w:pStyle w:val="ListParagraph"/>
        <w:spacing w:after="7" w:line="257" w:lineRule="auto"/>
        <w:ind w:left="0" w:right="-90" w:firstLine="0"/>
        <w:rPr>
          <w:szCs w:val="24"/>
        </w:rPr>
      </w:pPr>
    </w:p>
    <w:p w14:paraId="23AB2F60" w14:textId="77777777" w:rsidR="002E262B" w:rsidRPr="007620DD" w:rsidRDefault="7F8EE94B" w:rsidP="00A5172C">
      <w:pPr>
        <w:pStyle w:val="ListParagraph"/>
        <w:numPr>
          <w:ilvl w:val="0"/>
          <w:numId w:val="26"/>
        </w:numPr>
        <w:spacing w:after="7" w:line="259" w:lineRule="auto"/>
        <w:ind w:left="990" w:right="0" w:hanging="1000"/>
        <w:rPr>
          <w:color w:val="auto"/>
          <w:u w:val="single"/>
        </w:rPr>
      </w:pPr>
      <w:r w:rsidRPr="6FA33722">
        <w:rPr>
          <w:color w:val="auto"/>
          <w:szCs w:val="24"/>
          <w:u w:val="single"/>
        </w:rPr>
        <w:t>Other Action Items</w:t>
      </w:r>
    </w:p>
    <w:p w14:paraId="79454479" w14:textId="06892DE8" w:rsidR="002E262B" w:rsidRPr="007620DD" w:rsidRDefault="2233A7EE" w:rsidP="6FA33722">
      <w:pPr>
        <w:pStyle w:val="ListParagraph"/>
        <w:numPr>
          <w:ilvl w:val="0"/>
          <w:numId w:val="29"/>
        </w:numPr>
        <w:spacing w:after="7" w:line="259" w:lineRule="auto"/>
        <w:ind w:right="0"/>
        <w:rPr>
          <w:b/>
          <w:bCs/>
          <w:color w:val="auto"/>
          <w:szCs w:val="24"/>
        </w:rPr>
      </w:pPr>
      <w:r w:rsidRPr="6FA33722">
        <w:rPr>
          <w:b/>
          <w:bCs/>
          <w:color w:val="auto"/>
          <w:szCs w:val="24"/>
        </w:rPr>
        <w:t>Stockton</w:t>
      </w:r>
      <w:r w:rsidR="5D59B43B" w:rsidRPr="6FA33722">
        <w:rPr>
          <w:b/>
          <w:bCs/>
          <w:color w:val="auto"/>
          <w:szCs w:val="24"/>
        </w:rPr>
        <w:t xml:space="preserve"> University</w:t>
      </w:r>
    </w:p>
    <w:p w14:paraId="7160C48C" w14:textId="65D99477" w:rsidR="002E262B" w:rsidRPr="007620DD" w:rsidRDefault="0E373E4B" w:rsidP="00A5172C">
      <w:pPr>
        <w:pStyle w:val="ListParagraph"/>
        <w:numPr>
          <w:ilvl w:val="3"/>
          <w:numId w:val="29"/>
        </w:numPr>
        <w:spacing w:after="7" w:line="259" w:lineRule="auto"/>
        <w:ind w:left="1710" w:right="0"/>
        <w:rPr>
          <w:b/>
          <w:bCs/>
          <w:color w:val="auto"/>
        </w:rPr>
      </w:pPr>
      <w:r w:rsidRPr="6FA33722">
        <w:rPr>
          <w:b/>
          <w:bCs/>
          <w:color w:val="auto"/>
          <w:szCs w:val="24"/>
        </w:rPr>
        <w:t xml:space="preserve">Conversion </w:t>
      </w:r>
      <w:r w:rsidR="5AB98A89" w:rsidRPr="6FA33722">
        <w:rPr>
          <w:b/>
          <w:bCs/>
          <w:color w:val="auto"/>
          <w:szCs w:val="24"/>
        </w:rPr>
        <w:t xml:space="preserve">of </w:t>
      </w:r>
      <w:r w:rsidR="2233A7EE" w:rsidRPr="6FA33722">
        <w:rPr>
          <w:b/>
          <w:bCs/>
          <w:color w:val="auto"/>
          <w:szCs w:val="24"/>
        </w:rPr>
        <w:t>Concentration</w:t>
      </w:r>
      <w:r w:rsidR="3D9C8FB2" w:rsidRPr="6FA33722">
        <w:rPr>
          <w:b/>
          <w:bCs/>
          <w:color w:val="auto"/>
          <w:szCs w:val="24"/>
        </w:rPr>
        <w:t xml:space="preserve"> </w:t>
      </w:r>
      <w:r w:rsidRPr="6FA33722">
        <w:rPr>
          <w:b/>
          <w:bCs/>
          <w:color w:val="auto"/>
          <w:szCs w:val="24"/>
        </w:rPr>
        <w:t xml:space="preserve">from </w:t>
      </w:r>
      <w:r w:rsidR="30147328" w:rsidRPr="6FA33722">
        <w:rPr>
          <w:b/>
          <w:bCs/>
          <w:color w:val="auto"/>
          <w:szCs w:val="24"/>
        </w:rPr>
        <w:t xml:space="preserve">B.A. </w:t>
      </w:r>
      <w:r w:rsidR="1E8BE35F" w:rsidRPr="6FA33722">
        <w:rPr>
          <w:b/>
          <w:bCs/>
          <w:color w:val="auto"/>
          <w:szCs w:val="24"/>
        </w:rPr>
        <w:t xml:space="preserve">in </w:t>
      </w:r>
      <w:r w:rsidR="3F305354" w:rsidRPr="6FA33722">
        <w:rPr>
          <w:b/>
          <w:bCs/>
          <w:color w:val="auto"/>
          <w:szCs w:val="24"/>
        </w:rPr>
        <w:t>Studies in the Arts</w:t>
      </w:r>
      <w:r w:rsidR="30147328" w:rsidRPr="6FA33722">
        <w:rPr>
          <w:b/>
          <w:bCs/>
          <w:color w:val="auto"/>
          <w:szCs w:val="24"/>
        </w:rPr>
        <w:t xml:space="preserve">, </w:t>
      </w:r>
      <w:r w:rsidR="1E8BE35F" w:rsidRPr="6FA33722">
        <w:rPr>
          <w:b/>
          <w:bCs/>
          <w:color w:val="auto"/>
          <w:szCs w:val="24"/>
        </w:rPr>
        <w:t>Performing Arts Concentration</w:t>
      </w:r>
      <w:r w:rsidRPr="6FA33722">
        <w:rPr>
          <w:b/>
          <w:bCs/>
          <w:color w:val="auto"/>
          <w:szCs w:val="24"/>
        </w:rPr>
        <w:t xml:space="preserve"> to </w:t>
      </w:r>
      <w:r w:rsidR="30147328" w:rsidRPr="6FA33722">
        <w:rPr>
          <w:b/>
          <w:bCs/>
          <w:color w:val="auto"/>
          <w:szCs w:val="24"/>
        </w:rPr>
        <w:t xml:space="preserve">B.A. </w:t>
      </w:r>
      <w:r w:rsidR="1E8BE35F" w:rsidRPr="6FA33722">
        <w:rPr>
          <w:b/>
          <w:bCs/>
          <w:color w:val="auto"/>
          <w:szCs w:val="24"/>
        </w:rPr>
        <w:t>in Performing Arts</w:t>
      </w:r>
      <w:r w:rsidR="30147328" w:rsidRPr="6FA33722">
        <w:rPr>
          <w:b/>
          <w:bCs/>
          <w:color w:val="auto"/>
          <w:szCs w:val="24"/>
        </w:rPr>
        <w:t xml:space="preserve">, CIP </w:t>
      </w:r>
      <w:r w:rsidR="1E8BE35F" w:rsidRPr="6FA33722">
        <w:rPr>
          <w:b/>
          <w:bCs/>
          <w:color w:val="auto"/>
          <w:szCs w:val="24"/>
        </w:rPr>
        <w:t>50.0101</w:t>
      </w:r>
      <w:r w:rsidR="2C23FDC7" w:rsidRPr="6FA33722">
        <w:rPr>
          <w:color w:val="auto"/>
          <w:szCs w:val="24"/>
        </w:rPr>
        <w:t xml:space="preserve"> </w:t>
      </w:r>
    </w:p>
    <w:p w14:paraId="39631970" w14:textId="5FB322CF" w:rsidR="00AA2446" w:rsidRPr="001269C8" w:rsidRDefault="2D455405" w:rsidP="6FA33722">
      <w:pPr>
        <w:pStyle w:val="ListParagraph"/>
        <w:spacing w:after="7" w:line="259" w:lineRule="auto"/>
        <w:ind w:left="1710" w:right="0" w:firstLine="0"/>
        <w:rPr>
          <w:color w:val="000000" w:themeColor="text1"/>
          <w:szCs w:val="24"/>
        </w:rPr>
      </w:pPr>
      <w:r w:rsidRPr="6FA33722">
        <w:rPr>
          <w:color w:val="auto"/>
          <w:szCs w:val="24"/>
        </w:rPr>
        <w:t xml:space="preserve">First Reader: </w:t>
      </w:r>
      <w:r w:rsidR="268F5DA3" w:rsidRPr="6FA33722">
        <w:rPr>
          <w:color w:val="auto"/>
          <w:szCs w:val="24"/>
        </w:rPr>
        <w:t>Joseph R. Marbach</w:t>
      </w:r>
      <w:r w:rsidR="3DCFDC9E" w:rsidRPr="6FA33722">
        <w:rPr>
          <w:color w:val="auto"/>
          <w:szCs w:val="24"/>
        </w:rPr>
        <w:t xml:space="preserve">, </w:t>
      </w:r>
      <w:r w:rsidR="268F5DA3" w:rsidRPr="6FA33722">
        <w:rPr>
          <w:color w:val="auto"/>
          <w:szCs w:val="24"/>
        </w:rPr>
        <w:t>Georgian Court University</w:t>
      </w:r>
    </w:p>
    <w:p w14:paraId="5C7CCFF3" w14:textId="4AAC51A9" w:rsidR="00AA2446" w:rsidRPr="001269C8" w:rsidRDefault="68150396" w:rsidP="6FA33722">
      <w:pPr>
        <w:pStyle w:val="ListParagraph"/>
        <w:spacing w:after="7" w:line="259" w:lineRule="auto"/>
        <w:ind w:left="1710" w:right="0" w:firstLine="0"/>
        <w:rPr>
          <w:color w:val="000000" w:themeColor="text1"/>
          <w:szCs w:val="24"/>
        </w:rPr>
      </w:pPr>
      <w:r w:rsidRPr="6FA33722">
        <w:rPr>
          <w:color w:val="auto"/>
          <w:szCs w:val="24"/>
        </w:rPr>
        <w:t xml:space="preserve">Second Reader: David Stout, Brookdale County Community </w:t>
      </w:r>
      <w:r w:rsidR="32861E69" w:rsidRPr="6FA33722">
        <w:rPr>
          <w:color w:val="auto"/>
          <w:szCs w:val="24"/>
        </w:rPr>
        <w:t>College</w:t>
      </w:r>
    </w:p>
    <w:p w14:paraId="46758BAD" w14:textId="1F3EBCCF" w:rsidR="603C5261" w:rsidRDefault="603C5261" w:rsidP="6FA33722">
      <w:pPr>
        <w:pStyle w:val="ListParagraph"/>
        <w:spacing w:after="7" w:line="259" w:lineRule="auto"/>
        <w:ind w:left="1440" w:right="0" w:firstLine="0"/>
        <w:rPr>
          <w:color w:val="000000" w:themeColor="text1"/>
          <w:szCs w:val="24"/>
        </w:rPr>
      </w:pPr>
    </w:p>
    <w:p w14:paraId="242195AA" w14:textId="39DA9FB6" w:rsidR="20907118" w:rsidRDefault="7DBEA8FF" w:rsidP="6FA33722">
      <w:pPr>
        <w:spacing w:line="257" w:lineRule="auto"/>
        <w:ind w:left="1710" w:right="0" w:firstLine="0"/>
        <w:rPr>
          <w:color w:val="000000" w:themeColor="text1"/>
          <w:szCs w:val="24"/>
        </w:rPr>
      </w:pPr>
      <w:r w:rsidRPr="6FA33722">
        <w:rPr>
          <w:color w:val="auto"/>
          <w:szCs w:val="24"/>
        </w:rPr>
        <w:t xml:space="preserve">Dr. Marbach </w:t>
      </w:r>
      <w:r w:rsidR="2514A9D0" w:rsidRPr="6FA33722">
        <w:rPr>
          <w:color w:val="auto"/>
          <w:szCs w:val="24"/>
        </w:rPr>
        <w:t xml:space="preserve">reported on </w:t>
      </w:r>
      <w:r w:rsidRPr="6FA33722">
        <w:rPr>
          <w:color w:val="auto"/>
          <w:szCs w:val="24"/>
        </w:rPr>
        <w:t xml:space="preserve">converting a concentration into a full </w:t>
      </w:r>
      <w:r w:rsidR="42F4A649" w:rsidRPr="6FA33722">
        <w:rPr>
          <w:color w:val="auto"/>
          <w:szCs w:val="24"/>
        </w:rPr>
        <w:t xml:space="preserve">program at </w:t>
      </w:r>
      <w:r w:rsidRPr="6FA33722">
        <w:rPr>
          <w:color w:val="auto"/>
          <w:szCs w:val="24"/>
        </w:rPr>
        <w:t>Stockton</w:t>
      </w:r>
      <w:r w:rsidR="45C61FA0" w:rsidRPr="6FA33722">
        <w:rPr>
          <w:color w:val="auto"/>
          <w:szCs w:val="24"/>
        </w:rPr>
        <w:t>.</w:t>
      </w:r>
      <w:r w:rsidR="5F8CB95A" w:rsidRPr="6FA33722">
        <w:rPr>
          <w:color w:val="auto"/>
          <w:szCs w:val="24"/>
        </w:rPr>
        <w:t xml:space="preserve"> </w:t>
      </w:r>
      <w:r w:rsidR="342709E8" w:rsidRPr="6FA33722">
        <w:rPr>
          <w:color w:val="auto"/>
          <w:szCs w:val="24"/>
        </w:rPr>
        <w:t>A</w:t>
      </w:r>
      <w:r w:rsidRPr="6FA33722">
        <w:rPr>
          <w:color w:val="auto"/>
          <w:szCs w:val="24"/>
        </w:rPr>
        <w:t xml:space="preserve">ll </w:t>
      </w:r>
      <w:r w:rsidR="6E6DB248" w:rsidRPr="6FA33722">
        <w:rPr>
          <w:color w:val="auto"/>
          <w:szCs w:val="24"/>
        </w:rPr>
        <w:t>a</w:t>
      </w:r>
      <w:r w:rsidRPr="6FA33722">
        <w:rPr>
          <w:color w:val="auto"/>
          <w:szCs w:val="24"/>
        </w:rPr>
        <w:t xml:space="preserve">rt majors </w:t>
      </w:r>
      <w:r w:rsidR="3BCD7692" w:rsidRPr="6FA33722">
        <w:rPr>
          <w:color w:val="auto"/>
          <w:szCs w:val="24"/>
        </w:rPr>
        <w:t>(</w:t>
      </w:r>
      <w:r w:rsidRPr="6FA33722">
        <w:rPr>
          <w:color w:val="auto"/>
          <w:szCs w:val="24"/>
        </w:rPr>
        <w:t>visual and performing</w:t>
      </w:r>
      <w:r w:rsidR="2F51D31F" w:rsidRPr="6FA33722">
        <w:rPr>
          <w:color w:val="auto"/>
          <w:szCs w:val="24"/>
        </w:rPr>
        <w:t>)</w:t>
      </w:r>
      <w:r w:rsidRPr="6FA33722">
        <w:rPr>
          <w:color w:val="auto"/>
          <w:szCs w:val="24"/>
        </w:rPr>
        <w:t xml:space="preserve"> </w:t>
      </w:r>
      <w:r w:rsidR="18990800" w:rsidRPr="6FA33722">
        <w:rPr>
          <w:color w:val="auto"/>
          <w:szCs w:val="24"/>
        </w:rPr>
        <w:t>were a</w:t>
      </w:r>
      <w:r w:rsidRPr="6FA33722">
        <w:rPr>
          <w:color w:val="auto"/>
          <w:szCs w:val="24"/>
        </w:rPr>
        <w:t xml:space="preserve"> single academic program called </w:t>
      </w:r>
      <w:r w:rsidR="5E832FAE" w:rsidRPr="6FA33722">
        <w:rPr>
          <w:color w:val="auto"/>
          <w:szCs w:val="24"/>
        </w:rPr>
        <w:t>"</w:t>
      </w:r>
      <w:r w:rsidR="562B74A4" w:rsidRPr="6FA33722">
        <w:rPr>
          <w:color w:val="auto"/>
          <w:szCs w:val="24"/>
        </w:rPr>
        <w:t>S</w:t>
      </w:r>
      <w:r w:rsidRPr="6FA33722">
        <w:rPr>
          <w:color w:val="auto"/>
          <w:szCs w:val="24"/>
        </w:rPr>
        <w:t xml:space="preserve">tudies </w:t>
      </w:r>
      <w:r w:rsidR="7DEB3BE1" w:rsidRPr="6FA33722">
        <w:rPr>
          <w:color w:val="auto"/>
          <w:szCs w:val="24"/>
        </w:rPr>
        <w:t>i</w:t>
      </w:r>
      <w:r w:rsidRPr="6FA33722">
        <w:rPr>
          <w:color w:val="auto"/>
          <w:szCs w:val="24"/>
        </w:rPr>
        <w:t xml:space="preserve">n the </w:t>
      </w:r>
      <w:r w:rsidR="2F396E27" w:rsidRPr="6FA33722">
        <w:rPr>
          <w:color w:val="auto"/>
          <w:szCs w:val="24"/>
        </w:rPr>
        <w:t>A</w:t>
      </w:r>
      <w:r w:rsidRPr="6FA33722">
        <w:rPr>
          <w:color w:val="auto"/>
          <w:szCs w:val="24"/>
        </w:rPr>
        <w:t>rts</w:t>
      </w:r>
      <w:r w:rsidR="5E832FAE" w:rsidRPr="6FA33722">
        <w:rPr>
          <w:color w:val="auto"/>
          <w:szCs w:val="24"/>
        </w:rPr>
        <w:t>"</w:t>
      </w:r>
      <w:r w:rsidRPr="6FA33722">
        <w:rPr>
          <w:color w:val="auto"/>
          <w:szCs w:val="24"/>
        </w:rPr>
        <w:t xml:space="preserve"> encompassing degree programs</w:t>
      </w:r>
      <w:r w:rsidR="6C4DD49C" w:rsidRPr="6FA33722">
        <w:rPr>
          <w:color w:val="auto"/>
          <w:szCs w:val="24"/>
        </w:rPr>
        <w:t xml:space="preserve"> with </w:t>
      </w:r>
      <w:r w:rsidR="1220FA03" w:rsidRPr="6FA33722">
        <w:rPr>
          <w:color w:val="auto"/>
          <w:szCs w:val="24"/>
        </w:rPr>
        <w:t>a s</w:t>
      </w:r>
      <w:r w:rsidRPr="6FA33722">
        <w:rPr>
          <w:color w:val="auto"/>
          <w:szCs w:val="24"/>
        </w:rPr>
        <w:t>hared budget and facilities</w:t>
      </w:r>
      <w:r w:rsidR="07924221" w:rsidRPr="6FA33722">
        <w:rPr>
          <w:color w:val="auto"/>
          <w:szCs w:val="24"/>
        </w:rPr>
        <w:t xml:space="preserve">. </w:t>
      </w:r>
      <w:r w:rsidR="33F5BFB2" w:rsidRPr="6FA33722">
        <w:rPr>
          <w:color w:val="auto"/>
          <w:szCs w:val="24"/>
        </w:rPr>
        <w:t>V</w:t>
      </w:r>
      <w:r w:rsidRPr="6FA33722">
        <w:rPr>
          <w:color w:val="auto"/>
          <w:szCs w:val="24"/>
        </w:rPr>
        <w:t xml:space="preserve">isual arts and </w:t>
      </w:r>
      <w:r w:rsidRPr="6FA33722">
        <w:rPr>
          <w:color w:val="auto"/>
          <w:szCs w:val="24"/>
        </w:rPr>
        <w:lastRenderedPageBreak/>
        <w:t>performing arts are now</w:t>
      </w:r>
      <w:r w:rsidR="7CD5C3EF" w:rsidRPr="6FA33722">
        <w:rPr>
          <w:color w:val="auto"/>
          <w:szCs w:val="24"/>
        </w:rPr>
        <w:t>,</w:t>
      </w:r>
      <w:r w:rsidRPr="6FA33722">
        <w:rPr>
          <w:color w:val="auto"/>
          <w:szCs w:val="24"/>
        </w:rPr>
        <w:t xml:space="preserve"> and have been for many decades</w:t>
      </w:r>
      <w:r w:rsidR="5DED3761" w:rsidRPr="6FA33722">
        <w:rPr>
          <w:color w:val="auto"/>
          <w:szCs w:val="24"/>
        </w:rPr>
        <w:t>,</w:t>
      </w:r>
      <w:r w:rsidRPr="6FA33722">
        <w:rPr>
          <w:color w:val="auto"/>
          <w:szCs w:val="24"/>
        </w:rPr>
        <w:t xml:space="preserve"> independent academic programs with separate facilities</w:t>
      </w:r>
      <w:r w:rsidR="3C7A2764" w:rsidRPr="6FA33722">
        <w:rPr>
          <w:color w:val="auto"/>
          <w:szCs w:val="24"/>
        </w:rPr>
        <w:t xml:space="preserve"> </w:t>
      </w:r>
      <w:r w:rsidR="2BD33717" w:rsidRPr="6FA33722">
        <w:rPr>
          <w:color w:val="auto"/>
          <w:szCs w:val="24"/>
        </w:rPr>
        <w:t xml:space="preserve">and </w:t>
      </w:r>
      <w:r w:rsidRPr="6FA33722">
        <w:rPr>
          <w:color w:val="auto"/>
          <w:szCs w:val="24"/>
        </w:rPr>
        <w:t xml:space="preserve">budgets </w:t>
      </w:r>
      <w:r w:rsidR="073B9DCB" w:rsidRPr="6FA33722">
        <w:rPr>
          <w:color w:val="auto"/>
          <w:szCs w:val="24"/>
        </w:rPr>
        <w:t xml:space="preserve">thus </w:t>
      </w:r>
      <w:r w:rsidRPr="6FA33722">
        <w:rPr>
          <w:color w:val="auto"/>
          <w:szCs w:val="24"/>
        </w:rPr>
        <w:t>allowing each to have their specific baccalaureate designations to continue with their current administrative structure</w:t>
      </w:r>
      <w:r w:rsidR="2AFD5361" w:rsidRPr="6FA33722">
        <w:rPr>
          <w:color w:val="auto"/>
          <w:szCs w:val="24"/>
        </w:rPr>
        <w:t xml:space="preserve">. </w:t>
      </w:r>
      <w:r w:rsidRPr="6FA33722">
        <w:rPr>
          <w:color w:val="auto"/>
          <w:szCs w:val="24"/>
        </w:rPr>
        <w:t xml:space="preserve"> </w:t>
      </w:r>
      <w:r w:rsidR="09304B37" w:rsidRPr="6FA33722">
        <w:rPr>
          <w:color w:val="auto"/>
          <w:szCs w:val="24"/>
        </w:rPr>
        <w:t>T</w:t>
      </w:r>
      <w:r w:rsidRPr="6FA33722">
        <w:rPr>
          <w:color w:val="auto"/>
          <w:szCs w:val="24"/>
        </w:rPr>
        <w:t>he request has the full support of the performing arts</w:t>
      </w:r>
      <w:r w:rsidR="1B1AE146" w:rsidRPr="6FA33722">
        <w:rPr>
          <w:color w:val="auto"/>
          <w:szCs w:val="24"/>
        </w:rPr>
        <w:t xml:space="preserve"> </w:t>
      </w:r>
      <w:r w:rsidRPr="6FA33722">
        <w:rPr>
          <w:color w:val="auto"/>
          <w:szCs w:val="24"/>
        </w:rPr>
        <w:t>faculty</w:t>
      </w:r>
      <w:r w:rsidR="3BF74C08" w:rsidRPr="6FA33722">
        <w:rPr>
          <w:color w:val="auto"/>
          <w:szCs w:val="24"/>
        </w:rPr>
        <w:t xml:space="preserve">. </w:t>
      </w:r>
      <w:r w:rsidRPr="6FA33722">
        <w:rPr>
          <w:color w:val="auto"/>
          <w:szCs w:val="24"/>
        </w:rPr>
        <w:t xml:space="preserve">In requesting a </w:t>
      </w:r>
      <w:r w:rsidR="6B08EE38" w:rsidRPr="6FA33722">
        <w:rPr>
          <w:color w:val="auto"/>
          <w:szCs w:val="24"/>
        </w:rPr>
        <w:t>waiver</w:t>
      </w:r>
      <w:r w:rsidR="09E3F76C" w:rsidRPr="6FA33722">
        <w:rPr>
          <w:color w:val="auto"/>
          <w:szCs w:val="24"/>
        </w:rPr>
        <w:t xml:space="preserve"> of </w:t>
      </w:r>
      <w:r w:rsidR="00C56113">
        <w:rPr>
          <w:color w:val="auto"/>
          <w:szCs w:val="24"/>
        </w:rPr>
        <w:t xml:space="preserve">an </w:t>
      </w:r>
      <w:r w:rsidR="09E3F76C" w:rsidRPr="6FA33722">
        <w:rPr>
          <w:color w:val="auto"/>
          <w:szCs w:val="24"/>
        </w:rPr>
        <w:t>external consultant</w:t>
      </w:r>
      <w:r w:rsidR="6B08EE38" w:rsidRPr="6FA33722">
        <w:rPr>
          <w:color w:val="auto"/>
          <w:szCs w:val="24"/>
        </w:rPr>
        <w:t>,</w:t>
      </w:r>
      <w:r w:rsidR="7B671638" w:rsidRPr="6FA33722">
        <w:rPr>
          <w:color w:val="auto"/>
          <w:szCs w:val="24"/>
        </w:rPr>
        <w:t xml:space="preserve"> the University</w:t>
      </w:r>
      <w:r w:rsidRPr="6FA33722">
        <w:rPr>
          <w:color w:val="auto"/>
          <w:szCs w:val="24"/>
        </w:rPr>
        <w:t xml:space="preserve"> was required to answer nine questions</w:t>
      </w:r>
      <w:r w:rsidR="45D74A94" w:rsidRPr="6FA33722">
        <w:rPr>
          <w:color w:val="auto"/>
          <w:szCs w:val="24"/>
        </w:rPr>
        <w:t xml:space="preserve"> which were </w:t>
      </w:r>
      <w:r w:rsidRPr="6FA33722">
        <w:rPr>
          <w:color w:val="auto"/>
          <w:szCs w:val="24"/>
        </w:rPr>
        <w:t>answered</w:t>
      </w:r>
      <w:r w:rsidR="19199096" w:rsidRPr="6FA33722">
        <w:rPr>
          <w:color w:val="auto"/>
          <w:szCs w:val="24"/>
        </w:rPr>
        <w:t xml:space="preserve"> </w:t>
      </w:r>
      <w:r w:rsidR="77654164" w:rsidRPr="6FA33722">
        <w:rPr>
          <w:color w:val="auto"/>
          <w:szCs w:val="24"/>
        </w:rPr>
        <w:t>satisfactorily</w:t>
      </w:r>
      <w:r w:rsidR="763C955B" w:rsidRPr="6FA33722">
        <w:rPr>
          <w:color w:val="auto"/>
          <w:szCs w:val="24"/>
        </w:rPr>
        <w:t xml:space="preserve"> and</w:t>
      </w:r>
      <w:r w:rsidRPr="6FA33722">
        <w:rPr>
          <w:color w:val="auto"/>
          <w:szCs w:val="24"/>
        </w:rPr>
        <w:t xml:space="preserve"> all questions</w:t>
      </w:r>
      <w:r w:rsidR="00C72B6B" w:rsidRPr="6FA33722">
        <w:rPr>
          <w:color w:val="auto"/>
          <w:szCs w:val="24"/>
        </w:rPr>
        <w:t xml:space="preserve"> </w:t>
      </w:r>
      <w:r w:rsidRPr="6FA33722">
        <w:rPr>
          <w:color w:val="auto"/>
          <w:szCs w:val="24"/>
        </w:rPr>
        <w:t>in terms of any statutory requirements</w:t>
      </w:r>
      <w:r w:rsidR="00C56113">
        <w:rPr>
          <w:color w:val="auto"/>
          <w:szCs w:val="24"/>
        </w:rPr>
        <w:t xml:space="preserve"> did not apply</w:t>
      </w:r>
      <w:r w:rsidRPr="6FA33722">
        <w:rPr>
          <w:color w:val="auto"/>
          <w:szCs w:val="24"/>
        </w:rPr>
        <w:t>.</w:t>
      </w:r>
      <w:r w:rsidR="5D142F4F" w:rsidRPr="6FA33722">
        <w:rPr>
          <w:color w:val="auto"/>
          <w:szCs w:val="24"/>
        </w:rPr>
        <w:t xml:space="preserve"> Dr. Marbach added i</w:t>
      </w:r>
      <w:r w:rsidRPr="6FA33722">
        <w:rPr>
          <w:color w:val="auto"/>
          <w:szCs w:val="24"/>
        </w:rPr>
        <w:t xml:space="preserve">f we look at other matters of quality, </w:t>
      </w:r>
      <w:r w:rsidR="7D0F7ACE" w:rsidRPr="6FA33722">
        <w:rPr>
          <w:color w:val="auto"/>
          <w:szCs w:val="24"/>
        </w:rPr>
        <w:t>regarding</w:t>
      </w:r>
      <w:r w:rsidRPr="6FA33722">
        <w:rPr>
          <w:color w:val="auto"/>
          <w:szCs w:val="24"/>
        </w:rPr>
        <w:t xml:space="preserve"> </w:t>
      </w:r>
      <w:r w:rsidR="398C1713" w:rsidRPr="6FA33722">
        <w:rPr>
          <w:color w:val="auto"/>
          <w:szCs w:val="24"/>
        </w:rPr>
        <w:t>p</w:t>
      </w:r>
      <w:r w:rsidRPr="6FA33722">
        <w:rPr>
          <w:color w:val="auto"/>
          <w:szCs w:val="24"/>
        </w:rPr>
        <w:t xml:space="preserve">rogram and resources, the objectives are sound, the learning objectives are also adequately articulated. </w:t>
      </w:r>
      <w:r w:rsidR="7B4FDD27" w:rsidRPr="6FA33722">
        <w:rPr>
          <w:color w:val="auto"/>
          <w:szCs w:val="24"/>
        </w:rPr>
        <w:t>Dr. Marbach stated that it was unclear how courses are</w:t>
      </w:r>
      <w:r w:rsidRPr="6FA33722">
        <w:rPr>
          <w:color w:val="auto"/>
          <w:szCs w:val="24"/>
        </w:rPr>
        <w:t xml:space="preserve"> assessed</w:t>
      </w:r>
      <w:r w:rsidR="760BA7AF" w:rsidRPr="6FA33722">
        <w:rPr>
          <w:color w:val="auto"/>
          <w:szCs w:val="24"/>
        </w:rPr>
        <w:t>.</w:t>
      </w:r>
      <w:r w:rsidRPr="6FA33722">
        <w:rPr>
          <w:color w:val="auto"/>
          <w:szCs w:val="24"/>
        </w:rPr>
        <w:t xml:space="preserve"> The demand analysis was convincing at the national level</w:t>
      </w:r>
      <w:r w:rsidR="6666315B" w:rsidRPr="6FA33722">
        <w:rPr>
          <w:color w:val="auto"/>
          <w:szCs w:val="24"/>
        </w:rPr>
        <w:t xml:space="preserve"> but was</w:t>
      </w:r>
      <w:r w:rsidRPr="6FA33722">
        <w:rPr>
          <w:color w:val="auto"/>
          <w:szCs w:val="24"/>
        </w:rPr>
        <w:t xml:space="preserve"> lacking at the state</w:t>
      </w:r>
      <w:r w:rsidR="2E07E11C" w:rsidRPr="6FA33722">
        <w:rPr>
          <w:color w:val="auto"/>
          <w:szCs w:val="24"/>
        </w:rPr>
        <w:t xml:space="preserve"> </w:t>
      </w:r>
      <w:r w:rsidRPr="6FA33722">
        <w:rPr>
          <w:color w:val="auto"/>
          <w:szCs w:val="24"/>
        </w:rPr>
        <w:t>level</w:t>
      </w:r>
      <w:r w:rsidR="5F02B98C" w:rsidRPr="6FA33722">
        <w:rPr>
          <w:color w:val="auto"/>
          <w:szCs w:val="24"/>
        </w:rPr>
        <w:t xml:space="preserve">.  The </w:t>
      </w:r>
      <w:r w:rsidRPr="6FA33722">
        <w:rPr>
          <w:color w:val="auto"/>
          <w:szCs w:val="24"/>
        </w:rPr>
        <w:t>demand analysis</w:t>
      </w:r>
      <w:r w:rsidR="0EB6A795" w:rsidRPr="6FA33722">
        <w:rPr>
          <w:color w:val="auto"/>
          <w:szCs w:val="24"/>
        </w:rPr>
        <w:t xml:space="preserve"> </w:t>
      </w:r>
      <w:r w:rsidR="00BA34B9" w:rsidRPr="6FA33722">
        <w:rPr>
          <w:color w:val="auto"/>
          <w:szCs w:val="24"/>
        </w:rPr>
        <w:t>needs</w:t>
      </w:r>
      <w:r w:rsidRPr="6FA33722">
        <w:rPr>
          <w:color w:val="auto"/>
          <w:szCs w:val="24"/>
        </w:rPr>
        <w:t xml:space="preserve"> </w:t>
      </w:r>
      <w:r w:rsidR="394E7A09" w:rsidRPr="6FA33722">
        <w:rPr>
          <w:color w:val="auto"/>
          <w:szCs w:val="24"/>
        </w:rPr>
        <w:t>a national</w:t>
      </w:r>
      <w:r w:rsidRPr="6FA33722">
        <w:rPr>
          <w:color w:val="auto"/>
          <w:szCs w:val="24"/>
        </w:rPr>
        <w:t xml:space="preserve"> assessment of the number of jobs</w:t>
      </w:r>
      <w:r w:rsidR="462A4F24" w:rsidRPr="6FA33722">
        <w:rPr>
          <w:color w:val="auto"/>
          <w:szCs w:val="24"/>
        </w:rPr>
        <w:t>.</w:t>
      </w:r>
      <w:r w:rsidR="380BC9A6" w:rsidRPr="6FA33722">
        <w:rPr>
          <w:color w:val="auto"/>
          <w:szCs w:val="24"/>
        </w:rPr>
        <w:t xml:space="preserve"> I</w:t>
      </w:r>
      <w:r w:rsidRPr="6FA33722">
        <w:rPr>
          <w:color w:val="auto"/>
          <w:szCs w:val="24"/>
        </w:rPr>
        <w:t xml:space="preserve">n terms of the resources, no additional resources </w:t>
      </w:r>
      <w:r w:rsidR="5CCE4EA7" w:rsidRPr="6FA33722">
        <w:rPr>
          <w:color w:val="auto"/>
          <w:szCs w:val="24"/>
        </w:rPr>
        <w:t>were</w:t>
      </w:r>
      <w:r w:rsidRPr="6FA33722">
        <w:rPr>
          <w:color w:val="auto"/>
          <w:szCs w:val="24"/>
        </w:rPr>
        <w:t xml:space="preserve"> </w:t>
      </w:r>
      <w:r w:rsidR="0E63218B" w:rsidRPr="6FA33722">
        <w:rPr>
          <w:color w:val="auto"/>
          <w:szCs w:val="24"/>
        </w:rPr>
        <w:t>needed,</w:t>
      </w:r>
      <w:r w:rsidRPr="6FA33722">
        <w:rPr>
          <w:color w:val="auto"/>
          <w:szCs w:val="24"/>
        </w:rPr>
        <w:t xml:space="preserve"> </w:t>
      </w:r>
      <w:r w:rsidR="51976F84" w:rsidRPr="6FA33722">
        <w:rPr>
          <w:color w:val="auto"/>
          <w:szCs w:val="24"/>
        </w:rPr>
        <w:t>however the</w:t>
      </w:r>
      <w:r w:rsidR="43C69E8B" w:rsidRPr="6FA33722">
        <w:rPr>
          <w:color w:val="auto"/>
          <w:szCs w:val="24"/>
        </w:rPr>
        <w:t xml:space="preserve"> </w:t>
      </w:r>
      <w:r w:rsidRPr="6FA33722">
        <w:rPr>
          <w:color w:val="auto"/>
          <w:szCs w:val="24"/>
        </w:rPr>
        <w:t>budget was not provided</w:t>
      </w:r>
      <w:r w:rsidR="0C6AE95C" w:rsidRPr="6FA33722">
        <w:rPr>
          <w:color w:val="auto"/>
          <w:szCs w:val="24"/>
        </w:rPr>
        <w:t xml:space="preserve">. </w:t>
      </w:r>
      <w:r w:rsidR="379E1133" w:rsidRPr="6FA33722">
        <w:rPr>
          <w:color w:val="auto"/>
          <w:szCs w:val="24"/>
        </w:rPr>
        <w:t xml:space="preserve">Dr. Marbach recommended the </w:t>
      </w:r>
      <w:r w:rsidR="782E3E14" w:rsidRPr="6FA33722">
        <w:rPr>
          <w:color w:val="auto"/>
          <w:szCs w:val="24"/>
        </w:rPr>
        <w:t>p</w:t>
      </w:r>
      <w:r w:rsidR="379E1133" w:rsidRPr="6FA33722">
        <w:rPr>
          <w:color w:val="auto"/>
          <w:szCs w:val="24"/>
        </w:rPr>
        <w:t>rogram for approval to move forward to the Presidents</w:t>
      </w:r>
      <w:r w:rsidR="5E832FAE" w:rsidRPr="6FA33722">
        <w:rPr>
          <w:color w:val="auto"/>
          <w:szCs w:val="24"/>
        </w:rPr>
        <w:t>'</w:t>
      </w:r>
      <w:r w:rsidR="379E1133" w:rsidRPr="6FA33722">
        <w:rPr>
          <w:color w:val="auto"/>
          <w:szCs w:val="24"/>
        </w:rPr>
        <w:t xml:space="preserve"> Council.  The second reader, Dr. Stout, concurred.  Dr. </w:t>
      </w:r>
      <w:r w:rsidR="29B999B3" w:rsidRPr="6FA33722">
        <w:rPr>
          <w:color w:val="auto"/>
          <w:szCs w:val="24"/>
        </w:rPr>
        <w:t xml:space="preserve">Preston </w:t>
      </w:r>
      <w:r w:rsidR="379E1133" w:rsidRPr="6FA33722">
        <w:rPr>
          <w:color w:val="auto"/>
          <w:szCs w:val="24"/>
        </w:rPr>
        <w:t>seconded the recommendation to move the proposal forward to the Presidents</w:t>
      </w:r>
      <w:r w:rsidR="5E832FAE" w:rsidRPr="6FA33722">
        <w:rPr>
          <w:color w:val="auto"/>
          <w:szCs w:val="24"/>
        </w:rPr>
        <w:t>'</w:t>
      </w:r>
      <w:r w:rsidR="379E1133" w:rsidRPr="6FA33722">
        <w:rPr>
          <w:color w:val="auto"/>
          <w:szCs w:val="24"/>
        </w:rPr>
        <w:t xml:space="preserve"> Council. The motion was carried.</w:t>
      </w:r>
    </w:p>
    <w:p w14:paraId="708CE202" w14:textId="64A01769" w:rsidR="603C5261" w:rsidRDefault="603C5261" w:rsidP="6FA33722">
      <w:pPr>
        <w:pStyle w:val="ListParagraph"/>
        <w:spacing w:after="7" w:line="259" w:lineRule="auto"/>
        <w:ind w:left="1710" w:right="0" w:firstLine="0"/>
        <w:rPr>
          <w:color w:val="000000" w:themeColor="text1"/>
          <w:szCs w:val="24"/>
        </w:rPr>
      </w:pPr>
    </w:p>
    <w:p w14:paraId="53B40D66" w14:textId="44DC783B" w:rsidR="00AA2446" w:rsidRPr="001269C8" w:rsidRDefault="5FE2A53C" w:rsidP="6FA33722">
      <w:pPr>
        <w:spacing w:after="7" w:line="259" w:lineRule="auto"/>
        <w:ind w:left="720" w:right="0" w:firstLine="0"/>
        <w:rPr>
          <w:b/>
          <w:bCs/>
          <w:color w:val="000000" w:themeColor="text1"/>
          <w:szCs w:val="24"/>
        </w:rPr>
      </w:pPr>
      <w:r w:rsidRPr="6FA33722">
        <w:rPr>
          <w:b/>
          <w:bCs/>
          <w:color w:val="auto"/>
          <w:szCs w:val="24"/>
        </w:rPr>
        <w:t xml:space="preserve">         </w:t>
      </w:r>
      <w:r w:rsidR="16479B82" w:rsidRPr="6FA33722">
        <w:rPr>
          <w:b/>
          <w:bCs/>
          <w:color w:val="auto"/>
          <w:szCs w:val="24"/>
        </w:rPr>
        <w:t>2</w:t>
      </w:r>
      <w:r w:rsidR="16479B82" w:rsidRPr="6FA33722">
        <w:rPr>
          <w:color w:val="auto"/>
          <w:szCs w:val="24"/>
        </w:rPr>
        <w:t>.</w:t>
      </w:r>
      <w:r w:rsidR="16479B82" w:rsidRPr="6FA33722">
        <w:rPr>
          <w:b/>
          <w:bCs/>
          <w:color w:val="auto"/>
          <w:szCs w:val="24"/>
        </w:rPr>
        <w:t xml:space="preserve"> </w:t>
      </w:r>
      <w:r w:rsidR="1E8BE35F" w:rsidRPr="6FA33722">
        <w:rPr>
          <w:b/>
          <w:bCs/>
          <w:color w:val="auto"/>
          <w:szCs w:val="24"/>
        </w:rPr>
        <w:t xml:space="preserve">Conversion of Concentration </w:t>
      </w:r>
      <w:r w:rsidR="06B2E752" w:rsidRPr="6FA33722">
        <w:rPr>
          <w:b/>
          <w:bCs/>
          <w:color w:val="auto"/>
          <w:szCs w:val="24"/>
        </w:rPr>
        <w:t>f</w:t>
      </w:r>
      <w:r w:rsidR="1E8BE35F" w:rsidRPr="6FA33722">
        <w:rPr>
          <w:b/>
          <w:bCs/>
          <w:color w:val="auto"/>
          <w:szCs w:val="24"/>
        </w:rPr>
        <w:t>rom B.A. in Stud</w:t>
      </w:r>
      <w:r w:rsidR="76830B34" w:rsidRPr="6FA33722">
        <w:rPr>
          <w:b/>
          <w:bCs/>
          <w:color w:val="auto"/>
          <w:szCs w:val="24"/>
        </w:rPr>
        <w:t>ies</w:t>
      </w:r>
      <w:r w:rsidR="1E8BE35F" w:rsidRPr="6FA33722">
        <w:rPr>
          <w:b/>
          <w:bCs/>
          <w:color w:val="auto"/>
          <w:szCs w:val="24"/>
        </w:rPr>
        <w:t xml:space="preserve"> in the Arts, Visual Arts Concentration </w:t>
      </w:r>
      <w:r w:rsidR="7A17566E" w:rsidRPr="6FA33722">
        <w:rPr>
          <w:b/>
          <w:bCs/>
          <w:color w:val="auto"/>
          <w:szCs w:val="24"/>
        </w:rPr>
        <w:t xml:space="preserve">   </w:t>
      </w:r>
      <w:r w:rsidR="31E3C4B5">
        <w:tab/>
      </w:r>
      <w:r w:rsidR="1E8BE35F" w:rsidRPr="6FA33722">
        <w:rPr>
          <w:b/>
          <w:bCs/>
          <w:color w:val="auto"/>
          <w:szCs w:val="24"/>
        </w:rPr>
        <w:t xml:space="preserve">to </w:t>
      </w:r>
      <w:r w:rsidR="39C45B12" w:rsidRPr="6FA33722">
        <w:rPr>
          <w:b/>
          <w:bCs/>
          <w:color w:val="auto"/>
          <w:szCs w:val="24"/>
        </w:rPr>
        <w:t>B.A. in Visual Arts, CIP 50.0702</w:t>
      </w:r>
      <w:r w:rsidR="2AAB3E5A" w:rsidRPr="6FA33722">
        <w:rPr>
          <w:b/>
          <w:bCs/>
          <w:color w:val="auto"/>
          <w:szCs w:val="24"/>
        </w:rPr>
        <w:t xml:space="preserve"> </w:t>
      </w:r>
    </w:p>
    <w:p w14:paraId="3390DBE1" w14:textId="53AC2E9C" w:rsidR="002E262B" w:rsidRPr="00D76649" w:rsidRDefault="23956D52" w:rsidP="6FA33722">
      <w:pPr>
        <w:pStyle w:val="ListParagraph"/>
        <w:spacing w:after="7" w:line="259" w:lineRule="auto"/>
        <w:ind w:left="1710" w:right="0" w:firstLine="0"/>
        <w:rPr>
          <w:color w:val="auto"/>
          <w:szCs w:val="24"/>
        </w:rPr>
      </w:pPr>
      <w:r w:rsidRPr="6FA33722">
        <w:rPr>
          <w:color w:val="auto"/>
          <w:szCs w:val="24"/>
        </w:rPr>
        <w:t>First Reader:</w:t>
      </w:r>
      <w:r w:rsidR="491E1BAF" w:rsidRPr="6FA33722">
        <w:rPr>
          <w:color w:val="auto"/>
          <w:szCs w:val="24"/>
        </w:rPr>
        <w:t xml:space="preserve"> Deborah Preston, Raritan Valley Community College</w:t>
      </w:r>
    </w:p>
    <w:p w14:paraId="5B7AF036" w14:textId="165E3457" w:rsidR="00EB02E8" w:rsidRPr="00EB02E8" w:rsidRDefault="73069C0F" w:rsidP="6FA33722">
      <w:pPr>
        <w:pStyle w:val="ListParagraph"/>
        <w:spacing w:after="7" w:line="259" w:lineRule="auto"/>
        <w:ind w:left="1440" w:right="0" w:firstLine="270"/>
        <w:rPr>
          <w:color w:val="auto"/>
          <w:szCs w:val="24"/>
        </w:rPr>
      </w:pPr>
      <w:r w:rsidRPr="6FA33722">
        <w:rPr>
          <w:color w:val="auto"/>
          <w:szCs w:val="24"/>
        </w:rPr>
        <w:t>Second Reader:</w:t>
      </w:r>
      <w:r w:rsidR="75F62BFD" w:rsidRPr="6FA33722">
        <w:rPr>
          <w:color w:val="auto"/>
          <w:szCs w:val="24"/>
        </w:rPr>
        <w:t xml:space="preserve"> </w:t>
      </w:r>
      <w:r w:rsidR="16384289" w:rsidRPr="6FA33722">
        <w:rPr>
          <w:color w:val="auto"/>
          <w:szCs w:val="24"/>
        </w:rPr>
        <w:t>James Burkley, Rutgers University</w:t>
      </w:r>
    </w:p>
    <w:p w14:paraId="4F087C9F" w14:textId="50405240" w:rsidR="34E6CABF" w:rsidRDefault="34E6CABF" w:rsidP="6FA33722">
      <w:pPr>
        <w:pStyle w:val="ListParagraph"/>
        <w:spacing w:after="7" w:line="259" w:lineRule="auto"/>
        <w:ind w:left="1440" w:right="0" w:firstLine="270"/>
        <w:rPr>
          <w:color w:val="auto"/>
          <w:szCs w:val="24"/>
        </w:rPr>
      </w:pPr>
    </w:p>
    <w:p w14:paraId="3AA281EC" w14:textId="7D8DAC55" w:rsidR="129984A4" w:rsidRDefault="2133C69B" w:rsidP="6FA33722">
      <w:pPr>
        <w:spacing w:line="257" w:lineRule="auto"/>
        <w:ind w:left="1710" w:right="0" w:firstLine="0"/>
        <w:rPr>
          <w:color w:val="auto"/>
          <w:szCs w:val="24"/>
        </w:rPr>
      </w:pPr>
      <w:r w:rsidRPr="6FA33722">
        <w:rPr>
          <w:color w:val="auto"/>
          <w:szCs w:val="24"/>
        </w:rPr>
        <w:t xml:space="preserve">Dr. </w:t>
      </w:r>
      <w:r w:rsidR="5FEEDF48" w:rsidRPr="6FA33722">
        <w:rPr>
          <w:color w:val="auto"/>
          <w:szCs w:val="24"/>
        </w:rPr>
        <w:t>Preston</w:t>
      </w:r>
      <w:r w:rsidR="6B83FC18" w:rsidRPr="6FA33722">
        <w:rPr>
          <w:color w:val="auto"/>
          <w:szCs w:val="24"/>
        </w:rPr>
        <w:t xml:space="preserve"> stated </w:t>
      </w:r>
      <w:r w:rsidR="5E49C5E0" w:rsidRPr="6FA33722">
        <w:rPr>
          <w:color w:val="auto"/>
          <w:szCs w:val="24"/>
        </w:rPr>
        <w:t xml:space="preserve">the </w:t>
      </w:r>
      <w:r w:rsidR="5FEEDF48" w:rsidRPr="6FA33722">
        <w:rPr>
          <w:color w:val="auto"/>
          <w:szCs w:val="24"/>
        </w:rPr>
        <w:t>degree encompassed visual and performing arts</w:t>
      </w:r>
      <w:r w:rsidR="4B5914EE" w:rsidRPr="6FA33722">
        <w:rPr>
          <w:color w:val="auto"/>
          <w:szCs w:val="24"/>
        </w:rPr>
        <w:t xml:space="preserve"> </w:t>
      </w:r>
      <w:r w:rsidR="08E6FBE9" w:rsidRPr="6FA33722">
        <w:rPr>
          <w:color w:val="auto"/>
          <w:szCs w:val="24"/>
        </w:rPr>
        <w:t>w</w:t>
      </w:r>
      <w:r w:rsidR="5FEEDF48" w:rsidRPr="6FA33722">
        <w:rPr>
          <w:color w:val="auto"/>
          <w:szCs w:val="24"/>
        </w:rPr>
        <w:t>ith separate tracks and sub</w:t>
      </w:r>
      <w:r w:rsidR="2A4B259B" w:rsidRPr="6FA33722">
        <w:rPr>
          <w:color w:val="auto"/>
          <w:szCs w:val="24"/>
        </w:rPr>
        <w:t>-</w:t>
      </w:r>
      <w:r w:rsidR="5FEEDF48" w:rsidRPr="6FA33722">
        <w:rPr>
          <w:color w:val="auto"/>
          <w:szCs w:val="24"/>
        </w:rPr>
        <w:t>concentrations within those tracks</w:t>
      </w:r>
      <w:r w:rsidR="56E19062" w:rsidRPr="6FA33722">
        <w:rPr>
          <w:color w:val="auto"/>
          <w:szCs w:val="24"/>
        </w:rPr>
        <w:t>;</w:t>
      </w:r>
      <w:r w:rsidR="5FEEDF48" w:rsidRPr="6FA33722">
        <w:rPr>
          <w:color w:val="auto"/>
          <w:szCs w:val="24"/>
        </w:rPr>
        <w:t xml:space="preserve"> </w:t>
      </w:r>
      <w:r w:rsidR="4349ACDC" w:rsidRPr="6FA33722">
        <w:rPr>
          <w:color w:val="auto"/>
          <w:szCs w:val="24"/>
        </w:rPr>
        <w:t xml:space="preserve">had </w:t>
      </w:r>
      <w:r w:rsidR="5FEEDF48" w:rsidRPr="6FA33722">
        <w:rPr>
          <w:color w:val="auto"/>
          <w:szCs w:val="24"/>
        </w:rPr>
        <w:t>been operating as separate degrees and facilities</w:t>
      </w:r>
      <w:r w:rsidR="629D5A39" w:rsidRPr="6FA33722">
        <w:rPr>
          <w:color w:val="auto"/>
          <w:szCs w:val="24"/>
        </w:rPr>
        <w:t xml:space="preserve"> </w:t>
      </w:r>
      <w:r w:rsidR="5BC1C064" w:rsidRPr="6FA33722">
        <w:rPr>
          <w:color w:val="auto"/>
          <w:szCs w:val="24"/>
        </w:rPr>
        <w:t>and need</w:t>
      </w:r>
      <w:r w:rsidR="5FEEDF48" w:rsidRPr="6FA33722">
        <w:rPr>
          <w:color w:val="auto"/>
          <w:szCs w:val="24"/>
        </w:rPr>
        <w:t xml:space="preserve"> to formally separate because </w:t>
      </w:r>
      <w:r w:rsidR="456D05BB" w:rsidRPr="6FA33722">
        <w:rPr>
          <w:color w:val="auto"/>
          <w:szCs w:val="24"/>
        </w:rPr>
        <w:t>they are</w:t>
      </w:r>
      <w:r w:rsidR="5FEEDF48" w:rsidRPr="6FA33722">
        <w:rPr>
          <w:color w:val="auto"/>
          <w:szCs w:val="24"/>
        </w:rPr>
        <w:t xml:space="preserve"> attempting accreditation</w:t>
      </w:r>
      <w:r w:rsidR="5933BCAE" w:rsidRPr="6FA33722">
        <w:rPr>
          <w:color w:val="auto"/>
          <w:szCs w:val="24"/>
        </w:rPr>
        <w:t xml:space="preserve">. </w:t>
      </w:r>
      <w:r w:rsidR="64D3043C" w:rsidRPr="6FA33722">
        <w:rPr>
          <w:color w:val="auto"/>
          <w:szCs w:val="24"/>
        </w:rPr>
        <w:t xml:space="preserve"> </w:t>
      </w:r>
      <w:r w:rsidR="51248190" w:rsidRPr="6FA33722">
        <w:rPr>
          <w:color w:val="auto"/>
          <w:szCs w:val="24"/>
        </w:rPr>
        <w:t xml:space="preserve">Dr. Preston </w:t>
      </w:r>
      <w:r w:rsidR="3E4C929E" w:rsidRPr="6FA33722">
        <w:rPr>
          <w:color w:val="auto"/>
          <w:szCs w:val="24"/>
        </w:rPr>
        <w:t xml:space="preserve">noted </w:t>
      </w:r>
      <w:r w:rsidR="51248190" w:rsidRPr="6FA33722">
        <w:rPr>
          <w:color w:val="auto"/>
          <w:szCs w:val="24"/>
        </w:rPr>
        <w:t>that</w:t>
      </w:r>
      <w:r w:rsidR="5FEEDF48" w:rsidRPr="6FA33722">
        <w:rPr>
          <w:color w:val="auto"/>
          <w:szCs w:val="24"/>
        </w:rPr>
        <w:t xml:space="preserve"> </w:t>
      </w:r>
      <w:r w:rsidR="2D942A7D" w:rsidRPr="6FA33722">
        <w:rPr>
          <w:color w:val="auto"/>
          <w:szCs w:val="24"/>
        </w:rPr>
        <w:t>n</w:t>
      </w:r>
      <w:r w:rsidR="5FEEDF48" w:rsidRPr="6FA33722">
        <w:rPr>
          <w:color w:val="auto"/>
          <w:szCs w:val="24"/>
        </w:rPr>
        <w:t>othing is changing about the facilities</w:t>
      </w:r>
      <w:r w:rsidR="27424FAD" w:rsidRPr="6FA33722">
        <w:rPr>
          <w:color w:val="auto"/>
          <w:szCs w:val="24"/>
        </w:rPr>
        <w:t xml:space="preserve"> or resources </w:t>
      </w:r>
      <w:r w:rsidR="6EFC2CDC" w:rsidRPr="6FA33722">
        <w:rPr>
          <w:color w:val="auto"/>
          <w:szCs w:val="24"/>
        </w:rPr>
        <w:t>and there</w:t>
      </w:r>
      <w:r w:rsidR="5FEEDF48" w:rsidRPr="6FA33722">
        <w:rPr>
          <w:color w:val="auto"/>
          <w:szCs w:val="24"/>
        </w:rPr>
        <w:t xml:space="preserve"> will still be three concentrations within this visual arts program</w:t>
      </w:r>
      <w:r w:rsidR="0E393961" w:rsidRPr="6FA33722">
        <w:rPr>
          <w:color w:val="auto"/>
          <w:szCs w:val="24"/>
        </w:rPr>
        <w:t xml:space="preserve">. </w:t>
      </w:r>
      <w:r w:rsidR="20EB5281" w:rsidRPr="6FA33722">
        <w:rPr>
          <w:color w:val="auto"/>
          <w:szCs w:val="24"/>
        </w:rPr>
        <w:t xml:space="preserve">She also </w:t>
      </w:r>
      <w:r w:rsidR="4DABA7B1" w:rsidRPr="6FA33722">
        <w:rPr>
          <w:color w:val="auto"/>
          <w:szCs w:val="24"/>
        </w:rPr>
        <w:t>added that o</w:t>
      </w:r>
      <w:r w:rsidR="5FEEDF48" w:rsidRPr="6FA33722">
        <w:rPr>
          <w:color w:val="auto"/>
          <w:szCs w:val="24"/>
        </w:rPr>
        <w:t>bjectively compared to some other disciplines</w:t>
      </w:r>
      <w:r w:rsidR="1659F01F" w:rsidRPr="6FA33722">
        <w:rPr>
          <w:color w:val="auto"/>
          <w:szCs w:val="24"/>
        </w:rPr>
        <w:t>, enrollment</w:t>
      </w:r>
      <w:r w:rsidR="5FEEDF48" w:rsidRPr="6FA33722">
        <w:rPr>
          <w:color w:val="auto"/>
          <w:szCs w:val="24"/>
        </w:rPr>
        <w:t xml:space="preserve"> has not declined over the years</w:t>
      </w:r>
      <w:r w:rsidR="7C1FA446" w:rsidRPr="6FA33722">
        <w:rPr>
          <w:color w:val="auto"/>
          <w:szCs w:val="24"/>
        </w:rPr>
        <w:t xml:space="preserve">.  Moreover, </w:t>
      </w:r>
      <w:r w:rsidR="4A3CC0F4" w:rsidRPr="6FA33722">
        <w:rPr>
          <w:color w:val="auto"/>
          <w:szCs w:val="24"/>
        </w:rPr>
        <w:t>Dr. Preston stated</w:t>
      </w:r>
      <w:r w:rsidR="5FEEDF48" w:rsidRPr="6FA33722">
        <w:rPr>
          <w:color w:val="auto"/>
          <w:szCs w:val="24"/>
        </w:rPr>
        <w:t xml:space="preserve"> </w:t>
      </w:r>
      <w:r w:rsidR="2A71B479" w:rsidRPr="6FA33722">
        <w:rPr>
          <w:color w:val="auto"/>
          <w:szCs w:val="24"/>
        </w:rPr>
        <w:t>t</w:t>
      </w:r>
      <w:r w:rsidR="0F22A7AB" w:rsidRPr="6FA33722">
        <w:rPr>
          <w:color w:val="auto"/>
          <w:szCs w:val="24"/>
        </w:rPr>
        <w:t xml:space="preserve">he conversion has </w:t>
      </w:r>
      <w:r w:rsidR="2382C173" w:rsidRPr="6FA33722">
        <w:rPr>
          <w:color w:val="auto"/>
          <w:szCs w:val="24"/>
        </w:rPr>
        <w:t>been approved</w:t>
      </w:r>
      <w:r w:rsidR="5FEEDF48" w:rsidRPr="6FA33722">
        <w:rPr>
          <w:color w:val="auto"/>
          <w:szCs w:val="24"/>
        </w:rPr>
        <w:t xml:space="preserve"> internally by their Senate an</w:t>
      </w:r>
      <w:r w:rsidR="3268F0F5" w:rsidRPr="6FA33722">
        <w:rPr>
          <w:color w:val="auto"/>
          <w:szCs w:val="24"/>
        </w:rPr>
        <w:t xml:space="preserve">d Board; there were </w:t>
      </w:r>
      <w:r w:rsidR="5FEEDF48" w:rsidRPr="6FA33722">
        <w:rPr>
          <w:color w:val="auto"/>
          <w:szCs w:val="24"/>
        </w:rPr>
        <w:t xml:space="preserve">no objections from any of the schools, </w:t>
      </w:r>
      <w:r w:rsidR="15F6A9C1" w:rsidRPr="6FA33722">
        <w:rPr>
          <w:color w:val="auto"/>
          <w:szCs w:val="24"/>
        </w:rPr>
        <w:t xml:space="preserve">hence Dr. Preston recommended approval </w:t>
      </w:r>
      <w:r w:rsidR="3231C178" w:rsidRPr="6FA33722">
        <w:rPr>
          <w:color w:val="auto"/>
          <w:szCs w:val="24"/>
        </w:rPr>
        <w:t xml:space="preserve">of a standalone visual arts degree </w:t>
      </w:r>
      <w:r w:rsidR="15F6A9C1" w:rsidRPr="6FA33722">
        <w:rPr>
          <w:color w:val="auto"/>
          <w:szCs w:val="24"/>
        </w:rPr>
        <w:t>to move forward to the President</w:t>
      </w:r>
      <w:r w:rsidR="03050BA0" w:rsidRPr="6FA33722">
        <w:rPr>
          <w:color w:val="auto"/>
          <w:szCs w:val="24"/>
        </w:rPr>
        <w:t>s</w:t>
      </w:r>
      <w:r w:rsidR="5E832FAE" w:rsidRPr="6FA33722">
        <w:rPr>
          <w:color w:val="auto"/>
          <w:szCs w:val="24"/>
        </w:rPr>
        <w:t>'</w:t>
      </w:r>
      <w:r w:rsidR="03050BA0" w:rsidRPr="6FA33722">
        <w:rPr>
          <w:color w:val="auto"/>
          <w:szCs w:val="24"/>
        </w:rPr>
        <w:t xml:space="preserve"> Council.</w:t>
      </w:r>
      <w:r w:rsidR="7070055D" w:rsidRPr="6FA33722">
        <w:rPr>
          <w:color w:val="auto"/>
          <w:szCs w:val="24"/>
        </w:rPr>
        <w:t xml:space="preserve"> </w:t>
      </w:r>
      <w:r w:rsidR="17CF9E93" w:rsidRPr="6FA33722">
        <w:rPr>
          <w:color w:val="auto"/>
          <w:szCs w:val="24"/>
        </w:rPr>
        <w:t>The s</w:t>
      </w:r>
      <w:r w:rsidR="5FEEDF48" w:rsidRPr="6FA33722">
        <w:rPr>
          <w:color w:val="auto"/>
          <w:szCs w:val="24"/>
        </w:rPr>
        <w:t xml:space="preserve">econd reader, </w:t>
      </w:r>
      <w:r w:rsidR="745114F4" w:rsidRPr="6FA33722">
        <w:rPr>
          <w:color w:val="auto"/>
          <w:szCs w:val="24"/>
        </w:rPr>
        <w:t>M</w:t>
      </w:r>
      <w:r w:rsidR="24F68889" w:rsidRPr="6FA33722">
        <w:rPr>
          <w:color w:val="auto"/>
          <w:szCs w:val="24"/>
        </w:rPr>
        <w:t xml:space="preserve">r. </w:t>
      </w:r>
      <w:r w:rsidR="5FEEDF48" w:rsidRPr="6FA33722">
        <w:rPr>
          <w:color w:val="auto"/>
          <w:szCs w:val="24"/>
        </w:rPr>
        <w:t xml:space="preserve">Burkley, </w:t>
      </w:r>
      <w:r w:rsidR="581CEA5D" w:rsidRPr="6FA33722">
        <w:rPr>
          <w:color w:val="auto"/>
          <w:szCs w:val="24"/>
        </w:rPr>
        <w:t xml:space="preserve">added </w:t>
      </w:r>
      <w:r w:rsidR="5FEEDF48" w:rsidRPr="6FA33722">
        <w:rPr>
          <w:color w:val="auto"/>
          <w:szCs w:val="24"/>
        </w:rPr>
        <w:t>two comments on thi</w:t>
      </w:r>
      <w:r w:rsidR="714A528E" w:rsidRPr="6FA33722">
        <w:rPr>
          <w:color w:val="auto"/>
          <w:szCs w:val="24"/>
        </w:rPr>
        <w:t>s</w:t>
      </w:r>
      <w:r w:rsidR="5FEEDF48" w:rsidRPr="6FA33722">
        <w:rPr>
          <w:color w:val="auto"/>
          <w:szCs w:val="24"/>
        </w:rPr>
        <w:t xml:space="preserve"> program announcement</w:t>
      </w:r>
      <w:r w:rsidR="30195BAA" w:rsidRPr="6FA33722">
        <w:rPr>
          <w:color w:val="auto"/>
          <w:szCs w:val="24"/>
        </w:rPr>
        <w:t xml:space="preserve">. </w:t>
      </w:r>
      <w:r w:rsidR="786D899C" w:rsidRPr="6FA33722">
        <w:rPr>
          <w:color w:val="auto"/>
          <w:szCs w:val="24"/>
        </w:rPr>
        <w:t>H</w:t>
      </w:r>
      <w:r w:rsidR="0383ED73" w:rsidRPr="6FA33722">
        <w:rPr>
          <w:color w:val="auto"/>
          <w:szCs w:val="24"/>
        </w:rPr>
        <w:t>is first comment, referred to pages 12-</w:t>
      </w:r>
      <w:r w:rsidR="0D52EB98" w:rsidRPr="6FA33722">
        <w:rPr>
          <w:color w:val="auto"/>
          <w:szCs w:val="24"/>
        </w:rPr>
        <w:t>1</w:t>
      </w:r>
      <w:r w:rsidR="0383ED73" w:rsidRPr="6FA33722">
        <w:rPr>
          <w:color w:val="auto"/>
          <w:szCs w:val="24"/>
        </w:rPr>
        <w:t xml:space="preserve">3, </w:t>
      </w:r>
      <w:r w:rsidR="786D899C" w:rsidRPr="6FA33722">
        <w:rPr>
          <w:color w:val="auto"/>
          <w:szCs w:val="24"/>
        </w:rPr>
        <w:t>the institution</w:t>
      </w:r>
      <w:r w:rsidR="214CADB2" w:rsidRPr="6FA33722">
        <w:rPr>
          <w:color w:val="auto"/>
          <w:szCs w:val="24"/>
        </w:rPr>
        <w:t xml:space="preserve"> </w:t>
      </w:r>
      <w:r w:rsidR="666FECD6" w:rsidRPr="6FA33722">
        <w:rPr>
          <w:color w:val="auto"/>
          <w:szCs w:val="24"/>
        </w:rPr>
        <w:t xml:space="preserve">failed </w:t>
      </w:r>
      <w:r w:rsidR="786D899C" w:rsidRPr="6FA33722">
        <w:rPr>
          <w:color w:val="auto"/>
          <w:szCs w:val="24"/>
        </w:rPr>
        <w:t>to include Rutgers</w:t>
      </w:r>
      <w:r w:rsidR="7D454B02" w:rsidRPr="6FA33722">
        <w:rPr>
          <w:color w:val="auto"/>
          <w:szCs w:val="24"/>
        </w:rPr>
        <w:t xml:space="preserve">. </w:t>
      </w:r>
      <w:r w:rsidR="3A85DB1D" w:rsidRPr="6FA33722">
        <w:rPr>
          <w:color w:val="auto"/>
          <w:szCs w:val="24"/>
        </w:rPr>
        <w:t xml:space="preserve"> </w:t>
      </w:r>
      <w:r w:rsidR="4145E196" w:rsidRPr="6FA33722">
        <w:rPr>
          <w:color w:val="auto"/>
          <w:szCs w:val="24"/>
        </w:rPr>
        <w:t xml:space="preserve">His </w:t>
      </w:r>
      <w:r w:rsidR="1D4F4E86" w:rsidRPr="6FA33722">
        <w:rPr>
          <w:color w:val="auto"/>
          <w:szCs w:val="24"/>
        </w:rPr>
        <w:t xml:space="preserve">second comment, referred to page 31, </w:t>
      </w:r>
      <w:r w:rsidR="15445232" w:rsidRPr="6FA33722">
        <w:rPr>
          <w:color w:val="auto"/>
          <w:szCs w:val="24"/>
        </w:rPr>
        <w:t>s</w:t>
      </w:r>
      <w:r w:rsidR="5FEEDF48" w:rsidRPr="6FA33722">
        <w:rPr>
          <w:color w:val="auto"/>
          <w:szCs w:val="24"/>
        </w:rPr>
        <w:t>hows that the degree requires 128 credits</w:t>
      </w:r>
      <w:r w:rsidR="689FD981" w:rsidRPr="6FA33722">
        <w:rPr>
          <w:color w:val="auto"/>
          <w:szCs w:val="24"/>
        </w:rPr>
        <w:t xml:space="preserve">, although </w:t>
      </w:r>
      <w:r w:rsidR="6C5EABBB" w:rsidRPr="6FA33722">
        <w:rPr>
          <w:color w:val="auto"/>
          <w:szCs w:val="24"/>
        </w:rPr>
        <w:t>State</w:t>
      </w:r>
      <w:r w:rsidR="760142D4" w:rsidRPr="6FA33722">
        <w:rPr>
          <w:color w:val="auto"/>
          <w:szCs w:val="24"/>
        </w:rPr>
        <w:t xml:space="preserve"> law requires 120 credits unless certain conditions are met. </w:t>
      </w:r>
      <w:r w:rsidR="21DBCC02" w:rsidRPr="6FA33722">
        <w:rPr>
          <w:color w:val="auto"/>
          <w:szCs w:val="24"/>
        </w:rPr>
        <w:t xml:space="preserve">The floor opened </w:t>
      </w:r>
      <w:r w:rsidR="040A6F33" w:rsidRPr="6FA33722">
        <w:rPr>
          <w:color w:val="auto"/>
          <w:szCs w:val="24"/>
        </w:rPr>
        <w:t>for</w:t>
      </w:r>
      <w:r w:rsidR="21DBCC02" w:rsidRPr="6FA33722">
        <w:rPr>
          <w:color w:val="auto"/>
          <w:szCs w:val="24"/>
        </w:rPr>
        <w:t xml:space="preserve"> discussion. </w:t>
      </w:r>
    </w:p>
    <w:p w14:paraId="79BF1010" w14:textId="77777777" w:rsidR="000D0C38" w:rsidRDefault="000D0C38" w:rsidP="6FA33722">
      <w:pPr>
        <w:spacing w:line="257" w:lineRule="auto"/>
        <w:ind w:left="1710" w:right="0" w:firstLine="0"/>
        <w:rPr>
          <w:color w:val="auto"/>
          <w:szCs w:val="24"/>
        </w:rPr>
      </w:pPr>
    </w:p>
    <w:p w14:paraId="517AA32D" w14:textId="0EF754C6" w:rsidR="129984A4" w:rsidRDefault="67BCF29C" w:rsidP="6FA33722">
      <w:pPr>
        <w:spacing w:line="257" w:lineRule="auto"/>
        <w:ind w:left="1710" w:right="0" w:firstLine="0"/>
        <w:rPr>
          <w:color w:val="auto"/>
          <w:szCs w:val="24"/>
        </w:rPr>
      </w:pPr>
      <w:r w:rsidRPr="6FA33722">
        <w:rPr>
          <w:b/>
          <w:bCs/>
          <w:color w:val="auto"/>
          <w:szCs w:val="24"/>
        </w:rPr>
        <w:lastRenderedPageBreak/>
        <w:t xml:space="preserve">Discussion on </w:t>
      </w:r>
      <w:r w:rsidR="2F39365A" w:rsidRPr="6FA33722">
        <w:rPr>
          <w:b/>
          <w:bCs/>
          <w:color w:val="auto"/>
          <w:szCs w:val="24"/>
        </w:rPr>
        <w:t xml:space="preserve">the </w:t>
      </w:r>
      <w:r w:rsidR="754CF007" w:rsidRPr="6FA33722">
        <w:rPr>
          <w:b/>
          <w:bCs/>
          <w:color w:val="auto"/>
          <w:szCs w:val="24"/>
        </w:rPr>
        <w:t>120-credit statutory requirement</w:t>
      </w:r>
      <w:r w:rsidR="53881EE9" w:rsidRPr="6FA33722">
        <w:rPr>
          <w:color w:val="auto"/>
          <w:szCs w:val="24"/>
        </w:rPr>
        <w:t xml:space="preserve">. </w:t>
      </w:r>
      <w:r w:rsidR="290F2AE2" w:rsidRPr="6FA33722">
        <w:rPr>
          <w:color w:val="auto"/>
          <w:szCs w:val="24"/>
        </w:rPr>
        <w:t>M</w:t>
      </w:r>
      <w:r w:rsidR="4994EF29" w:rsidRPr="6FA33722">
        <w:rPr>
          <w:color w:val="auto"/>
          <w:szCs w:val="24"/>
        </w:rPr>
        <w:t xml:space="preserve">r. Taylor stated </w:t>
      </w:r>
      <w:r w:rsidR="6F6457D1" w:rsidRPr="6FA33722">
        <w:rPr>
          <w:color w:val="auto"/>
          <w:szCs w:val="24"/>
        </w:rPr>
        <w:t>the</w:t>
      </w:r>
      <w:r w:rsidR="140D04EC" w:rsidRPr="6FA33722">
        <w:rPr>
          <w:color w:val="auto"/>
          <w:szCs w:val="24"/>
        </w:rPr>
        <w:t xml:space="preserve"> s</w:t>
      </w:r>
      <w:r w:rsidR="20E76075" w:rsidRPr="6FA33722">
        <w:rPr>
          <w:color w:val="auto"/>
          <w:szCs w:val="24"/>
        </w:rPr>
        <w:t xml:space="preserve">tatutory requirement </w:t>
      </w:r>
      <w:r w:rsidR="79C4543D" w:rsidRPr="6FA33722">
        <w:rPr>
          <w:color w:val="auto"/>
          <w:szCs w:val="24"/>
        </w:rPr>
        <w:t>t</w:t>
      </w:r>
      <w:r w:rsidR="20E76075" w:rsidRPr="6FA33722">
        <w:rPr>
          <w:color w:val="auto"/>
          <w:szCs w:val="24"/>
        </w:rPr>
        <w:t>hat applies to</w:t>
      </w:r>
      <w:r w:rsidR="06C86428" w:rsidRPr="6FA33722">
        <w:rPr>
          <w:color w:val="auto"/>
          <w:szCs w:val="24"/>
        </w:rPr>
        <w:t xml:space="preserve"> </w:t>
      </w:r>
      <w:r w:rsidR="24789F6D" w:rsidRPr="6FA33722">
        <w:rPr>
          <w:color w:val="auto"/>
          <w:szCs w:val="24"/>
        </w:rPr>
        <w:t>p</w:t>
      </w:r>
      <w:r w:rsidR="20E76075" w:rsidRPr="6FA33722">
        <w:rPr>
          <w:color w:val="auto"/>
          <w:szCs w:val="24"/>
        </w:rPr>
        <w:t>ublic four</w:t>
      </w:r>
      <w:r w:rsidR="2D53031B" w:rsidRPr="6FA33722">
        <w:rPr>
          <w:color w:val="auto"/>
          <w:szCs w:val="24"/>
        </w:rPr>
        <w:t>-</w:t>
      </w:r>
      <w:r w:rsidR="20E76075" w:rsidRPr="6FA33722">
        <w:rPr>
          <w:color w:val="auto"/>
          <w:szCs w:val="24"/>
        </w:rPr>
        <w:t>year institutions to cap their bachelor's degree credit</w:t>
      </w:r>
      <w:r w:rsidR="306B98C1" w:rsidRPr="6FA33722">
        <w:rPr>
          <w:color w:val="auto"/>
          <w:szCs w:val="24"/>
        </w:rPr>
        <w:t xml:space="preserve"> maximum 120 credits, </w:t>
      </w:r>
      <w:r w:rsidR="58BCB4C4" w:rsidRPr="6FA33722">
        <w:rPr>
          <w:color w:val="auto"/>
          <w:szCs w:val="24"/>
        </w:rPr>
        <w:t xml:space="preserve">with </w:t>
      </w:r>
      <w:r w:rsidR="306B98C1" w:rsidRPr="6FA33722">
        <w:rPr>
          <w:color w:val="auto"/>
          <w:szCs w:val="24"/>
        </w:rPr>
        <w:t>three allowable exceptions</w:t>
      </w:r>
      <w:r w:rsidR="54FD005D" w:rsidRPr="6FA33722">
        <w:rPr>
          <w:color w:val="auto"/>
          <w:szCs w:val="24"/>
        </w:rPr>
        <w:t xml:space="preserve">. </w:t>
      </w:r>
      <w:r w:rsidR="41641E1B" w:rsidRPr="6FA33722">
        <w:rPr>
          <w:color w:val="auto"/>
          <w:szCs w:val="24"/>
        </w:rPr>
        <w:t xml:space="preserve"> It was </w:t>
      </w:r>
      <w:r w:rsidR="3FDC7BB3" w:rsidRPr="6FA33722">
        <w:rPr>
          <w:color w:val="auto"/>
          <w:szCs w:val="24"/>
        </w:rPr>
        <w:t xml:space="preserve">also noted </w:t>
      </w:r>
      <w:r w:rsidR="41641E1B" w:rsidRPr="6FA33722">
        <w:rPr>
          <w:color w:val="auto"/>
          <w:szCs w:val="24"/>
        </w:rPr>
        <w:t>that 120</w:t>
      </w:r>
      <w:r w:rsidR="2F39365A" w:rsidRPr="6FA33722">
        <w:rPr>
          <w:color w:val="auto"/>
          <w:szCs w:val="24"/>
        </w:rPr>
        <w:t>-</w:t>
      </w:r>
      <w:r w:rsidR="41641E1B" w:rsidRPr="6FA33722">
        <w:rPr>
          <w:color w:val="auto"/>
          <w:szCs w:val="24"/>
        </w:rPr>
        <w:t>semester credits would equate to 180 quarter credits</w:t>
      </w:r>
      <w:r w:rsidR="79079732" w:rsidRPr="6FA33722">
        <w:rPr>
          <w:color w:val="auto"/>
          <w:szCs w:val="24"/>
        </w:rPr>
        <w:t xml:space="preserve">, and </w:t>
      </w:r>
      <w:r w:rsidR="4D02400F" w:rsidRPr="6FA33722">
        <w:rPr>
          <w:i/>
          <w:iCs/>
          <w:color w:val="auto"/>
          <w:szCs w:val="24"/>
        </w:rPr>
        <w:t>Stockton University</w:t>
      </w:r>
      <w:r w:rsidR="5E832FAE" w:rsidRPr="6FA33722">
        <w:rPr>
          <w:i/>
          <w:iCs/>
          <w:color w:val="auto"/>
          <w:szCs w:val="24"/>
        </w:rPr>
        <w:t>'</w:t>
      </w:r>
      <w:r w:rsidR="4D02400F" w:rsidRPr="6FA33722">
        <w:rPr>
          <w:i/>
          <w:iCs/>
          <w:color w:val="auto"/>
          <w:szCs w:val="24"/>
        </w:rPr>
        <w:t>s 128-credits corresponds to the statutory 120-credit requirement.</w:t>
      </w:r>
    </w:p>
    <w:p w14:paraId="42CC89A7" w14:textId="77777777" w:rsidR="000D0C38" w:rsidRDefault="000D0C38" w:rsidP="6FA33722">
      <w:pPr>
        <w:spacing w:line="257" w:lineRule="auto"/>
        <w:ind w:left="1710" w:right="0" w:firstLine="0"/>
        <w:rPr>
          <w:color w:val="auto"/>
          <w:szCs w:val="24"/>
        </w:rPr>
      </w:pPr>
    </w:p>
    <w:p w14:paraId="30D3BA5C" w14:textId="22BE5BBB" w:rsidR="129984A4" w:rsidRDefault="7D7ACED2" w:rsidP="6FA33722">
      <w:pPr>
        <w:spacing w:line="257" w:lineRule="auto"/>
        <w:ind w:left="1710" w:right="0" w:firstLine="0"/>
        <w:rPr>
          <w:color w:val="auto"/>
          <w:szCs w:val="24"/>
        </w:rPr>
      </w:pPr>
      <w:r w:rsidRPr="6FA33722">
        <w:rPr>
          <w:color w:val="auto"/>
          <w:szCs w:val="24"/>
        </w:rPr>
        <w:t xml:space="preserve">Dr. Preston recommended the </w:t>
      </w:r>
      <w:r w:rsidR="2ED4C610" w:rsidRPr="6FA33722">
        <w:rPr>
          <w:color w:val="auto"/>
          <w:szCs w:val="24"/>
        </w:rPr>
        <w:t>p</w:t>
      </w:r>
      <w:r w:rsidRPr="6FA33722">
        <w:rPr>
          <w:color w:val="auto"/>
          <w:szCs w:val="24"/>
        </w:rPr>
        <w:t>rogram for approval to move forward to the Presidents</w:t>
      </w:r>
      <w:r w:rsidR="5E832FAE" w:rsidRPr="6FA33722">
        <w:rPr>
          <w:color w:val="auto"/>
          <w:szCs w:val="24"/>
        </w:rPr>
        <w:t>'</w:t>
      </w:r>
      <w:r w:rsidRPr="6FA33722">
        <w:rPr>
          <w:color w:val="auto"/>
          <w:szCs w:val="24"/>
        </w:rPr>
        <w:t xml:space="preserve"> Council.  The second reader, </w:t>
      </w:r>
      <w:r w:rsidR="7F4D40F2" w:rsidRPr="6FA33722">
        <w:rPr>
          <w:color w:val="auto"/>
          <w:szCs w:val="24"/>
        </w:rPr>
        <w:t>M</w:t>
      </w:r>
      <w:r w:rsidRPr="6FA33722">
        <w:rPr>
          <w:color w:val="auto"/>
          <w:szCs w:val="24"/>
        </w:rPr>
        <w:t>r. Burkley, concurred</w:t>
      </w:r>
      <w:r w:rsidR="6B783F69" w:rsidRPr="6FA33722">
        <w:rPr>
          <w:color w:val="auto"/>
          <w:szCs w:val="24"/>
        </w:rPr>
        <w:t>.</w:t>
      </w:r>
      <w:r w:rsidRPr="6FA33722">
        <w:rPr>
          <w:color w:val="auto"/>
          <w:szCs w:val="24"/>
        </w:rPr>
        <w:t xml:space="preserve"> </w:t>
      </w:r>
      <w:r w:rsidR="00E64DC9" w:rsidRPr="6FA33722">
        <w:rPr>
          <w:color w:val="auto"/>
          <w:szCs w:val="24"/>
        </w:rPr>
        <w:t xml:space="preserve">Dr. </w:t>
      </w:r>
      <w:r w:rsidR="7F9EA4CE" w:rsidRPr="6FA33722">
        <w:rPr>
          <w:color w:val="auto"/>
          <w:szCs w:val="24"/>
        </w:rPr>
        <w:t>Aydin</w:t>
      </w:r>
      <w:r w:rsidR="00E64DC9" w:rsidRPr="6FA33722">
        <w:rPr>
          <w:color w:val="auto"/>
          <w:szCs w:val="24"/>
        </w:rPr>
        <w:t xml:space="preserve"> seconded the recommendation to move the proposal forward to the Presidents</w:t>
      </w:r>
      <w:r w:rsidR="5E832FAE" w:rsidRPr="6FA33722">
        <w:rPr>
          <w:color w:val="auto"/>
          <w:szCs w:val="24"/>
        </w:rPr>
        <w:t>'</w:t>
      </w:r>
      <w:r w:rsidR="00E64DC9" w:rsidRPr="6FA33722">
        <w:rPr>
          <w:color w:val="auto"/>
          <w:szCs w:val="24"/>
        </w:rPr>
        <w:t xml:space="preserve"> Council. The motion was carried.</w:t>
      </w:r>
    </w:p>
    <w:p w14:paraId="3EEE6C4E" w14:textId="77777777" w:rsidR="00695986" w:rsidRDefault="00695986" w:rsidP="6FA33722">
      <w:pPr>
        <w:spacing w:line="257" w:lineRule="auto"/>
        <w:ind w:left="720" w:right="90" w:firstLine="0"/>
        <w:rPr>
          <w:color w:val="auto"/>
          <w:szCs w:val="24"/>
        </w:rPr>
      </w:pPr>
    </w:p>
    <w:p w14:paraId="41042C03" w14:textId="77777777" w:rsidR="00695986" w:rsidRPr="000311B0" w:rsidRDefault="673BBADA" w:rsidP="00695986">
      <w:pPr>
        <w:pStyle w:val="ListParagraph"/>
        <w:numPr>
          <w:ilvl w:val="0"/>
          <w:numId w:val="26"/>
        </w:numPr>
        <w:spacing w:after="7" w:line="259" w:lineRule="auto"/>
        <w:ind w:left="990" w:right="0" w:hanging="990"/>
        <w:rPr>
          <w:color w:val="000000" w:themeColor="text1"/>
        </w:rPr>
      </w:pPr>
      <w:r w:rsidRPr="6FA33722">
        <w:rPr>
          <w:color w:val="auto"/>
          <w:szCs w:val="24"/>
          <w:u w:val="single"/>
        </w:rPr>
        <w:t>Licensure</w:t>
      </w:r>
      <w:r w:rsidRPr="6FA33722">
        <w:rPr>
          <w:color w:val="auto"/>
          <w:szCs w:val="24"/>
        </w:rPr>
        <w:t xml:space="preserve"> </w:t>
      </w:r>
    </w:p>
    <w:p w14:paraId="58193BBE" w14:textId="2E0810B0" w:rsidR="00695986" w:rsidRPr="000311B0" w:rsidRDefault="673BBADA" w:rsidP="00695986">
      <w:pPr>
        <w:pStyle w:val="ListParagraph"/>
        <w:numPr>
          <w:ilvl w:val="0"/>
          <w:numId w:val="4"/>
        </w:numPr>
        <w:spacing w:after="7" w:line="259" w:lineRule="auto"/>
        <w:ind w:left="1350" w:right="0"/>
        <w:rPr>
          <w:b/>
          <w:bCs/>
          <w:color w:val="000000" w:themeColor="text1"/>
        </w:rPr>
      </w:pPr>
      <w:r w:rsidRPr="6FA33722">
        <w:rPr>
          <w:b/>
          <w:bCs/>
          <w:color w:val="auto"/>
          <w:szCs w:val="24"/>
        </w:rPr>
        <w:t xml:space="preserve">Georgia Central University </w:t>
      </w:r>
    </w:p>
    <w:p w14:paraId="5B15BAE5" w14:textId="77777777" w:rsidR="00695986" w:rsidRPr="000311B0" w:rsidRDefault="00DF4E6D" w:rsidP="6FA33722">
      <w:pPr>
        <w:spacing w:after="7" w:line="259" w:lineRule="auto"/>
        <w:ind w:left="720" w:right="0" w:firstLine="990"/>
        <w:rPr>
          <w:color w:val="000000" w:themeColor="text1"/>
          <w:szCs w:val="24"/>
        </w:rPr>
      </w:pPr>
      <w:hyperlink r:id="rId11">
        <w:r w:rsidR="673BBADA" w:rsidRPr="6FA33722">
          <w:rPr>
            <w:rStyle w:val="Hyperlink"/>
            <w:szCs w:val="24"/>
          </w:rPr>
          <w:t>www.state.nj.us/highereducation/higheddocs/GCU_petition_2019.pdf</w:t>
        </w:r>
      </w:hyperlink>
      <w:r w:rsidR="673BBADA" w:rsidRPr="6FA33722">
        <w:rPr>
          <w:color w:val="000000" w:themeColor="text1"/>
          <w:szCs w:val="24"/>
        </w:rPr>
        <w:t xml:space="preserve">              </w:t>
      </w:r>
    </w:p>
    <w:p w14:paraId="6BAFB8FB" w14:textId="5C875060" w:rsidR="00695986" w:rsidRPr="000311B0" w:rsidRDefault="673BBADA" w:rsidP="6FA33722">
      <w:pPr>
        <w:spacing w:after="7" w:line="259" w:lineRule="auto"/>
        <w:ind w:left="720" w:right="0" w:firstLine="990"/>
        <w:rPr>
          <w:color w:val="000000" w:themeColor="text1"/>
          <w:szCs w:val="24"/>
        </w:rPr>
      </w:pPr>
      <w:r w:rsidRPr="6FA33722">
        <w:rPr>
          <w:color w:val="000000" w:themeColor="text1"/>
          <w:szCs w:val="24"/>
        </w:rPr>
        <w:t>password:                2019!khaKi</w:t>
      </w:r>
    </w:p>
    <w:p w14:paraId="4F587490" w14:textId="77777777" w:rsidR="00695986" w:rsidRPr="000311B0" w:rsidRDefault="673BBADA" w:rsidP="6FA33722">
      <w:pPr>
        <w:spacing w:after="7" w:line="259" w:lineRule="auto"/>
        <w:ind w:left="990" w:firstLine="720"/>
        <w:rPr>
          <w:color w:val="000000" w:themeColor="text1"/>
          <w:szCs w:val="24"/>
        </w:rPr>
      </w:pPr>
      <w:r w:rsidRPr="6FA33722">
        <w:rPr>
          <w:color w:val="000000" w:themeColor="text1"/>
          <w:szCs w:val="24"/>
        </w:rPr>
        <w:t>First Reader: Robert Schreyer, Mercer County Community College</w:t>
      </w:r>
    </w:p>
    <w:p w14:paraId="0F7C8A10" w14:textId="77777777" w:rsidR="00695986" w:rsidRDefault="673BBADA" w:rsidP="6FA33722">
      <w:pPr>
        <w:spacing w:after="7" w:line="259" w:lineRule="auto"/>
        <w:ind w:left="990" w:firstLine="720"/>
        <w:rPr>
          <w:color w:val="000000" w:themeColor="text1"/>
          <w:szCs w:val="24"/>
        </w:rPr>
      </w:pPr>
      <w:r w:rsidRPr="6FA33722">
        <w:rPr>
          <w:color w:val="000000" w:themeColor="text1"/>
          <w:szCs w:val="24"/>
        </w:rPr>
        <w:t>Second Reader: Rafael Castilla, Eastwick College</w:t>
      </w:r>
    </w:p>
    <w:p w14:paraId="5B11925C" w14:textId="4C28BEA5" w:rsidR="00695986" w:rsidRDefault="00695986" w:rsidP="6FA33722">
      <w:pPr>
        <w:spacing w:line="257" w:lineRule="auto"/>
        <w:ind w:left="720" w:right="90" w:firstLine="0"/>
        <w:rPr>
          <w:color w:val="000000" w:themeColor="text1"/>
          <w:szCs w:val="24"/>
        </w:rPr>
      </w:pPr>
    </w:p>
    <w:p w14:paraId="46033FCF" w14:textId="736EBC52" w:rsidR="1538B84D" w:rsidRDefault="1914A51C" w:rsidP="6FA33722">
      <w:pPr>
        <w:spacing w:after="7" w:line="257" w:lineRule="auto"/>
        <w:ind w:left="1710" w:right="90" w:firstLine="0"/>
        <w:rPr>
          <w:color w:val="000000" w:themeColor="text1"/>
          <w:szCs w:val="24"/>
        </w:rPr>
      </w:pPr>
      <w:r w:rsidRPr="6FA33722">
        <w:rPr>
          <w:color w:val="000000" w:themeColor="text1"/>
          <w:szCs w:val="24"/>
        </w:rPr>
        <w:t>Dr. Schreyer indicated that this proposal is to continue to offer a B</w:t>
      </w:r>
      <w:r w:rsidR="5E832FAE" w:rsidRPr="6FA33722">
        <w:rPr>
          <w:color w:val="000000" w:themeColor="text1"/>
          <w:szCs w:val="24"/>
        </w:rPr>
        <w:t>.A.</w:t>
      </w:r>
      <w:r w:rsidRPr="6FA33722">
        <w:rPr>
          <w:color w:val="000000" w:themeColor="text1"/>
          <w:szCs w:val="24"/>
        </w:rPr>
        <w:t xml:space="preserve"> in Theological Studies and Master of Business Administration. He highlighted that there are some areas that needed clarification, especially the issues related to licensure vs. re-licensure application. The institution did not apply within 8 months prior to their licensure expiring date. Dr. Schreyer indicated that information on monitoring and evaluations was not provided. The religion-based </w:t>
      </w:r>
      <w:r w:rsidR="4199C929" w:rsidRPr="6FA33722">
        <w:rPr>
          <w:color w:val="000000" w:themeColor="text1"/>
          <w:szCs w:val="24"/>
        </w:rPr>
        <w:t>p</w:t>
      </w:r>
      <w:r w:rsidRPr="6FA33722">
        <w:rPr>
          <w:color w:val="000000" w:themeColor="text1"/>
          <w:szCs w:val="24"/>
        </w:rPr>
        <w:t>rogram is designed for specific demography and community. The consultants were well-qualified, but the report was minimal. However, the institution provided enough information to satisfy the A</w:t>
      </w:r>
      <w:r w:rsidR="5E832FAE" w:rsidRPr="6FA33722">
        <w:rPr>
          <w:color w:val="000000" w:themeColor="text1"/>
          <w:szCs w:val="24"/>
        </w:rPr>
        <w:t>.I.C.</w:t>
      </w:r>
      <w:r w:rsidRPr="6FA33722">
        <w:rPr>
          <w:color w:val="000000" w:themeColor="text1"/>
          <w:szCs w:val="24"/>
        </w:rPr>
        <w:t xml:space="preserve"> requirements, including resources, tuition, faculty, library, student services, </w:t>
      </w:r>
      <w:r w:rsidR="00C56113">
        <w:rPr>
          <w:color w:val="000000" w:themeColor="text1"/>
          <w:szCs w:val="24"/>
        </w:rPr>
        <w:t xml:space="preserve">and </w:t>
      </w:r>
      <w:r w:rsidRPr="6FA33722">
        <w:rPr>
          <w:color w:val="000000" w:themeColor="text1"/>
          <w:szCs w:val="24"/>
        </w:rPr>
        <w:t xml:space="preserve">facilities. Dr. Schreyer suggested moving this proposal to the President's Council. </w:t>
      </w:r>
      <w:r w:rsidR="00C56113">
        <w:rPr>
          <w:color w:val="000000" w:themeColor="text1"/>
          <w:szCs w:val="24"/>
        </w:rPr>
        <w:t>The s</w:t>
      </w:r>
      <w:r w:rsidRPr="6FA33722">
        <w:rPr>
          <w:color w:val="000000" w:themeColor="text1"/>
          <w:szCs w:val="24"/>
        </w:rPr>
        <w:t>econd Reader, Dr. Castilla, agreed with Dr. Schreyer's report and suggested updating the A</w:t>
      </w:r>
      <w:r w:rsidR="5E832FAE" w:rsidRPr="6FA33722">
        <w:rPr>
          <w:color w:val="000000" w:themeColor="text1"/>
          <w:szCs w:val="24"/>
        </w:rPr>
        <w:t>.I.C.</w:t>
      </w:r>
      <w:r w:rsidRPr="6FA33722">
        <w:rPr>
          <w:color w:val="000000" w:themeColor="text1"/>
          <w:szCs w:val="24"/>
        </w:rPr>
        <w:t xml:space="preserve"> guidelines for re-licensure application to include financial information on their performance during the years that they have been licensed to assess the financial sustainability of the programs.   Dr. Capuano seconded the motion.</w:t>
      </w:r>
    </w:p>
    <w:p w14:paraId="5CE0459A" w14:textId="3CB839B7" w:rsidR="603C5261" w:rsidRDefault="603C5261" w:rsidP="6FA33722">
      <w:pPr>
        <w:spacing w:after="7" w:line="259" w:lineRule="auto"/>
        <w:ind w:left="0" w:firstLine="0"/>
        <w:rPr>
          <w:color w:val="000000" w:themeColor="text1"/>
          <w:szCs w:val="24"/>
        </w:rPr>
      </w:pPr>
    </w:p>
    <w:p w14:paraId="79B5B9BE" w14:textId="24A49869" w:rsidR="002E262B" w:rsidRPr="000311B0" w:rsidRDefault="7F8EE94B" w:rsidP="603C5261">
      <w:pPr>
        <w:pStyle w:val="ListParagraph"/>
        <w:numPr>
          <w:ilvl w:val="0"/>
          <w:numId w:val="26"/>
        </w:numPr>
        <w:spacing w:after="7" w:line="259" w:lineRule="auto"/>
        <w:ind w:left="990" w:right="0" w:hanging="990"/>
        <w:rPr>
          <w:color w:val="000000" w:themeColor="text1"/>
        </w:rPr>
      </w:pPr>
      <w:r w:rsidRPr="6FA33722">
        <w:rPr>
          <w:color w:val="auto"/>
          <w:szCs w:val="24"/>
          <w:u w:val="single"/>
        </w:rPr>
        <w:t xml:space="preserve">For Your Information </w:t>
      </w:r>
    </w:p>
    <w:p w14:paraId="19AA3D06" w14:textId="361A8CFC" w:rsidR="2AA8345E" w:rsidRDefault="08F6DF5E" w:rsidP="6FA33722">
      <w:pPr>
        <w:pStyle w:val="ListParagraph"/>
        <w:numPr>
          <w:ilvl w:val="0"/>
          <w:numId w:val="28"/>
        </w:numPr>
        <w:spacing w:after="7" w:line="259" w:lineRule="auto"/>
        <w:ind w:left="1350" w:right="0"/>
        <w:rPr>
          <w:b/>
          <w:bCs/>
          <w:color w:val="000000" w:themeColor="text1"/>
        </w:rPr>
      </w:pPr>
      <w:r w:rsidRPr="6FA33722">
        <w:rPr>
          <w:b/>
          <w:bCs/>
          <w:color w:val="auto"/>
          <w:szCs w:val="24"/>
        </w:rPr>
        <w:t>Atlantic Cape Community College</w:t>
      </w:r>
    </w:p>
    <w:p w14:paraId="2B307C62" w14:textId="176B4C43" w:rsidR="54B0541B" w:rsidRDefault="0D2265F3" w:rsidP="6FA33722">
      <w:pPr>
        <w:pStyle w:val="ListParagraph"/>
        <w:numPr>
          <w:ilvl w:val="0"/>
          <w:numId w:val="22"/>
        </w:numPr>
        <w:spacing w:after="7" w:line="259" w:lineRule="auto"/>
        <w:ind w:left="1710" w:right="0"/>
        <w:rPr>
          <w:b/>
          <w:bCs/>
          <w:color w:val="000000" w:themeColor="text1"/>
        </w:rPr>
      </w:pPr>
      <w:r w:rsidRPr="6FA33722">
        <w:rPr>
          <w:color w:val="000000" w:themeColor="text1"/>
          <w:szCs w:val="24"/>
        </w:rPr>
        <w:lastRenderedPageBreak/>
        <w:t>New Certificate Program</w:t>
      </w:r>
    </w:p>
    <w:p w14:paraId="32E832DE" w14:textId="2DAE1ED6" w:rsidR="54B0541B" w:rsidRDefault="79DE5578" w:rsidP="6C7F1391">
      <w:pPr>
        <w:pStyle w:val="ListParagraph"/>
        <w:numPr>
          <w:ilvl w:val="0"/>
          <w:numId w:val="18"/>
        </w:numPr>
        <w:spacing w:after="7" w:line="259" w:lineRule="auto"/>
        <w:ind w:left="2070" w:right="0"/>
        <w:rPr>
          <w:color w:val="000000" w:themeColor="text1"/>
        </w:rPr>
      </w:pPr>
      <w:r w:rsidRPr="6FA33722">
        <w:rPr>
          <w:color w:val="000000" w:themeColor="text1"/>
          <w:szCs w:val="24"/>
        </w:rPr>
        <w:t>Graphic Design Certificate, CIP 50.0409</w:t>
      </w:r>
    </w:p>
    <w:p w14:paraId="00AE48CC" w14:textId="73076DE3" w:rsidR="6A2D60DD" w:rsidRDefault="3AE2E7F1" w:rsidP="6FA33722">
      <w:pPr>
        <w:pStyle w:val="ListParagraph"/>
        <w:numPr>
          <w:ilvl w:val="0"/>
          <w:numId w:val="22"/>
        </w:numPr>
        <w:spacing w:after="7" w:line="259" w:lineRule="auto"/>
        <w:ind w:left="1710" w:right="0"/>
        <w:rPr>
          <w:color w:val="000000" w:themeColor="text1"/>
        </w:rPr>
      </w:pPr>
      <w:r w:rsidRPr="6FA33722">
        <w:rPr>
          <w:color w:val="000000" w:themeColor="text1"/>
          <w:szCs w:val="24"/>
        </w:rPr>
        <w:t xml:space="preserve">Option </w:t>
      </w:r>
    </w:p>
    <w:p w14:paraId="786038F1" w14:textId="086BCF0E" w:rsidR="6A2D60DD" w:rsidRDefault="460A4539" w:rsidP="6C7F1391">
      <w:pPr>
        <w:pStyle w:val="ListParagraph"/>
        <w:numPr>
          <w:ilvl w:val="1"/>
          <w:numId w:val="17"/>
        </w:numPr>
        <w:spacing w:after="7" w:line="259" w:lineRule="auto"/>
        <w:ind w:right="0" w:firstLine="270"/>
        <w:rPr>
          <w:color w:val="000000" w:themeColor="text1"/>
        </w:rPr>
      </w:pPr>
      <w:r w:rsidRPr="6FA33722">
        <w:rPr>
          <w:color w:val="000000" w:themeColor="text1"/>
          <w:szCs w:val="24"/>
        </w:rPr>
        <w:t>A.A.S. Cybersecurity Option, Computer Systems Support, CIP 11.0301</w:t>
      </w:r>
    </w:p>
    <w:p w14:paraId="0EBFF4A8" w14:textId="3D3A9696" w:rsidR="6B158A8B" w:rsidRDefault="1FF566EC" w:rsidP="6FA33722">
      <w:pPr>
        <w:pStyle w:val="ListParagraph"/>
        <w:numPr>
          <w:ilvl w:val="0"/>
          <w:numId w:val="22"/>
        </w:numPr>
        <w:spacing w:after="7" w:line="259" w:lineRule="auto"/>
        <w:ind w:left="1710" w:right="0"/>
        <w:rPr>
          <w:color w:val="000000" w:themeColor="text1"/>
        </w:rPr>
      </w:pPr>
      <w:r w:rsidRPr="6FA33722">
        <w:rPr>
          <w:color w:val="000000" w:themeColor="text1"/>
          <w:szCs w:val="24"/>
        </w:rPr>
        <w:t xml:space="preserve">Two </w:t>
      </w:r>
      <w:r w:rsidR="1055F576" w:rsidRPr="6FA33722">
        <w:rPr>
          <w:color w:val="000000" w:themeColor="text1"/>
          <w:szCs w:val="24"/>
        </w:rPr>
        <w:t xml:space="preserve">Termination of </w:t>
      </w:r>
      <w:r w:rsidR="7EFA9C6C" w:rsidRPr="6FA33722">
        <w:rPr>
          <w:color w:val="000000" w:themeColor="text1"/>
          <w:szCs w:val="24"/>
        </w:rPr>
        <w:t>Programs</w:t>
      </w:r>
    </w:p>
    <w:p w14:paraId="7B5B5A14" w14:textId="713C0978" w:rsidR="3896E986" w:rsidRDefault="08B312C1" w:rsidP="6C7F1391">
      <w:pPr>
        <w:pStyle w:val="ListParagraph"/>
        <w:numPr>
          <w:ilvl w:val="1"/>
          <w:numId w:val="16"/>
        </w:numPr>
        <w:spacing w:after="7" w:line="259" w:lineRule="auto"/>
        <w:ind w:right="0" w:firstLine="270"/>
        <w:rPr>
          <w:color w:val="000000" w:themeColor="text1"/>
        </w:rPr>
      </w:pPr>
      <w:r w:rsidRPr="6FA33722">
        <w:rPr>
          <w:color w:val="000000" w:themeColor="text1"/>
          <w:szCs w:val="24"/>
        </w:rPr>
        <w:t>Performing Arts Option, Liberal Arts, A.A., CIP 24.0101</w:t>
      </w:r>
    </w:p>
    <w:p w14:paraId="4A364710" w14:textId="71D618CA" w:rsidR="3896E986" w:rsidRDefault="08B312C1" w:rsidP="6C7F1391">
      <w:pPr>
        <w:pStyle w:val="ListParagraph"/>
        <w:numPr>
          <w:ilvl w:val="1"/>
          <w:numId w:val="16"/>
        </w:numPr>
        <w:spacing w:after="7" w:line="259" w:lineRule="auto"/>
        <w:ind w:right="0" w:firstLine="270"/>
        <w:rPr>
          <w:color w:val="000000" w:themeColor="text1"/>
        </w:rPr>
      </w:pPr>
      <w:r w:rsidRPr="6FA33722">
        <w:rPr>
          <w:color w:val="000000" w:themeColor="text1"/>
          <w:szCs w:val="24"/>
        </w:rPr>
        <w:t>Windows Server (Certificate of Achievement), CIP 11.1001</w:t>
      </w:r>
    </w:p>
    <w:p w14:paraId="408E2678" w14:textId="52411F7A" w:rsidR="00F904EB" w:rsidRPr="0004477F" w:rsidRDefault="2282AE8B" w:rsidP="00A5172C">
      <w:pPr>
        <w:pStyle w:val="ListParagraph"/>
        <w:numPr>
          <w:ilvl w:val="0"/>
          <w:numId w:val="28"/>
        </w:numPr>
        <w:spacing w:after="7" w:line="259" w:lineRule="auto"/>
        <w:ind w:left="1350" w:right="0"/>
        <w:rPr>
          <w:b/>
          <w:bCs/>
          <w:color w:val="auto"/>
        </w:rPr>
      </w:pPr>
      <w:r w:rsidRPr="6FA33722">
        <w:rPr>
          <w:b/>
          <w:bCs/>
          <w:color w:val="auto"/>
          <w:szCs w:val="24"/>
        </w:rPr>
        <w:t>Eastwick</w:t>
      </w:r>
      <w:r w:rsidR="516E699F" w:rsidRPr="6FA33722">
        <w:rPr>
          <w:b/>
          <w:bCs/>
          <w:color w:val="auto"/>
          <w:szCs w:val="24"/>
        </w:rPr>
        <w:t xml:space="preserve"> College</w:t>
      </w:r>
    </w:p>
    <w:p w14:paraId="40845225" w14:textId="75CE4C86" w:rsidR="00F904EB" w:rsidRPr="0004477F" w:rsidRDefault="0E87FB34" w:rsidP="00A5172C">
      <w:pPr>
        <w:pStyle w:val="ListParagraph"/>
        <w:numPr>
          <w:ilvl w:val="3"/>
          <w:numId w:val="28"/>
        </w:numPr>
        <w:spacing w:after="7" w:line="259" w:lineRule="auto"/>
        <w:ind w:left="1710" w:right="0"/>
        <w:rPr>
          <w:b/>
          <w:bCs/>
          <w:color w:val="auto"/>
        </w:rPr>
      </w:pPr>
      <w:r w:rsidRPr="6FA33722">
        <w:rPr>
          <w:color w:val="auto"/>
          <w:szCs w:val="24"/>
        </w:rPr>
        <w:t xml:space="preserve">Nomenclature change </w:t>
      </w:r>
      <w:r w:rsidRPr="6FA33722">
        <w:rPr>
          <w:b/>
          <w:bCs/>
          <w:color w:val="auto"/>
          <w:szCs w:val="24"/>
        </w:rPr>
        <w:t xml:space="preserve">from </w:t>
      </w:r>
      <w:r w:rsidRPr="6FA33722">
        <w:rPr>
          <w:color w:val="auto"/>
          <w:szCs w:val="24"/>
        </w:rPr>
        <w:t xml:space="preserve">A.A.S. in Business and Hospitality Management </w:t>
      </w:r>
      <w:r w:rsidRPr="6FA33722">
        <w:rPr>
          <w:b/>
          <w:bCs/>
          <w:color w:val="auto"/>
          <w:szCs w:val="24"/>
        </w:rPr>
        <w:t xml:space="preserve">to </w:t>
      </w:r>
      <w:r w:rsidRPr="6FA33722">
        <w:rPr>
          <w:color w:val="auto"/>
          <w:szCs w:val="24"/>
        </w:rPr>
        <w:t>A.A.S. in Business, CIP 52.0201</w:t>
      </w:r>
    </w:p>
    <w:p w14:paraId="065AB947" w14:textId="75CDC274" w:rsidR="0018595E" w:rsidRPr="0004477F" w:rsidRDefault="0E87FB34" w:rsidP="00A5172C">
      <w:pPr>
        <w:pStyle w:val="ListParagraph"/>
        <w:numPr>
          <w:ilvl w:val="3"/>
          <w:numId w:val="28"/>
        </w:numPr>
        <w:spacing w:after="7" w:line="259" w:lineRule="auto"/>
        <w:ind w:left="1710" w:right="0"/>
        <w:rPr>
          <w:b/>
          <w:bCs/>
          <w:color w:val="auto"/>
        </w:rPr>
      </w:pPr>
      <w:r w:rsidRPr="6FA33722">
        <w:rPr>
          <w:color w:val="auto"/>
          <w:szCs w:val="24"/>
        </w:rPr>
        <w:t xml:space="preserve">Nomenclature change </w:t>
      </w:r>
      <w:r w:rsidRPr="6FA33722">
        <w:rPr>
          <w:b/>
          <w:bCs/>
          <w:color w:val="auto"/>
          <w:szCs w:val="24"/>
        </w:rPr>
        <w:t xml:space="preserve">from </w:t>
      </w:r>
      <w:r w:rsidR="01E5FABD" w:rsidRPr="6FA33722">
        <w:rPr>
          <w:color w:val="auto"/>
          <w:szCs w:val="24"/>
        </w:rPr>
        <w:t xml:space="preserve">Office and Accounting Administration Certificate </w:t>
      </w:r>
      <w:r w:rsidR="01E5FABD" w:rsidRPr="6FA33722">
        <w:rPr>
          <w:b/>
          <w:bCs/>
          <w:color w:val="auto"/>
          <w:szCs w:val="24"/>
        </w:rPr>
        <w:t>to</w:t>
      </w:r>
      <w:r w:rsidR="01E5FABD" w:rsidRPr="6FA33722">
        <w:rPr>
          <w:color w:val="auto"/>
          <w:szCs w:val="24"/>
        </w:rPr>
        <w:t xml:space="preserve"> Business Operations and Accounting Certificate, CIP 52.0201</w:t>
      </w:r>
    </w:p>
    <w:p w14:paraId="71A9DCB7" w14:textId="5E202AF7" w:rsidR="008938F9" w:rsidRPr="0004477F" w:rsidRDefault="1C0C56BE" w:rsidP="00A5172C">
      <w:pPr>
        <w:pStyle w:val="ListParagraph"/>
        <w:numPr>
          <w:ilvl w:val="3"/>
          <w:numId w:val="28"/>
        </w:numPr>
        <w:spacing w:after="7" w:line="259" w:lineRule="auto"/>
        <w:ind w:left="1710" w:right="0"/>
        <w:rPr>
          <w:b/>
          <w:bCs/>
          <w:color w:val="auto"/>
        </w:rPr>
      </w:pPr>
      <w:r w:rsidRPr="6FA33722">
        <w:rPr>
          <w:color w:val="auto"/>
          <w:szCs w:val="24"/>
        </w:rPr>
        <w:t>Termination of Certificate in Computer Concepts and Applications, CIP 52.0407</w:t>
      </w:r>
    </w:p>
    <w:p w14:paraId="0B5ADC40" w14:textId="7C2D653A" w:rsidR="00C91FDA" w:rsidRDefault="57862927" w:rsidP="00A5172C">
      <w:pPr>
        <w:pStyle w:val="ListParagraph"/>
        <w:numPr>
          <w:ilvl w:val="0"/>
          <w:numId w:val="28"/>
        </w:numPr>
        <w:spacing w:after="7" w:line="259" w:lineRule="auto"/>
        <w:ind w:left="1350" w:right="0"/>
        <w:rPr>
          <w:b/>
          <w:bCs/>
          <w:color w:val="auto"/>
        </w:rPr>
      </w:pPr>
      <w:r w:rsidRPr="6FA33722">
        <w:rPr>
          <w:b/>
          <w:bCs/>
          <w:color w:val="auto"/>
          <w:szCs w:val="24"/>
        </w:rPr>
        <w:t>Fairleigh Dickinson University</w:t>
      </w:r>
    </w:p>
    <w:p w14:paraId="63C068D4" w14:textId="3711CB9C" w:rsidR="008A45BF" w:rsidRPr="008A45BF" w:rsidRDefault="09BF9935" w:rsidP="00A5172C">
      <w:pPr>
        <w:pStyle w:val="ListParagraph"/>
        <w:numPr>
          <w:ilvl w:val="0"/>
          <w:numId w:val="32"/>
        </w:numPr>
        <w:spacing w:after="7" w:line="259" w:lineRule="auto"/>
        <w:ind w:left="1710" w:right="0"/>
        <w:rPr>
          <w:b/>
          <w:bCs/>
          <w:color w:val="auto"/>
        </w:rPr>
      </w:pPr>
      <w:r w:rsidRPr="6FA33722">
        <w:rPr>
          <w:color w:val="auto"/>
          <w:szCs w:val="24"/>
        </w:rPr>
        <w:t xml:space="preserve">Nomenclature change </w:t>
      </w:r>
      <w:r w:rsidRPr="6FA33722">
        <w:rPr>
          <w:b/>
          <w:bCs/>
          <w:color w:val="auto"/>
          <w:szCs w:val="24"/>
        </w:rPr>
        <w:t xml:space="preserve">from </w:t>
      </w:r>
      <w:r w:rsidR="068A8770" w:rsidRPr="6FA33722">
        <w:rPr>
          <w:color w:val="auto"/>
          <w:szCs w:val="24"/>
        </w:rPr>
        <w:t xml:space="preserve">M.A. in Student Services Administration </w:t>
      </w:r>
      <w:r w:rsidR="068A8770" w:rsidRPr="6FA33722">
        <w:rPr>
          <w:b/>
          <w:bCs/>
          <w:color w:val="auto"/>
          <w:szCs w:val="24"/>
        </w:rPr>
        <w:t>to</w:t>
      </w:r>
      <w:r w:rsidR="068A8770" w:rsidRPr="6FA33722">
        <w:rPr>
          <w:color w:val="auto"/>
          <w:szCs w:val="24"/>
        </w:rPr>
        <w:t xml:space="preserve"> M.A. in Higher Education Administration, CIP 130406</w:t>
      </w:r>
    </w:p>
    <w:p w14:paraId="749162DF" w14:textId="68496BFB" w:rsidR="00C91FDA" w:rsidRPr="00C91FDA" w:rsidRDefault="57862927" w:rsidP="00A5172C">
      <w:pPr>
        <w:pStyle w:val="ListParagraph"/>
        <w:numPr>
          <w:ilvl w:val="0"/>
          <w:numId w:val="32"/>
        </w:numPr>
        <w:spacing w:after="7" w:line="259" w:lineRule="auto"/>
        <w:ind w:left="1710" w:right="0"/>
        <w:rPr>
          <w:b/>
          <w:bCs/>
          <w:color w:val="auto"/>
        </w:rPr>
      </w:pPr>
      <w:r w:rsidRPr="6FA33722">
        <w:rPr>
          <w:color w:val="auto"/>
          <w:szCs w:val="24"/>
        </w:rPr>
        <w:t>Two New Certificates</w:t>
      </w:r>
    </w:p>
    <w:p w14:paraId="1F281222" w14:textId="505F69AA" w:rsidR="00C91FDA" w:rsidRPr="005200EA" w:rsidRDefault="7CD40E44" w:rsidP="00A5172C">
      <w:pPr>
        <w:pStyle w:val="ListParagraph"/>
        <w:numPr>
          <w:ilvl w:val="1"/>
          <w:numId w:val="32"/>
        </w:numPr>
        <w:spacing w:after="7" w:line="259" w:lineRule="auto"/>
        <w:ind w:left="2070" w:right="0"/>
        <w:rPr>
          <w:b/>
          <w:bCs/>
          <w:color w:val="auto"/>
        </w:rPr>
      </w:pPr>
      <w:r w:rsidRPr="6FA33722">
        <w:rPr>
          <w:color w:val="auto"/>
          <w:szCs w:val="24"/>
        </w:rPr>
        <w:t>Certificate in Restaurant Entrepreneurship, CIP 52.0909</w:t>
      </w:r>
    </w:p>
    <w:p w14:paraId="77658003" w14:textId="5C297E68" w:rsidR="005200EA" w:rsidRDefault="7CD40E44" w:rsidP="00A5172C">
      <w:pPr>
        <w:pStyle w:val="ListParagraph"/>
        <w:numPr>
          <w:ilvl w:val="1"/>
          <w:numId w:val="32"/>
        </w:numPr>
        <w:spacing w:after="7" w:line="259" w:lineRule="auto"/>
        <w:ind w:left="2070" w:right="0"/>
        <w:rPr>
          <w:b/>
          <w:bCs/>
          <w:color w:val="auto"/>
        </w:rPr>
      </w:pPr>
      <w:r w:rsidRPr="6FA33722">
        <w:rPr>
          <w:color w:val="auto"/>
          <w:szCs w:val="24"/>
        </w:rPr>
        <w:t>Certificate in Hotel and Restaurant Franchising, CIP 52.0702</w:t>
      </w:r>
    </w:p>
    <w:p w14:paraId="06C60D3F" w14:textId="696F0338" w:rsidR="5BC564EB" w:rsidRDefault="391CE9BB" w:rsidP="6FA33722">
      <w:pPr>
        <w:pStyle w:val="ListParagraph"/>
        <w:numPr>
          <w:ilvl w:val="0"/>
          <w:numId w:val="28"/>
        </w:numPr>
        <w:spacing w:after="7" w:line="259" w:lineRule="auto"/>
        <w:ind w:left="1350" w:right="0"/>
        <w:rPr>
          <w:b/>
          <w:bCs/>
          <w:color w:val="000000" w:themeColor="text1"/>
        </w:rPr>
      </w:pPr>
      <w:r w:rsidRPr="6FA33722">
        <w:rPr>
          <w:b/>
          <w:bCs/>
          <w:color w:val="auto"/>
          <w:szCs w:val="24"/>
        </w:rPr>
        <w:t>Hudson County Community College</w:t>
      </w:r>
    </w:p>
    <w:p w14:paraId="3D3413FB" w14:textId="120B15D4" w:rsidR="0DE857FC" w:rsidRDefault="4CD9B241" w:rsidP="6C7F1391">
      <w:pPr>
        <w:pStyle w:val="ListParagraph"/>
        <w:numPr>
          <w:ilvl w:val="0"/>
          <w:numId w:val="7"/>
        </w:numPr>
        <w:spacing w:after="7" w:line="259" w:lineRule="auto"/>
        <w:ind w:left="1710" w:right="0"/>
        <w:rPr>
          <w:b/>
          <w:bCs/>
          <w:color w:val="000000" w:themeColor="text1"/>
        </w:rPr>
      </w:pPr>
      <w:r w:rsidRPr="6FA33722">
        <w:rPr>
          <w:color w:val="000000" w:themeColor="text1"/>
          <w:szCs w:val="24"/>
        </w:rPr>
        <w:t>Option in Pre-Nursing to Existing A.S. in Medical Sciences Pre-Professional, CIP 51.1105</w:t>
      </w:r>
    </w:p>
    <w:p w14:paraId="3CCD3538" w14:textId="570E53EE" w:rsidR="4139CA4F" w:rsidRDefault="61C92658" w:rsidP="6FA33722">
      <w:pPr>
        <w:pStyle w:val="ListParagraph"/>
        <w:numPr>
          <w:ilvl w:val="0"/>
          <w:numId w:val="28"/>
        </w:numPr>
        <w:spacing w:after="7" w:line="259" w:lineRule="auto"/>
        <w:ind w:left="1350" w:right="0"/>
        <w:rPr>
          <w:b/>
          <w:bCs/>
          <w:color w:val="000000" w:themeColor="text1"/>
        </w:rPr>
      </w:pPr>
      <w:r w:rsidRPr="6FA33722">
        <w:rPr>
          <w:b/>
          <w:bCs/>
          <w:color w:val="auto"/>
          <w:szCs w:val="24"/>
        </w:rPr>
        <w:t>Mercer County Community College</w:t>
      </w:r>
    </w:p>
    <w:p w14:paraId="45812ED4" w14:textId="75AEFB00" w:rsidR="44198338" w:rsidRDefault="6C48E138" w:rsidP="64269C89">
      <w:pPr>
        <w:pStyle w:val="ListParagraph"/>
        <w:numPr>
          <w:ilvl w:val="0"/>
          <w:numId w:val="23"/>
        </w:numPr>
        <w:spacing w:after="7" w:line="259" w:lineRule="auto"/>
        <w:ind w:right="0"/>
        <w:rPr>
          <w:color w:val="000000" w:themeColor="text1"/>
        </w:rPr>
      </w:pPr>
      <w:r w:rsidRPr="6FA33722">
        <w:rPr>
          <w:color w:val="000000" w:themeColor="text1"/>
          <w:szCs w:val="24"/>
        </w:rPr>
        <w:t xml:space="preserve">Nine </w:t>
      </w:r>
      <w:r w:rsidR="5BEB306A" w:rsidRPr="6FA33722">
        <w:rPr>
          <w:color w:val="000000" w:themeColor="text1"/>
          <w:szCs w:val="24"/>
        </w:rPr>
        <w:t>New Certificates</w:t>
      </w:r>
    </w:p>
    <w:p w14:paraId="5D301165" w14:textId="7A3F7905" w:rsidR="48742D43" w:rsidRDefault="5567D67E" w:rsidP="6FA33722">
      <w:pPr>
        <w:pStyle w:val="ListParagraph"/>
        <w:numPr>
          <w:ilvl w:val="1"/>
          <w:numId w:val="23"/>
        </w:numPr>
        <w:spacing w:after="0" w:line="240" w:lineRule="auto"/>
        <w:ind w:left="2070" w:right="0"/>
        <w:rPr>
          <w:rFonts w:asciiTheme="minorHAnsi" w:eastAsiaTheme="minorEastAsia" w:hAnsiTheme="minorHAnsi" w:cstheme="minorBidi"/>
          <w:color w:val="000000" w:themeColor="text1"/>
        </w:rPr>
      </w:pPr>
      <w:r w:rsidRPr="6FA33722">
        <w:rPr>
          <w:color w:val="000000" w:themeColor="text1"/>
          <w:szCs w:val="24"/>
        </w:rPr>
        <w:t>Computer Support Specialist</w:t>
      </w:r>
      <w:r w:rsidR="6F98424E" w:rsidRPr="6FA33722">
        <w:rPr>
          <w:color w:val="000000" w:themeColor="text1"/>
          <w:szCs w:val="24"/>
        </w:rPr>
        <w:t xml:space="preserve">, </w:t>
      </w:r>
      <w:r w:rsidRPr="6FA33722">
        <w:rPr>
          <w:color w:val="000000" w:themeColor="text1"/>
          <w:szCs w:val="24"/>
        </w:rPr>
        <w:t xml:space="preserve">CIP 521299 </w:t>
      </w:r>
    </w:p>
    <w:p w14:paraId="5805D6EE" w14:textId="11E8931E" w:rsidR="48742D43" w:rsidRDefault="5567D67E" w:rsidP="6FA33722">
      <w:pPr>
        <w:pStyle w:val="ListParagraph"/>
        <w:numPr>
          <w:ilvl w:val="1"/>
          <w:numId w:val="23"/>
        </w:numPr>
        <w:spacing w:after="0" w:line="240" w:lineRule="auto"/>
        <w:ind w:left="2070" w:right="0"/>
        <w:rPr>
          <w:rFonts w:asciiTheme="minorHAnsi" w:eastAsiaTheme="minorEastAsia" w:hAnsiTheme="minorHAnsi" w:cstheme="minorBidi"/>
          <w:color w:val="000000" w:themeColor="text1"/>
        </w:rPr>
      </w:pPr>
      <w:r w:rsidRPr="6FA33722">
        <w:rPr>
          <w:color w:val="000000" w:themeColor="text1"/>
          <w:szCs w:val="24"/>
        </w:rPr>
        <w:t>Web Development</w:t>
      </w:r>
      <w:r w:rsidR="1F5C6BAC" w:rsidRPr="6FA33722">
        <w:rPr>
          <w:color w:val="000000" w:themeColor="text1"/>
          <w:szCs w:val="24"/>
        </w:rPr>
        <w:t xml:space="preserve">, </w:t>
      </w:r>
      <w:r w:rsidRPr="6FA33722">
        <w:rPr>
          <w:color w:val="000000" w:themeColor="text1"/>
          <w:szCs w:val="24"/>
        </w:rPr>
        <w:t xml:space="preserve">CIP 521201 </w:t>
      </w:r>
    </w:p>
    <w:p w14:paraId="03D79140" w14:textId="7B0D1601" w:rsidR="48742D43" w:rsidRDefault="5567D67E" w:rsidP="6FA33722">
      <w:pPr>
        <w:pStyle w:val="ListParagraph"/>
        <w:numPr>
          <w:ilvl w:val="1"/>
          <w:numId w:val="23"/>
        </w:numPr>
        <w:spacing w:after="0" w:line="240" w:lineRule="auto"/>
        <w:ind w:left="2070" w:right="0"/>
        <w:rPr>
          <w:color w:val="000000" w:themeColor="text1"/>
        </w:rPr>
      </w:pPr>
      <w:r w:rsidRPr="6FA33722">
        <w:rPr>
          <w:color w:val="000000" w:themeColor="text1"/>
          <w:szCs w:val="24"/>
        </w:rPr>
        <w:t>Database Concepts and Skills Associate</w:t>
      </w:r>
      <w:r w:rsidR="78867401" w:rsidRPr="6FA33722">
        <w:rPr>
          <w:color w:val="000000" w:themeColor="text1"/>
          <w:szCs w:val="24"/>
        </w:rPr>
        <w:t xml:space="preserve">, </w:t>
      </w:r>
      <w:r w:rsidRPr="6FA33722">
        <w:rPr>
          <w:color w:val="000000" w:themeColor="text1"/>
          <w:szCs w:val="24"/>
        </w:rPr>
        <w:t xml:space="preserve">CIP 11.0201 </w:t>
      </w:r>
    </w:p>
    <w:p w14:paraId="4280FF3E" w14:textId="6495B433" w:rsidR="48742D43" w:rsidRDefault="5567D67E" w:rsidP="6C7F1391">
      <w:pPr>
        <w:pStyle w:val="ListParagraph"/>
        <w:numPr>
          <w:ilvl w:val="1"/>
          <w:numId w:val="23"/>
        </w:numPr>
        <w:spacing w:after="0" w:line="240" w:lineRule="auto"/>
        <w:ind w:left="2070" w:right="0"/>
        <w:rPr>
          <w:color w:val="000000" w:themeColor="text1"/>
        </w:rPr>
      </w:pPr>
      <w:r w:rsidRPr="6FA33722">
        <w:rPr>
          <w:color w:val="000000" w:themeColor="text1"/>
          <w:szCs w:val="24"/>
        </w:rPr>
        <w:t>IT System Analyst Associate</w:t>
      </w:r>
      <w:r w:rsidR="730705F1" w:rsidRPr="6FA33722">
        <w:rPr>
          <w:color w:val="000000" w:themeColor="text1"/>
          <w:szCs w:val="24"/>
        </w:rPr>
        <w:t xml:space="preserve">, </w:t>
      </w:r>
      <w:r w:rsidRPr="6FA33722">
        <w:rPr>
          <w:color w:val="000000" w:themeColor="text1"/>
          <w:szCs w:val="24"/>
        </w:rPr>
        <w:t>CIP 52.1201</w:t>
      </w:r>
    </w:p>
    <w:p w14:paraId="395F01E5" w14:textId="5657BEBD" w:rsidR="48742D43" w:rsidRDefault="5567D67E" w:rsidP="6FA33722">
      <w:pPr>
        <w:pStyle w:val="ListParagraph"/>
        <w:numPr>
          <w:ilvl w:val="1"/>
          <w:numId w:val="23"/>
        </w:numPr>
        <w:spacing w:after="0" w:line="240" w:lineRule="auto"/>
        <w:ind w:left="2070" w:right="0"/>
        <w:rPr>
          <w:rFonts w:asciiTheme="minorHAnsi" w:eastAsiaTheme="minorEastAsia" w:hAnsiTheme="minorHAnsi" w:cstheme="minorBidi"/>
          <w:color w:val="000000" w:themeColor="text1"/>
        </w:rPr>
      </w:pPr>
      <w:r w:rsidRPr="6FA33722">
        <w:rPr>
          <w:color w:val="000000" w:themeColor="text1"/>
          <w:szCs w:val="24"/>
        </w:rPr>
        <w:t>Oracle SQL Programming/Database Design Specialist</w:t>
      </w:r>
      <w:r w:rsidR="18922FC9" w:rsidRPr="6FA33722">
        <w:rPr>
          <w:color w:val="000000" w:themeColor="text1"/>
          <w:szCs w:val="24"/>
        </w:rPr>
        <w:t xml:space="preserve">, </w:t>
      </w:r>
      <w:r w:rsidRPr="6FA33722">
        <w:rPr>
          <w:color w:val="000000" w:themeColor="text1"/>
          <w:szCs w:val="24"/>
        </w:rPr>
        <w:t xml:space="preserve">CIP 11.0201 </w:t>
      </w:r>
    </w:p>
    <w:p w14:paraId="288598E1" w14:textId="317A9A08" w:rsidR="48742D43" w:rsidRDefault="5567D67E" w:rsidP="6FA33722">
      <w:pPr>
        <w:pStyle w:val="ListParagraph"/>
        <w:numPr>
          <w:ilvl w:val="1"/>
          <w:numId w:val="23"/>
        </w:numPr>
        <w:spacing w:after="0" w:line="240" w:lineRule="auto"/>
        <w:ind w:left="2070" w:right="0"/>
        <w:rPr>
          <w:color w:val="000000" w:themeColor="text1"/>
        </w:rPr>
      </w:pPr>
      <w:r w:rsidRPr="6FA33722">
        <w:rPr>
          <w:color w:val="000000" w:themeColor="text1"/>
          <w:szCs w:val="24"/>
        </w:rPr>
        <w:t>Commercial Photography</w:t>
      </w:r>
      <w:r w:rsidR="66D6A4D3" w:rsidRPr="6FA33722">
        <w:rPr>
          <w:color w:val="000000" w:themeColor="text1"/>
          <w:szCs w:val="24"/>
        </w:rPr>
        <w:t>,</w:t>
      </w:r>
      <w:r w:rsidRPr="6FA33722">
        <w:rPr>
          <w:color w:val="000000" w:themeColor="text1"/>
          <w:szCs w:val="24"/>
        </w:rPr>
        <w:t xml:space="preserve"> CIP 500101</w:t>
      </w:r>
    </w:p>
    <w:p w14:paraId="727AB753" w14:textId="5C3AAB8F" w:rsidR="48742D43" w:rsidRDefault="5567D67E" w:rsidP="6C7F1391">
      <w:pPr>
        <w:pStyle w:val="ListParagraph"/>
        <w:numPr>
          <w:ilvl w:val="1"/>
          <w:numId w:val="23"/>
        </w:numPr>
        <w:spacing w:after="0" w:line="240" w:lineRule="auto"/>
        <w:ind w:left="2070" w:right="0"/>
        <w:rPr>
          <w:color w:val="000000" w:themeColor="text1"/>
        </w:rPr>
      </w:pPr>
      <w:r w:rsidRPr="6FA33722">
        <w:rPr>
          <w:color w:val="000000" w:themeColor="text1"/>
          <w:szCs w:val="24"/>
        </w:rPr>
        <w:t>Dance</w:t>
      </w:r>
      <w:r w:rsidR="75AE4B38" w:rsidRPr="6FA33722">
        <w:rPr>
          <w:color w:val="000000" w:themeColor="text1"/>
          <w:szCs w:val="24"/>
        </w:rPr>
        <w:t xml:space="preserve">, </w:t>
      </w:r>
      <w:r w:rsidRPr="6FA33722">
        <w:rPr>
          <w:color w:val="000000" w:themeColor="text1"/>
          <w:szCs w:val="24"/>
        </w:rPr>
        <w:t>CIP 500101</w:t>
      </w:r>
    </w:p>
    <w:p w14:paraId="40648A7D" w14:textId="75DF960D" w:rsidR="48742D43" w:rsidRDefault="5567D67E" w:rsidP="6C7F1391">
      <w:pPr>
        <w:pStyle w:val="ListParagraph"/>
        <w:numPr>
          <w:ilvl w:val="1"/>
          <w:numId w:val="23"/>
        </w:numPr>
        <w:spacing w:after="0" w:line="240" w:lineRule="auto"/>
        <w:ind w:left="2070" w:right="0"/>
        <w:rPr>
          <w:color w:val="000000" w:themeColor="text1"/>
        </w:rPr>
      </w:pPr>
      <w:r w:rsidRPr="6FA33722">
        <w:rPr>
          <w:color w:val="000000" w:themeColor="text1"/>
          <w:szCs w:val="24"/>
        </w:rPr>
        <w:t>Professional Acting</w:t>
      </w:r>
      <w:r w:rsidR="6C4C640E" w:rsidRPr="6FA33722">
        <w:rPr>
          <w:color w:val="000000" w:themeColor="text1"/>
          <w:szCs w:val="24"/>
        </w:rPr>
        <w:t xml:space="preserve">, </w:t>
      </w:r>
      <w:r w:rsidRPr="6FA33722">
        <w:rPr>
          <w:color w:val="000000" w:themeColor="text1"/>
          <w:szCs w:val="24"/>
        </w:rPr>
        <w:t>CIP 500101</w:t>
      </w:r>
    </w:p>
    <w:p w14:paraId="3C118DAE" w14:textId="18D1363E" w:rsidR="48742D43" w:rsidRDefault="5567D67E" w:rsidP="6C7F1391">
      <w:pPr>
        <w:pStyle w:val="ListParagraph"/>
        <w:numPr>
          <w:ilvl w:val="1"/>
          <w:numId w:val="23"/>
        </w:numPr>
        <w:spacing w:after="0" w:line="240" w:lineRule="auto"/>
        <w:ind w:left="2070" w:right="0"/>
        <w:rPr>
          <w:color w:val="000000" w:themeColor="text1"/>
        </w:rPr>
      </w:pPr>
      <w:r w:rsidRPr="6FA33722">
        <w:rPr>
          <w:color w:val="000000" w:themeColor="text1"/>
          <w:szCs w:val="24"/>
        </w:rPr>
        <w:t>Entrepreneurial Management</w:t>
      </w:r>
      <w:r w:rsidR="30804A0D" w:rsidRPr="6FA33722">
        <w:rPr>
          <w:color w:val="000000" w:themeColor="text1"/>
          <w:szCs w:val="24"/>
        </w:rPr>
        <w:t>,</w:t>
      </w:r>
      <w:r w:rsidRPr="6FA33722">
        <w:rPr>
          <w:color w:val="000000" w:themeColor="text1"/>
          <w:szCs w:val="24"/>
        </w:rPr>
        <w:t xml:space="preserve"> CIP 52.0701</w:t>
      </w:r>
    </w:p>
    <w:p w14:paraId="0311442F" w14:textId="507A08E1" w:rsidR="13552DEA" w:rsidRDefault="2DCA8EA8" w:rsidP="6FA33722">
      <w:pPr>
        <w:pStyle w:val="ListParagraph"/>
        <w:numPr>
          <w:ilvl w:val="0"/>
          <w:numId w:val="23"/>
        </w:numPr>
        <w:spacing w:after="0" w:line="240" w:lineRule="auto"/>
        <w:ind w:right="0"/>
        <w:rPr>
          <w:color w:val="000000" w:themeColor="text1"/>
        </w:rPr>
      </w:pPr>
      <w:r w:rsidRPr="6FA33722">
        <w:rPr>
          <w:color w:val="000000" w:themeColor="text1"/>
          <w:szCs w:val="24"/>
        </w:rPr>
        <w:t>New Option</w:t>
      </w:r>
    </w:p>
    <w:p w14:paraId="2CD2D3E8" w14:textId="78794997" w:rsidR="30E798A9" w:rsidRDefault="0B16258E" w:rsidP="6FA33722">
      <w:pPr>
        <w:pStyle w:val="ListParagraph"/>
        <w:numPr>
          <w:ilvl w:val="1"/>
          <w:numId w:val="8"/>
        </w:numPr>
        <w:spacing w:after="0" w:line="240" w:lineRule="auto"/>
        <w:ind w:left="2070" w:right="0"/>
        <w:rPr>
          <w:color w:val="000000" w:themeColor="text1"/>
        </w:rPr>
      </w:pPr>
      <w:r w:rsidRPr="6FA33722">
        <w:rPr>
          <w:szCs w:val="24"/>
        </w:rPr>
        <w:t>A.A.S. Audio Production, CIP 10.0203</w:t>
      </w:r>
    </w:p>
    <w:p w14:paraId="47FD3053" w14:textId="71BEEB4A" w:rsidR="13552DEA" w:rsidRDefault="2DCA8EA8" w:rsidP="6FA33722">
      <w:pPr>
        <w:pStyle w:val="ListParagraph"/>
        <w:numPr>
          <w:ilvl w:val="0"/>
          <w:numId w:val="23"/>
        </w:numPr>
        <w:spacing w:after="0" w:line="240" w:lineRule="auto"/>
        <w:ind w:right="0"/>
        <w:rPr>
          <w:color w:val="000000" w:themeColor="text1"/>
        </w:rPr>
      </w:pPr>
      <w:r w:rsidRPr="6FA33722">
        <w:rPr>
          <w:color w:val="000000" w:themeColor="text1"/>
          <w:szCs w:val="24"/>
        </w:rPr>
        <w:t>New Concentration</w:t>
      </w:r>
    </w:p>
    <w:p w14:paraId="2008CFFE" w14:textId="05DB7A4A" w:rsidR="71D31BF8" w:rsidRDefault="13C4FA82" w:rsidP="6C7F1391">
      <w:pPr>
        <w:pStyle w:val="ListParagraph"/>
        <w:numPr>
          <w:ilvl w:val="1"/>
          <w:numId w:val="15"/>
        </w:numPr>
        <w:spacing w:after="0" w:line="240" w:lineRule="auto"/>
        <w:ind w:left="2070" w:right="0"/>
        <w:rPr>
          <w:color w:val="000000" w:themeColor="text1"/>
        </w:rPr>
      </w:pPr>
      <w:r w:rsidRPr="6FA33722">
        <w:rPr>
          <w:color w:val="000000" w:themeColor="text1"/>
          <w:szCs w:val="24"/>
        </w:rPr>
        <w:lastRenderedPageBreak/>
        <w:t>A.A.S. Information Technology/Cybersecurity Concentration I</w:t>
      </w:r>
      <w:r w:rsidR="5E832FAE" w:rsidRPr="6FA33722">
        <w:rPr>
          <w:color w:val="000000" w:themeColor="text1"/>
          <w:szCs w:val="24"/>
        </w:rPr>
        <w:t>.T.</w:t>
      </w:r>
      <w:r w:rsidR="7FE5FEC4" w:rsidRPr="6FA33722">
        <w:rPr>
          <w:color w:val="000000" w:themeColor="text1"/>
          <w:szCs w:val="24"/>
        </w:rPr>
        <w:t xml:space="preserve"> </w:t>
      </w:r>
      <w:r w:rsidRPr="6FA33722">
        <w:rPr>
          <w:color w:val="000000" w:themeColor="text1"/>
          <w:szCs w:val="24"/>
        </w:rPr>
        <w:t>Cyber, CIP 110201</w:t>
      </w:r>
    </w:p>
    <w:p w14:paraId="54A4457A" w14:textId="6BC040B7" w:rsidR="1E3CB873" w:rsidRDefault="4BE57C36" w:rsidP="6FA33722">
      <w:pPr>
        <w:pStyle w:val="ListParagraph"/>
        <w:numPr>
          <w:ilvl w:val="0"/>
          <w:numId w:val="28"/>
        </w:numPr>
        <w:spacing w:after="0" w:line="240" w:lineRule="auto"/>
        <w:ind w:left="1440" w:right="0"/>
        <w:rPr>
          <w:b/>
          <w:bCs/>
          <w:color w:val="000000" w:themeColor="text1"/>
        </w:rPr>
      </w:pPr>
      <w:r w:rsidRPr="6FA33722">
        <w:rPr>
          <w:b/>
          <w:bCs/>
          <w:color w:val="auto"/>
          <w:szCs w:val="24"/>
        </w:rPr>
        <w:t>Monmouth University</w:t>
      </w:r>
    </w:p>
    <w:p w14:paraId="680B1346" w14:textId="32649B77" w:rsidR="54536A13" w:rsidRDefault="5E6E5A33" w:rsidP="6C7F1391">
      <w:pPr>
        <w:pStyle w:val="ListParagraph"/>
        <w:numPr>
          <w:ilvl w:val="1"/>
          <w:numId w:val="11"/>
        </w:numPr>
        <w:spacing w:after="7" w:line="259" w:lineRule="auto"/>
        <w:ind w:left="1800" w:right="0"/>
        <w:rPr>
          <w:color w:val="000000" w:themeColor="text1"/>
        </w:rPr>
      </w:pPr>
      <w:r w:rsidRPr="6FA33722">
        <w:rPr>
          <w:color w:val="000000" w:themeColor="text1"/>
          <w:szCs w:val="24"/>
        </w:rPr>
        <w:t>New Undergraduate Program Option: African Diaspora Studies Minor, School of Humanities and Social Sciences, effective fall 2021</w:t>
      </w:r>
      <w:r w:rsidR="0D5D9C2F" w:rsidRPr="6FA33722">
        <w:rPr>
          <w:color w:val="000000" w:themeColor="text1"/>
          <w:szCs w:val="24"/>
        </w:rPr>
        <w:t>,</w:t>
      </w:r>
      <w:r w:rsidRPr="6FA33722">
        <w:rPr>
          <w:color w:val="000000" w:themeColor="text1"/>
          <w:szCs w:val="24"/>
        </w:rPr>
        <w:t xml:space="preserve"> CIP 05.0101</w:t>
      </w:r>
    </w:p>
    <w:p w14:paraId="2CCC8D29" w14:textId="2345256A" w:rsidR="54536A13" w:rsidRDefault="5E6E5A33" w:rsidP="6C7F1391">
      <w:pPr>
        <w:pStyle w:val="ListParagraph"/>
        <w:numPr>
          <w:ilvl w:val="1"/>
          <w:numId w:val="11"/>
        </w:numPr>
        <w:spacing w:after="7" w:line="259" w:lineRule="auto"/>
        <w:ind w:left="1800" w:right="0"/>
        <w:rPr>
          <w:color w:val="000000" w:themeColor="text1"/>
        </w:rPr>
      </w:pPr>
      <w:r w:rsidRPr="6FA33722">
        <w:rPr>
          <w:color w:val="000000" w:themeColor="text1"/>
          <w:szCs w:val="24"/>
        </w:rPr>
        <w:t>Shelving of Graduate Program Option: Concentration in Real Estate in the M</w:t>
      </w:r>
      <w:r w:rsidR="5E832FAE" w:rsidRPr="6FA33722">
        <w:rPr>
          <w:color w:val="000000" w:themeColor="text1"/>
          <w:szCs w:val="24"/>
        </w:rPr>
        <w:t>.B.A.</w:t>
      </w:r>
      <w:r w:rsidRPr="6FA33722">
        <w:rPr>
          <w:color w:val="000000" w:themeColor="text1"/>
          <w:szCs w:val="24"/>
        </w:rPr>
        <w:t xml:space="preserve"> program, Leon Hess Business School, effective fall 2022</w:t>
      </w:r>
      <w:r w:rsidR="2015A34B" w:rsidRPr="6FA33722">
        <w:rPr>
          <w:color w:val="000000" w:themeColor="text1"/>
          <w:szCs w:val="24"/>
        </w:rPr>
        <w:t>,</w:t>
      </w:r>
      <w:r w:rsidRPr="6FA33722">
        <w:rPr>
          <w:color w:val="000000" w:themeColor="text1"/>
          <w:szCs w:val="24"/>
        </w:rPr>
        <w:t xml:space="preserve"> CIP 52.0201</w:t>
      </w:r>
    </w:p>
    <w:p w14:paraId="3FFEFC6E" w14:textId="41B26DB2" w:rsidR="54536A13" w:rsidRDefault="59C21857" w:rsidP="6FA33722">
      <w:pPr>
        <w:pStyle w:val="ListParagraph"/>
        <w:numPr>
          <w:ilvl w:val="1"/>
          <w:numId w:val="11"/>
        </w:numPr>
        <w:spacing w:after="7" w:line="259" w:lineRule="auto"/>
        <w:ind w:left="1800" w:right="0"/>
        <w:rPr>
          <w:color w:val="000000" w:themeColor="text1"/>
        </w:rPr>
      </w:pPr>
      <w:r w:rsidRPr="6FA33722">
        <w:rPr>
          <w:color w:val="000000" w:themeColor="text1"/>
          <w:szCs w:val="24"/>
        </w:rPr>
        <w:t>Shelving of Three Program Options in the Department of Nursing, School of Nursing and Health Studies, effective fall 2021</w:t>
      </w:r>
    </w:p>
    <w:p w14:paraId="767DA062" w14:textId="46462BF6" w:rsidR="54536A13" w:rsidRDefault="5E6E5A33" w:rsidP="6C7F1391">
      <w:pPr>
        <w:pStyle w:val="ListParagraph"/>
        <w:numPr>
          <w:ilvl w:val="0"/>
          <w:numId w:val="10"/>
        </w:numPr>
        <w:spacing w:after="7" w:line="259" w:lineRule="auto"/>
        <w:ind w:left="2070" w:right="0"/>
        <w:rPr>
          <w:color w:val="000000" w:themeColor="text1"/>
        </w:rPr>
      </w:pPr>
      <w:r w:rsidRPr="6FA33722">
        <w:rPr>
          <w:color w:val="000000" w:themeColor="text1"/>
          <w:szCs w:val="24"/>
        </w:rPr>
        <w:t>R</w:t>
      </w:r>
      <w:r w:rsidR="5E832FAE" w:rsidRPr="6FA33722">
        <w:rPr>
          <w:color w:val="000000" w:themeColor="text1"/>
          <w:szCs w:val="24"/>
        </w:rPr>
        <w:t>.N.</w:t>
      </w:r>
      <w:r w:rsidRPr="6FA33722">
        <w:rPr>
          <w:color w:val="000000" w:themeColor="text1"/>
          <w:szCs w:val="24"/>
        </w:rPr>
        <w:t xml:space="preserve"> to B</w:t>
      </w:r>
      <w:r w:rsidR="5E832FAE" w:rsidRPr="6FA33722">
        <w:rPr>
          <w:color w:val="000000" w:themeColor="text1"/>
          <w:szCs w:val="24"/>
        </w:rPr>
        <w:t>.S.N.</w:t>
      </w:r>
      <w:r w:rsidR="4C49ED9C" w:rsidRPr="6FA33722">
        <w:rPr>
          <w:color w:val="000000" w:themeColor="text1"/>
          <w:szCs w:val="24"/>
        </w:rPr>
        <w:t xml:space="preserve">, </w:t>
      </w:r>
      <w:r w:rsidRPr="6FA33722">
        <w:rPr>
          <w:color w:val="000000" w:themeColor="text1"/>
          <w:szCs w:val="24"/>
        </w:rPr>
        <w:t>CIP 51.3801</w:t>
      </w:r>
    </w:p>
    <w:p w14:paraId="57D79D9B" w14:textId="4F72D37C" w:rsidR="54536A13" w:rsidRDefault="5E6E5A33" w:rsidP="6C7F1391">
      <w:pPr>
        <w:pStyle w:val="ListParagraph"/>
        <w:numPr>
          <w:ilvl w:val="0"/>
          <w:numId w:val="10"/>
        </w:numPr>
        <w:spacing w:after="7" w:line="259" w:lineRule="auto"/>
        <w:ind w:left="2070" w:right="0"/>
        <w:rPr>
          <w:color w:val="000000" w:themeColor="text1"/>
        </w:rPr>
      </w:pPr>
      <w:r w:rsidRPr="6FA33722">
        <w:rPr>
          <w:color w:val="000000" w:themeColor="text1"/>
          <w:szCs w:val="24"/>
        </w:rPr>
        <w:t>Undergraduate Certificate in Nursing</w:t>
      </w:r>
      <w:r w:rsidR="1EE16F90" w:rsidRPr="6FA33722">
        <w:rPr>
          <w:color w:val="000000" w:themeColor="text1"/>
          <w:szCs w:val="24"/>
        </w:rPr>
        <w:t xml:space="preserve">, </w:t>
      </w:r>
      <w:r w:rsidRPr="6FA33722">
        <w:rPr>
          <w:color w:val="000000" w:themeColor="text1"/>
          <w:szCs w:val="24"/>
        </w:rPr>
        <w:t>CIP 51.3801</w:t>
      </w:r>
    </w:p>
    <w:p w14:paraId="40B05752" w14:textId="58822DF0" w:rsidR="54536A13" w:rsidRDefault="5E6E5A33" w:rsidP="6C7F1391">
      <w:pPr>
        <w:pStyle w:val="ListParagraph"/>
        <w:numPr>
          <w:ilvl w:val="0"/>
          <w:numId w:val="10"/>
        </w:numPr>
        <w:spacing w:after="7" w:line="259" w:lineRule="auto"/>
        <w:ind w:left="2070" w:right="0"/>
        <w:rPr>
          <w:color w:val="000000" w:themeColor="text1"/>
        </w:rPr>
      </w:pPr>
      <w:r w:rsidRPr="6FA33722">
        <w:rPr>
          <w:color w:val="000000" w:themeColor="text1"/>
          <w:szCs w:val="24"/>
        </w:rPr>
        <w:t>MSN in Nursing Administration</w:t>
      </w:r>
      <w:r w:rsidR="6E6E1213" w:rsidRPr="6FA33722">
        <w:rPr>
          <w:color w:val="000000" w:themeColor="text1"/>
          <w:szCs w:val="24"/>
        </w:rPr>
        <w:t xml:space="preserve">, </w:t>
      </w:r>
      <w:r w:rsidRPr="6FA33722">
        <w:rPr>
          <w:color w:val="000000" w:themeColor="text1"/>
          <w:szCs w:val="24"/>
        </w:rPr>
        <w:t>CIP 51.3802</w:t>
      </w:r>
    </w:p>
    <w:p w14:paraId="6A0F0102" w14:textId="06D5610E" w:rsidR="54536A13" w:rsidRDefault="5E6E5A33" w:rsidP="6C7F1391">
      <w:pPr>
        <w:pStyle w:val="ListParagraph"/>
        <w:numPr>
          <w:ilvl w:val="1"/>
          <w:numId w:val="11"/>
        </w:numPr>
        <w:spacing w:after="7" w:line="259" w:lineRule="auto"/>
        <w:ind w:left="1800" w:right="0"/>
        <w:rPr>
          <w:color w:val="000000" w:themeColor="text1"/>
        </w:rPr>
      </w:pPr>
      <w:r w:rsidRPr="6FA33722">
        <w:rPr>
          <w:color w:val="000000" w:themeColor="text1"/>
          <w:szCs w:val="24"/>
        </w:rPr>
        <w:t>Graduate Program Option Change in Nomenclature in the Master of Social Work, School of Social Work from "Concentration" to "Specialization," effective fall 2021</w:t>
      </w:r>
      <w:r w:rsidR="6A7F9BFE" w:rsidRPr="6FA33722">
        <w:rPr>
          <w:color w:val="000000" w:themeColor="text1"/>
          <w:szCs w:val="24"/>
        </w:rPr>
        <w:t xml:space="preserve">, </w:t>
      </w:r>
      <w:r w:rsidRPr="6FA33722">
        <w:rPr>
          <w:color w:val="000000" w:themeColor="text1"/>
          <w:szCs w:val="24"/>
        </w:rPr>
        <w:t>CIP 44.0701</w:t>
      </w:r>
    </w:p>
    <w:p w14:paraId="0EA36EB6" w14:textId="7415BC9C" w:rsidR="54536A13" w:rsidRDefault="59C21857" w:rsidP="6FA33722">
      <w:pPr>
        <w:pStyle w:val="ListParagraph"/>
        <w:numPr>
          <w:ilvl w:val="0"/>
          <w:numId w:val="9"/>
        </w:numPr>
        <w:spacing w:after="7" w:line="259" w:lineRule="auto"/>
        <w:ind w:left="2070" w:right="0"/>
        <w:rPr>
          <w:color w:val="000000" w:themeColor="text1"/>
        </w:rPr>
      </w:pPr>
      <w:r w:rsidRPr="6FA33722">
        <w:rPr>
          <w:color w:val="000000" w:themeColor="text1"/>
          <w:szCs w:val="24"/>
        </w:rPr>
        <w:t>Clinical Practice with Families and Children</w:t>
      </w:r>
    </w:p>
    <w:p w14:paraId="0B0A9C0D" w14:textId="56492FBE" w:rsidR="54536A13" w:rsidRDefault="59C21857" w:rsidP="6FA33722">
      <w:pPr>
        <w:pStyle w:val="ListParagraph"/>
        <w:numPr>
          <w:ilvl w:val="0"/>
          <w:numId w:val="9"/>
        </w:numPr>
        <w:spacing w:after="7" w:line="259" w:lineRule="auto"/>
        <w:ind w:left="2070" w:right="0"/>
        <w:rPr>
          <w:color w:val="000000" w:themeColor="text1"/>
        </w:rPr>
      </w:pPr>
      <w:r w:rsidRPr="6FA33722">
        <w:rPr>
          <w:color w:val="000000" w:themeColor="text1"/>
          <w:szCs w:val="24"/>
        </w:rPr>
        <w:t>Global and Community Practice</w:t>
      </w:r>
    </w:p>
    <w:p w14:paraId="3CF3118A" w14:textId="68E5E78F" w:rsidR="54536A13" w:rsidRDefault="5E6E5A33" w:rsidP="6C7F1391">
      <w:pPr>
        <w:pStyle w:val="ListParagraph"/>
        <w:numPr>
          <w:ilvl w:val="1"/>
          <w:numId w:val="11"/>
        </w:numPr>
        <w:spacing w:after="7" w:line="259" w:lineRule="auto"/>
        <w:ind w:left="1800" w:right="0"/>
        <w:rPr>
          <w:color w:val="000000" w:themeColor="text1"/>
        </w:rPr>
      </w:pPr>
      <w:r w:rsidRPr="6FA33722">
        <w:rPr>
          <w:color w:val="000000" w:themeColor="text1"/>
          <w:szCs w:val="24"/>
        </w:rPr>
        <w:t>Change in Credits in Graduate Certificate Geographic Information Systems from 15 to 12 credits, School of Humanities and Social Sciences, effective fall 2020</w:t>
      </w:r>
      <w:r w:rsidR="4B1C4552" w:rsidRPr="6FA33722">
        <w:rPr>
          <w:color w:val="000000" w:themeColor="text1"/>
          <w:szCs w:val="24"/>
        </w:rPr>
        <w:t xml:space="preserve">, </w:t>
      </w:r>
      <w:r w:rsidRPr="6FA33722">
        <w:rPr>
          <w:color w:val="000000" w:themeColor="text1"/>
          <w:szCs w:val="24"/>
        </w:rPr>
        <w:t>CIP 45.0702</w:t>
      </w:r>
    </w:p>
    <w:p w14:paraId="02F1697E" w14:textId="0122925F" w:rsidR="56B7DED8" w:rsidRDefault="616E7814" w:rsidP="6FA33722">
      <w:pPr>
        <w:pStyle w:val="ListParagraph"/>
        <w:numPr>
          <w:ilvl w:val="0"/>
          <w:numId w:val="28"/>
        </w:numPr>
        <w:spacing w:after="7" w:line="259" w:lineRule="auto"/>
        <w:ind w:left="1350" w:right="0"/>
        <w:rPr>
          <w:b/>
          <w:bCs/>
          <w:color w:val="000000" w:themeColor="text1"/>
        </w:rPr>
      </w:pPr>
      <w:r w:rsidRPr="6FA33722">
        <w:rPr>
          <w:b/>
          <w:bCs/>
          <w:color w:val="000000" w:themeColor="text1"/>
          <w:szCs w:val="24"/>
        </w:rPr>
        <w:t>Montclair State University</w:t>
      </w:r>
    </w:p>
    <w:p w14:paraId="786B758E" w14:textId="23CAD7AF" w:rsidR="56B7DED8" w:rsidRDefault="574E9CE8" w:rsidP="6C7F1391">
      <w:pPr>
        <w:pStyle w:val="ListParagraph"/>
        <w:numPr>
          <w:ilvl w:val="0"/>
          <w:numId w:val="6"/>
        </w:numPr>
        <w:spacing w:after="7" w:line="259" w:lineRule="auto"/>
        <w:ind w:left="1800" w:right="0"/>
        <w:rPr>
          <w:b/>
          <w:bCs/>
          <w:color w:val="000000" w:themeColor="text1"/>
        </w:rPr>
      </w:pPr>
      <w:r w:rsidRPr="6FA33722">
        <w:rPr>
          <w:color w:val="000000" w:themeColor="text1"/>
          <w:szCs w:val="24"/>
        </w:rPr>
        <w:t>Three Nomenclature Changes</w:t>
      </w:r>
    </w:p>
    <w:p w14:paraId="352A52D5" w14:textId="6C19ACF3" w:rsidR="56B7DED8" w:rsidRDefault="574E9CE8" w:rsidP="6C7F1391">
      <w:pPr>
        <w:pStyle w:val="ListParagraph"/>
        <w:numPr>
          <w:ilvl w:val="0"/>
          <w:numId w:val="5"/>
        </w:numPr>
        <w:spacing w:after="7" w:line="259" w:lineRule="auto"/>
        <w:ind w:left="2070" w:right="0"/>
        <w:rPr>
          <w:b/>
          <w:bCs/>
          <w:color w:val="000000" w:themeColor="text1"/>
        </w:rPr>
      </w:pPr>
      <w:r w:rsidRPr="6FA33722">
        <w:rPr>
          <w:color w:val="000000" w:themeColor="text1"/>
          <w:szCs w:val="24"/>
        </w:rPr>
        <w:t>B</w:t>
      </w:r>
      <w:r w:rsidR="61B8A634" w:rsidRPr="6FA33722">
        <w:rPr>
          <w:color w:val="000000" w:themeColor="text1"/>
          <w:szCs w:val="24"/>
        </w:rPr>
        <w:t>.</w:t>
      </w:r>
      <w:r w:rsidRPr="6FA33722">
        <w:rPr>
          <w:color w:val="000000" w:themeColor="text1"/>
          <w:szCs w:val="24"/>
        </w:rPr>
        <w:t>A</w:t>
      </w:r>
      <w:r w:rsidR="7A5BC658" w:rsidRPr="6FA33722">
        <w:rPr>
          <w:color w:val="000000" w:themeColor="text1"/>
          <w:szCs w:val="24"/>
        </w:rPr>
        <w:t>.</w:t>
      </w:r>
      <w:r w:rsidRPr="6FA33722">
        <w:rPr>
          <w:color w:val="000000" w:themeColor="text1"/>
          <w:szCs w:val="24"/>
        </w:rPr>
        <w:t xml:space="preserve"> in Communication and Media Arts is now B</w:t>
      </w:r>
      <w:r w:rsidR="5E832FAE" w:rsidRPr="6FA33722">
        <w:rPr>
          <w:color w:val="000000" w:themeColor="text1"/>
          <w:szCs w:val="24"/>
        </w:rPr>
        <w:t>.A.</w:t>
      </w:r>
      <w:r w:rsidRPr="6FA33722">
        <w:rPr>
          <w:color w:val="000000" w:themeColor="text1"/>
          <w:szCs w:val="24"/>
        </w:rPr>
        <w:t xml:space="preserve"> in Communication and Media Studies</w:t>
      </w:r>
    </w:p>
    <w:p w14:paraId="56F8BFE6" w14:textId="79D32FC6" w:rsidR="56B7DED8" w:rsidRDefault="574E9CE8" w:rsidP="6C7F1391">
      <w:pPr>
        <w:pStyle w:val="ListParagraph"/>
        <w:numPr>
          <w:ilvl w:val="0"/>
          <w:numId w:val="5"/>
        </w:numPr>
        <w:spacing w:after="7" w:line="259" w:lineRule="auto"/>
        <w:ind w:left="2070" w:right="0"/>
        <w:rPr>
          <w:b/>
          <w:bCs/>
          <w:color w:val="000000" w:themeColor="text1"/>
        </w:rPr>
      </w:pPr>
      <w:r w:rsidRPr="6FA33722">
        <w:rPr>
          <w:color w:val="000000" w:themeColor="text1"/>
          <w:szCs w:val="24"/>
        </w:rPr>
        <w:t>B</w:t>
      </w:r>
      <w:r w:rsidR="02CA968A" w:rsidRPr="6FA33722">
        <w:rPr>
          <w:color w:val="000000" w:themeColor="text1"/>
          <w:szCs w:val="24"/>
        </w:rPr>
        <w:t>.</w:t>
      </w:r>
      <w:r w:rsidRPr="6FA33722">
        <w:rPr>
          <w:color w:val="000000" w:themeColor="text1"/>
          <w:szCs w:val="24"/>
        </w:rPr>
        <w:t>A</w:t>
      </w:r>
      <w:r w:rsidR="02CA968A" w:rsidRPr="6FA33722">
        <w:rPr>
          <w:color w:val="000000" w:themeColor="text1"/>
          <w:szCs w:val="24"/>
        </w:rPr>
        <w:t>.</w:t>
      </w:r>
      <w:r w:rsidRPr="6FA33722">
        <w:rPr>
          <w:color w:val="000000" w:themeColor="text1"/>
          <w:szCs w:val="24"/>
        </w:rPr>
        <w:t xml:space="preserve"> in Journalism is now B</w:t>
      </w:r>
      <w:r w:rsidR="5E832FAE" w:rsidRPr="6FA33722">
        <w:rPr>
          <w:color w:val="000000" w:themeColor="text1"/>
          <w:szCs w:val="24"/>
        </w:rPr>
        <w:t>.A.</w:t>
      </w:r>
      <w:r w:rsidRPr="6FA33722">
        <w:rPr>
          <w:color w:val="000000" w:themeColor="text1"/>
          <w:szCs w:val="24"/>
        </w:rPr>
        <w:t xml:space="preserve"> in Journalism and Digital Media </w:t>
      </w:r>
    </w:p>
    <w:p w14:paraId="669B97E6" w14:textId="719761EB" w:rsidR="56B7DED8" w:rsidRDefault="574E9CE8" w:rsidP="6C7F1391">
      <w:pPr>
        <w:pStyle w:val="ListParagraph"/>
        <w:numPr>
          <w:ilvl w:val="0"/>
          <w:numId w:val="5"/>
        </w:numPr>
        <w:spacing w:after="7" w:line="259" w:lineRule="auto"/>
        <w:ind w:left="2070" w:right="0"/>
        <w:rPr>
          <w:b/>
          <w:bCs/>
          <w:color w:val="000000" w:themeColor="text1"/>
        </w:rPr>
      </w:pPr>
      <w:r w:rsidRPr="6FA33722">
        <w:rPr>
          <w:color w:val="000000" w:themeColor="text1"/>
          <w:szCs w:val="24"/>
        </w:rPr>
        <w:t>B</w:t>
      </w:r>
      <w:r w:rsidR="2E1ED11F" w:rsidRPr="6FA33722">
        <w:rPr>
          <w:color w:val="000000" w:themeColor="text1"/>
          <w:szCs w:val="24"/>
        </w:rPr>
        <w:t>.</w:t>
      </w:r>
      <w:r w:rsidRPr="6FA33722">
        <w:rPr>
          <w:color w:val="000000" w:themeColor="text1"/>
          <w:szCs w:val="24"/>
        </w:rPr>
        <w:t>A</w:t>
      </w:r>
      <w:r w:rsidR="2E1ED11F" w:rsidRPr="6FA33722">
        <w:rPr>
          <w:color w:val="000000" w:themeColor="text1"/>
          <w:szCs w:val="24"/>
        </w:rPr>
        <w:t>.</w:t>
      </w:r>
      <w:r w:rsidRPr="6FA33722">
        <w:rPr>
          <w:color w:val="000000" w:themeColor="text1"/>
          <w:szCs w:val="24"/>
        </w:rPr>
        <w:t xml:space="preserve"> in Public Relations is now B</w:t>
      </w:r>
      <w:r w:rsidR="5E832FAE" w:rsidRPr="6FA33722">
        <w:rPr>
          <w:color w:val="000000" w:themeColor="text1"/>
          <w:szCs w:val="24"/>
        </w:rPr>
        <w:t>.A.</w:t>
      </w:r>
      <w:r w:rsidRPr="6FA33722">
        <w:rPr>
          <w:color w:val="000000" w:themeColor="text1"/>
          <w:szCs w:val="24"/>
        </w:rPr>
        <w:t xml:space="preserve"> in Social Media and Public Relations</w:t>
      </w:r>
    </w:p>
    <w:p w14:paraId="67CA2D81" w14:textId="54589603" w:rsidR="1E3CB873" w:rsidRDefault="4C3AF2DA" w:rsidP="6C7F1391">
      <w:pPr>
        <w:pStyle w:val="ListParagraph"/>
        <w:numPr>
          <w:ilvl w:val="0"/>
          <w:numId w:val="28"/>
        </w:numPr>
        <w:spacing w:after="7" w:line="259" w:lineRule="auto"/>
        <w:ind w:left="1350" w:right="0"/>
        <w:rPr>
          <w:b/>
          <w:bCs/>
          <w:color w:val="000000" w:themeColor="text1"/>
        </w:rPr>
      </w:pPr>
      <w:r w:rsidRPr="6FA33722">
        <w:rPr>
          <w:b/>
          <w:bCs/>
          <w:color w:val="000000" w:themeColor="text1"/>
          <w:szCs w:val="24"/>
        </w:rPr>
        <w:t>Ramapo College</w:t>
      </w:r>
    </w:p>
    <w:p w14:paraId="476282B1" w14:textId="4BE932FB" w:rsidR="535C8185" w:rsidRDefault="5FD0A2D0" w:rsidP="6FA33722">
      <w:pPr>
        <w:pStyle w:val="ListParagraph"/>
        <w:numPr>
          <w:ilvl w:val="0"/>
          <w:numId w:val="14"/>
        </w:numPr>
        <w:spacing w:after="7" w:line="259" w:lineRule="auto"/>
        <w:ind w:left="1710" w:right="0"/>
        <w:rPr>
          <w:b/>
          <w:bCs/>
          <w:color w:val="000000" w:themeColor="text1"/>
        </w:rPr>
      </w:pPr>
      <w:r w:rsidRPr="6FA33722">
        <w:rPr>
          <w:color w:val="000000" w:themeColor="text1"/>
          <w:szCs w:val="24"/>
        </w:rPr>
        <w:t xml:space="preserve">Minor </w:t>
      </w:r>
      <w:r w:rsidR="1CADFE25" w:rsidRPr="6FA33722">
        <w:rPr>
          <w:color w:val="000000" w:themeColor="text1"/>
          <w:szCs w:val="24"/>
        </w:rPr>
        <w:t xml:space="preserve">in </w:t>
      </w:r>
      <w:r w:rsidRPr="6FA33722">
        <w:rPr>
          <w:color w:val="000000" w:themeColor="text1"/>
          <w:szCs w:val="24"/>
        </w:rPr>
        <w:t>Climate Change, Policy and Action, CIP 030103</w:t>
      </w:r>
    </w:p>
    <w:p w14:paraId="66521D2B" w14:textId="640C5F5A" w:rsidR="00004816" w:rsidRDefault="31373588" w:rsidP="6FA33722">
      <w:pPr>
        <w:pStyle w:val="ListParagraph"/>
        <w:numPr>
          <w:ilvl w:val="0"/>
          <w:numId w:val="28"/>
        </w:numPr>
        <w:spacing w:after="7" w:line="259" w:lineRule="auto"/>
        <w:ind w:left="1350" w:right="0"/>
        <w:rPr>
          <w:b/>
          <w:bCs/>
          <w:color w:val="000000" w:themeColor="text1"/>
        </w:rPr>
      </w:pPr>
      <w:r w:rsidRPr="6FA33722">
        <w:rPr>
          <w:b/>
          <w:bCs/>
          <w:color w:val="auto"/>
          <w:szCs w:val="24"/>
        </w:rPr>
        <w:t>Rutgers</w:t>
      </w:r>
      <w:r w:rsidR="24767EFA" w:rsidRPr="6FA33722">
        <w:rPr>
          <w:b/>
          <w:bCs/>
          <w:color w:val="auto"/>
          <w:szCs w:val="24"/>
        </w:rPr>
        <w:t>, The State University of New Jersey</w:t>
      </w:r>
    </w:p>
    <w:p w14:paraId="27CED154" w14:textId="75519CD5" w:rsidR="00004816" w:rsidRPr="00004816" w:rsidRDefault="31373588" w:rsidP="00A5172C">
      <w:pPr>
        <w:pStyle w:val="ListParagraph"/>
        <w:numPr>
          <w:ilvl w:val="0"/>
          <w:numId w:val="33"/>
        </w:numPr>
        <w:spacing w:after="7" w:line="259" w:lineRule="auto"/>
        <w:ind w:left="1710" w:right="0"/>
        <w:rPr>
          <w:b/>
          <w:bCs/>
          <w:color w:val="auto"/>
        </w:rPr>
      </w:pPr>
      <w:r w:rsidRPr="6FA33722">
        <w:rPr>
          <w:color w:val="auto"/>
          <w:szCs w:val="24"/>
        </w:rPr>
        <w:t>Change in C</w:t>
      </w:r>
      <w:r w:rsidR="5E832FAE" w:rsidRPr="6FA33722">
        <w:rPr>
          <w:color w:val="auto"/>
          <w:szCs w:val="24"/>
        </w:rPr>
        <w:t>.I.P.</w:t>
      </w:r>
      <w:r w:rsidRPr="6FA33722">
        <w:rPr>
          <w:color w:val="auto"/>
          <w:szCs w:val="24"/>
        </w:rPr>
        <w:t xml:space="preserve"> Code for M.F.A in Design </w:t>
      </w:r>
      <w:r w:rsidRPr="6FA33722">
        <w:rPr>
          <w:b/>
          <w:bCs/>
          <w:color w:val="auto"/>
          <w:szCs w:val="24"/>
        </w:rPr>
        <w:t xml:space="preserve">from </w:t>
      </w:r>
      <w:r w:rsidRPr="6FA33722">
        <w:rPr>
          <w:color w:val="auto"/>
          <w:szCs w:val="24"/>
        </w:rPr>
        <w:t>50.0401</w:t>
      </w:r>
      <w:r w:rsidRPr="6FA33722">
        <w:rPr>
          <w:b/>
          <w:bCs/>
          <w:color w:val="auto"/>
          <w:szCs w:val="24"/>
        </w:rPr>
        <w:t xml:space="preserve"> to </w:t>
      </w:r>
      <w:r w:rsidRPr="6FA33722">
        <w:rPr>
          <w:color w:val="auto"/>
          <w:szCs w:val="24"/>
        </w:rPr>
        <w:t>09.0702</w:t>
      </w:r>
    </w:p>
    <w:p w14:paraId="469A6F7A" w14:textId="45DDDE16" w:rsidR="00004816" w:rsidRPr="009B2E68" w:rsidRDefault="4B4AA5A2" w:rsidP="00A5172C">
      <w:pPr>
        <w:pStyle w:val="ListParagraph"/>
        <w:numPr>
          <w:ilvl w:val="0"/>
          <w:numId w:val="33"/>
        </w:numPr>
        <w:spacing w:after="7" w:line="259" w:lineRule="auto"/>
        <w:ind w:left="1710" w:right="0"/>
        <w:rPr>
          <w:b/>
          <w:bCs/>
          <w:color w:val="auto"/>
        </w:rPr>
      </w:pPr>
      <w:r w:rsidRPr="6FA33722">
        <w:rPr>
          <w:color w:val="auto"/>
          <w:szCs w:val="24"/>
        </w:rPr>
        <w:t xml:space="preserve">New Option with change of credits, </w:t>
      </w:r>
      <w:r w:rsidRPr="6FA33722">
        <w:rPr>
          <w:b/>
          <w:bCs/>
          <w:color w:val="auto"/>
          <w:szCs w:val="24"/>
        </w:rPr>
        <w:t xml:space="preserve">from </w:t>
      </w:r>
      <w:r w:rsidRPr="6FA33722">
        <w:rPr>
          <w:color w:val="auto"/>
          <w:szCs w:val="24"/>
        </w:rPr>
        <w:t>M.A.P.</w:t>
      </w:r>
      <w:r w:rsidR="26ADD98D" w:rsidRPr="6FA33722">
        <w:rPr>
          <w:color w:val="auto"/>
          <w:szCs w:val="24"/>
        </w:rPr>
        <w:t xml:space="preserve"> with</w:t>
      </w:r>
      <w:r w:rsidRPr="6FA33722">
        <w:rPr>
          <w:color w:val="auto"/>
          <w:szCs w:val="24"/>
        </w:rPr>
        <w:t xml:space="preserve"> 42 credit </w:t>
      </w:r>
      <w:r w:rsidR="276EF2EA" w:rsidRPr="6FA33722">
        <w:rPr>
          <w:color w:val="auto"/>
          <w:szCs w:val="24"/>
        </w:rPr>
        <w:t>requirement</w:t>
      </w:r>
      <w:r w:rsidRPr="6FA33722">
        <w:rPr>
          <w:color w:val="auto"/>
          <w:szCs w:val="24"/>
        </w:rPr>
        <w:t xml:space="preserve"> </w:t>
      </w:r>
      <w:r w:rsidRPr="6FA33722">
        <w:rPr>
          <w:b/>
          <w:bCs/>
          <w:color w:val="auto"/>
          <w:szCs w:val="24"/>
        </w:rPr>
        <w:t xml:space="preserve">to </w:t>
      </w:r>
      <w:r w:rsidRPr="6FA33722">
        <w:rPr>
          <w:color w:val="auto"/>
          <w:szCs w:val="24"/>
        </w:rPr>
        <w:t xml:space="preserve">M.A.P., Multi-Tiered Systems of </w:t>
      </w:r>
      <w:r w:rsidR="26ADD98D" w:rsidRPr="6FA33722">
        <w:rPr>
          <w:color w:val="auto"/>
          <w:szCs w:val="24"/>
        </w:rPr>
        <w:t xml:space="preserve">Support with 30 credit </w:t>
      </w:r>
      <w:r w:rsidR="1D4EEF84" w:rsidRPr="6FA33722">
        <w:rPr>
          <w:color w:val="auto"/>
          <w:szCs w:val="24"/>
        </w:rPr>
        <w:t>requirement, CIP 42.2813</w:t>
      </w:r>
    </w:p>
    <w:p w14:paraId="030D1E6D" w14:textId="5E2659F6" w:rsidR="009B2E68" w:rsidRPr="009B2E68" w:rsidRDefault="66686CA3" w:rsidP="00A5172C">
      <w:pPr>
        <w:pStyle w:val="ListParagraph"/>
        <w:numPr>
          <w:ilvl w:val="0"/>
          <w:numId w:val="33"/>
        </w:numPr>
        <w:spacing w:after="7" w:line="259" w:lineRule="auto"/>
        <w:ind w:left="1710" w:right="0"/>
        <w:rPr>
          <w:b/>
          <w:bCs/>
          <w:color w:val="auto"/>
        </w:rPr>
      </w:pPr>
      <w:r w:rsidRPr="6FA33722">
        <w:rPr>
          <w:color w:val="auto"/>
          <w:szCs w:val="24"/>
        </w:rPr>
        <w:t>Three New Graduate Certificates</w:t>
      </w:r>
    </w:p>
    <w:p w14:paraId="005613DA" w14:textId="1F006383" w:rsidR="009B2E68" w:rsidRPr="009B2E68" w:rsidRDefault="66686CA3" w:rsidP="00A5172C">
      <w:pPr>
        <w:pStyle w:val="ListParagraph"/>
        <w:numPr>
          <w:ilvl w:val="1"/>
          <w:numId w:val="33"/>
        </w:numPr>
        <w:spacing w:after="7" w:line="259" w:lineRule="auto"/>
        <w:ind w:left="2070" w:right="0"/>
        <w:rPr>
          <w:b/>
          <w:bCs/>
          <w:color w:val="auto"/>
        </w:rPr>
      </w:pPr>
      <w:r w:rsidRPr="6FA33722">
        <w:rPr>
          <w:color w:val="auto"/>
          <w:szCs w:val="24"/>
        </w:rPr>
        <w:t>Graduate Certificate in Cybersecurity in Electrical and Computer Engineering, CIP 14.1099</w:t>
      </w:r>
    </w:p>
    <w:p w14:paraId="6CF661CB" w14:textId="24E6E5A6" w:rsidR="009B2E68" w:rsidRPr="009B2E68" w:rsidRDefault="66686CA3" w:rsidP="00A5172C">
      <w:pPr>
        <w:pStyle w:val="ListParagraph"/>
        <w:numPr>
          <w:ilvl w:val="1"/>
          <w:numId w:val="33"/>
        </w:numPr>
        <w:spacing w:after="7" w:line="259" w:lineRule="auto"/>
        <w:ind w:left="2070" w:right="0"/>
        <w:rPr>
          <w:b/>
          <w:bCs/>
          <w:color w:val="auto"/>
        </w:rPr>
      </w:pPr>
      <w:r w:rsidRPr="6FA33722">
        <w:rPr>
          <w:color w:val="auto"/>
          <w:szCs w:val="24"/>
        </w:rPr>
        <w:t>Graduate Certificate in Machine Learning for Electrical and Computer Engineers, CIP 14.1099</w:t>
      </w:r>
    </w:p>
    <w:p w14:paraId="4904CD66" w14:textId="498E4AEE" w:rsidR="009B2E68" w:rsidRDefault="66686CA3" w:rsidP="00A5172C">
      <w:pPr>
        <w:pStyle w:val="ListParagraph"/>
        <w:numPr>
          <w:ilvl w:val="1"/>
          <w:numId w:val="33"/>
        </w:numPr>
        <w:spacing w:after="7" w:line="259" w:lineRule="auto"/>
        <w:ind w:left="2070" w:right="0"/>
        <w:rPr>
          <w:b/>
          <w:bCs/>
          <w:color w:val="auto"/>
        </w:rPr>
      </w:pPr>
      <w:r w:rsidRPr="6FA33722">
        <w:rPr>
          <w:color w:val="auto"/>
          <w:szCs w:val="24"/>
        </w:rPr>
        <w:lastRenderedPageBreak/>
        <w:t>Graduate Certificate in Performance Psychology, CIP 42.2815</w:t>
      </w:r>
    </w:p>
    <w:p w14:paraId="2164C34D" w14:textId="3F958668" w:rsidR="00D14AF6" w:rsidRDefault="21DC6DED" w:rsidP="00A5172C">
      <w:pPr>
        <w:pStyle w:val="ListParagraph"/>
        <w:numPr>
          <w:ilvl w:val="0"/>
          <w:numId w:val="28"/>
        </w:numPr>
        <w:spacing w:after="7" w:line="259" w:lineRule="auto"/>
        <w:ind w:left="1350" w:right="0"/>
        <w:rPr>
          <w:b/>
          <w:bCs/>
          <w:color w:val="auto"/>
        </w:rPr>
      </w:pPr>
      <w:r w:rsidRPr="6FA33722">
        <w:rPr>
          <w:b/>
          <w:bCs/>
          <w:color w:val="auto"/>
          <w:szCs w:val="24"/>
        </w:rPr>
        <w:t>Sussex County</w:t>
      </w:r>
      <w:r w:rsidR="2CD46352" w:rsidRPr="6FA33722">
        <w:rPr>
          <w:b/>
          <w:bCs/>
          <w:color w:val="auto"/>
          <w:szCs w:val="24"/>
        </w:rPr>
        <w:t xml:space="preserve"> Community College</w:t>
      </w:r>
    </w:p>
    <w:p w14:paraId="15B99F14" w14:textId="0FB2A18E" w:rsidR="00D14AF6" w:rsidRPr="00CC21E6" w:rsidRDefault="21DC6DED" w:rsidP="00A5172C">
      <w:pPr>
        <w:pStyle w:val="ListParagraph"/>
        <w:numPr>
          <w:ilvl w:val="3"/>
          <w:numId w:val="28"/>
        </w:numPr>
        <w:spacing w:after="7" w:line="259" w:lineRule="auto"/>
        <w:ind w:left="1710" w:right="0"/>
        <w:rPr>
          <w:b/>
          <w:bCs/>
          <w:color w:val="auto"/>
        </w:rPr>
      </w:pPr>
      <w:r w:rsidRPr="6FA33722">
        <w:rPr>
          <w:color w:val="auto"/>
          <w:szCs w:val="24"/>
        </w:rPr>
        <w:t>New Program Option, A.A.S. in Technical Studies, Robotics Technology Option, CIP 15.9999</w:t>
      </w:r>
    </w:p>
    <w:p w14:paraId="2CF3A58C" w14:textId="5CBE6ACA" w:rsidR="005F44E2" w:rsidRPr="00CC21E6" w:rsidRDefault="65220590" w:rsidP="00A5172C">
      <w:pPr>
        <w:pStyle w:val="ListParagraph"/>
        <w:numPr>
          <w:ilvl w:val="3"/>
          <w:numId w:val="28"/>
        </w:numPr>
        <w:spacing w:after="7" w:line="259" w:lineRule="auto"/>
        <w:ind w:left="1710" w:right="0"/>
        <w:rPr>
          <w:b/>
          <w:bCs/>
          <w:color w:val="auto"/>
        </w:rPr>
      </w:pPr>
      <w:r w:rsidRPr="6FA33722">
        <w:rPr>
          <w:color w:val="auto"/>
          <w:szCs w:val="24"/>
        </w:rPr>
        <w:t xml:space="preserve">Nomenclature Change </w:t>
      </w:r>
      <w:r w:rsidRPr="6FA33722">
        <w:rPr>
          <w:b/>
          <w:bCs/>
          <w:color w:val="auto"/>
          <w:szCs w:val="24"/>
        </w:rPr>
        <w:t xml:space="preserve">from </w:t>
      </w:r>
      <w:r w:rsidRPr="6FA33722">
        <w:rPr>
          <w:color w:val="auto"/>
          <w:szCs w:val="24"/>
        </w:rPr>
        <w:t xml:space="preserve">A.A.S. in Graphic Design, Social Media Option </w:t>
      </w:r>
      <w:r w:rsidRPr="6FA33722">
        <w:rPr>
          <w:b/>
          <w:bCs/>
          <w:color w:val="auto"/>
          <w:szCs w:val="24"/>
        </w:rPr>
        <w:t xml:space="preserve">to </w:t>
      </w:r>
      <w:r w:rsidRPr="6FA33722">
        <w:rPr>
          <w:color w:val="auto"/>
          <w:szCs w:val="24"/>
        </w:rPr>
        <w:t>A.A.S. in Graphic Design, Digital Marketing Option, CIP 50.0409</w:t>
      </w:r>
    </w:p>
    <w:p w14:paraId="4BCA70E7" w14:textId="47087A63" w:rsidR="652425F0" w:rsidRDefault="5E07B126" w:rsidP="6FA33722">
      <w:pPr>
        <w:pStyle w:val="ListParagraph"/>
        <w:numPr>
          <w:ilvl w:val="0"/>
          <w:numId w:val="28"/>
        </w:numPr>
        <w:spacing w:after="7" w:line="259" w:lineRule="auto"/>
        <w:ind w:left="1350" w:right="0"/>
        <w:rPr>
          <w:b/>
          <w:bCs/>
          <w:color w:val="000000" w:themeColor="text1"/>
        </w:rPr>
      </w:pPr>
      <w:r w:rsidRPr="6FA33722">
        <w:rPr>
          <w:b/>
          <w:bCs/>
          <w:color w:val="auto"/>
          <w:szCs w:val="24"/>
        </w:rPr>
        <w:t>The College of New Jersey</w:t>
      </w:r>
    </w:p>
    <w:p w14:paraId="0DE12C0A" w14:textId="14125443" w:rsidR="6412053C" w:rsidRDefault="541B6C14" w:rsidP="6FA33722">
      <w:pPr>
        <w:pStyle w:val="ListParagraph"/>
        <w:numPr>
          <w:ilvl w:val="1"/>
          <w:numId w:val="13"/>
        </w:numPr>
        <w:spacing w:after="7" w:line="259" w:lineRule="auto"/>
        <w:ind w:left="1710" w:right="0"/>
        <w:rPr>
          <w:color w:val="000000" w:themeColor="text1"/>
        </w:rPr>
      </w:pPr>
      <w:r w:rsidRPr="6FA33722">
        <w:rPr>
          <w:color w:val="000000" w:themeColor="text1"/>
          <w:szCs w:val="24"/>
        </w:rPr>
        <w:t xml:space="preserve">New Graduate Certificate </w:t>
      </w:r>
    </w:p>
    <w:p w14:paraId="23D97645" w14:textId="51D76E47" w:rsidR="652425F0" w:rsidRDefault="5E07B126" w:rsidP="6FA33722">
      <w:pPr>
        <w:pStyle w:val="ListParagraph"/>
        <w:numPr>
          <w:ilvl w:val="2"/>
          <w:numId w:val="12"/>
        </w:numPr>
        <w:spacing w:after="7" w:line="259" w:lineRule="auto"/>
        <w:ind w:left="2070" w:right="0"/>
        <w:rPr>
          <w:color w:val="000000" w:themeColor="text1"/>
        </w:rPr>
      </w:pPr>
      <w:r w:rsidRPr="6FA33722">
        <w:rPr>
          <w:color w:val="000000" w:themeColor="text1"/>
          <w:szCs w:val="24"/>
        </w:rPr>
        <w:t>Supervisor Certificate</w:t>
      </w:r>
      <w:r w:rsidR="10F63130" w:rsidRPr="6FA33722">
        <w:rPr>
          <w:color w:val="000000" w:themeColor="text1"/>
          <w:szCs w:val="24"/>
        </w:rPr>
        <w:t xml:space="preserve">, </w:t>
      </w:r>
      <w:r w:rsidRPr="6FA33722">
        <w:rPr>
          <w:color w:val="000000" w:themeColor="text1"/>
          <w:szCs w:val="24"/>
        </w:rPr>
        <w:t>CIP 13.1205</w:t>
      </w:r>
    </w:p>
    <w:p w14:paraId="1662DB65" w14:textId="77777777" w:rsidR="002E262B" w:rsidRDefault="002E262B" w:rsidP="6FA33722">
      <w:pPr>
        <w:spacing w:after="7" w:line="259" w:lineRule="auto"/>
        <w:ind w:right="0"/>
        <w:rPr>
          <w:b/>
          <w:bCs/>
          <w:color w:val="auto"/>
          <w:szCs w:val="24"/>
        </w:rPr>
      </w:pPr>
    </w:p>
    <w:p w14:paraId="502959CC" w14:textId="31A9A341" w:rsidR="2F6FAE2B" w:rsidRDefault="2D455405" w:rsidP="00A5172C">
      <w:pPr>
        <w:pStyle w:val="ListParagraph"/>
        <w:numPr>
          <w:ilvl w:val="0"/>
          <w:numId w:val="31"/>
        </w:numPr>
        <w:spacing w:after="7" w:line="259" w:lineRule="auto"/>
        <w:ind w:left="990" w:right="0" w:hanging="990"/>
        <w:rPr>
          <w:color w:val="auto"/>
          <w:u w:val="single"/>
        </w:rPr>
      </w:pPr>
      <w:r w:rsidRPr="6FA33722">
        <w:rPr>
          <w:color w:val="auto"/>
          <w:szCs w:val="24"/>
          <w:u w:val="single"/>
        </w:rPr>
        <w:t>Old Busines</w:t>
      </w:r>
      <w:r w:rsidR="43C12EA5" w:rsidRPr="6FA33722">
        <w:rPr>
          <w:color w:val="auto"/>
          <w:szCs w:val="24"/>
          <w:u w:val="single"/>
        </w:rPr>
        <w:t>s</w:t>
      </w:r>
    </w:p>
    <w:p w14:paraId="121BF579" w14:textId="21C19E3F" w:rsidR="55F144C2" w:rsidRDefault="09D99A70" w:rsidP="6FA33722">
      <w:pPr>
        <w:pStyle w:val="ListParagraph"/>
        <w:numPr>
          <w:ilvl w:val="0"/>
          <w:numId w:val="30"/>
        </w:numPr>
        <w:spacing w:after="7" w:line="259" w:lineRule="auto"/>
        <w:ind w:right="0"/>
        <w:rPr>
          <w:b/>
          <w:bCs/>
          <w:color w:val="000000" w:themeColor="text1"/>
        </w:rPr>
      </w:pPr>
      <w:r w:rsidRPr="6FA33722">
        <w:rPr>
          <w:b/>
          <w:bCs/>
          <w:color w:val="000000" w:themeColor="text1"/>
          <w:szCs w:val="24"/>
        </w:rPr>
        <w:t>Mercer County Community College</w:t>
      </w:r>
      <w:r w:rsidR="3AA50B39" w:rsidRPr="6FA33722">
        <w:rPr>
          <w:b/>
          <w:bCs/>
          <w:color w:val="000000" w:themeColor="text1"/>
          <w:szCs w:val="24"/>
        </w:rPr>
        <w:t xml:space="preserve"> </w:t>
      </w:r>
      <w:r w:rsidR="3AA50B39" w:rsidRPr="6FA33722">
        <w:rPr>
          <w:color w:val="000000" w:themeColor="text1"/>
          <w:szCs w:val="24"/>
        </w:rPr>
        <w:t>(Initially submitted in 2018)</w:t>
      </w:r>
    </w:p>
    <w:p w14:paraId="6952A25C" w14:textId="71D0AE2A" w:rsidR="55F144C2" w:rsidRPr="00EB02E8" w:rsidRDefault="09D99A70" w:rsidP="6FA33722">
      <w:pPr>
        <w:pStyle w:val="ListParagraph"/>
        <w:numPr>
          <w:ilvl w:val="1"/>
          <w:numId w:val="3"/>
        </w:numPr>
        <w:spacing w:after="7" w:line="259" w:lineRule="auto"/>
        <w:ind w:left="1890" w:right="0" w:hanging="450"/>
        <w:rPr>
          <w:b/>
          <w:bCs/>
          <w:color w:val="000000" w:themeColor="text1"/>
        </w:rPr>
      </w:pPr>
      <w:r w:rsidRPr="6FA33722">
        <w:rPr>
          <w:b/>
          <w:bCs/>
          <w:color w:val="000000" w:themeColor="text1"/>
          <w:szCs w:val="24"/>
        </w:rPr>
        <w:t xml:space="preserve">A.A.S. Security Systems Technology, CIP 47.0110 </w:t>
      </w:r>
    </w:p>
    <w:p w14:paraId="1DEB9A26" w14:textId="1FCD88C7" w:rsidR="55F144C2" w:rsidRPr="00EB02E8" w:rsidRDefault="09D99A70" w:rsidP="6FA33722">
      <w:pPr>
        <w:ind w:left="270" w:firstLine="1530"/>
        <w:rPr>
          <w:color w:val="000000" w:themeColor="text1"/>
          <w:szCs w:val="24"/>
        </w:rPr>
      </w:pPr>
      <w:r w:rsidRPr="6FA33722">
        <w:rPr>
          <w:color w:val="auto"/>
          <w:szCs w:val="24"/>
        </w:rPr>
        <w:t xml:space="preserve">First Reader: </w:t>
      </w:r>
      <w:r w:rsidR="2BBF4D8C" w:rsidRPr="6FA33722">
        <w:rPr>
          <w:color w:val="000000" w:themeColor="text1"/>
          <w:szCs w:val="24"/>
        </w:rPr>
        <w:t>Rafael Castilla, Eastwick College</w:t>
      </w:r>
    </w:p>
    <w:p w14:paraId="53215B46" w14:textId="3E922137" w:rsidR="7DBCD33A" w:rsidRDefault="2CC40EF6" w:rsidP="6FA33722">
      <w:pPr>
        <w:spacing w:after="7" w:line="259" w:lineRule="auto"/>
        <w:ind w:left="990" w:right="0" w:firstLine="810"/>
        <w:rPr>
          <w:color w:val="auto"/>
          <w:szCs w:val="24"/>
        </w:rPr>
      </w:pPr>
      <w:r w:rsidRPr="6FA33722">
        <w:rPr>
          <w:color w:val="auto"/>
          <w:szCs w:val="24"/>
        </w:rPr>
        <w:t xml:space="preserve">Second Reader: </w:t>
      </w:r>
      <w:r w:rsidR="08070E01" w:rsidRPr="6FA33722">
        <w:rPr>
          <w:color w:val="auto"/>
          <w:szCs w:val="24"/>
        </w:rPr>
        <w:t>Nurdan Aydin, New Jersey City University</w:t>
      </w:r>
    </w:p>
    <w:p w14:paraId="07110444" w14:textId="77777777" w:rsidR="00695986" w:rsidRDefault="00695986" w:rsidP="6FA33722">
      <w:pPr>
        <w:spacing w:after="7" w:line="259" w:lineRule="auto"/>
        <w:ind w:left="990" w:right="0" w:firstLine="0"/>
        <w:rPr>
          <w:color w:val="auto"/>
          <w:szCs w:val="24"/>
        </w:rPr>
      </w:pPr>
    </w:p>
    <w:p w14:paraId="1B065C7D" w14:textId="6D0A4347" w:rsidR="00695986" w:rsidRDefault="673BBADA" w:rsidP="6FA33722">
      <w:pPr>
        <w:spacing w:after="7" w:line="259" w:lineRule="auto"/>
        <w:ind w:left="1800" w:right="0" w:firstLine="0"/>
        <w:rPr>
          <w:color w:val="000000" w:themeColor="text1"/>
          <w:szCs w:val="24"/>
        </w:rPr>
      </w:pPr>
      <w:r w:rsidRPr="6FA33722">
        <w:rPr>
          <w:color w:val="000000" w:themeColor="text1"/>
          <w:szCs w:val="24"/>
        </w:rPr>
        <w:t>Dr. Castilla indicated that MCCC initially started this proposal in 2014 and submitted it to A</w:t>
      </w:r>
      <w:r w:rsidR="5E832FAE" w:rsidRPr="6FA33722">
        <w:rPr>
          <w:color w:val="000000" w:themeColor="text1"/>
          <w:szCs w:val="24"/>
        </w:rPr>
        <w:t>.I.C.</w:t>
      </w:r>
      <w:r w:rsidRPr="6FA33722">
        <w:rPr>
          <w:color w:val="000000" w:themeColor="text1"/>
          <w:szCs w:val="24"/>
        </w:rPr>
        <w:t xml:space="preserve"> in 2018.  During the May 2018 meeting, the proposal was returned to the institution to revise the assessment plan.  MCCC resubmitted the proposal in July 2021 and revised the curriculum to reflect the change in the 60-credit limitation for associate degrees. The institution renewed the Board of Trustees</w:t>
      </w:r>
      <w:r w:rsidR="5E832FAE" w:rsidRPr="6FA33722">
        <w:rPr>
          <w:color w:val="000000" w:themeColor="text1"/>
          <w:szCs w:val="24"/>
        </w:rPr>
        <w:t>'</w:t>
      </w:r>
      <w:r w:rsidRPr="6FA33722">
        <w:rPr>
          <w:color w:val="000000" w:themeColor="text1"/>
          <w:szCs w:val="24"/>
        </w:rPr>
        <w:t xml:space="preserve"> resolution to reflect the changes in the proposal.  The revised assessment plan includes well-articulated program learning outcomes. Although there are still some issues for program learning assessment, the institution provided enough information procedurally. Dr. Castilla emphasized that A</w:t>
      </w:r>
      <w:r w:rsidR="5E832FAE" w:rsidRPr="6FA33722">
        <w:rPr>
          <w:color w:val="000000" w:themeColor="text1"/>
          <w:szCs w:val="24"/>
        </w:rPr>
        <w:t>.I.C.</w:t>
      </w:r>
      <w:r w:rsidRPr="6FA33722">
        <w:rPr>
          <w:color w:val="000000" w:themeColor="text1"/>
          <w:szCs w:val="24"/>
        </w:rPr>
        <w:t xml:space="preserve"> is not an accredi</w:t>
      </w:r>
      <w:r w:rsidR="1FFEF39C" w:rsidRPr="6FA33722">
        <w:rPr>
          <w:color w:val="000000" w:themeColor="text1"/>
          <w:szCs w:val="24"/>
        </w:rPr>
        <w:t>tor</w:t>
      </w:r>
      <w:r w:rsidRPr="6FA33722">
        <w:rPr>
          <w:color w:val="000000" w:themeColor="text1"/>
          <w:szCs w:val="24"/>
        </w:rPr>
        <w:t xml:space="preserve"> and thus he recommended the </w:t>
      </w:r>
      <w:r w:rsidR="3D09C0DA" w:rsidRPr="6FA33722">
        <w:rPr>
          <w:color w:val="000000" w:themeColor="text1"/>
          <w:szCs w:val="24"/>
        </w:rPr>
        <w:t>p</w:t>
      </w:r>
      <w:r w:rsidRPr="6FA33722">
        <w:rPr>
          <w:color w:val="000000" w:themeColor="text1"/>
          <w:szCs w:val="24"/>
        </w:rPr>
        <w:t>rogram for approval to move forward to the Presidents</w:t>
      </w:r>
      <w:r w:rsidR="5E832FAE" w:rsidRPr="6FA33722">
        <w:rPr>
          <w:color w:val="000000" w:themeColor="text1"/>
          <w:szCs w:val="24"/>
        </w:rPr>
        <w:t>'</w:t>
      </w:r>
      <w:r w:rsidRPr="6FA33722">
        <w:rPr>
          <w:color w:val="000000" w:themeColor="text1"/>
          <w:szCs w:val="24"/>
        </w:rPr>
        <w:t xml:space="preserve"> Council. The second reader, Dr. Aydin, concurred. Dr. Preston seconded the motion. The motion was carried. Dr. Schreyer recused.</w:t>
      </w:r>
    </w:p>
    <w:p w14:paraId="1360A555" w14:textId="7DB36147" w:rsidR="00695986" w:rsidRDefault="00695986" w:rsidP="6FA33722">
      <w:pPr>
        <w:spacing w:after="7" w:line="259" w:lineRule="auto"/>
        <w:ind w:left="1800" w:right="0" w:firstLine="0"/>
        <w:rPr>
          <w:color w:val="000000" w:themeColor="text1"/>
          <w:szCs w:val="24"/>
        </w:rPr>
      </w:pPr>
    </w:p>
    <w:p w14:paraId="70528470" w14:textId="2A59131F" w:rsidR="00695986" w:rsidRPr="00695986" w:rsidRDefault="673BBADA" w:rsidP="6FA33722">
      <w:pPr>
        <w:spacing w:after="7" w:line="259" w:lineRule="auto"/>
        <w:ind w:left="1800" w:right="0" w:firstLine="0"/>
        <w:rPr>
          <w:color w:val="000000" w:themeColor="text1"/>
          <w:szCs w:val="24"/>
        </w:rPr>
      </w:pPr>
      <w:r w:rsidRPr="6FA33722">
        <w:rPr>
          <w:b/>
          <w:bCs/>
          <w:color w:val="000000" w:themeColor="text1"/>
          <w:szCs w:val="24"/>
        </w:rPr>
        <w:t>Recommendation to</w:t>
      </w:r>
      <w:r w:rsidR="66F9C46A" w:rsidRPr="6FA33722">
        <w:rPr>
          <w:b/>
          <w:bCs/>
          <w:color w:val="000000" w:themeColor="text1"/>
          <w:szCs w:val="24"/>
        </w:rPr>
        <w:t xml:space="preserve"> the</w:t>
      </w:r>
      <w:r w:rsidRPr="6FA33722">
        <w:rPr>
          <w:b/>
          <w:bCs/>
          <w:color w:val="000000" w:themeColor="text1"/>
          <w:szCs w:val="24"/>
        </w:rPr>
        <w:t xml:space="preserve"> A</w:t>
      </w:r>
      <w:r w:rsidR="5E832FAE" w:rsidRPr="6FA33722">
        <w:rPr>
          <w:b/>
          <w:bCs/>
          <w:color w:val="000000" w:themeColor="text1"/>
          <w:szCs w:val="24"/>
        </w:rPr>
        <w:t>.I.C.</w:t>
      </w:r>
      <w:r w:rsidRPr="6FA33722">
        <w:rPr>
          <w:color w:val="000000" w:themeColor="text1"/>
          <w:szCs w:val="24"/>
        </w:rPr>
        <w:t xml:space="preserve">: Both reviewers expressed their concerns about </w:t>
      </w:r>
      <w:r w:rsidR="32159305" w:rsidRPr="6FA33722">
        <w:rPr>
          <w:color w:val="000000" w:themeColor="text1"/>
          <w:szCs w:val="24"/>
        </w:rPr>
        <w:t xml:space="preserve">the </w:t>
      </w:r>
      <w:r w:rsidRPr="6FA33722">
        <w:rPr>
          <w:color w:val="000000" w:themeColor="text1"/>
          <w:szCs w:val="24"/>
        </w:rPr>
        <w:t>lack of resubmission guidelines concerning binding timeline</w:t>
      </w:r>
      <w:r w:rsidR="32159305" w:rsidRPr="6FA33722">
        <w:rPr>
          <w:color w:val="000000" w:themeColor="text1"/>
          <w:szCs w:val="24"/>
        </w:rPr>
        <w:t>s</w:t>
      </w:r>
      <w:r w:rsidRPr="6FA33722">
        <w:rPr>
          <w:color w:val="000000" w:themeColor="text1"/>
          <w:szCs w:val="24"/>
        </w:rPr>
        <w:t xml:space="preserve"> and recommended establishing a timeline for resubmission to maintain the </w:t>
      </w:r>
      <w:r w:rsidR="0518A650" w:rsidRPr="6FA33722">
        <w:rPr>
          <w:color w:val="000000" w:themeColor="text1"/>
          <w:szCs w:val="24"/>
        </w:rPr>
        <w:t>prevalence</w:t>
      </w:r>
      <w:r w:rsidRPr="6FA33722">
        <w:rPr>
          <w:color w:val="000000" w:themeColor="text1"/>
          <w:szCs w:val="24"/>
        </w:rPr>
        <w:t xml:space="preserve"> and the validity of the information in all areas of the proposal. </w:t>
      </w:r>
    </w:p>
    <w:p w14:paraId="773E866A" w14:textId="5AC60393" w:rsidR="603C5261" w:rsidRDefault="603C5261" w:rsidP="6FA33722">
      <w:pPr>
        <w:spacing w:after="7" w:line="257" w:lineRule="auto"/>
        <w:ind w:left="0" w:firstLine="0"/>
        <w:rPr>
          <w:color w:val="000000" w:themeColor="text1"/>
          <w:szCs w:val="24"/>
        </w:rPr>
      </w:pPr>
    </w:p>
    <w:p w14:paraId="3CF96CDE" w14:textId="4A6DAD5B" w:rsidR="7DBCD33A" w:rsidRPr="00EB02E8" w:rsidRDefault="54402659" w:rsidP="6FA33722">
      <w:pPr>
        <w:pStyle w:val="ListParagraph"/>
        <w:numPr>
          <w:ilvl w:val="0"/>
          <w:numId w:val="30"/>
        </w:numPr>
        <w:spacing w:after="7" w:line="259" w:lineRule="auto"/>
        <w:ind w:right="0"/>
        <w:rPr>
          <w:b/>
          <w:bCs/>
          <w:color w:val="000000" w:themeColor="text1"/>
        </w:rPr>
      </w:pPr>
      <w:r w:rsidRPr="6FA33722">
        <w:rPr>
          <w:b/>
          <w:bCs/>
          <w:color w:val="auto"/>
          <w:szCs w:val="24"/>
        </w:rPr>
        <w:t>Montclair State University</w:t>
      </w:r>
    </w:p>
    <w:p w14:paraId="28905D1C" w14:textId="7687D845" w:rsidR="71FB9138" w:rsidRPr="00EB02E8" w:rsidRDefault="1717FBED" w:rsidP="1538B84D">
      <w:pPr>
        <w:pStyle w:val="ListParagraph"/>
        <w:numPr>
          <w:ilvl w:val="0"/>
          <w:numId w:val="20"/>
        </w:numPr>
        <w:spacing w:after="7" w:line="259" w:lineRule="auto"/>
        <w:ind w:left="1800" w:right="0"/>
        <w:rPr>
          <w:b/>
          <w:bCs/>
          <w:color w:val="000000" w:themeColor="text1"/>
        </w:rPr>
      </w:pPr>
      <w:r w:rsidRPr="6FA33722">
        <w:rPr>
          <w:szCs w:val="24"/>
        </w:rPr>
        <w:t xml:space="preserve"> </w:t>
      </w:r>
      <w:r w:rsidRPr="6FA33722">
        <w:rPr>
          <w:b/>
          <w:bCs/>
          <w:szCs w:val="24"/>
        </w:rPr>
        <w:t>B</w:t>
      </w:r>
      <w:r w:rsidR="1BB86909" w:rsidRPr="6FA33722">
        <w:rPr>
          <w:b/>
          <w:bCs/>
          <w:szCs w:val="24"/>
        </w:rPr>
        <w:t>.</w:t>
      </w:r>
      <w:r w:rsidRPr="6FA33722">
        <w:rPr>
          <w:b/>
          <w:bCs/>
          <w:szCs w:val="24"/>
        </w:rPr>
        <w:t>A</w:t>
      </w:r>
      <w:r w:rsidR="36D98994" w:rsidRPr="6FA33722">
        <w:rPr>
          <w:b/>
          <w:bCs/>
          <w:szCs w:val="24"/>
        </w:rPr>
        <w:t>.</w:t>
      </w:r>
      <w:r w:rsidRPr="6FA33722">
        <w:rPr>
          <w:b/>
          <w:bCs/>
          <w:szCs w:val="24"/>
        </w:rPr>
        <w:t xml:space="preserve"> in Asian Languages and Cultures</w:t>
      </w:r>
      <w:r w:rsidR="6C7ADE7A" w:rsidRPr="6FA33722">
        <w:rPr>
          <w:b/>
          <w:bCs/>
          <w:szCs w:val="24"/>
        </w:rPr>
        <w:t xml:space="preserve">, CIP </w:t>
      </w:r>
      <w:r w:rsidR="72E3B4AE" w:rsidRPr="6FA33722">
        <w:rPr>
          <w:b/>
          <w:bCs/>
          <w:szCs w:val="24"/>
        </w:rPr>
        <w:t>15.03300</w:t>
      </w:r>
      <w:r w:rsidR="3E2D92EF" w:rsidRPr="6FA33722">
        <w:rPr>
          <w:b/>
          <w:bCs/>
          <w:szCs w:val="24"/>
        </w:rPr>
        <w:t xml:space="preserve"> </w:t>
      </w:r>
    </w:p>
    <w:p w14:paraId="469C8787" w14:textId="58B1B44A" w:rsidR="3699676B" w:rsidRPr="00EB02E8" w:rsidRDefault="64455732" w:rsidP="6FA33722">
      <w:pPr>
        <w:spacing w:after="7" w:line="259" w:lineRule="auto"/>
        <w:ind w:left="1080" w:right="0" w:firstLine="720"/>
        <w:rPr>
          <w:color w:val="000000" w:themeColor="text1"/>
          <w:szCs w:val="24"/>
        </w:rPr>
      </w:pPr>
      <w:r w:rsidRPr="6FA33722">
        <w:rPr>
          <w:color w:val="auto"/>
          <w:szCs w:val="24"/>
        </w:rPr>
        <w:t>First Reader:</w:t>
      </w:r>
      <w:r w:rsidR="4DF9EBD7" w:rsidRPr="6FA33722">
        <w:rPr>
          <w:color w:val="auto"/>
          <w:szCs w:val="24"/>
        </w:rPr>
        <w:t xml:space="preserve"> Roberta Harvey, Rowan University </w:t>
      </w:r>
    </w:p>
    <w:p w14:paraId="4B628756" w14:textId="1E1195D6" w:rsidR="3699676B" w:rsidRDefault="6E682768" w:rsidP="6FA33722">
      <w:pPr>
        <w:pStyle w:val="ListParagraph"/>
        <w:spacing w:after="7" w:line="259" w:lineRule="auto"/>
        <w:ind w:left="1080" w:right="0" w:firstLine="720"/>
        <w:rPr>
          <w:color w:val="auto"/>
          <w:szCs w:val="24"/>
        </w:rPr>
      </w:pPr>
      <w:r w:rsidRPr="6FA33722">
        <w:rPr>
          <w:color w:val="auto"/>
          <w:szCs w:val="24"/>
        </w:rPr>
        <w:lastRenderedPageBreak/>
        <w:t>Second Reader:</w:t>
      </w:r>
      <w:r w:rsidR="628DC4F9" w:rsidRPr="6FA33722">
        <w:rPr>
          <w:color w:val="auto"/>
          <w:szCs w:val="24"/>
        </w:rPr>
        <w:t xml:space="preserve"> Robert Schreyer, Mercer Community College</w:t>
      </w:r>
    </w:p>
    <w:p w14:paraId="27FB7A82" w14:textId="77777777" w:rsidR="00695986" w:rsidRPr="00695986" w:rsidRDefault="00695986" w:rsidP="6FA33722">
      <w:pPr>
        <w:pStyle w:val="ListParagraph"/>
        <w:ind w:left="1080" w:firstLine="720"/>
        <w:rPr>
          <w:color w:val="auto"/>
          <w:szCs w:val="24"/>
        </w:rPr>
      </w:pPr>
    </w:p>
    <w:p w14:paraId="0971EA68" w14:textId="714EF1A4" w:rsidR="00695986" w:rsidRDefault="673BBADA" w:rsidP="6FA33722">
      <w:pPr>
        <w:pStyle w:val="ListParagraph"/>
        <w:spacing w:after="7" w:line="259" w:lineRule="auto"/>
        <w:ind w:left="1890" w:right="0" w:firstLine="0"/>
        <w:rPr>
          <w:color w:val="auto"/>
          <w:szCs w:val="24"/>
        </w:rPr>
      </w:pPr>
      <w:r w:rsidRPr="6FA33722">
        <w:rPr>
          <w:color w:val="auto"/>
          <w:szCs w:val="24"/>
        </w:rPr>
        <w:t>Dr. Harvey reminded</w:t>
      </w:r>
      <w:r w:rsidR="005B658B">
        <w:rPr>
          <w:color w:val="auto"/>
          <w:szCs w:val="24"/>
        </w:rPr>
        <w:t xml:space="preserve"> all</w:t>
      </w:r>
      <w:r w:rsidRPr="6FA33722">
        <w:rPr>
          <w:color w:val="auto"/>
          <w:szCs w:val="24"/>
        </w:rPr>
        <w:t xml:space="preserve"> that the proposal was returned to the institution to revise the program learning goals, which were very complex and ambitious given the nature of the program curriculum.  She indicated that the proposal did not have a curriculum map showing how the program goals were to be achieved.  Dr. Harvey reported that the institution revised the proposal, specially articulated a layer of student learning outcomes for those program goals</w:t>
      </w:r>
      <w:r w:rsidR="00DF4E6D">
        <w:rPr>
          <w:color w:val="auto"/>
          <w:szCs w:val="24"/>
        </w:rPr>
        <w:t>,</w:t>
      </w:r>
      <w:r w:rsidRPr="6FA33722">
        <w:rPr>
          <w:color w:val="auto"/>
          <w:szCs w:val="24"/>
        </w:rPr>
        <w:t xml:space="preserve"> and outline</w:t>
      </w:r>
      <w:r w:rsidR="5B6F7FCA" w:rsidRPr="6FA33722">
        <w:rPr>
          <w:color w:val="auto"/>
          <w:szCs w:val="24"/>
        </w:rPr>
        <w:t>d</w:t>
      </w:r>
      <w:r w:rsidRPr="6FA33722">
        <w:rPr>
          <w:color w:val="auto"/>
          <w:szCs w:val="24"/>
        </w:rPr>
        <w:t xml:space="preserve"> key points in the curriculum</w:t>
      </w:r>
      <w:r w:rsidR="009AD694" w:rsidRPr="6FA33722">
        <w:rPr>
          <w:color w:val="auto"/>
          <w:szCs w:val="24"/>
        </w:rPr>
        <w:t xml:space="preserve"> </w:t>
      </w:r>
      <w:r w:rsidRPr="6FA33722">
        <w:rPr>
          <w:color w:val="auto"/>
          <w:szCs w:val="24"/>
        </w:rPr>
        <w:t xml:space="preserve">where outcomes will be assessed. These revisions addressed her concerns about the complexity of the original program goals, which were reduced from six to three.  Dr. Harvey indicated that the institution exceeded the expectation by revising the program goals and </w:t>
      </w:r>
      <w:r w:rsidR="37C080A6" w:rsidRPr="6FA33722">
        <w:rPr>
          <w:color w:val="auto"/>
          <w:szCs w:val="24"/>
        </w:rPr>
        <w:t xml:space="preserve">thus she </w:t>
      </w:r>
      <w:r w:rsidRPr="6FA33722">
        <w:rPr>
          <w:color w:val="auto"/>
          <w:szCs w:val="24"/>
        </w:rPr>
        <w:t>recommended the pro</w:t>
      </w:r>
      <w:r w:rsidR="65EEA944" w:rsidRPr="6FA33722">
        <w:rPr>
          <w:color w:val="auto"/>
          <w:szCs w:val="24"/>
        </w:rPr>
        <w:t>gram</w:t>
      </w:r>
      <w:r w:rsidRPr="6FA33722">
        <w:rPr>
          <w:color w:val="auto"/>
          <w:szCs w:val="24"/>
        </w:rPr>
        <w:t xml:space="preserve"> to move forward to </w:t>
      </w:r>
      <w:r w:rsidR="02C6B3C7" w:rsidRPr="6FA33722">
        <w:rPr>
          <w:color w:val="auto"/>
          <w:szCs w:val="24"/>
        </w:rPr>
        <w:t xml:space="preserve">the </w:t>
      </w:r>
      <w:r w:rsidRPr="6FA33722">
        <w:rPr>
          <w:color w:val="auto"/>
          <w:szCs w:val="24"/>
        </w:rPr>
        <w:t>President</w:t>
      </w:r>
      <w:r w:rsidR="7359ABB3" w:rsidRPr="6FA33722">
        <w:rPr>
          <w:color w:val="auto"/>
          <w:szCs w:val="24"/>
        </w:rPr>
        <w:t>s’</w:t>
      </w:r>
      <w:r w:rsidRPr="6FA33722">
        <w:rPr>
          <w:color w:val="auto"/>
          <w:szCs w:val="24"/>
        </w:rPr>
        <w:t xml:space="preserve"> Council. </w:t>
      </w:r>
      <w:r w:rsidR="2A6D7FAF" w:rsidRPr="6FA33722">
        <w:rPr>
          <w:color w:val="auto"/>
          <w:szCs w:val="24"/>
        </w:rPr>
        <w:t xml:space="preserve">The second reader, </w:t>
      </w:r>
      <w:r w:rsidRPr="6FA33722">
        <w:rPr>
          <w:color w:val="auto"/>
          <w:szCs w:val="24"/>
        </w:rPr>
        <w:t>Dr. Schreyer</w:t>
      </w:r>
      <w:r w:rsidR="720D0C3D" w:rsidRPr="6FA33722">
        <w:rPr>
          <w:color w:val="auto"/>
          <w:szCs w:val="24"/>
        </w:rPr>
        <w:t xml:space="preserve">, concurred. </w:t>
      </w:r>
      <w:r w:rsidRPr="6FA33722">
        <w:rPr>
          <w:color w:val="auto"/>
          <w:szCs w:val="24"/>
        </w:rPr>
        <w:t xml:space="preserve"> Dr. Marbach seconded the motion. The motion was carried. Dr. Hollister recused. </w:t>
      </w:r>
    </w:p>
    <w:p w14:paraId="109862B5" w14:textId="4AFAA666" w:rsidR="603C5261" w:rsidRDefault="603C5261" w:rsidP="6FA33722">
      <w:pPr>
        <w:pStyle w:val="ListParagraph"/>
        <w:spacing w:after="7" w:line="259" w:lineRule="auto"/>
        <w:ind w:left="0" w:right="0" w:firstLine="0"/>
        <w:rPr>
          <w:color w:val="000000" w:themeColor="text1"/>
          <w:szCs w:val="24"/>
        </w:rPr>
      </w:pPr>
    </w:p>
    <w:p w14:paraId="08CB198F" w14:textId="45AD30FE" w:rsidR="1AB0A3D7" w:rsidRDefault="094C0C83" w:rsidP="16A3262A">
      <w:pPr>
        <w:pStyle w:val="ListParagraph"/>
        <w:numPr>
          <w:ilvl w:val="0"/>
          <w:numId w:val="30"/>
        </w:numPr>
        <w:spacing w:after="7" w:line="259" w:lineRule="auto"/>
        <w:ind w:right="0"/>
        <w:rPr>
          <w:b/>
          <w:bCs/>
          <w:color w:val="000000" w:themeColor="text1"/>
        </w:rPr>
      </w:pPr>
      <w:r w:rsidRPr="6FA33722">
        <w:rPr>
          <w:b/>
          <w:bCs/>
          <w:color w:val="auto"/>
          <w:szCs w:val="24"/>
        </w:rPr>
        <w:t>Ocean County College</w:t>
      </w:r>
    </w:p>
    <w:p w14:paraId="797EEBF5" w14:textId="6B9A2A33" w:rsidR="1AB0A3D7" w:rsidRDefault="0C77EAD8" w:rsidP="1538B84D">
      <w:pPr>
        <w:pStyle w:val="ListParagraph"/>
        <w:numPr>
          <w:ilvl w:val="0"/>
          <w:numId w:val="19"/>
        </w:numPr>
        <w:spacing w:after="7" w:line="259" w:lineRule="auto"/>
        <w:ind w:left="1800" w:right="0"/>
        <w:rPr>
          <w:b/>
          <w:bCs/>
          <w:color w:val="000000" w:themeColor="text1"/>
        </w:rPr>
      </w:pPr>
      <w:r w:rsidRPr="6FA33722">
        <w:rPr>
          <w:b/>
          <w:bCs/>
          <w:color w:val="000000" w:themeColor="text1"/>
          <w:szCs w:val="24"/>
        </w:rPr>
        <w:t>A</w:t>
      </w:r>
      <w:r w:rsidR="7700D93D" w:rsidRPr="6FA33722">
        <w:rPr>
          <w:b/>
          <w:bCs/>
          <w:color w:val="000000" w:themeColor="text1"/>
          <w:szCs w:val="24"/>
        </w:rPr>
        <w:t>.</w:t>
      </w:r>
      <w:r w:rsidRPr="6FA33722">
        <w:rPr>
          <w:b/>
          <w:bCs/>
          <w:color w:val="000000" w:themeColor="text1"/>
          <w:szCs w:val="24"/>
        </w:rPr>
        <w:t>S</w:t>
      </w:r>
      <w:r w:rsidR="507846E4" w:rsidRPr="6FA33722">
        <w:rPr>
          <w:b/>
          <w:bCs/>
          <w:color w:val="000000" w:themeColor="text1"/>
          <w:szCs w:val="24"/>
        </w:rPr>
        <w:t xml:space="preserve">. </w:t>
      </w:r>
      <w:r w:rsidRPr="6FA33722">
        <w:rPr>
          <w:b/>
          <w:bCs/>
          <w:color w:val="000000" w:themeColor="text1"/>
          <w:szCs w:val="24"/>
        </w:rPr>
        <w:t>in Advanced and Continuous Studies, CIP</w:t>
      </w:r>
      <w:r w:rsidR="138D6E43" w:rsidRPr="6FA33722">
        <w:rPr>
          <w:b/>
          <w:bCs/>
          <w:color w:val="000000" w:themeColor="text1"/>
          <w:szCs w:val="24"/>
        </w:rPr>
        <w:t xml:space="preserve"> </w:t>
      </w:r>
      <w:r w:rsidRPr="6FA33722">
        <w:rPr>
          <w:b/>
          <w:bCs/>
          <w:color w:val="000000" w:themeColor="text1"/>
          <w:szCs w:val="24"/>
        </w:rPr>
        <w:t>24</w:t>
      </w:r>
      <w:r w:rsidR="57DF0BC4" w:rsidRPr="6FA33722">
        <w:rPr>
          <w:b/>
          <w:bCs/>
          <w:color w:val="000000" w:themeColor="text1"/>
          <w:szCs w:val="24"/>
        </w:rPr>
        <w:t>.</w:t>
      </w:r>
      <w:r w:rsidRPr="6FA33722">
        <w:rPr>
          <w:b/>
          <w:bCs/>
          <w:color w:val="000000" w:themeColor="text1"/>
          <w:szCs w:val="24"/>
        </w:rPr>
        <w:t>0101</w:t>
      </w:r>
      <w:r w:rsidR="3FB6BB1F" w:rsidRPr="6FA33722">
        <w:rPr>
          <w:b/>
          <w:bCs/>
          <w:color w:val="000000" w:themeColor="text1"/>
          <w:szCs w:val="24"/>
        </w:rPr>
        <w:t xml:space="preserve"> </w:t>
      </w:r>
    </w:p>
    <w:p w14:paraId="7653B76A" w14:textId="7DD94CA0" w:rsidR="5E48A1DA" w:rsidRDefault="6464E278" w:rsidP="6FA33722">
      <w:pPr>
        <w:pStyle w:val="ListParagraph"/>
        <w:spacing w:after="7" w:line="259" w:lineRule="auto"/>
        <w:ind w:left="1440" w:right="0" w:firstLine="360"/>
        <w:rPr>
          <w:color w:val="auto"/>
          <w:szCs w:val="24"/>
        </w:rPr>
      </w:pPr>
      <w:r w:rsidRPr="6FA33722">
        <w:rPr>
          <w:color w:val="auto"/>
          <w:szCs w:val="24"/>
        </w:rPr>
        <w:t xml:space="preserve">First Reader: </w:t>
      </w:r>
      <w:r w:rsidR="025F8393" w:rsidRPr="6FA33722">
        <w:rPr>
          <w:color w:val="auto"/>
          <w:szCs w:val="24"/>
        </w:rPr>
        <w:t>Deborah Preston</w:t>
      </w:r>
      <w:r w:rsidRPr="6FA33722">
        <w:rPr>
          <w:color w:val="auto"/>
          <w:szCs w:val="24"/>
        </w:rPr>
        <w:t xml:space="preserve">, Raritan Valley Community College </w:t>
      </w:r>
    </w:p>
    <w:p w14:paraId="40DC67BF" w14:textId="006908A3" w:rsidR="5E48A1DA" w:rsidRDefault="1F76E3E4" w:rsidP="6FA33722">
      <w:pPr>
        <w:pStyle w:val="ListParagraph"/>
        <w:spacing w:after="7" w:line="259" w:lineRule="auto"/>
        <w:ind w:left="1440" w:right="0" w:firstLine="360"/>
        <w:rPr>
          <w:color w:val="auto"/>
          <w:szCs w:val="24"/>
        </w:rPr>
      </w:pPr>
      <w:r w:rsidRPr="6FA33722">
        <w:rPr>
          <w:color w:val="auto"/>
          <w:szCs w:val="24"/>
        </w:rPr>
        <w:t>Second Reader:</w:t>
      </w:r>
      <w:r w:rsidR="57C994CF" w:rsidRPr="6FA33722">
        <w:rPr>
          <w:color w:val="auto"/>
          <w:szCs w:val="24"/>
        </w:rPr>
        <w:t xml:space="preserve"> Jon Conn</w:t>
      </w:r>
      <w:r w:rsidR="7CAF0A88" w:rsidRPr="6FA33722">
        <w:rPr>
          <w:color w:val="auto"/>
          <w:szCs w:val="24"/>
        </w:rPr>
        <w:t>o</w:t>
      </w:r>
      <w:r w:rsidR="57C994CF" w:rsidRPr="6FA33722">
        <w:rPr>
          <w:color w:val="auto"/>
          <w:szCs w:val="24"/>
        </w:rPr>
        <w:t>lly, Sussex County Community</w:t>
      </w:r>
      <w:r w:rsidR="742D74AD" w:rsidRPr="6FA33722">
        <w:rPr>
          <w:color w:val="auto"/>
          <w:szCs w:val="24"/>
        </w:rPr>
        <w:t xml:space="preserve"> </w:t>
      </w:r>
      <w:r w:rsidR="57C994CF" w:rsidRPr="6FA33722">
        <w:rPr>
          <w:color w:val="auto"/>
          <w:szCs w:val="24"/>
        </w:rPr>
        <w:t xml:space="preserve">College </w:t>
      </w:r>
      <w:r w:rsidR="009EEA10" w:rsidRPr="6FA33722">
        <w:rPr>
          <w:color w:val="auto"/>
          <w:szCs w:val="24"/>
        </w:rPr>
        <w:t>(absent)</w:t>
      </w:r>
    </w:p>
    <w:p w14:paraId="1E6C665A" w14:textId="6454327A" w:rsidR="603C5261" w:rsidRDefault="009EEA10" w:rsidP="00DF4E6D">
      <w:pPr>
        <w:pStyle w:val="ListParagraph"/>
        <w:spacing w:after="7" w:line="259" w:lineRule="auto"/>
        <w:ind w:left="1440" w:right="0" w:firstLine="270"/>
        <w:rPr>
          <w:color w:val="000000" w:themeColor="text1"/>
          <w:szCs w:val="24"/>
        </w:rPr>
      </w:pPr>
      <w:r w:rsidRPr="6FA33722">
        <w:rPr>
          <w:color w:val="auto"/>
          <w:szCs w:val="24"/>
        </w:rPr>
        <w:t xml:space="preserve">  </w:t>
      </w:r>
    </w:p>
    <w:p w14:paraId="2BE68D12" w14:textId="331AEE78" w:rsidR="603C5261" w:rsidRDefault="3D7CBA8F" w:rsidP="6FA33722">
      <w:pPr>
        <w:pStyle w:val="ListParagraph"/>
        <w:spacing w:after="7" w:line="259" w:lineRule="auto"/>
        <w:ind w:left="1890" w:right="0" w:firstLine="0"/>
        <w:rPr>
          <w:szCs w:val="24"/>
        </w:rPr>
      </w:pPr>
      <w:r w:rsidRPr="6FA33722">
        <w:rPr>
          <w:color w:val="000000" w:themeColor="text1"/>
          <w:szCs w:val="24"/>
        </w:rPr>
        <w:t xml:space="preserve">Dr. Preston highlighted that </w:t>
      </w:r>
      <w:r w:rsidR="4631FF52" w:rsidRPr="6FA33722">
        <w:rPr>
          <w:color w:val="000000" w:themeColor="text1"/>
          <w:szCs w:val="24"/>
        </w:rPr>
        <w:t xml:space="preserve">at least part of the </w:t>
      </w:r>
      <w:r w:rsidRPr="6FA33722">
        <w:rPr>
          <w:color w:val="000000" w:themeColor="text1"/>
          <w:szCs w:val="24"/>
        </w:rPr>
        <w:t>issue</w:t>
      </w:r>
      <w:r w:rsidR="526DB333" w:rsidRPr="6FA33722">
        <w:rPr>
          <w:color w:val="000000" w:themeColor="text1"/>
          <w:szCs w:val="24"/>
        </w:rPr>
        <w:t>s</w:t>
      </w:r>
      <w:r w:rsidRPr="6FA33722">
        <w:rPr>
          <w:color w:val="000000" w:themeColor="text1"/>
          <w:szCs w:val="24"/>
        </w:rPr>
        <w:t xml:space="preserve"> of this proposal </w:t>
      </w:r>
      <w:r w:rsidR="1056F6FD" w:rsidRPr="6FA33722">
        <w:rPr>
          <w:color w:val="000000" w:themeColor="text1"/>
          <w:szCs w:val="24"/>
        </w:rPr>
        <w:t xml:space="preserve">is related to </w:t>
      </w:r>
      <w:r w:rsidR="32159305" w:rsidRPr="6FA33722">
        <w:rPr>
          <w:color w:val="000000" w:themeColor="text1"/>
          <w:szCs w:val="24"/>
        </w:rPr>
        <w:t xml:space="preserve">the </w:t>
      </w:r>
      <w:r w:rsidR="1056F6FD" w:rsidRPr="6FA33722">
        <w:rPr>
          <w:color w:val="000000" w:themeColor="text1"/>
          <w:szCs w:val="24"/>
        </w:rPr>
        <w:t xml:space="preserve">new program structure, known as the 3+1 program. </w:t>
      </w:r>
      <w:r w:rsidR="0196867B" w:rsidRPr="6FA33722">
        <w:rPr>
          <w:color w:val="000000" w:themeColor="text1"/>
          <w:szCs w:val="24"/>
        </w:rPr>
        <w:t xml:space="preserve"> She indicated that there ha</w:t>
      </w:r>
      <w:r w:rsidR="32159305" w:rsidRPr="6FA33722">
        <w:rPr>
          <w:color w:val="000000" w:themeColor="text1"/>
          <w:szCs w:val="24"/>
        </w:rPr>
        <w:t>d been many</w:t>
      </w:r>
      <w:r w:rsidR="0196867B" w:rsidRPr="6FA33722">
        <w:rPr>
          <w:color w:val="000000" w:themeColor="text1"/>
          <w:szCs w:val="24"/>
        </w:rPr>
        <w:t xml:space="preserve"> discussion</w:t>
      </w:r>
      <w:r w:rsidR="32159305" w:rsidRPr="6FA33722">
        <w:rPr>
          <w:color w:val="000000" w:themeColor="text1"/>
          <w:szCs w:val="24"/>
        </w:rPr>
        <w:t>s</w:t>
      </w:r>
      <w:r w:rsidR="0196867B" w:rsidRPr="6FA33722">
        <w:rPr>
          <w:color w:val="000000" w:themeColor="text1"/>
          <w:szCs w:val="24"/>
        </w:rPr>
        <w:t xml:space="preserve"> and some recommendation</w:t>
      </w:r>
      <w:r w:rsidR="2F8EE30F" w:rsidRPr="6FA33722">
        <w:rPr>
          <w:color w:val="000000" w:themeColor="text1"/>
          <w:szCs w:val="24"/>
        </w:rPr>
        <w:t xml:space="preserve">s since the proposal was returned to the institution. </w:t>
      </w:r>
      <w:r w:rsidR="35618F72" w:rsidRPr="6FA33722">
        <w:rPr>
          <w:color w:val="000000" w:themeColor="text1"/>
          <w:szCs w:val="24"/>
        </w:rPr>
        <w:t>Dr. Preston stated that the proposal is very general</w:t>
      </w:r>
      <w:r w:rsidR="39F0AEA3" w:rsidRPr="6FA33722">
        <w:rPr>
          <w:color w:val="000000" w:themeColor="text1"/>
          <w:szCs w:val="24"/>
        </w:rPr>
        <w:t xml:space="preserve"> and allows </w:t>
      </w:r>
      <w:r w:rsidR="32159305" w:rsidRPr="6FA33722">
        <w:rPr>
          <w:color w:val="000000" w:themeColor="text1"/>
          <w:szCs w:val="24"/>
        </w:rPr>
        <w:t xml:space="preserve">the </w:t>
      </w:r>
      <w:r w:rsidR="26F472A1" w:rsidRPr="6FA33722">
        <w:rPr>
          <w:color w:val="000000" w:themeColor="text1"/>
          <w:szCs w:val="24"/>
        </w:rPr>
        <w:t xml:space="preserve">integration of </w:t>
      </w:r>
      <w:r w:rsidR="39F0AEA3" w:rsidRPr="6FA33722">
        <w:rPr>
          <w:color w:val="000000" w:themeColor="text1"/>
          <w:szCs w:val="24"/>
        </w:rPr>
        <w:t xml:space="preserve">a wide range of </w:t>
      </w:r>
      <w:r w:rsidR="79C259F3" w:rsidRPr="6FA33722">
        <w:rPr>
          <w:color w:val="000000" w:themeColor="text1"/>
          <w:szCs w:val="24"/>
        </w:rPr>
        <w:t>program</w:t>
      </w:r>
      <w:r w:rsidR="0621803D" w:rsidRPr="6FA33722">
        <w:rPr>
          <w:color w:val="000000" w:themeColor="text1"/>
          <w:szCs w:val="24"/>
        </w:rPr>
        <w:t>s</w:t>
      </w:r>
      <w:r w:rsidR="228E09C7" w:rsidRPr="6FA33722">
        <w:rPr>
          <w:color w:val="000000" w:themeColor="text1"/>
          <w:szCs w:val="24"/>
        </w:rPr>
        <w:t xml:space="preserve"> as long as they have </w:t>
      </w:r>
      <w:r w:rsidR="613369AB" w:rsidRPr="6FA33722">
        <w:rPr>
          <w:color w:val="000000" w:themeColor="text1"/>
          <w:szCs w:val="24"/>
        </w:rPr>
        <w:t>a certain</w:t>
      </w:r>
      <w:r w:rsidR="228E09C7" w:rsidRPr="6FA33722">
        <w:rPr>
          <w:color w:val="000000" w:themeColor="text1"/>
          <w:szCs w:val="24"/>
        </w:rPr>
        <w:t xml:space="preserve"> number of 200-</w:t>
      </w:r>
      <w:r w:rsidR="2E6A1AA5" w:rsidRPr="6FA33722">
        <w:rPr>
          <w:color w:val="000000" w:themeColor="text1"/>
          <w:szCs w:val="24"/>
        </w:rPr>
        <w:t xml:space="preserve">300 </w:t>
      </w:r>
      <w:r w:rsidR="228E09C7" w:rsidRPr="6FA33722">
        <w:rPr>
          <w:color w:val="000000" w:themeColor="text1"/>
          <w:szCs w:val="24"/>
        </w:rPr>
        <w:t>level</w:t>
      </w:r>
      <w:r w:rsidR="3A0A34A5" w:rsidRPr="6FA33722">
        <w:rPr>
          <w:color w:val="000000" w:themeColor="text1"/>
          <w:szCs w:val="24"/>
        </w:rPr>
        <w:t xml:space="preserve"> courses approved by the transfer institution. </w:t>
      </w:r>
      <w:r w:rsidR="228E09C7" w:rsidRPr="6FA33722">
        <w:rPr>
          <w:color w:val="000000" w:themeColor="text1"/>
          <w:szCs w:val="24"/>
        </w:rPr>
        <w:t xml:space="preserve"> </w:t>
      </w:r>
      <w:r w:rsidR="66A5336A" w:rsidRPr="6FA33722">
        <w:rPr>
          <w:color w:val="000000" w:themeColor="text1"/>
          <w:szCs w:val="24"/>
        </w:rPr>
        <w:t>Hence</w:t>
      </w:r>
      <w:r w:rsidR="45D0A447" w:rsidRPr="6FA33722">
        <w:rPr>
          <w:color w:val="000000" w:themeColor="text1"/>
          <w:szCs w:val="24"/>
        </w:rPr>
        <w:t xml:space="preserve">, </w:t>
      </w:r>
      <w:r w:rsidR="29FD5B2F" w:rsidRPr="6FA33722">
        <w:rPr>
          <w:color w:val="000000" w:themeColor="text1"/>
          <w:szCs w:val="24"/>
        </w:rPr>
        <w:t xml:space="preserve">the assessment plan is very generic.  </w:t>
      </w:r>
      <w:r w:rsidR="14AD624D" w:rsidRPr="6FA33722">
        <w:rPr>
          <w:color w:val="000000" w:themeColor="text1"/>
          <w:szCs w:val="24"/>
        </w:rPr>
        <w:t xml:space="preserve">Dr. Preston noted that the institution provided </w:t>
      </w:r>
      <w:r w:rsidR="759173EC" w:rsidRPr="6FA33722">
        <w:rPr>
          <w:color w:val="000000" w:themeColor="text1"/>
          <w:szCs w:val="24"/>
        </w:rPr>
        <w:t xml:space="preserve">a support letter from the </w:t>
      </w:r>
      <w:r w:rsidR="4AFCB49C" w:rsidRPr="6FA33722">
        <w:rPr>
          <w:color w:val="000000" w:themeColor="text1"/>
          <w:szCs w:val="24"/>
        </w:rPr>
        <w:t>four</w:t>
      </w:r>
      <w:r w:rsidR="759173EC" w:rsidRPr="6FA33722">
        <w:rPr>
          <w:color w:val="000000" w:themeColor="text1"/>
          <w:szCs w:val="24"/>
        </w:rPr>
        <w:t xml:space="preserve">-year partner institution, although it was </w:t>
      </w:r>
      <w:r w:rsidR="5DADB7E7" w:rsidRPr="6FA33722">
        <w:rPr>
          <w:color w:val="000000" w:themeColor="text1"/>
          <w:szCs w:val="24"/>
        </w:rPr>
        <w:t xml:space="preserve">not </w:t>
      </w:r>
      <w:r w:rsidR="78A0BB77" w:rsidRPr="6FA33722">
        <w:rPr>
          <w:color w:val="000000" w:themeColor="text1"/>
          <w:szCs w:val="24"/>
        </w:rPr>
        <w:t xml:space="preserve">required </w:t>
      </w:r>
      <w:r w:rsidR="658AD426" w:rsidRPr="6FA33722">
        <w:rPr>
          <w:color w:val="000000" w:themeColor="text1"/>
          <w:szCs w:val="24"/>
        </w:rPr>
        <w:t>n</w:t>
      </w:r>
      <w:r w:rsidR="78A0BB77" w:rsidRPr="6FA33722">
        <w:rPr>
          <w:color w:val="000000" w:themeColor="text1"/>
          <w:szCs w:val="24"/>
        </w:rPr>
        <w:t>or asked</w:t>
      </w:r>
      <w:r w:rsidR="1AF2D2BC" w:rsidRPr="6FA33722">
        <w:rPr>
          <w:color w:val="000000" w:themeColor="text1"/>
          <w:szCs w:val="24"/>
        </w:rPr>
        <w:t xml:space="preserve"> to do so</w:t>
      </w:r>
      <w:r w:rsidR="78A0BB77" w:rsidRPr="6FA33722">
        <w:rPr>
          <w:color w:val="000000" w:themeColor="text1"/>
          <w:szCs w:val="24"/>
        </w:rPr>
        <w:t>.</w:t>
      </w:r>
      <w:r w:rsidR="5D3F4D1B" w:rsidRPr="6FA33722">
        <w:rPr>
          <w:color w:val="000000" w:themeColor="text1"/>
          <w:szCs w:val="24"/>
        </w:rPr>
        <w:t xml:space="preserve"> Also, she indicated that this proposal appears to </w:t>
      </w:r>
      <w:r w:rsidR="32159305" w:rsidRPr="6FA33722">
        <w:rPr>
          <w:color w:val="000000" w:themeColor="text1"/>
          <w:szCs w:val="24"/>
        </w:rPr>
        <w:t>align with the 3+1 bridge program requirements</w:t>
      </w:r>
      <w:r w:rsidR="469FB508" w:rsidRPr="6FA33722">
        <w:rPr>
          <w:color w:val="000000" w:themeColor="text1"/>
          <w:szCs w:val="24"/>
        </w:rPr>
        <w:t xml:space="preserve"> </w:t>
      </w:r>
      <w:r w:rsidR="082AFAC6" w:rsidRPr="6FA33722">
        <w:rPr>
          <w:color w:val="000000" w:themeColor="text1"/>
          <w:szCs w:val="24"/>
        </w:rPr>
        <w:t xml:space="preserve">currently under consideration.  </w:t>
      </w:r>
      <w:r w:rsidR="5EFA7DCF" w:rsidRPr="6FA33722">
        <w:rPr>
          <w:color w:val="000000" w:themeColor="text1"/>
          <w:szCs w:val="24"/>
        </w:rPr>
        <w:t xml:space="preserve">Dr. Preston </w:t>
      </w:r>
      <w:r w:rsidR="2CC4235B" w:rsidRPr="6FA33722">
        <w:rPr>
          <w:color w:val="000000" w:themeColor="text1"/>
          <w:szCs w:val="24"/>
        </w:rPr>
        <w:t xml:space="preserve">recommended the proposal to move forward </w:t>
      </w:r>
      <w:r w:rsidR="0E7ED236" w:rsidRPr="6FA33722">
        <w:rPr>
          <w:color w:val="000000" w:themeColor="text1"/>
          <w:szCs w:val="24"/>
        </w:rPr>
        <w:t xml:space="preserve">to the </w:t>
      </w:r>
      <w:r w:rsidR="2CC4235B" w:rsidRPr="6FA33722">
        <w:rPr>
          <w:color w:val="000000" w:themeColor="text1"/>
          <w:szCs w:val="24"/>
        </w:rPr>
        <w:t>President</w:t>
      </w:r>
      <w:r w:rsidR="3BCE0F5C" w:rsidRPr="6FA33722">
        <w:rPr>
          <w:color w:val="000000" w:themeColor="text1"/>
          <w:szCs w:val="24"/>
        </w:rPr>
        <w:t>s’</w:t>
      </w:r>
      <w:r w:rsidR="2CC4235B" w:rsidRPr="6FA33722">
        <w:rPr>
          <w:color w:val="000000" w:themeColor="text1"/>
          <w:szCs w:val="24"/>
        </w:rPr>
        <w:t xml:space="preserve"> Council</w:t>
      </w:r>
      <w:r w:rsidR="44CE734E" w:rsidRPr="6FA33722">
        <w:rPr>
          <w:color w:val="000000" w:themeColor="text1"/>
          <w:szCs w:val="24"/>
        </w:rPr>
        <w:t xml:space="preserve">. Dr. Aydin </w:t>
      </w:r>
      <w:r w:rsidR="76305707" w:rsidRPr="6FA33722">
        <w:rPr>
          <w:color w:val="000000" w:themeColor="text1"/>
          <w:szCs w:val="24"/>
        </w:rPr>
        <w:t xml:space="preserve">reported that </w:t>
      </w:r>
      <w:r w:rsidR="44CE734E" w:rsidRPr="6FA33722">
        <w:rPr>
          <w:color w:val="000000" w:themeColor="text1"/>
          <w:szCs w:val="24"/>
        </w:rPr>
        <w:t>Dr. Connolly</w:t>
      </w:r>
      <w:r w:rsidR="5E832FAE" w:rsidRPr="6FA33722">
        <w:rPr>
          <w:color w:val="000000" w:themeColor="text1"/>
          <w:szCs w:val="24"/>
        </w:rPr>
        <w:t>'</w:t>
      </w:r>
      <w:r w:rsidR="44CE734E" w:rsidRPr="6FA33722">
        <w:rPr>
          <w:color w:val="000000" w:themeColor="text1"/>
          <w:szCs w:val="24"/>
        </w:rPr>
        <w:t xml:space="preserve">s </w:t>
      </w:r>
      <w:r w:rsidR="71B91CDF" w:rsidRPr="6FA33722">
        <w:rPr>
          <w:color w:val="000000" w:themeColor="text1"/>
          <w:szCs w:val="24"/>
        </w:rPr>
        <w:t xml:space="preserve">written </w:t>
      </w:r>
      <w:r w:rsidR="44CE734E" w:rsidRPr="6FA33722">
        <w:rPr>
          <w:color w:val="000000" w:themeColor="text1"/>
          <w:szCs w:val="24"/>
        </w:rPr>
        <w:t>comment</w:t>
      </w:r>
      <w:r w:rsidR="6E60504B" w:rsidRPr="6FA33722">
        <w:rPr>
          <w:color w:val="000000" w:themeColor="text1"/>
          <w:szCs w:val="24"/>
        </w:rPr>
        <w:t xml:space="preserve">s are in line with Dr. Preston. The motion was carried. </w:t>
      </w:r>
      <w:r w:rsidR="1DF2C53B" w:rsidRPr="6FA33722">
        <w:rPr>
          <w:szCs w:val="24"/>
        </w:rPr>
        <w:t xml:space="preserve"> </w:t>
      </w:r>
    </w:p>
    <w:p w14:paraId="11C6668F" w14:textId="0F62797D" w:rsidR="603C5261" w:rsidRDefault="603C5261" w:rsidP="6FA33722">
      <w:pPr>
        <w:pStyle w:val="ListParagraph"/>
        <w:spacing w:after="7" w:line="259" w:lineRule="auto"/>
        <w:ind w:left="0" w:right="0" w:firstLine="0"/>
        <w:rPr>
          <w:color w:val="000000" w:themeColor="text1"/>
          <w:szCs w:val="24"/>
        </w:rPr>
      </w:pPr>
    </w:p>
    <w:p w14:paraId="45FC4B4C" w14:textId="44634178" w:rsidR="00B56020" w:rsidRPr="0043789D" w:rsidRDefault="3A68D741" w:rsidP="00A5172C">
      <w:pPr>
        <w:pStyle w:val="ListParagraph"/>
        <w:numPr>
          <w:ilvl w:val="0"/>
          <w:numId w:val="30"/>
        </w:numPr>
        <w:spacing w:after="7" w:line="259" w:lineRule="auto"/>
        <w:ind w:right="0"/>
        <w:rPr>
          <w:b/>
          <w:bCs/>
          <w:color w:val="auto"/>
        </w:rPr>
      </w:pPr>
      <w:r w:rsidRPr="6FA33722">
        <w:rPr>
          <w:b/>
          <w:bCs/>
          <w:color w:val="auto"/>
          <w:szCs w:val="24"/>
        </w:rPr>
        <w:t>Rowan College of South Jersey</w:t>
      </w:r>
    </w:p>
    <w:p w14:paraId="2841D85B" w14:textId="7BAE8DFB" w:rsidR="00B56020" w:rsidRPr="0043789D" w:rsidRDefault="3A68D741" w:rsidP="00A5172C">
      <w:pPr>
        <w:pStyle w:val="ListParagraph"/>
        <w:numPr>
          <w:ilvl w:val="3"/>
          <w:numId w:val="30"/>
        </w:numPr>
        <w:spacing w:after="7" w:line="259" w:lineRule="auto"/>
        <w:ind w:left="1710" w:right="0"/>
        <w:rPr>
          <w:b/>
          <w:bCs/>
          <w:color w:val="auto"/>
        </w:rPr>
      </w:pPr>
      <w:r w:rsidRPr="6FA33722">
        <w:rPr>
          <w:b/>
          <w:bCs/>
          <w:color w:val="auto"/>
          <w:szCs w:val="24"/>
        </w:rPr>
        <w:t>A.A.S. in Advanced and Continuous Studies, CIP 24.0101</w:t>
      </w:r>
      <w:r w:rsidR="6552CD72" w:rsidRPr="6FA33722">
        <w:rPr>
          <w:b/>
          <w:bCs/>
          <w:color w:val="auto"/>
          <w:szCs w:val="24"/>
        </w:rPr>
        <w:t xml:space="preserve"> </w:t>
      </w:r>
    </w:p>
    <w:p w14:paraId="7F1EDB92" w14:textId="5055C587" w:rsidR="00B56020" w:rsidRPr="0043789D" w:rsidRDefault="3A68D741" w:rsidP="6FA33722">
      <w:pPr>
        <w:spacing w:after="7" w:line="259" w:lineRule="auto"/>
        <w:ind w:left="990" w:right="0" w:firstLine="720"/>
        <w:rPr>
          <w:color w:val="000000" w:themeColor="text1"/>
          <w:szCs w:val="24"/>
        </w:rPr>
      </w:pPr>
      <w:r w:rsidRPr="6FA33722">
        <w:rPr>
          <w:color w:val="auto"/>
          <w:szCs w:val="24"/>
        </w:rPr>
        <w:t>First Reader: Jon Connolly, Sussex County Community College</w:t>
      </w:r>
      <w:r w:rsidR="2D95721D" w:rsidRPr="6FA33722">
        <w:rPr>
          <w:color w:val="auto"/>
          <w:szCs w:val="24"/>
        </w:rPr>
        <w:t xml:space="preserve"> </w:t>
      </w:r>
      <w:r w:rsidR="74DA218B" w:rsidRPr="6FA33722">
        <w:rPr>
          <w:color w:val="auto"/>
          <w:szCs w:val="24"/>
        </w:rPr>
        <w:t>(absent)</w:t>
      </w:r>
    </w:p>
    <w:p w14:paraId="69DC2758" w14:textId="5B1D2D25" w:rsidR="00B56020" w:rsidRDefault="5597B247" w:rsidP="6FA33722">
      <w:pPr>
        <w:pStyle w:val="ListParagraph"/>
        <w:spacing w:after="7" w:line="259" w:lineRule="auto"/>
        <w:ind w:left="990" w:right="0" w:firstLine="720"/>
        <w:rPr>
          <w:color w:val="auto"/>
          <w:szCs w:val="24"/>
        </w:rPr>
      </w:pPr>
      <w:r w:rsidRPr="6FA33722">
        <w:rPr>
          <w:color w:val="auto"/>
          <w:szCs w:val="24"/>
        </w:rPr>
        <w:lastRenderedPageBreak/>
        <w:t>Second Reader: Marsha Pollard, Berkeley College</w:t>
      </w:r>
    </w:p>
    <w:p w14:paraId="3016364A" w14:textId="28E5EE72" w:rsidR="603C5261" w:rsidRDefault="603C5261" w:rsidP="6FA33722">
      <w:pPr>
        <w:pStyle w:val="ListParagraph"/>
        <w:spacing w:after="7" w:line="259" w:lineRule="auto"/>
        <w:ind w:left="990" w:right="0" w:firstLine="720"/>
        <w:rPr>
          <w:color w:val="000000" w:themeColor="text1"/>
          <w:szCs w:val="24"/>
        </w:rPr>
      </w:pPr>
    </w:p>
    <w:p w14:paraId="53AD4A22" w14:textId="6256C5BC" w:rsidR="603C5261" w:rsidRDefault="7EC0DE2B" w:rsidP="6FA33722">
      <w:pPr>
        <w:pStyle w:val="ListParagraph"/>
        <w:spacing w:after="7" w:line="259" w:lineRule="auto"/>
        <w:ind w:left="1710" w:right="0" w:firstLine="0"/>
        <w:rPr>
          <w:color w:val="000000" w:themeColor="text1"/>
          <w:szCs w:val="24"/>
        </w:rPr>
      </w:pPr>
      <w:r w:rsidRPr="6FA33722">
        <w:rPr>
          <w:color w:val="000000" w:themeColor="text1"/>
          <w:szCs w:val="24"/>
        </w:rPr>
        <w:t xml:space="preserve">On behalf of </w:t>
      </w:r>
      <w:r w:rsidR="01302D4C" w:rsidRPr="6FA33722">
        <w:rPr>
          <w:color w:val="000000" w:themeColor="text1"/>
          <w:szCs w:val="24"/>
        </w:rPr>
        <w:t>Dr. Connolly</w:t>
      </w:r>
      <w:r w:rsidR="7336A91D" w:rsidRPr="6FA33722">
        <w:rPr>
          <w:color w:val="000000" w:themeColor="text1"/>
          <w:szCs w:val="24"/>
        </w:rPr>
        <w:t>, Dr. Ay</w:t>
      </w:r>
      <w:r w:rsidR="005A7CF1">
        <w:rPr>
          <w:color w:val="000000" w:themeColor="text1"/>
          <w:szCs w:val="24"/>
        </w:rPr>
        <w:t>d</w:t>
      </w:r>
      <w:r w:rsidR="7336A91D" w:rsidRPr="6FA33722">
        <w:rPr>
          <w:color w:val="000000" w:themeColor="text1"/>
          <w:szCs w:val="24"/>
        </w:rPr>
        <w:t>in read his</w:t>
      </w:r>
      <w:r w:rsidR="01302D4C" w:rsidRPr="6FA33722">
        <w:rPr>
          <w:color w:val="000000" w:themeColor="text1"/>
          <w:szCs w:val="24"/>
        </w:rPr>
        <w:t xml:space="preserve"> comments </w:t>
      </w:r>
      <w:r w:rsidR="49AEBE03" w:rsidRPr="6FA33722">
        <w:rPr>
          <w:color w:val="000000" w:themeColor="text1"/>
          <w:szCs w:val="24"/>
        </w:rPr>
        <w:t>focusing</w:t>
      </w:r>
      <w:r w:rsidR="01302D4C" w:rsidRPr="6FA33722">
        <w:rPr>
          <w:color w:val="000000" w:themeColor="text1"/>
          <w:szCs w:val="24"/>
        </w:rPr>
        <w:t xml:space="preserve"> on the new bridge </w:t>
      </w:r>
      <w:r w:rsidR="43CAC8A4" w:rsidRPr="6FA33722">
        <w:rPr>
          <w:color w:val="000000" w:themeColor="text1"/>
          <w:szCs w:val="24"/>
        </w:rPr>
        <w:t>(</w:t>
      </w:r>
      <w:r w:rsidR="01302D4C" w:rsidRPr="6FA33722">
        <w:rPr>
          <w:color w:val="000000" w:themeColor="text1"/>
          <w:szCs w:val="24"/>
        </w:rPr>
        <w:t>3+1</w:t>
      </w:r>
      <w:r w:rsidR="750BF03C" w:rsidRPr="6FA33722">
        <w:rPr>
          <w:color w:val="000000" w:themeColor="text1"/>
          <w:szCs w:val="24"/>
        </w:rPr>
        <w:t>) program.</w:t>
      </w:r>
      <w:r w:rsidR="381C5D9A" w:rsidRPr="6FA33722">
        <w:rPr>
          <w:color w:val="000000" w:themeColor="text1"/>
          <w:szCs w:val="24"/>
        </w:rPr>
        <w:t xml:space="preserve"> </w:t>
      </w:r>
      <w:r w:rsidR="625799E1" w:rsidRPr="6FA33722">
        <w:rPr>
          <w:color w:val="000000" w:themeColor="text1"/>
          <w:szCs w:val="24"/>
        </w:rPr>
        <w:t xml:space="preserve">The proposal was resubmitted </w:t>
      </w:r>
      <w:r w:rsidR="12B590E4" w:rsidRPr="6FA33722">
        <w:rPr>
          <w:color w:val="000000" w:themeColor="text1"/>
          <w:szCs w:val="24"/>
        </w:rPr>
        <w:t>without</w:t>
      </w:r>
      <w:r w:rsidR="625799E1" w:rsidRPr="6FA33722">
        <w:rPr>
          <w:color w:val="000000" w:themeColor="text1"/>
          <w:szCs w:val="24"/>
        </w:rPr>
        <w:t xml:space="preserve"> any modification.  </w:t>
      </w:r>
      <w:r w:rsidR="750BF03C" w:rsidRPr="6FA33722">
        <w:rPr>
          <w:color w:val="000000" w:themeColor="text1"/>
          <w:szCs w:val="24"/>
        </w:rPr>
        <w:t xml:space="preserve">Although the bridge program was not discussed in </w:t>
      </w:r>
      <w:r w:rsidR="70DF5900" w:rsidRPr="6FA33722">
        <w:rPr>
          <w:color w:val="000000" w:themeColor="text1"/>
          <w:szCs w:val="24"/>
        </w:rPr>
        <w:t>detail</w:t>
      </w:r>
      <w:r w:rsidR="750BF03C" w:rsidRPr="6FA33722">
        <w:rPr>
          <w:color w:val="000000" w:themeColor="text1"/>
          <w:szCs w:val="24"/>
        </w:rPr>
        <w:t>,</w:t>
      </w:r>
      <w:r w:rsidR="2DEA3D1D" w:rsidRPr="6FA33722">
        <w:rPr>
          <w:color w:val="000000" w:themeColor="text1"/>
          <w:szCs w:val="24"/>
        </w:rPr>
        <w:t xml:space="preserve"> </w:t>
      </w:r>
      <w:r w:rsidR="325A0497" w:rsidRPr="6FA33722">
        <w:rPr>
          <w:color w:val="000000" w:themeColor="text1"/>
          <w:szCs w:val="24"/>
        </w:rPr>
        <w:t xml:space="preserve">this proposal has the same characteristics as the previous proposal. </w:t>
      </w:r>
      <w:r w:rsidR="2974F11F" w:rsidRPr="6FA33722">
        <w:rPr>
          <w:color w:val="000000" w:themeColor="text1"/>
          <w:szCs w:val="24"/>
        </w:rPr>
        <w:t xml:space="preserve"> In his report</w:t>
      </w:r>
      <w:r w:rsidR="32159305" w:rsidRPr="6FA33722">
        <w:rPr>
          <w:color w:val="000000" w:themeColor="text1"/>
          <w:szCs w:val="24"/>
        </w:rPr>
        <w:t>,</w:t>
      </w:r>
      <w:r w:rsidR="2974F11F" w:rsidRPr="6FA33722">
        <w:rPr>
          <w:color w:val="000000" w:themeColor="text1"/>
          <w:szCs w:val="24"/>
        </w:rPr>
        <w:t xml:space="preserve"> Dr. Connolly recommended this proposal </w:t>
      </w:r>
      <w:r w:rsidR="25C6C8DD" w:rsidRPr="6FA33722">
        <w:rPr>
          <w:color w:val="000000" w:themeColor="text1"/>
          <w:szCs w:val="24"/>
        </w:rPr>
        <w:t xml:space="preserve">to move forward to the Presidents’ Council </w:t>
      </w:r>
      <w:r w:rsidR="05AC867A" w:rsidRPr="6FA33722">
        <w:rPr>
          <w:color w:val="000000" w:themeColor="text1"/>
          <w:szCs w:val="24"/>
        </w:rPr>
        <w:t xml:space="preserve">under the umbrella of </w:t>
      </w:r>
      <w:r w:rsidR="16737961" w:rsidRPr="6FA33722">
        <w:rPr>
          <w:color w:val="000000" w:themeColor="text1"/>
          <w:szCs w:val="24"/>
        </w:rPr>
        <w:t xml:space="preserve">the </w:t>
      </w:r>
      <w:r w:rsidR="05AC867A" w:rsidRPr="6FA33722">
        <w:rPr>
          <w:color w:val="000000" w:themeColor="text1"/>
          <w:szCs w:val="24"/>
        </w:rPr>
        <w:t xml:space="preserve">new understanding </w:t>
      </w:r>
      <w:r w:rsidR="32159305" w:rsidRPr="6FA33722">
        <w:rPr>
          <w:color w:val="000000" w:themeColor="text1"/>
          <w:szCs w:val="24"/>
        </w:rPr>
        <w:t>of</w:t>
      </w:r>
      <w:r w:rsidR="05AC867A" w:rsidRPr="6FA33722">
        <w:rPr>
          <w:color w:val="000000" w:themeColor="text1"/>
          <w:szCs w:val="24"/>
        </w:rPr>
        <w:t xml:space="preserve"> the bridge program. </w:t>
      </w:r>
      <w:r w:rsidR="54F684C3" w:rsidRPr="6FA33722">
        <w:rPr>
          <w:color w:val="000000" w:themeColor="text1"/>
          <w:szCs w:val="24"/>
        </w:rPr>
        <w:t xml:space="preserve">The second reader, </w:t>
      </w:r>
      <w:r w:rsidR="7DBFAF0D" w:rsidRPr="6FA33722">
        <w:rPr>
          <w:color w:val="000000" w:themeColor="text1"/>
          <w:szCs w:val="24"/>
        </w:rPr>
        <w:t>Dr. Pollard</w:t>
      </w:r>
      <w:r w:rsidR="14C930F7" w:rsidRPr="6FA33722">
        <w:rPr>
          <w:color w:val="000000" w:themeColor="text1"/>
          <w:szCs w:val="24"/>
        </w:rPr>
        <w:t>,</w:t>
      </w:r>
      <w:r w:rsidR="7DBFAF0D" w:rsidRPr="6FA33722">
        <w:rPr>
          <w:color w:val="000000" w:themeColor="text1"/>
          <w:szCs w:val="24"/>
        </w:rPr>
        <w:t xml:space="preserve"> agreed </w:t>
      </w:r>
      <w:r w:rsidR="3C8EDF4B" w:rsidRPr="6FA33722">
        <w:rPr>
          <w:color w:val="000000" w:themeColor="text1"/>
          <w:szCs w:val="24"/>
        </w:rPr>
        <w:t xml:space="preserve">that the proposal aligned with the new bridge </w:t>
      </w:r>
      <w:r w:rsidR="757988B4" w:rsidRPr="6FA33722">
        <w:rPr>
          <w:color w:val="000000" w:themeColor="text1"/>
          <w:szCs w:val="24"/>
        </w:rPr>
        <w:t>structure and</w:t>
      </w:r>
      <w:r w:rsidR="3C8EDF4B" w:rsidRPr="6FA33722">
        <w:rPr>
          <w:color w:val="000000" w:themeColor="text1"/>
          <w:szCs w:val="24"/>
        </w:rPr>
        <w:t xml:space="preserve"> recommended </w:t>
      </w:r>
      <w:r w:rsidR="32159305" w:rsidRPr="6FA33722">
        <w:rPr>
          <w:color w:val="000000" w:themeColor="text1"/>
          <w:szCs w:val="24"/>
        </w:rPr>
        <w:t>moving</w:t>
      </w:r>
      <w:r w:rsidR="3C8EDF4B" w:rsidRPr="6FA33722">
        <w:rPr>
          <w:color w:val="000000" w:themeColor="text1"/>
          <w:szCs w:val="24"/>
        </w:rPr>
        <w:t xml:space="preserve"> forward to </w:t>
      </w:r>
      <w:r w:rsidR="083E39BD" w:rsidRPr="6FA33722">
        <w:rPr>
          <w:color w:val="000000" w:themeColor="text1"/>
          <w:szCs w:val="24"/>
        </w:rPr>
        <w:t xml:space="preserve">the </w:t>
      </w:r>
      <w:r w:rsidR="3C8EDF4B" w:rsidRPr="6FA33722">
        <w:rPr>
          <w:color w:val="000000" w:themeColor="text1"/>
          <w:szCs w:val="24"/>
        </w:rPr>
        <w:t>Pre</w:t>
      </w:r>
      <w:r w:rsidR="431C3282" w:rsidRPr="6FA33722">
        <w:rPr>
          <w:color w:val="000000" w:themeColor="text1"/>
          <w:szCs w:val="24"/>
        </w:rPr>
        <w:t>sidents</w:t>
      </w:r>
      <w:r w:rsidR="5E832FAE" w:rsidRPr="6FA33722">
        <w:rPr>
          <w:color w:val="000000" w:themeColor="text1"/>
          <w:szCs w:val="24"/>
        </w:rPr>
        <w:t>'</w:t>
      </w:r>
      <w:r w:rsidR="431C3282" w:rsidRPr="6FA33722">
        <w:rPr>
          <w:color w:val="000000" w:themeColor="text1"/>
          <w:szCs w:val="24"/>
        </w:rPr>
        <w:t xml:space="preserve"> Council. </w:t>
      </w:r>
      <w:r w:rsidR="7DBFAF0D" w:rsidRPr="6FA33722">
        <w:rPr>
          <w:color w:val="000000" w:themeColor="text1"/>
          <w:szCs w:val="24"/>
        </w:rPr>
        <w:t xml:space="preserve"> </w:t>
      </w:r>
      <w:r w:rsidR="05AC867A" w:rsidRPr="6FA33722">
        <w:rPr>
          <w:color w:val="000000" w:themeColor="text1"/>
          <w:szCs w:val="24"/>
        </w:rPr>
        <w:t xml:space="preserve">Dr. Preston, </w:t>
      </w:r>
      <w:r w:rsidR="071D969C" w:rsidRPr="6FA33722">
        <w:rPr>
          <w:color w:val="000000" w:themeColor="text1"/>
          <w:szCs w:val="24"/>
        </w:rPr>
        <w:t xml:space="preserve">first </w:t>
      </w:r>
      <w:r w:rsidR="05AC867A" w:rsidRPr="6FA33722">
        <w:rPr>
          <w:color w:val="000000" w:themeColor="text1"/>
          <w:szCs w:val="24"/>
        </w:rPr>
        <w:t>rea</w:t>
      </w:r>
      <w:r w:rsidR="2930C011" w:rsidRPr="6FA33722">
        <w:rPr>
          <w:color w:val="000000" w:themeColor="text1"/>
          <w:szCs w:val="24"/>
        </w:rPr>
        <w:t xml:space="preserve">der of the previous proposal, </w:t>
      </w:r>
      <w:r w:rsidR="5FCF02A7" w:rsidRPr="6FA33722">
        <w:rPr>
          <w:color w:val="000000" w:themeColor="text1"/>
          <w:szCs w:val="24"/>
        </w:rPr>
        <w:t>confirmed that th</w:t>
      </w:r>
      <w:r w:rsidR="4D9143DA" w:rsidRPr="6FA33722">
        <w:rPr>
          <w:color w:val="000000" w:themeColor="text1"/>
          <w:szCs w:val="24"/>
        </w:rPr>
        <w:t xml:space="preserve">is proposal </w:t>
      </w:r>
      <w:r w:rsidR="752E6617" w:rsidRPr="6FA33722">
        <w:rPr>
          <w:color w:val="000000" w:themeColor="text1"/>
          <w:szCs w:val="24"/>
        </w:rPr>
        <w:t>fits</w:t>
      </w:r>
      <w:r w:rsidR="4D9143DA" w:rsidRPr="6FA33722">
        <w:rPr>
          <w:color w:val="000000" w:themeColor="text1"/>
          <w:szCs w:val="24"/>
        </w:rPr>
        <w:t xml:space="preserve"> in the same category </w:t>
      </w:r>
      <w:r w:rsidR="49B741F4" w:rsidRPr="6FA33722">
        <w:rPr>
          <w:color w:val="000000" w:themeColor="text1"/>
          <w:szCs w:val="24"/>
        </w:rPr>
        <w:t>as the previous proposal</w:t>
      </w:r>
      <w:r w:rsidR="796B8BB4" w:rsidRPr="6FA33722">
        <w:rPr>
          <w:color w:val="000000" w:themeColor="text1"/>
          <w:szCs w:val="24"/>
        </w:rPr>
        <w:t xml:space="preserve">. </w:t>
      </w:r>
      <w:r w:rsidR="5094653F" w:rsidRPr="6FA33722">
        <w:rPr>
          <w:color w:val="000000" w:themeColor="text1"/>
          <w:szCs w:val="24"/>
        </w:rPr>
        <w:t xml:space="preserve"> Dr. Preston seconded the motion. The motion was carried. Dr. Harvey recused. </w:t>
      </w:r>
    </w:p>
    <w:p w14:paraId="2E263528" w14:textId="07702274" w:rsidR="603C5261" w:rsidRDefault="603C5261" w:rsidP="6FA33722">
      <w:pPr>
        <w:pStyle w:val="ListParagraph"/>
        <w:spacing w:after="7" w:line="259" w:lineRule="auto"/>
        <w:ind w:left="710" w:right="0" w:firstLine="0"/>
        <w:rPr>
          <w:color w:val="000000" w:themeColor="text1"/>
          <w:szCs w:val="24"/>
        </w:rPr>
      </w:pPr>
    </w:p>
    <w:p w14:paraId="3D616F81" w14:textId="77777777" w:rsidR="002E262B" w:rsidRPr="007E19C3" w:rsidRDefault="2D455405" w:rsidP="00A5172C">
      <w:pPr>
        <w:pStyle w:val="ListParagraph"/>
        <w:numPr>
          <w:ilvl w:val="0"/>
          <w:numId w:val="31"/>
        </w:numPr>
        <w:spacing w:after="7" w:line="259" w:lineRule="auto"/>
        <w:ind w:left="990" w:right="0" w:hanging="990"/>
        <w:rPr>
          <w:color w:val="auto"/>
        </w:rPr>
      </w:pPr>
      <w:r w:rsidRPr="6FA33722">
        <w:rPr>
          <w:color w:val="auto"/>
          <w:szCs w:val="24"/>
          <w:u w:val="single"/>
        </w:rPr>
        <w:t>New Business</w:t>
      </w:r>
    </w:p>
    <w:p w14:paraId="3BE94669" w14:textId="7894DC5B" w:rsidR="61DF0AAD" w:rsidRDefault="00DF4E6D" w:rsidP="6FA33722">
      <w:pPr>
        <w:pStyle w:val="ListParagraph"/>
        <w:spacing w:after="7" w:line="259" w:lineRule="auto"/>
        <w:ind w:left="1260" w:right="0" w:firstLine="0"/>
        <w:rPr>
          <w:color w:val="auto"/>
          <w:szCs w:val="24"/>
        </w:rPr>
      </w:pPr>
      <w:hyperlink r:id="rId12">
        <w:r w:rsidR="089D6C17" w:rsidRPr="6FA33722">
          <w:rPr>
            <w:rStyle w:val="Hyperlink"/>
            <w:szCs w:val="24"/>
          </w:rPr>
          <w:t>Discussion on the 3+1 program</w:t>
        </w:r>
      </w:hyperlink>
      <w:r w:rsidR="2B71DC6D" w:rsidRPr="6FA33722">
        <w:rPr>
          <w:color w:val="auto"/>
          <w:szCs w:val="24"/>
        </w:rPr>
        <w:t xml:space="preserve"> </w:t>
      </w:r>
    </w:p>
    <w:p w14:paraId="7B41A093" w14:textId="6579BC3E" w:rsidR="00985E43" w:rsidRDefault="2BA942F9" w:rsidP="00985E43">
      <w:pPr>
        <w:pStyle w:val="ListParagraph"/>
        <w:spacing w:after="7" w:line="259" w:lineRule="auto"/>
        <w:ind w:left="1260" w:right="0" w:firstLine="0"/>
        <w:rPr>
          <w:color w:val="auto"/>
          <w:szCs w:val="24"/>
        </w:rPr>
      </w:pPr>
      <w:bookmarkStart w:id="0" w:name="_GoBack"/>
      <w:bookmarkEnd w:id="0"/>
      <w:r w:rsidRPr="6FA33722">
        <w:rPr>
          <w:color w:val="auto"/>
          <w:szCs w:val="24"/>
        </w:rPr>
        <w:t>Dr. Preston summarized the major points of the 3+1 recommendation</w:t>
      </w:r>
      <w:r w:rsidR="00422CFB">
        <w:rPr>
          <w:color w:val="auto"/>
          <w:szCs w:val="24"/>
        </w:rPr>
        <w:t xml:space="preserve">s: </w:t>
      </w:r>
    </w:p>
    <w:p w14:paraId="20ABBE35" w14:textId="174B3A56" w:rsidR="2F000DDD" w:rsidRDefault="291EE796" w:rsidP="00985E43">
      <w:pPr>
        <w:pStyle w:val="ListParagraph"/>
        <w:numPr>
          <w:ilvl w:val="0"/>
          <w:numId w:val="35"/>
        </w:numPr>
        <w:spacing w:after="7" w:line="259" w:lineRule="auto"/>
        <w:ind w:right="0"/>
        <w:rPr>
          <w:color w:val="auto"/>
          <w:szCs w:val="24"/>
        </w:rPr>
      </w:pPr>
      <w:r w:rsidRPr="6FA33722">
        <w:rPr>
          <w:color w:val="auto"/>
          <w:szCs w:val="24"/>
        </w:rPr>
        <w:t>B</w:t>
      </w:r>
      <w:r w:rsidR="2B35F92F" w:rsidRPr="6FA33722">
        <w:rPr>
          <w:color w:val="auto"/>
          <w:szCs w:val="24"/>
        </w:rPr>
        <w:t xml:space="preserve">ridge programs should be proposed with general program, including outcomes of general description of the third year </w:t>
      </w:r>
      <w:r w:rsidR="5B0C0977" w:rsidRPr="6FA33722">
        <w:rPr>
          <w:color w:val="auto"/>
          <w:szCs w:val="24"/>
        </w:rPr>
        <w:t>courses</w:t>
      </w:r>
      <w:r w:rsidR="436D0EF7" w:rsidRPr="6FA33722">
        <w:rPr>
          <w:color w:val="auto"/>
          <w:szCs w:val="24"/>
        </w:rPr>
        <w:t>;</w:t>
      </w:r>
    </w:p>
    <w:p w14:paraId="1CFFEC83" w14:textId="77777777" w:rsidR="007D7C37" w:rsidRDefault="00422CFB" w:rsidP="00985E43">
      <w:pPr>
        <w:pStyle w:val="ListParagraph"/>
        <w:numPr>
          <w:ilvl w:val="0"/>
          <w:numId w:val="35"/>
        </w:numPr>
        <w:spacing w:after="7" w:line="259" w:lineRule="auto"/>
        <w:ind w:right="0"/>
        <w:rPr>
          <w:color w:val="auto"/>
          <w:szCs w:val="24"/>
        </w:rPr>
      </w:pPr>
      <w:r>
        <w:rPr>
          <w:color w:val="auto"/>
          <w:szCs w:val="24"/>
        </w:rPr>
        <w:t>A support l</w:t>
      </w:r>
      <w:r w:rsidR="2B35F92F" w:rsidRPr="005B3DE4">
        <w:rPr>
          <w:color w:val="auto"/>
          <w:szCs w:val="24"/>
        </w:rPr>
        <w:t xml:space="preserve">etter should indicate that </w:t>
      </w:r>
      <w:r w:rsidR="00E74F26">
        <w:rPr>
          <w:color w:val="auto"/>
          <w:szCs w:val="24"/>
        </w:rPr>
        <w:t xml:space="preserve">4-year </w:t>
      </w:r>
      <w:r w:rsidR="2B35F92F" w:rsidRPr="005B3DE4">
        <w:rPr>
          <w:color w:val="auto"/>
          <w:szCs w:val="24"/>
        </w:rPr>
        <w:t>institution reviewed the three year courses and the qualifications of the faculty</w:t>
      </w:r>
      <w:r w:rsidR="0F501309" w:rsidRPr="005B3DE4">
        <w:rPr>
          <w:color w:val="auto"/>
          <w:szCs w:val="24"/>
        </w:rPr>
        <w:t xml:space="preserve">.  </w:t>
      </w:r>
    </w:p>
    <w:p w14:paraId="7424A842" w14:textId="4C549DAB" w:rsidR="2F000DDD" w:rsidRPr="005B3DE4" w:rsidRDefault="007D7C37" w:rsidP="00985E43">
      <w:pPr>
        <w:pStyle w:val="ListParagraph"/>
        <w:numPr>
          <w:ilvl w:val="0"/>
          <w:numId w:val="35"/>
        </w:numPr>
        <w:spacing w:after="7" w:line="259" w:lineRule="auto"/>
        <w:ind w:right="0"/>
        <w:rPr>
          <w:color w:val="auto"/>
          <w:szCs w:val="24"/>
        </w:rPr>
      </w:pPr>
      <w:r>
        <w:rPr>
          <w:color w:val="auto"/>
          <w:szCs w:val="24"/>
        </w:rPr>
        <w:t>T</w:t>
      </w:r>
      <w:r w:rsidR="0F501309" w:rsidRPr="005B3DE4">
        <w:rPr>
          <w:color w:val="auto"/>
          <w:szCs w:val="24"/>
        </w:rPr>
        <w:t xml:space="preserve">he </w:t>
      </w:r>
      <w:r w:rsidR="2B35F92F" w:rsidRPr="005B3DE4">
        <w:rPr>
          <w:color w:val="auto"/>
          <w:szCs w:val="24"/>
        </w:rPr>
        <w:t xml:space="preserve">three year courses </w:t>
      </w:r>
      <w:r>
        <w:rPr>
          <w:color w:val="auto"/>
          <w:szCs w:val="24"/>
        </w:rPr>
        <w:t>will be</w:t>
      </w:r>
      <w:r w:rsidR="2B35F92F" w:rsidRPr="005B3DE4">
        <w:rPr>
          <w:color w:val="auto"/>
          <w:szCs w:val="24"/>
        </w:rPr>
        <w:t xml:space="preserve"> </w:t>
      </w:r>
      <w:r>
        <w:rPr>
          <w:color w:val="auto"/>
          <w:szCs w:val="24"/>
        </w:rPr>
        <w:t xml:space="preserve">transferred </w:t>
      </w:r>
      <w:r w:rsidR="00E74F26">
        <w:rPr>
          <w:color w:val="auto"/>
          <w:szCs w:val="24"/>
        </w:rPr>
        <w:t xml:space="preserve">to </w:t>
      </w:r>
      <w:r>
        <w:rPr>
          <w:color w:val="auto"/>
          <w:szCs w:val="24"/>
        </w:rPr>
        <w:t xml:space="preserve">the 4-year institution. </w:t>
      </w:r>
    </w:p>
    <w:p w14:paraId="660560CD" w14:textId="4EB9258E" w:rsidR="2F000DDD" w:rsidRDefault="4EF16257" w:rsidP="005B6837">
      <w:pPr>
        <w:pStyle w:val="ListParagraph"/>
        <w:numPr>
          <w:ilvl w:val="0"/>
          <w:numId w:val="35"/>
        </w:numPr>
        <w:spacing w:after="7" w:line="259" w:lineRule="auto"/>
        <w:ind w:right="0"/>
        <w:rPr>
          <w:color w:val="auto"/>
          <w:szCs w:val="24"/>
        </w:rPr>
      </w:pPr>
      <w:r w:rsidRPr="005B3DE4">
        <w:rPr>
          <w:color w:val="auto"/>
          <w:szCs w:val="24"/>
        </w:rPr>
        <w:t>C</w:t>
      </w:r>
      <w:r w:rsidR="702C0B4C" w:rsidRPr="005B3DE4">
        <w:rPr>
          <w:color w:val="auto"/>
          <w:szCs w:val="24"/>
        </w:rPr>
        <w:t>ollege can track their advanced and continuo</w:t>
      </w:r>
      <w:r w:rsidR="1405C759" w:rsidRPr="005B3DE4">
        <w:rPr>
          <w:color w:val="auto"/>
          <w:szCs w:val="24"/>
        </w:rPr>
        <w:t>us studies with the same institution as information items if they begin one of these programs with a new institution, they need a letter of support</w:t>
      </w:r>
      <w:r w:rsidR="005B3DE4">
        <w:rPr>
          <w:color w:val="auto"/>
          <w:szCs w:val="24"/>
        </w:rPr>
        <w:t xml:space="preserve">. </w:t>
      </w:r>
    </w:p>
    <w:p w14:paraId="4A4021DA" w14:textId="148B56C1" w:rsidR="00EB1595" w:rsidRDefault="0022749F" w:rsidP="00EB1595">
      <w:pPr>
        <w:spacing w:after="7" w:line="259" w:lineRule="auto"/>
        <w:ind w:left="1440" w:right="0" w:firstLine="0"/>
        <w:rPr>
          <w:color w:val="auto"/>
          <w:szCs w:val="24"/>
        </w:rPr>
      </w:pPr>
      <w:r w:rsidRPr="00EB1595">
        <w:rPr>
          <w:color w:val="auto"/>
          <w:szCs w:val="24"/>
        </w:rPr>
        <w:t>Dr. Preston suggested that AIC manual should be codi</w:t>
      </w:r>
      <w:r w:rsidR="005A7CF1">
        <w:rPr>
          <w:color w:val="auto"/>
          <w:szCs w:val="24"/>
        </w:rPr>
        <w:t>fied</w:t>
      </w:r>
      <w:r w:rsidR="00521C73" w:rsidRPr="00EB1595">
        <w:rPr>
          <w:color w:val="auto"/>
          <w:szCs w:val="24"/>
        </w:rPr>
        <w:t xml:space="preserve"> and updated to provide a clear explanation</w:t>
      </w:r>
      <w:r w:rsidR="002D613C" w:rsidRPr="00EB1595">
        <w:rPr>
          <w:color w:val="auto"/>
          <w:szCs w:val="24"/>
        </w:rPr>
        <w:t xml:space="preserve"> for reviewers and </w:t>
      </w:r>
      <w:r w:rsidR="0063604D" w:rsidRPr="00EB1595">
        <w:rPr>
          <w:color w:val="auto"/>
          <w:szCs w:val="24"/>
        </w:rPr>
        <w:t>applicants</w:t>
      </w:r>
      <w:r w:rsidR="002D613C" w:rsidRPr="00EB1595">
        <w:rPr>
          <w:color w:val="auto"/>
          <w:szCs w:val="24"/>
        </w:rPr>
        <w:t>.</w:t>
      </w:r>
      <w:r w:rsidR="00521C73" w:rsidRPr="00EB1595">
        <w:rPr>
          <w:color w:val="auto"/>
          <w:szCs w:val="24"/>
        </w:rPr>
        <w:t xml:space="preserve"> </w:t>
      </w:r>
    </w:p>
    <w:p w14:paraId="7F181B65" w14:textId="77777777" w:rsidR="00EB1595" w:rsidRDefault="00EB1595" w:rsidP="00EB1595">
      <w:pPr>
        <w:spacing w:after="7" w:line="259" w:lineRule="auto"/>
        <w:ind w:left="1440" w:right="0" w:firstLine="0"/>
        <w:rPr>
          <w:color w:val="auto"/>
          <w:szCs w:val="24"/>
        </w:rPr>
      </w:pPr>
    </w:p>
    <w:p w14:paraId="44DE46E8" w14:textId="195F7BAB" w:rsidR="00EB1595" w:rsidRPr="00EB1595" w:rsidRDefault="00EB1595" w:rsidP="00EB1595">
      <w:pPr>
        <w:spacing w:after="7" w:line="259" w:lineRule="auto"/>
        <w:ind w:left="1440" w:right="0" w:firstLine="0"/>
        <w:rPr>
          <w:color w:val="000000" w:themeColor="text1"/>
          <w:szCs w:val="24"/>
        </w:rPr>
      </w:pPr>
      <w:r w:rsidRPr="00EB1595">
        <w:rPr>
          <w:color w:val="auto"/>
          <w:szCs w:val="24"/>
        </w:rPr>
        <w:t xml:space="preserve">Dr. </w:t>
      </w:r>
      <w:r w:rsidRPr="00EB1595">
        <w:rPr>
          <w:color w:val="000000" w:themeColor="text1"/>
          <w:szCs w:val="24"/>
        </w:rPr>
        <w:t xml:space="preserve">Capuano raised some questions about the 3+1 bridge program, including its generic nature. During the meeting, it was emphasized that so far, the approved programs belonging to this category are advanced and continuous studies, offering both A.S. and A.A.S. degrees. </w:t>
      </w:r>
    </w:p>
    <w:p w14:paraId="2FE28517" w14:textId="1E52FCFD" w:rsidR="0022749F" w:rsidRPr="0022749F" w:rsidRDefault="0022749F" w:rsidP="0022749F">
      <w:pPr>
        <w:spacing w:after="7" w:line="259" w:lineRule="auto"/>
        <w:ind w:left="1260" w:right="0" w:firstLine="0"/>
        <w:rPr>
          <w:color w:val="auto"/>
          <w:szCs w:val="24"/>
        </w:rPr>
      </w:pPr>
    </w:p>
    <w:p w14:paraId="19FF6D24" w14:textId="5A9AA45B" w:rsidR="2F000DDD" w:rsidRDefault="2F000DDD" w:rsidP="005D0C73">
      <w:pPr>
        <w:spacing w:after="7" w:line="259" w:lineRule="auto"/>
        <w:ind w:left="0" w:right="0" w:firstLine="0"/>
        <w:rPr>
          <w:color w:val="auto"/>
          <w:szCs w:val="24"/>
        </w:rPr>
      </w:pPr>
    </w:p>
    <w:p w14:paraId="736637CE" w14:textId="69ABC6E6" w:rsidR="2F000DDD" w:rsidRDefault="2B2EF073" w:rsidP="002D613C">
      <w:pPr>
        <w:spacing w:after="7" w:line="259" w:lineRule="auto"/>
        <w:ind w:left="1270" w:right="0"/>
        <w:rPr>
          <w:color w:val="auto"/>
          <w:szCs w:val="24"/>
        </w:rPr>
      </w:pPr>
      <w:r w:rsidRPr="6FA33722">
        <w:rPr>
          <w:color w:val="auto"/>
          <w:szCs w:val="24"/>
        </w:rPr>
        <w:t xml:space="preserve">Dr. Preston </w:t>
      </w:r>
      <w:r w:rsidR="1C943BE3" w:rsidRPr="6FA33722">
        <w:rPr>
          <w:color w:val="auto"/>
          <w:szCs w:val="24"/>
        </w:rPr>
        <w:t xml:space="preserve">and her team </w:t>
      </w:r>
      <w:r w:rsidR="005A7CF1">
        <w:rPr>
          <w:color w:val="auto"/>
          <w:szCs w:val="24"/>
        </w:rPr>
        <w:t>will</w:t>
      </w:r>
      <w:r w:rsidR="37651AC3" w:rsidRPr="6FA33722">
        <w:rPr>
          <w:color w:val="auto"/>
          <w:szCs w:val="24"/>
        </w:rPr>
        <w:t xml:space="preserve"> </w:t>
      </w:r>
      <w:r w:rsidRPr="6FA33722">
        <w:rPr>
          <w:color w:val="auto"/>
          <w:szCs w:val="24"/>
        </w:rPr>
        <w:t xml:space="preserve">codify </w:t>
      </w:r>
      <w:r w:rsidR="1933ECE5" w:rsidRPr="6FA33722">
        <w:rPr>
          <w:color w:val="auto"/>
          <w:szCs w:val="24"/>
        </w:rPr>
        <w:t>the</w:t>
      </w:r>
      <w:r w:rsidRPr="6FA33722">
        <w:rPr>
          <w:color w:val="auto"/>
          <w:szCs w:val="24"/>
        </w:rPr>
        <w:t xml:space="preserve"> AIC manual</w:t>
      </w:r>
      <w:r w:rsidR="7286EA7F" w:rsidRPr="6FA33722">
        <w:rPr>
          <w:color w:val="auto"/>
          <w:szCs w:val="24"/>
        </w:rPr>
        <w:t xml:space="preserve"> </w:t>
      </w:r>
      <w:r w:rsidR="560E66E7" w:rsidRPr="6FA33722">
        <w:rPr>
          <w:color w:val="auto"/>
          <w:szCs w:val="24"/>
        </w:rPr>
        <w:t xml:space="preserve">as a draft for </w:t>
      </w:r>
      <w:r w:rsidR="7286EA7F" w:rsidRPr="6FA33722">
        <w:rPr>
          <w:color w:val="auto"/>
          <w:szCs w:val="24"/>
        </w:rPr>
        <w:t>review</w:t>
      </w:r>
      <w:r w:rsidR="65B6ACAB" w:rsidRPr="6FA33722">
        <w:rPr>
          <w:color w:val="auto"/>
          <w:szCs w:val="24"/>
        </w:rPr>
        <w:t xml:space="preserve"> at the next </w:t>
      </w:r>
      <w:r w:rsidR="75D41D92" w:rsidRPr="6FA33722">
        <w:rPr>
          <w:color w:val="auto"/>
          <w:szCs w:val="24"/>
        </w:rPr>
        <w:t xml:space="preserve">scheduled AIC </w:t>
      </w:r>
      <w:r w:rsidR="65B6ACAB" w:rsidRPr="6FA33722">
        <w:rPr>
          <w:color w:val="auto"/>
          <w:szCs w:val="24"/>
        </w:rPr>
        <w:t xml:space="preserve">meeting. </w:t>
      </w:r>
    </w:p>
    <w:p w14:paraId="4F41EFEE" w14:textId="77777777" w:rsidR="00AB1AF4" w:rsidRDefault="00AB1AF4" w:rsidP="00AB1AF4">
      <w:pPr>
        <w:spacing w:after="7" w:line="259" w:lineRule="auto"/>
        <w:ind w:left="0" w:right="0" w:firstLine="0"/>
        <w:rPr>
          <w:color w:val="auto"/>
          <w:szCs w:val="24"/>
        </w:rPr>
      </w:pPr>
      <w:r>
        <w:rPr>
          <w:color w:val="auto"/>
          <w:szCs w:val="24"/>
        </w:rPr>
        <w:lastRenderedPageBreak/>
        <w:t xml:space="preserve"> </w:t>
      </w:r>
    </w:p>
    <w:p w14:paraId="3636BE37" w14:textId="1BE58592" w:rsidR="2F000DDD" w:rsidRPr="00AB1AF4" w:rsidRDefault="00AB1AF4" w:rsidP="00EB1595">
      <w:pPr>
        <w:spacing w:after="7" w:line="259" w:lineRule="auto"/>
        <w:ind w:left="720" w:right="0" w:firstLine="0"/>
        <w:rPr>
          <w:b/>
          <w:bCs/>
          <w:color w:val="auto"/>
          <w:szCs w:val="24"/>
        </w:rPr>
      </w:pPr>
      <w:r w:rsidRPr="00AB1AF4">
        <w:rPr>
          <w:b/>
          <w:bCs/>
          <w:color w:val="auto"/>
          <w:szCs w:val="24"/>
        </w:rPr>
        <w:t xml:space="preserve">Update </w:t>
      </w:r>
    </w:p>
    <w:p w14:paraId="53C77287" w14:textId="28833655" w:rsidR="00AB1AF4" w:rsidRDefault="2583D970" w:rsidP="005D0C73">
      <w:pPr>
        <w:spacing w:after="7" w:line="259" w:lineRule="auto"/>
        <w:ind w:left="1270" w:right="0" w:firstLine="0"/>
        <w:rPr>
          <w:color w:val="auto"/>
          <w:szCs w:val="24"/>
        </w:rPr>
      </w:pPr>
      <w:r w:rsidRPr="005D0C73">
        <w:rPr>
          <w:color w:val="auto"/>
          <w:szCs w:val="24"/>
        </w:rPr>
        <w:t>M</w:t>
      </w:r>
      <w:r w:rsidR="67A1D229" w:rsidRPr="005D0C73">
        <w:rPr>
          <w:color w:val="auto"/>
          <w:szCs w:val="24"/>
        </w:rPr>
        <w:t xml:space="preserve">r. Taylor provided updates from the </w:t>
      </w:r>
      <w:r w:rsidR="00AB1AF4">
        <w:rPr>
          <w:color w:val="auto"/>
          <w:szCs w:val="24"/>
        </w:rPr>
        <w:t>S</w:t>
      </w:r>
      <w:r w:rsidR="67A1D229" w:rsidRPr="005D0C73">
        <w:rPr>
          <w:color w:val="auto"/>
          <w:szCs w:val="24"/>
        </w:rPr>
        <w:t>tate</w:t>
      </w:r>
      <w:r w:rsidR="230C4F9C" w:rsidRPr="005D0C73">
        <w:rPr>
          <w:color w:val="auto"/>
          <w:szCs w:val="24"/>
        </w:rPr>
        <w:t xml:space="preserve"> regarding </w:t>
      </w:r>
      <w:r w:rsidR="374AD370" w:rsidRPr="005D0C73">
        <w:rPr>
          <w:color w:val="auto"/>
          <w:szCs w:val="24"/>
        </w:rPr>
        <w:t>the regulatory proposals</w:t>
      </w:r>
      <w:r w:rsidR="7692C952" w:rsidRPr="005D0C73">
        <w:rPr>
          <w:color w:val="auto"/>
          <w:szCs w:val="24"/>
        </w:rPr>
        <w:t xml:space="preserve"> </w:t>
      </w:r>
      <w:r w:rsidR="00AB1AF4">
        <w:rPr>
          <w:color w:val="auto"/>
          <w:szCs w:val="24"/>
        </w:rPr>
        <w:t xml:space="preserve">including </w:t>
      </w:r>
      <w:r w:rsidR="7692C952" w:rsidRPr="005D0C73">
        <w:rPr>
          <w:color w:val="auto"/>
          <w:szCs w:val="24"/>
        </w:rPr>
        <w:t xml:space="preserve">approval of international branch campuses and </w:t>
      </w:r>
      <w:r w:rsidR="7588B99C" w:rsidRPr="005D0C73">
        <w:rPr>
          <w:color w:val="auto"/>
          <w:szCs w:val="24"/>
        </w:rPr>
        <w:t xml:space="preserve">what private schools have to do.  </w:t>
      </w:r>
      <w:r w:rsidR="00AB1AF4">
        <w:rPr>
          <w:color w:val="auto"/>
          <w:szCs w:val="24"/>
        </w:rPr>
        <w:t xml:space="preserve">He emphasized that </w:t>
      </w:r>
      <w:r w:rsidR="06A716A2" w:rsidRPr="005D0C73">
        <w:rPr>
          <w:color w:val="auto"/>
          <w:szCs w:val="24"/>
        </w:rPr>
        <w:t>the</w:t>
      </w:r>
      <w:r w:rsidR="5EB56182" w:rsidRPr="005D0C73">
        <w:rPr>
          <w:color w:val="auto"/>
          <w:szCs w:val="24"/>
        </w:rPr>
        <w:t xml:space="preserve"> document is currently still under review with the Governor’s Office</w:t>
      </w:r>
      <w:r w:rsidR="00AB1AF4">
        <w:rPr>
          <w:color w:val="auto"/>
          <w:szCs w:val="24"/>
        </w:rPr>
        <w:t xml:space="preserve">.  </w:t>
      </w:r>
    </w:p>
    <w:p w14:paraId="3B4734E9" w14:textId="56C80DD4" w:rsidR="2F000DDD" w:rsidRPr="005D0C73" w:rsidRDefault="5EB56182" w:rsidP="005D0C73">
      <w:pPr>
        <w:spacing w:after="7" w:line="259" w:lineRule="auto"/>
        <w:ind w:left="1270" w:right="0" w:firstLine="0"/>
        <w:rPr>
          <w:color w:val="auto"/>
          <w:szCs w:val="24"/>
        </w:rPr>
      </w:pPr>
      <w:r w:rsidRPr="005D0C73">
        <w:rPr>
          <w:color w:val="auto"/>
          <w:szCs w:val="24"/>
        </w:rPr>
        <w:t xml:space="preserve"> </w:t>
      </w:r>
    </w:p>
    <w:p w14:paraId="11DF61EF" w14:textId="2A0BA169" w:rsidR="2F000DDD" w:rsidRPr="00AB1AF4" w:rsidRDefault="48BB8463" w:rsidP="00AB1AF4">
      <w:pPr>
        <w:spacing w:after="7" w:line="259" w:lineRule="auto"/>
        <w:ind w:left="1280" w:right="0"/>
        <w:rPr>
          <w:color w:val="auto"/>
          <w:szCs w:val="24"/>
        </w:rPr>
      </w:pPr>
      <w:r w:rsidRPr="00AB1AF4">
        <w:rPr>
          <w:color w:val="auto"/>
          <w:szCs w:val="24"/>
        </w:rPr>
        <w:t>M</w:t>
      </w:r>
      <w:r w:rsidR="0FD2435F" w:rsidRPr="00AB1AF4">
        <w:rPr>
          <w:color w:val="auto"/>
          <w:szCs w:val="24"/>
        </w:rPr>
        <w:t xml:space="preserve">r. Taylor also </w:t>
      </w:r>
      <w:r w:rsidR="005A7CF1">
        <w:rPr>
          <w:color w:val="auto"/>
          <w:szCs w:val="24"/>
        </w:rPr>
        <w:t>stressed</w:t>
      </w:r>
      <w:r w:rsidR="6FF4F8B1" w:rsidRPr="00AB1AF4">
        <w:rPr>
          <w:color w:val="auto"/>
          <w:szCs w:val="24"/>
        </w:rPr>
        <w:t xml:space="preserve"> the importance of </w:t>
      </w:r>
      <w:r w:rsidR="3A815E79" w:rsidRPr="00AB1AF4">
        <w:rPr>
          <w:color w:val="auto"/>
          <w:szCs w:val="24"/>
        </w:rPr>
        <w:t>separating</w:t>
      </w:r>
      <w:r w:rsidR="6FF4F8B1" w:rsidRPr="00AB1AF4">
        <w:rPr>
          <w:color w:val="auto"/>
          <w:szCs w:val="24"/>
        </w:rPr>
        <w:t xml:space="preserve"> proposals</w:t>
      </w:r>
      <w:r w:rsidR="005A7CF1">
        <w:rPr>
          <w:color w:val="auto"/>
          <w:szCs w:val="24"/>
        </w:rPr>
        <w:t xml:space="preserve"> in the interim</w:t>
      </w:r>
      <w:r w:rsidR="6B220693" w:rsidRPr="00AB1AF4">
        <w:rPr>
          <w:color w:val="auto"/>
          <w:szCs w:val="24"/>
        </w:rPr>
        <w:t>.  For instance, branch campus requirements that are in the Statute go into effect in September</w:t>
      </w:r>
      <w:r w:rsidR="00AB1AF4">
        <w:rPr>
          <w:color w:val="auto"/>
          <w:szCs w:val="24"/>
        </w:rPr>
        <w:t>. He indicated that t</w:t>
      </w:r>
      <w:r w:rsidR="0141DBC6" w:rsidRPr="00AB1AF4">
        <w:rPr>
          <w:color w:val="auto"/>
          <w:szCs w:val="24"/>
        </w:rPr>
        <w:t xml:space="preserve">he Statute is </w:t>
      </w:r>
      <w:r w:rsidR="51287789" w:rsidRPr="00AB1AF4">
        <w:rPr>
          <w:color w:val="auto"/>
          <w:szCs w:val="24"/>
        </w:rPr>
        <w:t>fairly prescriptive</w:t>
      </w:r>
      <w:r w:rsidR="0141DBC6" w:rsidRPr="00AB1AF4">
        <w:rPr>
          <w:color w:val="auto"/>
          <w:szCs w:val="24"/>
        </w:rPr>
        <w:t xml:space="preserve"> so institutions seeking to establish a b</w:t>
      </w:r>
      <w:r w:rsidR="10483C67" w:rsidRPr="00AB1AF4">
        <w:rPr>
          <w:color w:val="auto"/>
          <w:szCs w:val="24"/>
        </w:rPr>
        <w:t>ranch campus would be required to obtain approval from his office. Moreover, program standards will not e</w:t>
      </w:r>
      <w:r w:rsidR="12F038EA" w:rsidRPr="00AB1AF4">
        <w:rPr>
          <w:color w:val="auto"/>
          <w:szCs w:val="24"/>
        </w:rPr>
        <w:t xml:space="preserve">xist until the regulations are adopted, even though the Statue authorizes </w:t>
      </w:r>
      <w:r w:rsidR="00AB1AF4">
        <w:rPr>
          <w:color w:val="auto"/>
          <w:szCs w:val="24"/>
        </w:rPr>
        <w:t xml:space="preserve">his </w:t>
      </w:r>
      <w:r w:rsidR="12F038EA" w:rsidRPr="00AB1AF4">
        <w:rPr>
          <w:color w:val="auto"/>
          <w:szCs w:val="24"/>
        </w:rPr>
        <w:t xml:space="preserve">office to create them. </w:t>
      </w:r>
      <w:r w:rsidR="112C5909" w:rsidRPr="00AB1AF4">
        <w:rPr>
          <w:color w:val="auto"/>
          <w:szCs w:val="24"/>
        </w:rPr>
        <w:t xml:space="preserve">Lastly, </w:t>
      </w:r>
      <w:r w:rsidR="284EF6D5" w:rsidRPr="00AB1AF4">
        <w:rPr>
          <w:color w:val="auto"/>
          <w:szCs w:val="24"/>
        </w:rPr>
        <w:t xml:space="preserve">he stated </w:t>
      </w:r>
      <w:r w:rsidR="112C5909" w:rsidRPr="00AB1AF4">
        <w:rPr>
          <w:color w:val="auto"/>
          <w:szCs w:val="24"/>
        </w:rPr>
        <w:t>financial monitoring of independent ins</w:t>
      </w:r>
      <w:r w:rsidR="7249DBE0" w:rsidRPr="00AB1AF4">
        <w:rPr>
          <w:color w:val="auto"/>
          <w:szCs w:val="24"/>
        </w:rPr>
        <w:t xml:space="preserve">titutions is a separate process </w:t>
      </w:r>
      <w:r w:rsidR="02970C47" w:rsidRPr="00AB1AF4">
        <w:rPr>
          <w:color w:val="auto"/>
          <w:szCs w:val="24"/>
        </w:rPr>
        <w:t>and regulations will go into effect on September 1</w:t>
      </w:r>
      <w:r w:rsidR="00DD20AE" w:rsidRPr="00AB1AF4">
        <w:rPr>
          <w:color w:val="auto"/>
          <w:szCs w:val="24"/>
        </w:rPr>
        <w:t xml:space="preserve">, </w:t>
      </w:r>
      <w:r w:rsidR="02970C47" w:rsidRPr="00AB1AF4">
        <w:rPr>
          <w:color w:val="auto"/>
          <w:szCs w:val="24"/>
        </w:rPr>
        <w:t>but independent institutions</w:t>
      </w:r>
      <w:r w:rsidR="1971E194" w:rsidRPr="00AB1AF4">
        <w:rPr>
          <w:color w:val="auto"/>
          <w:szCs w:val="24"/>
        </w:rPr>
        <w:t xml:space="preserve"> with </w:t>
      </w:r>
      <w:r w:rsidR="6240DF0B" w:rsidRPr="00AB1AF4">
        <w:rPr>
          <w:color w:val="auto"/>
          <w:szCs w:val="24"/>
        </w:rPr>
        <w:t>an imminent</w:t>
      </w:r>
      <w:r w:rsidR="02970C47" w:rsidRPr="00AB1AF4">
        <w:rPr>
          <w:color w:val="auto"/>
          <w:szCs w:val="24"/>
        </w:rPr>
        <w:t xml:space="preserve"> risk of closure </w:t>
      </w:r>
      <w:r w:rsidR="3AD1999C" w:rsidRPr="00AB1AF4">
        <w:rPr>
          <w:color w:val="auto"/>
          <w:szCs w:val="24"/>
        </w:rPr>
        <w:t>should</w:t>
      </w:r>
      <w:r w:rsidR="02970C47" w:rsidRPr="00AB1AF4">
        <w:rPr>
          <w:color w:val="auto"/>
          <w:szCs w:val="24"/>
        </w:rPr>
        <w:t xml:space="preserve"> notif</w:t>
      </w:r>
      <w:r w:rsidR="7F5EC361" w:rsidRPr="00AB1AF4">
        <w:rPr>
          <w:color w:val="auto"/>
          <w:szCs w:val="24"/>
        </w:rPr>
        <w:t xml:space="preserve">y his office.  </w:t>
      </w:r>
      <w:r w:rsidR="7F65F3BF" w:rsidRPr="00AB1AF4">
        <w:rPr>
          <w:color w:val="auto"/>
          <w:szCs w:val="24"/>
        </w:rPr>
        <w:t>A</w:t>
      </w:r>
      <w:r w:rsidR="357947CE" w:rsidRPr="00AB1AF4">
        <w:rPr>
          <w:color w:val="auto"/>
          <w:szCs w:val="24"/>
        </w:rPr>
        <w:t xml:space="preserve"> six</w:t>
      </w:r>
      <w:r w:rsidR="5A91CCAC" w:rsidRPr="00AB1AF4">
        <w:rPr>
          <w:color w:val="auto"/>
          <w:szCs w:val="24"/>
        </w:rPr>
        <w:t>-</w:t>
      </w:r>
      <w:r w:rsidR="357947CE" w:rsidRPr="00AB1AF4">
        <w:rPr>
          <w:color w:val="auto"/>
          <w:szCs w:val="24"/>
        </w:rPr>
        <w:t xml:space="preserve">month warning </w:t>
      </w:r>
      <w:r w:rsidR="6FF0CA74" w:rsidRPr="00AB1AF4">
        <w:rPr>
          <w:color w:val="auto"/>
          <w:szCs w:val="24"/>
        </w:rPr>
        <w:t>regarding upcoming changes</w:t>
      </w:r>
      <w:r w:rsidR="4C22B59A" w:rsidRPr="00AB1AF4">
        <w:rPr>
          <w:color w:val="auto"/>
          <w:szCs w:val="24"/>
        </w:rPr>
        <w:t xml:space="preserve"> was provided</w:t>
      </w:r>
      <w:r w:rsidR="00EB1595">
        <w:rPr>
          <w:color w:val="auto"/>
          <w:szCs w:val="24"/>
        </w:rPr>
        <w:t xml:space="preserve">. The </w:t>
      </w:r>
      <w:r w:rsidR="6456C40F" w:rsidRPr="00AB1AF4">
        <w:rPr>
          <w:color w:val="auto"/>
          <w:szCs w:val="24"/>
        </w:rPr>
        <w:t>institutions</w:t>
      </w:r>
      <w:r w:rsidR="6FF0CA74" w:rsidRPr="00AB1AF4">
        <w:rPr>
          <w:color w:val="auto"/>
          <w:szCs w:val="24"/>
        </w:rPr>
        <w:t xml:space="preserve"> have been notified prior to the effective date of</w:t>
      </w:r>
      <w:r w:rsidR="707264F5" w:rsidRPr="00AB1AF4">
        <w:rPr>
          <w:color w:val="auto"/>
          <w:szCs w:val="24"/>
        </w:rPr>
        <w:t xml:space="preserve"> the statutory changes.</w:t>
      </w:r>
    </w:p>
    <w:p w14:paraId="521C09B5" w14:textId="116C52FC" w:rsidR="31FD9A84" w:rsidRPr="00EB1595" w:rsidRDefault="31FD9A84" w:rsidP="00EB1595">
      <w:pPr>
        <w:spacing w:after="7" w:line="259" w:lineRule="auto"/>
        <w:ind w:left="0" w:right="0" w:firstLine="0"/>
        <w:rPr>
          <w:color w:val="000000" w:themeColor="text1"/>
          <w:szCs w:val="24"/>
        </w:rPr>
      </w:pPr>
    </w:p>
    <w:p w14:paraId="1D74D1A1" w14:textId="30D22AC7" w:rsidR="3368E5A0" w:rsidRDefault="3368E5A0" w:rsidP="6FA33722">
      <w:pPr>
        <w:pStyle w:val="ListParagraph"/>
        <w:spacing w:after="7" w:line="259" w:lineRule="auto"/>
        <w:ind w:left="0" w:right="0" w:firstLine="0"/>
        <w:rPr>
          <w:color w:val="000000" w:themeColor="text1"/>
          <w:szCs w:val="24"/>
        </w:rPr>
      </w:pPr>
    </w:p>
    <w:p w14:paraId="6477B6B4" w14:textId="49B001AE" w:rsidR="3368E5A0" w:rsidRDefault="12E05702" w:rsidP="6FA33722">
      <w:pPr>
        <w:pStyle w:val="ListParagraph"/>
        <w:spacing w:after="7" w:line="259" w:lineRule="auto"/>
        <w:ind w:left="0" w:right="0" w:firstLine="720"/>
        <w:rPr>
          <w:color w:val="000000" w:themeColor="text1"/>
          <w:szCs w:val="24"/>
          <w:highlight w:val="cyan"/>
        </w:rPr>
      </w:pPr>
      <w:r w:rsidRPr="6FA33722">
        <w:rPr>
          <w:color w:val="000000" w:themeColor="text1"/>
          <w:szCs w:val="24"/>
        </w:rPr>
        <w:t xml:space="preserve">The meeting was </w:t>
      </w:r>
      <w:r w:rsidR="7B561E05" w:rsidRPr="6FA33722">
        <w:rPr>
          <w:color w:val="000000" w:themeColor="text1"/>
          <w:szCs w:val="24"/>
        </w:rPr>
        <w:t>adjourned at 12:</w:t>
      </w:r>
      <w:r w:rsidR="65EB2A93" w:rsidRPr="6FA33722">
        <w:rPr>
          <w:color w:val="000000" w:themeColor="text1"/>
          <w:szCs w:val="24"/>
        </w:rPr>
        <w:t>51</w:t>
      </w:r>
      <w:r w:rsidR="7B561E05" w:rsidRPr="6FA33722">
        <w:rPr>
          <w:color w:val="000000" w:themeColor="text1"/>
          <w:szCs w:val="24"/>
        </w:rPr>
        <w:t xml:space="preserve"> pm</w:t>
      </w:r>
    </w:p>
    <w:p w14:paraId="5EAFA82F" w14:textId="7EC0915D" w:rsidR="04877F7F" w:rsidRDefault="04877F7F" w:rsidP="6FA33722">
      <w:pPr>
        <w:pStyle w:val="ListParagraph"/>
        <w:spacing w:after="7" w:line="259" w:lineRule="auto"/>
        <w:ind w:left="1260" w:right="0" w:firstLine="0"/>
        <w:rPr>
          <w:color w:val="000000" w:themeColor="text1"/>
          <w:szCs w:val="24"/>
        </w:rPr>
      </w:pPr>
    </w:p>
    <w:p w14:paraId="3B47A80E" w14:textId="3AEEE105" w:rsidR="04877F7F" w:rsidRDefault="04877F7F" w:rsidP="6FA33722">
      <w:pPr>
        <w:pStyle w:val="ListParagraph"/>
        <w:spacing w:after="7" w:line="259" w:lineRule="auto"/>
        <w:ind w:left="1260" w:right="0" w:firstLine="0"/>
        <w:rPr>
          <w:color w:val="000000" w:themeColor="text1"/>
          <w:szCs w:val="24"/>
        </w:rPr>
      </w:pPr>
    </w:p>
    <w:p w14:paraId="57705946" w14:textId="68BC9A88" w:rsidR="04877F7F" w:rsidRDefault="04877F7F" w:rsidP="6FA33722">
      <w:pPr>
        <w:pStyle w:val="ListParagraph"/>
        <w:spacing w:after="7" w:line="259" w:lineRule="auto"/>
        <w:ind w:left="1260" w:right="0" w:firstLine="0"/>
        <w:rPr>
          <w:color w:val="000000" w:themeColor="text1"/>
          <w:szCs w:val="24"/>
        </w:rPr>
      </w:pPr>
    </w:p>
    <w:p w14:paraId="1029EFAD" w14:textId="046B1DCA" w:rsidR="04877F7F" w:rsidRDefault="04877F7F" w:rsidP="6FA33722">
      <w:pPr>
        <w:pStyle w:val="ListParagraph"/>
        <w:spacing w:after="7" w:line="259" w:lineRule="auto"/>
        <w:ind w:right="0" w:firstLine="0"/>
        <w:rPr>
          <w:color w:val="000000" w:themeColor="text1"/>
          <w:szCs w:val="24"/>
        </w:rPr>
      </w:pPr>
    </w:p>
    <w:p w14:paraId="683B5F66" w14:textId="77777777" w:rsidR="00CA2061" w:rsidRPr="004107AD" w:rsidRDefault="6325FB15" w:rsidP="6FA33722">
      <w:pPr>
        <w:spacing w:after="1" w:line="259" w:lineRule="auto"/>
        <w:ind w:left="633" w:right="0" w:firstLine="0"/>
        <w:jc w:val="center"/>
        <w:rPr>
          <w:color w:val="FF0000"/>
          <w:szCs w:val="24"/>
        </w:rPr>
      </w:pPr>
      <w:r w:rsidRPr="6FA33722">
        <w:rPr>
          <w:color w:val="FF0000"/>
          <w:szCs w:val="24"/>
        </w:rPr>
        <w:t xml:space="preserve">  </w:t>
      </w:r>
    </w:p>
    <w:sectPr w:rsidR="00CA2061" w:rsidRPr="004107AD" w:rsidSect="00D3377F">
      <w:headerReference w:type="default" r:id="rId13"/>
      <w:footerReference w:type="default" r:id="rId14"/>
      <w:pgSz w:w="12240" w:h="15840"/>
      <w:pgMar w:top="720" w:right="720" w:bottom="720" w:left="630"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AA08101" w14:textId="77777777" w:rsidR="00A5172C" w:rsidRDefault="00A5172C">
      <w:pPr>
        <w:spacing w:after="0" w:line="240" w:lineRule="auto"/>
      </w:pPr>
      <w:r>
        <w:separator/>
      </w:r>
    </w:p>
  </w:endnote>
  <w:endnote w:type="continuationSeparator" w:id="0">
    <w:p w14:paraId="3437F83E" w14:textId="77777777" w:rsidR="00A5172C" w:rsidRDefault="00A517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CA06A7" w14:textId="75CCF7EF" w:rsidR="00EB02E8" w:rsidRPr="00EB02E8" w:rsidRDefault="00EB02E8" w:rsidP="00EB02E8">
    <w:pPr>
      <w:pStyle w:val="Footer"/>
      <w:tabs>
        <w:tab w:val="clear" w:pos="4680"/>
        <w:tab w:val="clear" w:pos="9360"/>
      </w:tabs>
      <w:ind w:left="0" w:firstLine="0"/>
      <w:rPr>
        <w:b/>
        <w:bCs/>
        <w:caps/>
        <w:noProof/>
        <w:color w:val="auto"/>
        <w:sz w:val="20"/>
        <w:szCs w:val="20"/>
      </w:rPr>
    </w:pPr>
    <w:r w:rsidRPr="00EB02E8">
      <w:rPr>
        <w:b/>
        <w:bCs/>
        <w:caps/>
        <w:color w:val="auto"/>
        <w:sz w:val="20"/>
        <w:szCs w:val="20"/>
      </w:rPr>
      <w:fldChar w:fldCharType="begin"/>
    </w:r>
    <w:r w:rsidRPr="00EB02E8">
      <w:rPr>
        <w:b/>
        <w:bCs/>
        <w:caps/>
        <w:color w:val="auto"/>
        <w:sz w:val="20"/>
        <w:szCs w:val="20"/>
      </w:rPr>
      <w:instrText xml:space="preserve"> PAGE   \* MERGEFORMAT </w:instrText>
    </w:r>
    <w:r w:rsidRPr="00EB02E8">
      <w:rPr>
        <w:b/>
        <w:bCs/>
        <w:caps/>
        <w:color w:val="auto"/>
        <w:sz w:val="20"/>
        <w:szCs w:val="20"/>
      </w:rPr>
      <w:fldChar w:fldCharType="separate"/>
    </w:r>
    <w:r w:rsidR="00DF4E6D">
      <w:rPr>
        <w:b/>
        <w:bCs/>
        <w:caps/>
        <w:noProof/>
        <w:color w:val="auto"/>
        <w:sz w:val="20"/>
        <w:szCs w:val="20"/>
      </w:rPr>
      <w:t>12</w:t>
    </w:r>
    <w:r w:rsidRPr="00EB02E8">
      <w:rPr>
        <w:b/>
        <w:bCs/>
        <w:caps/>
        <w:noProof/>
        <w:color w:val="auto"/>
        <w:sz w:val="20"/>
        <w:szCs w:val="20"/>
      </w:rPr>
      <w:fldChar w:fldCharType="end"/>
    </w:r>
  </w:p>
  <w:p w14:paraId="7F67F5A1" w14:textId="1AF758F0" w:rsidR="04877F7F" w:rsidRPr="00EB02E8" w:rsidRDefault="04877F7F" w:rsidP="00EB02E8">
    <w:pPr>
      <w:pStyle w:val="Footer"/>
      <w:pBdr>
        <w:top w:val="single" w:sz="4" w:space="1" w:color="D9D9D9" w:themeColor="background1" w:themeShade="D9"/>
      </w:pBdr>
      <w:ind w:left="0" w:firstLine="0"/>
      <w:jc w:val="both"/>
      <w:rPr>
        <w:sz w:val="22"/>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9FC2C9A" w14:textId="77777777" w:rsidR="00A5172C" w:rsidRDefault="00A5172C">
      <w:pPr>
        <w:spacing w:after="0" w:line="240" w:lineRule="auto"/>
      </w:pPr>
      <w:r>
        <w:separator/>
      </w:r>
    </w:p>
  </w:footnote>
  <w:footnote w:type="continuationSeparator" w:id="0">
    <w:p w14:paraId="402360C2" w14:textId="77777777" w:rsidR="00A5172C" w:rsidRDefault="00A5172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120"/>
      <w:gridCol w:w="3120"/>
      <w:gridCol w:w="3120"/>
    </w:tblGrid>
    <w:tr w:rsidR="04877F7F" w14:paraId="61ACB5DA" w14:textId="77777777" w:rsidTr="04877F7F">
      <w:tc>
        <w:tcPr>
          <w:tcW w:w="3120" w:type="dxa"/>
        </w:tcPr>
        <w:p w14:paraId="35ADD21A" w14:textId="655CF762" w:rsidR="04877F7F" w:rsidRDefault="04877F7F" w:rsidP="04877F7F">
          <w:pPr>
            <w:pStyle w:val="Header"/>
            <w:ind w:left="-115"/>
            <w:rPr>
              <w:color w:val="000000" w:themeColor="text1"/>
              <w:szCs w:val="24"/>
            </w:rPr>
          </w:pPr>
        </w:p>
      </w:tc>
      <w:tc>
        <w:tcPr>
          <w:tcW w:w="3120" w:type="dxa"/>
        </w:tcPr>
        <w:p w14:paraId="1F1BB5D0" w14:textId="4AED138F" w:rsidR="04877F7F" w:rsidRDefault="04877F7F" w:rsidP="04877F7F">
          <w:pPr>
            <w:pStyle w:val="Header"/>
            <w:jc w:val="center"/>
            <w:rPr>
              <w:color w:val="000000" w:themeColor="text1"/>
              <w:szCs w:val="24"/>
            </w:rPr>
          </w:pPr>
        </w:p>
      </w:tc>
      <w:tc>
        <w:tcPr>
          <w:tcW w:w="3120" w:type="dxa"/>
        </w:tcPr>
        <w:p w14:paraId="6C8F244B" w14:textId="4F889E40" w:rsidR="04877F7F" w:rsidRDefault="04877F7F" w:rsidP="04877F7F">
          <w:pPr>
            <w:pStyle w:val="Header"/>
            <w:ind w:right="-115"/>
            <w:jc w:val="right"/>
            <w:rPr>
              <w:color w:val="000000" w:themeColor="text1"/>
              <w:szCs w:val="24"/>
            </w:rPr>
          </w:pPr>
        </w:p>
      </w:tc>
    </w:tr>
  </w:tbl>
  <w:p w14:paraId="5F83B66E" w14:textId="0F4242F0" w:rsidR="04877F7F" w:rsidRDefault="04877F7F" w:rsidP="04877F7F">
    <w:pPr>
      <w:pStyle w:val="Header"/>
      <w:rPr>
        <w:color w:val="000000" w:themeColor="text1"/>
        <w:szCs w:val="24"/>
      </w:rPr>
    </w:pPr>
  </w:p>
</w:hdr>
</file>

<file path=word/intelligence.xml><?xml version="1.0" encoding="utf-8"?>
<int:Intelligence xmlns:int="http://schemas.microsoft.com/office/intelligence/2019/intelligence" xmlns:oel="http://schemas.microsoft.com/office/2019/extlst">
  <int:IntelligenceSettings>
    <int:extLst>
      <oel:ext uri="74B372B9-2EFF-4315-9A3F-32BA87CA82B1">
        <int:Goals Version="1" Formality="0"/>
      </oel:ext>
    </int:extLst>
  </int:IntelligenceSettings>
  <int:Manifest>
    <int:WordHash hashCode="AjzT+0ZTg7BuXE" id="KhKkNhzl"/>
    <int:WordHash hashCode="StwWm77PdcJQK3" id="2fVxl1Xx"/>
  </int:Manifest>
  <int:Observations>
    <int:Content id="KhKkNhzl">
      <int:Rejection type="LegacyProofing"/>
    </int:Content>
    <int:Content id="2fVxl1Xx">
      <int:Rejection type="AugLoop_Text_Critique"/>
    </int:Content>
  </int:Observations>
</int:Intelligence>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507D1D"/>
    <w:multiLevelType w:val="hybridMultilevel"/>
    <w:tmpl w:val="682843D0"/>
    <w:lvl w:ilvl="0" w:tplc="D4AC5084">
      <w:start w:val="1"/>
      <w:numFmt w:val="upperLetter"/>
      <w:lvlText w:val="%1."/>
      <w:lvlJc w:val="left"/>
      <w:pPr>
        <w:ind w:left="1350" w:hanging="360"/>
      </w:pPr>
      <w:rPr>
        <w:rFonts w:hint="default"/>
      </w:rPr>
    </w:lvl>
    <w:lvl w:ilvl="1" w:tplc="04090019">
      <w:start w:val="1"/>
      <w:numFmt w:val="lowerLetter"/>
      <w:lvlText w:val="%2."/>
      <w:lvlJc w:val="left"/>
      <w:pPr>
        <w:ind w:left="2070" w:hanging="360"/>
      </w:pPr>
    </w:lvl>
    <w:lvl w:ilvl="2" w:tplc="0409001B">
      <w:start w:val="1"/>
      <w:numFmt w:val="lowerRoman"/>
      <w:lvlText w:val="%3."/>
      <w:lvlJc w:val="right"/>
      <w:pPr>
        <w:ind w:left="2790" w:hanging="180"/>
      </w:pPr>
    </w:lvl>
    <w:lvl w:ilvl="3" w:tplc="FFFFFFFF">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 w15:restartNumberingAfterBreak="0">
    <w:nsid w:val="07F27D4C"/>
    <w:multiLevelType w:val="hybridMultilevel"/>
    <w:tmpl w:val="5F92BA22"/>
    <w:lvl w:ilvl="0" w:tplc="19508BE4">
      <w:start w:val="1"/>
      <w:numFmt w:val="bullet"/>
      <w:lvlText w:val=""/>
      <w:lvlJc w:val="left"/>
      <w:pPr>
        <w:ind w:left="720" w:hanging="360"/>
      </w:pPr>
      <w:rPr>
        <w:rFonts w:ascii="Symbol" w:hAnsi="Symbol" w:hint="default"/>
      </w:rPr>
    </w:lvl>
    <w:lvl w:ilvl="1" w:tplc="4CE4371A">
      <w:start w:val="1"/>
      <w:numFmt w:val="bullet"/>
      <w:lvlText w:val="o"/>
      <w:lvlJc w:val="left"/>
      <w:pPr>
        <w:ind w:left="1440" w:hanging="360"/>
      </w:pPr>
      <w:rPr>
        <w:rFonts w:ascii="Courier New" w:hAnsi="Courier New" w:hint="default"/>
      </w:rPr>
    </w:lvl>
    <w:lvl w:ilvl="2" w:tplc="4DFAD450">
      <w:start w:val="1"/>
      <w:numFmt w:val="bullet"/>
      <w:lvlText w:val=""/>
      <w:lvlJc w:val="left"/>
      <w:pPr>
        <w:ind w:left="2160" w:hanging="360"/>
      </w:pPr>
      <w:rPr>
        <w:rFonts w:ascii="Wingdings" w:hAnsi="Wingdings" w:hint="default"/>
      </w:rPr>
    </w:lvl>
    <w:lvl w:ilvl="3" w:tplc="97A069CA">
      <w:start w:val="1"/>
      <w:numFmt w:val="bullet"/>
      <w:lvlText w:val=""/>
      <w:lvlJc w:val="left"/>
      <w:pPr>
        <w:ind w:left="2880" w:hanging="360"/>
      </w:pPr>
      <w:rPr>
        <w:rFonts w:ascii="Symbol" w:hAnsi="Symbol" w:hint="default"/>
      </w:rPr>
    </w:lvl>
    <w:lvl w:ilvl="4" w:tplc="ECEC9868">
      <w:start w:val="1"/>
      <w:numFmt w:val="bullet"/>
      <w:lvlText w:val="o"/>
      <w:lvlJc w:val="left"/>
      <w:pPr>
        <w:ind w:left="3600" w:hanging="360"/>
      </w:pPr>
      <w:rPr>
        <w:rFonts w:ascii="Courier New" w:hAnsi="Courier New" w:hint="default"/>
      </w:rPr>
    </w:lvl>
    <w:lvl w:ilvl="5" w:tplc="4E14ABDC">
      <w:start w:val="1"/>
      <w:numFmt w:val="bullet"/>
      <w:lvlText w:val=""/>
      <w:lvlJc w:val="left"/>
      <w:pPr>
        <w:ind w:left="4320" w:hanging="360"/>
      </w:pPr>
      <w:rPr>
        <w:rFonts w:ascii="Wingdings" w:hAnsi="Wingdings" w:hint="default"/>
      </w:rPr>
    </w:lvl>
    <w:lvl w:ilvl="6" w:tplc="8E90B4B8">
      <w:start w:val="1"/>
      <w:numFmt w:val="bullet"/>
      <w:lvlText w:val=""/>
      <w:lvlJc w:val="left"/>
      <w:pPr>
        <w:ind w:left="5040" w:hanging="360"/>
      </w:pPr>
      <w:rPr>
        <w:rFonts w:ascii="Symbol" w:hAnsi="Symbol" w:hint="default"/>
      </w:rPr>
    </w:lvl>
    <w:lvl w:ilvl="7" w:tplc="6D829C68">
      <w:start w:val="1"/>
      <w:numFmt w:val="bullet"/>
      <w:lvlText w:val="o"/>
      <w:lvlJc w:val="left"/>
      <w:pPr>
        <w:ind w:left="5760" w:hanging="360"/>
      </w:pPr>
      <w:rPr>
        <w:rFonts w:ascii="Courier New" w:hAnsi="Courier New" w:hint="default"/>
      </w:rPr>
    </w:lvl>
    <w:lvl w:ilvl="8" w:tplc="E2989FE8">
      <w:start w:val="1"/>
      <w:numFmt w:val="bullet"/>
      <w:lvlText w:val=""/>
      <w:lvlJc w:val="left"/>
      <w:pPr>
        <w:ind w:left="6480" w:hanging="360"/>
      </w:pPr>
      <w:rPr>
        <w:rFonts w:ascii="Wingdings" w:hAnsi="Wingdings" w:hint="default"/>
      </w:rPr>
    </w:lvl>
  </w:abstractNum>
  <w:abstractNum w:abstractNumId="2" w15:restartNumberingAfterBreak="0">
    <w:nsid w:val="088A53F7"/>
    <w:multiLevelType w:val="hybridMultilevel"/>
    <w:tmpl w:val="0450D7D0"/>
    <w:lvl w:ilvl="0" w:tplc="04090001">
      <w:start w:val="1"/>
      <w:numFmt w:val="bullet"/>
      <w:lvlText w:val=""/>
      <w:lvlJc w:val="left"/>
      <w:pPr>
        <w:ind w:left="2070" w:hanging="360"/>
      </w:pPr>
      <w:rPr>
        <w:rFonts w:ascii="Symbol" w:hAnsi="Symbol" w:hint="default"/>
      </w:rPr>
    </w:lvl>
    <w:lvl w:ilvl="1" w:tplc="04090003">
      <w:start w:val="1"/>
      <w:numFmt w:val="bullet"/>
      <w:lvlText w:val="o"/>
      <w:lvlJc w:val="left"/>
      <w:pPr>
        <w:ind w:left="2790" w:hanging="360"/>
      </w:pPr>
      <w:rPr>
        <w:rFonts w:ascii="Courier New" w:hAnsi="Courier New" w:cs="Courier New"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cs="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cs="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3" w15:restartNumberingAfterBreak="0">
    <w:nsid w:val="0B946078"/>
    <w:multiLevelType w:val="hybridMultilevel"/>
    <w:tmpl w:val="676062B8"/>
    <w:lvl w:ilvl="0" w:tplc="912E2BBC">
      <w:start w:val="1"/>
      <w:numFmt w:val="bullet"/>
      <w:lvlText w:val=""/>
      <w:lvlJc w:val="left"/>
      <w:pPr>
        <w:ind w:left="720" w:hanging="360"/>
      </w:pPr>
      <w:rPr>
        <w:rFonts w:ascii="Symbol" w:hAnsi="Symbol" w:hint="default"/>
      </w:rPr>
    </w:lvl>
    <w:lvl w:ilvl="1" w:tplc="48569A7A">
      <w:start w:val="1"/>
      <w:numFmt w:val="bullet"/>
      <w:lvlText w:val="o"/>
      <w:lvlJc w:val="left"/>
      <w:pPr>
        <w:ind w:left="1440" w:hanging="360"/>
      </w:pPr>
      <w:rPr>
        <w:rFonts w:ascii="Courier New" w:hAnsi="Courier New" w:hint="default"/>
      </w:rPr>
    </w:lvl>
    <w:lvl w:ilvl="2" w:tplc="D5B2D014">
      <w:start w:val="1"/>
      <w:numFmt w:val="bullet"/>
      <w:lvlText w:val=""/>
      <w:lvlJc w:val="left"/>
      <w:pPr>
        <w:ind w:left="2160" w:hanging="360"/>
      </w:pPr>
      <w:rPr>
        <w:rFonts w:ascii="Wingdings" w:hAnsi="Wingdings" w:hint="default"/>
      </w:rPr>
    </w:lvl>
    <w:lvl w:ilvl="3" w:tplc="08D06428">
      <w:start w:val="1"/>
      <w:numFmt w:val="bullet"/>
      <w:lvlText w:val=""/>
      <w:lvlJc w:val="left"/>
      <w:pPr>
        <w:ind w:left="2880" w:hanging="360"/>
      </w:pPr>
      <w:rPr>
        <w:rFonts w:ascii="Symbol" w:hAnsi="Symbol" w:hint="default"/>
      </w:rPr>
    </w:lvl>
    <w:lvl w:ilvl="4" w:tplc="AEEE8BA4">
      <w:start w:val="1"/>
      <w:numFmt w:val="bullet"/>
      <w:lvlText w:val="o"/>
      <w:lvlJc w:val="left"/>
      <w:pPr>
        <w:ind w:left="3600" w:hanging="360"/>
      </w:pPr>
      <w:rPr>
        <w:rFonts w:ascii="Courier New" w:hAnsi="Courier New" w:hint="default"/>
      </w:rPr>
    </w:lvl>
    <w:lvl w:ilvl="5" w:tplc="8DBA81FA">
      <w:start w:val="1"/>
      <w:numFmt w:val="bullet"/>
      <w:lvlText w:val=""/>
      <w:lvlJc w:val="left"/>
      <w:pPr>
        <w:ind w:left="4320" w:hanging="360"/>
      </w:pPr>
      <w:rPr>
        <w:rFonts w:ascii="Wingdings" w:hAnsi="Wingdings" w:hint="default"/>
      </w:rPr>
    </w:lvl>
    <w:lvl w:ilvl="6" w:tplc="B8E0F194">
      <w:start w:val="1"/>
      <w:numFmt w:val="bullet"/>
      <w:lvlText w:val=""/>
      <w:lvlJc w:val="left"/>
      <w:pPr>
        <w:ind w:left="5040" w:hanging="360"/>
      </w:pPr>
      <w:rPr>
        <w:rFonts w:ascii="Symbol" w:hAnsi="Symbol" w:hint="default"/>
      </w:rPr>
    </w:lvl>
    <w:lvl w:ilvl="7" w:tplc="79BA5194">
      <w:start w:val="1"/>
      <w:numFmt w:val="bullet"/>
      <w:lvlText w:val="o"/>
      <w:lvlJc w:val="left"/>
      <w:pPr>
        <w:ind w:left="5760" w:hanging="360"/>
      </w:pPr>
      <w:rPr>
        <w:rFonts w:ascii="Courier New" w:hAnsi="Courier New" w:hint="default"/>
      </w:rPr>
    </w:lvl>
    <w:lvl w:ilvl="8" w:tplc="200CB1A8">
      <w:start w:val="1"/>
      <w:numFmt w:val="bullet"/>
      <w:lvlText w:val=""/>
      <w:lvlJc w:val="left"/>
      <w:pPr>
        <w:ind w:left="6480" w:hanging="360"/>
      </w:pPr>
      <w:rPr>
        <w:rFonts w:ascii="Wingdings" w:hAnsi="Wingdings" w:hint="default"/>
      </w:rPr>
    </w:lvl>
  </w:abstractNum>
  <w:abstractNum w:abstractNumId="4" w15:restartNumberingAfterBreak="0">
    <w:nsid w:val="0F0D0D5C"/>
    <w:multiLevelType w:val="hybridMultilevel"/>
    <w:tmpl w:val="7932FA3C"/>
    <w:lvl w:ilvl="0" w:tplc="8736B7B8">
      <w:start w:val="1"/>
      <w:numFmt w:val="bullet"/>
      <w:lvlText w:val=""/>
      <w:lvlJc w:val="left"/>
      <w:pPr>
        <w:ind w:left="720" w:hanging="360"/>
      </w:pPr>
      <w:rPr>
        <w:rFonts w:ascii="Symbol" w:hAnsi="Symbol" w:hint="default"/>
      </w:rPr>
    </w:lvl>
    <w:lvl w:ilvl="1" w:tplc="9E2ECBFC">
      <w:start w:val="1"/>
      <w:numFmt w:val="bullet"/>
      <w:lvlText w:val="o"/>
      <w:lvlJc w:val="left"/>
      <w:pPr>
        <w:ind w:left="1440" w:hanging="360"/>
      </w:pPr>
      <w:rPr>
        <w:rFonts w:ascii="Courier New" w:hAnsi="Courier New" w:hint="default"/>
      </w:rPr>
    </w:lvl>
    <w:lvl w:ilvl="2" w:tplc="F6142944">
      <w:start w:val="1"/>
      <w:numFmt w:val="bullet"/>
      <w:lvlText w:val=""/>
      <w:lvlJc w:val="left"/>
      <w:pPr>
        <w:ind w:left="2160" w:hanging="360"/>
      </w:pPr>
      <w:rPr>
        <w:rFonts w:ascii="Wingdings" w:hAnsi="Wingdings" w:hint="default"/>
      </w:rPr>
    </w:lvl>
    <w:lvl w:ilvl="3" w:tplc="7AF45C46">
      <w:start w:val="1"/>
      <w:numFmt w:val="bullet"/>
      <w:lvlText w:val=""/>
      <w:lvlJc w:val="left"/>
      <w:pPr>
        <w:ind w:left="2880" w:hanging="360"/>
      </w:pPr>
      <w:rPr>
        <w:rFonts w:ascii="Symbol" w:hAnsi="Symbol" w:hint="default"/>
      </w:rPr>
    </w:lvl>
    <w:lvl w:ilvl="4" w:tplc="7C80C846">
      <w:start w:val="1"/>
      <w:numFmt w:val="bullet"/>
      <w:lvlText w:val="o"/>
      <w:lvlJc w:val="left"/>
      <w:pPr>
        <w:ind w:left="3600" w:hanging="360"/>
      </w:pPr>
      <w:rPr>
        <w:rFonts w:ascii="Courier New" w:hAnsi="Courier New" w:hint="default"/>
      </w:rPr>
    </w:lvl>
    <w:lvl w:ilvl="5" w:tplc="D226B452">
      <w:start w:val="1"/>
      <w:numFmt w:val="bullet"/>
      <w:lvlText w:val=""/>
      <w:lvlJc w:val="left"/>
      <w:pPr>
        <w:ind w:left="4320" w:hanging="360"/>
      </w:pPr>
      <w:rPr>
        <w:rFonts w:ascii="Wingdings" w:hAnsi="Wingdings" w:hint="default"/>
      </w:rPr>
    </w:lvl>
    <w:lvl w:ilvl="6" w:tplc="2856D3D6">
      <w:start w:val="1"/>
      <w:numFmt w:val="bullet"/>
      <w:lvlText w:val=""/>
      <w:lvlJc w:val="left"/>
      <w:pPr>
        <w:ind w:left="5040" w:hanging="360"/>
      </w:pPr>
      <w:rPr>
        <w:rFonts w:ascii="Symbol" w:hAnsi="Symbol" w:hint="default"/>
      </w:rPr>
    </w:lvl>
    <w:lvl w:ilvl="7" w:tplc="778CA9B4">
      <w:start w:val="1"/>
      <w:numFmt w:val="bullet"/>
      <w:lvlText w:val="o"/>
      <w:lvlJc w:val="left"/>
      <w:pPr>
        <w:ind w:left="5760" w:hanging="360"/>
      </w:pPr>
      <w:rPr>
        <w:rFonts w:ascii="Courier New" w:hAnsi="Courier New" w:hint="default"/>
      </w:rPr>
    </w:lvl>
    <w:lvl w:ilvl="8" w:tplc="F4FCEC5E">
      <w:start w:val="1"/>
      <w:numFmt w:val="bullet"/>
      <w:lvlText w:val=""/>
      <w:lvlJc w:val="left"/>
      <w:pPr>
        <w:ind w:left="6480" w:hanging="360"/>
      </w:pPr>
      <w:rPr>
        <w:rFonts w:ascii="Wingdings" w:hAnsi="Wingdings" w:hint="default"/>
      </w:rPr>
    </w:lvl>
  </w:abstractNum>
  <w:abstractNum w:abstractNumId="5" w15:restartNumberingAfterBreak="0">
    <w:nsid w:val="125D28C3"/>
    <w:multiLevelType w:val="hybridMultilevel"/>
    <w:tmpl w:val="EDB8494E"/>
    <w:lvl w:ilvl="0" w:tplc="FFFFFFFF">
      <w:start w:val="1"/>
      <w:numFmt w:val="upperRoman"/>
      <w:lvlText w:val="%1."/>
      <w:lvlJc w:val="left"/>
      <w:pPr>
        <w:ind w:left="1287"/>
      </w:pPr>
      <w:rPr>
        <w:b w:val="0"/>
        <w:i w:val="0"/>
        <w:strike w:val="0"/>
        <w:dstrike w:val="0"/>
        <w:color w:val="000000"/>
        <w:sz w:val="24"/>
        <w:szCs w:val="24"/>
        <w:u w:val="none" w:color="000000"/>
        <w:bdr w:val="none" w:sz="0" w:space="0" w:color="auto"/>
        <w:shd w:val="clear" w:color="auto" w:fill="auto"/>
        <w:vertAlign w:val="baseline"/>
      </w:rPr>
    </w:lvl>
    <w:lvl w:ilvl="1" w:tplc="88943874">
      <w:start w:val="1"/>
      <w:numFmt w:val="lowerLetter"/>
      <w:lvlText w:val="%2"/>
      <w:lvlJc w:val="left"/>
      <w:pPr>
        <w:ind w:left="133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2A86B856">
      <w:start w:val="1"/>
      <w:numFmt w:val="lowerRoman"/>
      <w:lvlText w:val="%3"/>
      <w:lvlJc w:val="left"/>
      <w:pPr>
        <w:ind w:left="205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745EB2B8">
      <w:start w:val="1"/>
      <w:numFmt w:val="decimal"/>
      <w:lvlText w:val="%4"/>
      <w:lvlJc w:val="left"/>
      <w:pPr>
        <w:ind w:left="277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CF020DF2">
      <w:start w:val="1"/>
      <w:numFmt w:val="lowerLetter"/>
      <w:lvlText w:val="%5"/>
      <w:lvlJc w:val="left"/>
      <w:pPr>
        <w:ind w:left="349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7FDEC4B4">
      <w:start w:val="1"/>
      <w:numFmt w:val="lowerRoman"/>
      <w:lvlText w:val="%6"/>
      <w:lvlJc w:val="left"/>
      <w:pPr>
        <w:ind w:left="421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CCA2FD70">
      <w:start w:val="1"/>
      <w:numFmt w:val="decimal"/>
      <w:lvlText w:val="%7"/>
      <w:lvlJc w:val="left"/>
      <w:pPr>
        <w:ind w:left="493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7A1C15EA">
      <w:start w:val="1"/>
      <w:numFmt w:val="lowerLetter"/>
      <w:lvlText w:val="%8"/>
      <w:lvlJc w:val="left"/>
      <w:pPr>
        <w:ind w:left="565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F27C37E6">
      <w:start w:val="1"/>
      <w:numFmt w:val="lowerRoman"/>
      <w:lvlText w:val="%9"/>
      <w:lvlJc w:val="left"/>
      <w:pPr>
        <w:ind w:left="637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6" w15:restartNumberingAfterBreak="0">
    <w:nsid w:val="138203DE"/>
    <w:multiLevelType w:val="hybridMultilevel"/>
    <w:tmpl w:val="1B840C10"/>
    <w:lvl w:ilvl="0" w:tplc="985A4E10">
      <w:start w:val="7"/>
      <w:numFmt w:val="upperRoman"/>
      <w:lvlText w:val="%1."/>
      <w:lvlJc w:val="left"/>
      <w:pPr>
        <w:ind w:left="1287"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E2948F2"/>
    <w:multiLevelType w:val="hybridMultilevel"/>
    <w:tmpl w:val="7E24A0A6"/>
    <w:lvl w:ilvl="0" w:tplc="D804B50C">
      <w:start w:val="1"/>
      <w:numFmt w:val="bullet"/>
      <w:lvlText w:val=""/>
      <w:lvlJc w:val="left"/>
      <w:pPr>
        <w:ind w:left="720" w:hanging="360"/>
      </w:pPr>
      <w:rPr>
        <w:rFonts w:ascii="Symbol" w:hAnsi="Symbol" w:hint="default"/>
        <w:color w:val="000000" w:themeColor="text1"/>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6A0D5B"/>
    <w:multiLevelType w:val="hybridMultilevel"/>
    <w:tmpl w:val="043E2BAA"/>
    <w:lvl w:ilvl="0" w:tplc="A886C2B0">
      <w:start w:val="1"/>
      <w:numFmt w:val="bullet"/>
      <w:lvlText w:val=""/>
      <w:lvlJc w:val="left"/>
      <w:pPr>
        <w:ind w:left="720" w:hanging="360"/>
      </w:pPr>
      <w:rPr>
        <w:rFonts w:ascii="Symbol" w:hAnsi="Symbol" w:hint="default"/>
      </w:rPr>
    </w:lvl>
    <w:lvl w:ilvl="1" w:tplc="61846142">
      <w:start w:val="1"/>
      <w:numFmt w:val="bullet"/>
      <w:lvlText w:val="o"/>
      <w:lvlJc w:val="left"/>
      <w:pPr>
        <w:ind w:left="1440" w:hanging="360"/>
      </w:pPr>
      <w:rPr>
        <w:rFonts w:ascii="Courier New" w:hAnsi="Courier New" w:hint="default"/>
      </w:rPr>
    </w:lvl>
    <w:lvl w:ilvl="2" w:tplc="BE82F43C">
      <w:start w:val="1"/>
      <w:numFmt w:val="bullet"/>
      <w:lvlText w:val=""/>
      <w:lvlJc w:val="left"/>
      <w:pPr>
        <w:ind w:left="2160" w:hanging="360"/>
      </w:pPr>
      <w:rPr>
        <w:rFonts w:ascii="Wingdings" w:hAnsi="Wingdings" w:hint="default"/>
      </w:rPr>
    </w:lvl>
    <w:lvl w:ilvl="3" w:tplc="4E1848D6">
      <w:start w:val="1"/>
      <w:numFmt w:val="bullet"/>
      <w:lvlText w:val=""/>
      <w:lvlJc w:val="left"/>
      <w:pPr>
        <w:ind w:left="2880" w:hanging="360"/>
      </w:pPr>
      <w:rPr>
        <w:rFonts w:ascii="Symbol" w:hAnsi="Symbol" w:hint="default"/>
      </w:rPr>
    </w:lvl>
    <w:lvl w:ilvl="4" w:tplc="A70E6FBE">
      <w:start w:val="1"/>
      <w:numFmt w:val="bullet"/>
      <w:lvlText w:val="o"/>
      <w:lvlJc w:val="left"/>
      <w:pPr>
        <w:ind w:left="3600" w:hanging="360"/>
      </w:pPr>
      <w:rPr>
        <w:rFonts w:ascii="Courier New" w:hAnsi="Courier New" w:hint="default"/>
      </w:rPr>
    </w:lvl>
    <w:lvl w:ilvl="5" w:tplc="4DA63E62">
      <w:start w:val="1"/>
      <w:numFmt w:val="bullet"/>
      <w:lvlText w:val=""/>
      <w:lvlJc w:val="left"/>
      <w:pPr>
        <w:ind w:left="4320" w:hanging="360"/>
      </w:pPr>
      <w:rPr>
        <w:rFonts w:ascii="Wingdings" w:hAnsi="Wingdings" w:hint="default"/>
      </w:rPr>
    </w:lvl>
    <w:lvl w:ilvl="6" w:tplc="A4086B28">
      <w:start w:val="1"/>
      <w:numFmt w:val="bullet"/>
      <w:lvlText w:val=""/>
      <w:lvlJc w:val="left"/>
      <w:pPr>
        <w:ind w:left="5040" w:hanging="360"/>
      </w:pPr>
      <w:rPr>
        <w:rFonts w:ascii="Symbol" w:hAnsi="Symbol" w:hint="default"/>
      </w:rPr>
    </w:lvl>
    <w:lvl w:ilvl="7" w:tplc="53985394">
      <w:start w:val="1"/>
      <w:numFmt w:val="bullet"/>
      <w:lvlText w:val="o"/>
      <w:lvlJc w:val="left"/>
      <w:pPr>
        <w:ind w:left="5760" w:hanging="360"/>
      </w:pPr>
      <w:rPr>
        <w:rFonts w:ascii="Courier New" w:hAnsi="Courier New" w:hint="default"/>
      </w:rPr>
    </w:lvl>
    <w:lvl w:ilvl="8" w:tplc="C0A6182C">
      <w:start w:val="1"/>
      <w:numFmt w:val="bullet"/>
      <w:lvlText w:val=""/>
      <w:lvlJc w:val="left"/>
      <w:pPr>
        <w:ind w:left="6480" w:hanging="360"/>
      </w:pPr>
      <w:rPr>
        <w:rFonts w:ascii="Wingdings" w:hAnsi="Wingdings" w:hint="default"/>
      </w:rPr>
    </w:lvl>
  </w:abstractNum>
  <w:abstractNum w:abstractNumId="9" w15:restartNumberingAfterBreak="0">
    <w:nsid w:val="207F5469"/>
    <w:multiLevelType w:val="hybridMultilevel"/>
    <w:tmpl w:val="33EAFE1C"/>
    <w:lvl w:ilvl="0" w:tplc="152C84C8">
      <w:start w:val="1"/>
      <w:numFmt w:val="bullet"/>
      <w:lvlText w:val=""/>
      <w:lvlJc w:val="left"/>
      <w:pPr>
        <w:ind w:left="1800" w:hanging="360"/>
      </w:pPr>
      <w:rPr>
        <w:rFonts w:ascii="Symbol" w:hAnsi="Symbol" w:hint="default"/>
      </w:rPr>
    </w:lvl>
    <w:lvl w:ilvl="1" w:tplc="7C3680F6">
      <w:start w:val="1"/>
      <w:numFmt w:val="bullet"/>
      <w:lvlText w:val="o"/>
      <w:lvlJc w:val="left"/>
      <w:pPr>
        <w:ind w:left="2520" w:hanging="360"/>
      </w:pPr>
      <w:rPr>
        <w:rFonts w:ascii="Courier New" w:hAnsi="Courier New" w:hint="default"/>
      </w:rPr>
    </w:lvl>
    <w:lvl w:ilvl="2" w:tplc="C9D4708A">
      <w:start w:val="1"/>
      <w:numFmt w:val="bullet"/>
      <w:lvlText w:val=""/>
      <w:lvlJc w:val="left"/>
      <w:pPr>
        <w:ind w:left="3240" w:hanging="360"/>
      </w:pPr>
      <w:rPr>
        <w:rFonts w:ascii="Wingdings" w:hAnsi="Wingdings" w:hint="default"/>
      </w:rPr>
    </w:lvl>
    <w:lvl w:ilvl="3" w:tplc="DFAC66A0">
      <w:start w:val="1"/>
      <w:numFmt w:val="bullet"/>
      <w:lvlText w:val=""/>
      <w:lvlJc w:val="left"/>
      <w:pPr>
        <w:ind w:left="3960" w:hanging="360"/>
      </w:pPr>
      <w:rPr>
        <w:rFonts w:ascii="Symbol" w:hAnsi="Symbol" w:hint="default"/>
      </w:rPr>
    </w:lvl>
    <w:lvl w:ilvl="4" w:tplc="9AFC1B8A">
      <w:start w:val="1"/>
      <w:numFmt w:val="bullet"/>
      <w:lvlText w:val="o"/>
      <w:lvlJc w:val="left"/>
      <w:pPr>
        <w:ind w:left="4680" w:hanging="360"/>
      </w:pPr>
      <w:rPr>
        <w:rFonts w:ascii="Courier New" w:hAnsi="Courier New" w:hint="default"/>
      </w:rPr>
    </w:lvl>
    <w:lvl w:ilvl="5" w:tplc="DCE4CF4C">
      <w:start w:val="1"/>
      <w:numFmt w:val="bullet"/>
      <w:lvlText w:val=""/>
      <w:lvlJc w:val="left"/>
      <w:pPr>
        <w:ind w:left="5400" w:hanging="360"/>
      </w:pPr>
      <w:rPr>
        <w:rFonts w:ascii="Wingdings" w:hAnsi="Wingdings" w:hint="default"/>
      </w:rPr>
    </w:lvl>
    <w:lvl w:ilvl="6" w:tplc="26B44C84">
      <w:start w:val="1"/>
      <w:numFmt w:val="bullet"/>
      <w:lvlText w:val=""/>
      <w:lvlJc w:val="left"/>
      <w:pPr>
        <w:ind w:left="6120" w:hanging="360"/>
      </w:pPr>
      <w:rPr>
        <w:rFonts w:ascii="Symbol" w:hAnsi="Symbol" w:hint="default"/>
      </w:rPr>
    </w:lvl>
    <w:lvl w:ilvl="7" w:tplc="EE0E575E">
      <w:start w:val="1"/>
      <w:numFmt w:val="bullet"/>
      <w:lvlText w:val="o"/>
      <w:lvlJc w:val="left"/>
      <w:pPr>
        <w:ind w:left="6840" w:hanging="360"/>
      </w:pPr>
      <w:rPr>
        <w:rFonts w:ascii="Courier New" w:hAnsi="Courier New" w:hint="default"/>
      </w:rPr>
    </w:lvl>
    <w:lvl w:ilvl="8" w:tplc="413879D8">
      <w:start w:val="1"/>
      <w:numFmt w:val="bullet"/>
      <w:lvlText w:val=""/>
      <w:lvlJc w:val="left"/>
      <w:pPr>
        <w:ind w:left="7560" w:hanging="360"/>
      </w:pPr>
      <w:rPr>
        <w:rFonts w:ascii="Wingdings" w:hAnsi="Wingdings" w:hint="default"/>
      </w:rPr>
    </w:lvl>
  </w:abstractNum>
  <w:abstractNum w:abstractNumId="10" w15:restartNumberingAfterBreak="0">
    <w:nsid w:val="24225A56"/>
    <w:multiLevelType w:val="hybridMultilevel"/>
    <w:tmpl w:val="D5EEB0B4"/>
    <w:lvl w:ilvl="0" w:tplc="78B64B9C">
      <w:start w:val="1"/>
      <w:numFmt w:val="bullet"/>
      <w:lvlText w:val=""/>
      <w:lvlJc w:val="left"/>
      <w:pPr>
        <w:ind w:left="720" w:hanging="360"/>
      </w:pPr>
      <w:rPr>
        <w:rFonts w:ascii="Symbol" w:hAnsi="Symbol" w:hint="default"/>
      </w:rPr>
    </w:lvl>
    <w:lvl w:ilvl="1" w:tplc="FC26C5D0">
      <w:start w:val="1"/>
      <w:numFmt w:val="bullet"/>
      <w:lvlText w:val=""/>
      <w:lvlJc w:val="left"/>
      <w:pPr>
        <w:ind w:left="1440" w:hanging="360"/>
      </w:pPr>
      <w:rPr>
        <w:rFonts w:ascii="Symbol" w:hAnsi="Symbol" w:hint="default"/>
      </w:rPr>
    </w:lvl>
    <w:lvl w:ilvl="2" w:tplc="60761FB8">
      <w:start w:val="1"/>
      <w:numFmt w:val="bullet"/>
      <w:lvlText w:val=""/>
      <w:lvlJc w:val="left"/>
      <w:pPr>
        <w:ind w:left="2160" w:hanging="360"/>
      </w:pPr>
      <w:rPr>
        <w:rFonts w:ascii="Wingdings" w:hAnsi="Wingdings" w:hint="default"/>
      </w:rPr>
    </w:lvl>
    <w:lvl w:ilvl="3" w:tplc="5388089A">
      <w:start w:val="1"/>
      <w:numFmt w:val="bullet"/>
      <w:lvlText w:val=""/>
      <w:lvlJc w:val="left"/>
      <w:pPr>
        <w:ind w:left="2880" w:hanging="360"/>
      </w:pPr>
      <w:rPr>
        <w:rFonts w:ascii="Symbol" w:hAnsi="Symbol" w:hint="default"/>
      </w:rPr>
    </w:lvl>
    <w:lvl w:ilvl="4" w:tplc="772AE9E0">
      <w:start w:val="1"/>
      <w:numFmt w:val="bullet"/>
      <w:lvlText w:val="o"/>
      <w:lvlJc w:val="left"/>
      <w:pPr>
        <w:ind w:left="3600" w:hanging="360"/>
      </w:pPr>
      <w:rPr>
        <w:rFonts w:ascii="Courier New" w:hAnsi="Courier New" w:hint="default"/>
      </w:rPr>
    </w:lvl>
    <w:lvl w:ilvl="5" w:tplc="EF869BAE">
      <w:start w:val="1"/>
      <w:numFmt w:val="bullet"/>
      <w:lvlText w:val=""/>
      <w:lvlJc w:val="left"/>
      <w:pPr>
        <w:ind w:left="4320" w:hanging="360"/>
      </w:pPr>
      <w:rPr>
        <w:rFonts w:ascii="Wingdings" w:hAnsi="Wingdings" w:hint="default"/>
      </w:rPr>
    </w:lvl>
    <w:lvl w:ilvl="6" w:tplc="CCE62AC0">
      <w:start w:val="1"/>
      <w:numFmt w:val="bullet"/>
      <w:lvlText w:val=""/>
      <w:lvlJc w:val="left"/>
      <w:pPr>
        <w:ind w:left="5040" w:hanging="360"/>
      </w:pPr>
      <w:rPr>
        <w:rFonts w:ascii="Symbol" w:hAnsi="Symbol" w:hint="default"/>
      </w:rPr>
    </w:lvl>
    <w:lvl w:ilvl="7" w:tplc="64880DDE">
      <w:start w:val="1"/>
      <w:numFmt w:val="bullet"/>
      <w:lvlText w:val="o"/>
      <w:lvlJc w:val="left"/>
      <w:pPr>
        <w:ind w:left="5760" w:hanging="360"/>
      </w:pPr>
      <w:rPr>
        <w:rFonts w:ascii="Courier New" w:hAnsi="Courier New" w:hint="default"/>
      </w:rPr>
    </w:lvl>
    <w:lvl w:ilvl="8" w:tplc="7BA28780">
      <w:start w:val="1"/>
      <w:numFmt w:val="bullet"/>
      <w:lvlText w:val=""/>
      <w:lvlJc w:val="left"/>
      <w:pPr>
        <w:ind w:left="6480" w:hanging="360"/>
      </w:pPr>
      <w:rPr>
        <w:rFonts w:ascii="Wingdings" w:hAnsi="Wingdings" w:hint="default"/>
      </w:rPr>
    </w:lvl>
  </w:abstractNum>
  <w:abstractNum w:abstractNumId="11" w15:restartNumberingAfterBreak="0">
    <w:nsid w:val="25473D88"/>
    <w:multiLevelType w:val="hybridMultilevel"/>
    <w:tmpl w:val="BBD2EEBA"/>
    <w:lvl w:ilvl="0" w:tplc="0DFE49B6">
      <w:start w:val="1"/>
      <w:numFmt w:val="decimal"/>
      <w:lvlText w:val="%1."/>
      <w:lvlJc w:val="left"/>
      <w:pPr>
        <w:ind w:left="720" w:hanging="360"/>
      </w:pPr>
    </w:lvl>
    <w:lvl w:ilvl="1" w:tplc="1D128FA0">
      <w:start w:val="1"/>
      <w:numFmt w:val="decimal"/>
      <w:lvlText w:val="%2."/>
      <w:lvlJc w:val="left"/>
      <w:pPr>
        <w:ind w:left="1440" w:hanging="360"/>
      </w:pPr>
    </w:lvl>
    <w:lvl w:ilvl="2" w:tplc="54525B38">
      <w:start w:val="1"/>
      <w:numFmt w:val="lowerRoman"/>
      <w:lvlText w:val="%3."/>
      <w:lvlJc w:val="right"/>
      <w:pPr>
        <w:ind w:left="2160" w:hanging="180"/>
      </w:pPr>
    </w:lvl>
    <w:lvl w:ilvl="3" w:tplc="FF446A34">
      <w:start w:val="1"/>
      <w:numFmt w:val="decimal"/>
      <w:lvlText w:val="%4."/>
      <w:lvlJc w:val="left"/>
      <w:pPr>
        <w:ind w:left="2880" w:hanging="360"/>
      </w:pPr>
    </w:lvl>
    <w:lvl w:ilvl="4" w:tplc="BD5A94E0">
      <w:start w:val="1"/>
      <w:numFmt w:val="lowerLetter"/>
      <w:lvlText w:val="%5."/>
      <w:lvlJc w:val="left"/>
      <w:pPr>
        <w:ind w:left="3600" w:hanging="360"/>
      </w:pPr>
    </w:lvl>
    <w:lvl w:ilvl="5" w:tplc="E3386912">
      <w:start w:val="1"/>
      <w:numFmt w:val="lowerRoman"/>
      <w:lvlText w:val="%6."/>
      <w:lvlJc w:val="right"/>
      <w:pPr>
        <w:ind w:left="4320" w:hanging="180"/>
      </w:pPr>
    </w:lvl>
    <w:lvl w:ilvl="6" w:tplc="46466A70">
      <w:start w:val="1"/>
      <w:numFmt w:val="decimal"/>
      <w:lvlText w:val="%7."/>
      <w:lvlJc w:val="left"/>
      <w:pPr>
        <w:ind w:left="5040" w:hanging="360"/>
      </w:pPr>
    </w:lvl>
    <w:lvl w:ilvl="7" w:tplc="B8FE904E">
      <w:start w:val="1"/>
      <w:numFmt w:val="lowerLetter"/>
      <w:lvlText w:val="%8."/>
      <w:lvlJc w:val="left"/>
      <w:pPr>
        <w:ind w:left="5760" w:hanging="360"/>
      </w:pPr>
    </w:lvl>
    <w:lvl w:ilvl="8" w:tplc="A8B6BC06">
      <w:start w:val="1"/>
      <w:numFmt w:val="lowerRoman"/>
      <w:lvlText w:val="%9."/>
      <w:lvlJc w:val="right"/>
      <w:pPr>
        <w:ind w:left="6480" w:hanging="180"/>
      </w:pPr>
    </w:lvl>
  </w:abstractNum>
  <w:abstractNum w:abstractNumId="12" w15:restartNumberingAfterBreak="0">
    <w:nsid w:val="2564299D"/>
    <w:multiLevelType w:val="hybridMultilevel"/>
    <w:tmpl w:val="CA76BEDA"/>
    <w:lvl w:ilvl="0" w:tplc="FFFFFFFF">
      <w:start w:val="1"/>
      <w:numFmt w:val="upperLetter"/>
      <w:lvlText w:val="%1."/>
      <w:lvlJc w:val="left"/>
      <w:pPr>
        <w:ind w:left="1350" w:hanging="360"/>
      </w:pPr>
    </w:lvl>
    <w:lvl w:ilvl="1" w:tplc="04090019">
      <w:start w:val="1"/>
      <w:numFmt w:val="lowerLetter"/>
      <w:lvlText w:val="%2."/>
      <w:lvlJc w:val="left"/>
      <w:pPr>
        <w:ind w:left="2070" w:hanging="360"/>
      </w:pPr>
    </w:lvl>
    <w:lvl w:ilvl="2" w:tplc="0409001B">
      <w:start w:val="1"/>
      <w:numFmt w:val="lowerRoman"/>
      <w:lvlText w:val="%3."/>
      <w:lvlJc w:val="right"/>
      <w:pPr>
        <w:ind w:left="2790" w:hanging="180"/>
      </w:pPr>
    </w:lvl>
    <w:lvl w:ilvl="3" w:tplc="0409000F">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3" w15:restartNumberingAfterBreak="0">
    <w:nsid w:val="2A20568B"/>
    <w:multiLevelType w:val="hybridMultilevel"/>
    <w:tmpl w:val="C728D960"/>
    <w:lvl w:ilvl="0" w:tplc="D7986CFE">
      <w:start w:val="1"/>
      <w:numFmt w:val="bullet"/>
      <w:lvlText w:val=""/>
      <w:lvlJc w:val="left"/>
      <w:pPr>
        <w:ind w:left="720" w:hanging="360"/>
      </w:pPr>
      <w:rPr>
        <w:rFonts w:ascii="Symbol" w:hAnsi="Symbol" w:hint="default"/>
      </w:rPr>
    </w:lvl>
    <w:lvl w:ilvl="1" w:tplc="A704E9E8">
      <w:start w:val="1"/>
      <w:numFmt w:val="bullet"/>
      <w:lvlText w:val="o"/>
      <w:lvlJc w:val="left"/>
      <w:pPr>
        <w:ind w:left="1440" w:hanging="360"/>
      </w:pPr>
      <w:rPr>
        <w:rFonts w:ascii="Courier New" w:hAnsi="Courier New" w:hint="default"/>
      </w:rPr>
    </w:lvl>
    <w:lvl w:ilvl="2" w:tplc="2106296A">
      <w:start w:val="1"/>
      <w:numFmt w:val="bullet"/>
      <w:lvlText w:val=""/>
      <w:lvlJc w:val="left"/>
      <w:pPr>
        <w:ind w:left="2160" w:hanging="360"/>
      </w:pPr>
      <w:rPr>
        <w:rFonts w:ascii="Wingdings" w:hAnsi="Wingdings" w:hint="default"/>
      </w:rPr>
    </w:lvl>
    <w:lvl w:ilvl="3" w:tplc="173A70AC">
      <w:start w:val="1"/>
      <w:numFmt w:val="bullet"/>
      <w:lvlText w:val=""/>
      <w:lvlJc w:val="left"/>
      <w:pPr>
        <w:ind w:left="2880" w:hanging="360"/>
      </w:pPr>
      <w:rPr>
        <w:rFonts w:ascii="Symbol" w:hAnsi="Symbol" w:hint="default"/>
      </w:rPr>
    </w:lvl>
    <w:lvl w:ilvl="4" w:tplc="183ACAB0">
      <w:start w:val="1"/>
      <w:numFmt w:val="bullet"/>
      <w:lvlText w:val="o"/>
      <w:lvlJc w:val="left"/>
      <w:pPr>
        <w:ind w:left="3600" w:hanging="360"/>
      </w:pPr>
      <w:rPr>
        <w:rFonts w:ascii="Courier New" w:hAnsi="Courier New" w:hint="default"/>
      </w:rPr>
    </w:lvl>
    <w:lvl w:ilvl="5" w:tplc="44689ACE">
      <w:start w:val="1"/>
      <w:numFmt w:val="bullet"/>
      <w:lvlText w:val=""/>
      <w:lvlJc w:val="left"/>
      <w:pPr>
        <w:ind w:left="4320" w:hanging="360"/>
      </w:pPr>
      <w:rPr>
        <w:rFonts w:ascii="Wingdings" w:hAnsi="Wingdings" w:hint="default"/>
      </w:rPr>
    </w:lvl>
    <w:lvl w:ilvl="6" w:tplc="68FAA50E">
      <w:start w:val="1"/>
      <w:numFmt w:val="bullet"/>
      <w:lvlText w:val=""/>
      <w:lvlJc w:val="left"/>
      <w:pPr>
        <w:ind w:left="5040" w:hanging="360"/>
      </w:pPr>
      <w:rPr>
        <w:rFonts w:ascii="Symbol" w:hAnsi="Symbol" w:hint="default"/>
      </w:rPr>
    </w:lvl>
    <w:lvl w:ilvl="7" w:tplc="BDFAD67E">
      <w:start w:val="1"/>
      <w:numFmt w:val="bullet"/>
      <w:lvlText w:val="o"/>
      <w:lvlJc w:val="left"/>
      <w:pPr>
        <w:ind w:left="5760" w:hanging="360"/>
      </w:pPr>
      <w:rPr>
        <w:rFonts w:ascii="Courier New" w:hAnsi="Courier New" w:hint="default"/>
      </w:rPr>
    </w:lvl>
    <w:lvl w:ilvl="8" w:tplc="16B229A0">
      <w:start w:val="1"/>
      <w:numFmt w:val="bullet"/>
      <w:lvlText w:val=""/>
      <w:lvlJc w:val="left"/>
      <w:pPr>
        <w:ind w:left="6480" w:hanging="360"/>
      </w:pPr>
      <w:rPr>
        <w:rFonts w:ascii="Wingdings" w:hAnsi="Wingdings" w:hint="default"/>
      </w:rPr>
    </w:lvl>
  </w:abstractNum>
  <w:abstractNum w:abstractNumId="14" w15:restartNumberingAfterBreak="0">
    <w:nsid w:val="2A7F1491"/>
    <w:multiLevelType w:val="hybridMultilevel"/>
    <w:tmpl w:val="52E44C2E"/>
    <w:lvl w:ilvl="0" w:tplc="ED4053D6">
      <w:start w:val="1"/>
      <w:numFmt w:val="bullet"/>
      <w:lvlText w:val="o"/>
      <w:lvlJc w:val="left"/>
      <w:pPr>
        <w:ind w:left="720" w:hanging="360"/>
      </w:pPr>
      <w:rPr>
        <w:rFonts w:ascii="Courier New" w:hAnsi="Courier New" w:hint="default"/>
      </w:rPr>
    </w:lvl>
    <w:lvl w:ilvl="1" w:tplc="8EA4CCFA">
      <w:start w:val="1"/>
      <w:numFmt w:val="bullet"/>
      <w:lvlText w:val="o"/>
      <w:lvlJc w:val="left"/>
      <w:pPr>
        <w:ind w:left="1440" w:hanging="360"/>
      </w:pPr>
      <w:rPr>
        <w:rFonts w:ascii="Courier New" w:hAnsi="Courier New" w:hint="default"/>
      </w:rPr>
    </w:lvl>
    <w:lvl w:ilvl="2" w:tplc="0A606850">
      <w:start w:val="1"/>
      <w:numFmt w:val="bullet"/>
      <w:lvlText w:val=""/>
      <w:lvlJc w:val="left"/>
      <w:pPr>
        <w:ind w:left="2160" w:hanging="360"/>
      </w:pPr>
      <w:rPr>
        <w:rFonts w:ascii="Wingdings" w:hAnsi="Wingdings" w:hint="default"/>
      </w:rPr>
    </w:lvl>
    <w:lvl w:ilvl="3" w:tplc="1E02A29A">
      <w:start w:val="1"/>
      <w:numFmt w:val="bullet"/>
      <w:lvlText w:val=""/>
      <w:lvlJc w:val="left"/>
      <w:pPr>
        <w:ind w:left="2880" w:hanging="360"/>
      </w:pPr>
      <w:rPr>
        <w:rFonts w:ascii="Symbol" w:hAnsi="Symbol" w:hint="default"/>
      </w:rPr>
    </w:lvl>
    <w:lvl w:ilvl="4" w:tplc="8D742808">
      <w:start w:val="1"/>
      <w:numFmt w:val="bullet"/>
      <w:lvlText w:val="o"/>
      <w:lvlJc w:val="left"/>
      <w:pPr>
        <w:ind w:left="3600" w:hanging="360"/>
      </w:pPr>
      <w:rPr>
        <w:rFonts w:ascii="Courier New" w:hAnsi="Courier New" w:hint="default"/>
      </w:rPr>
    </w:lvl>
    <w:lvl w:ilvl="5" w:tplc="069E31B4">
      <w:start w:val="1"/>
      <w:numFmt w:val="bullet"/>
      <w:lvlText w:val=""/>
      <w:lvlJc w:val="left"/>
      <w:pPr>
        <w:ind w:left="4320" w:hanging="360"/>
      </w:pPr>
      <w:rPr>
        <w:rFonts w:ascii="Wingdings" w:hAnsi="Wingdings" w:hint="default"/>
      </w:rPr>
    </w:lvl>
    <w:lvl w:ilvl="6" w:tplc="1262A4D6">
      <w:start w:val="1"/>
      <w:numFmt w:val="bullet"/>
      <w:lvlText w:val=""/>
      <w:lvlJc w:val="left"/>
      <w:pPr>
        <w:ind w:left="5040" w:hanging="360"/>
      </w:pPr>
      <w:rPr>
        <w:rFonts w:ascii="Symbol" w:hAnsi="Symbol" w:hint="default"/>
      </w:rPr>
    </w:lvl>
    <w:lvl w:ilvl="7" w:tplc="505675EA">
      <w:start w:val="1"/>
      <w:numFmt w:val="bullet"/>
      <w:lvlText w:val="o"/>
      <w:lvlJc w:val="left"/>
      <w:pPr>
        <w:ind w:left="5760" w:hanging="360"/>
      </w:pPr>
      <w:rPr>
        <w:rFonts w:ascii="Courier New" w:hAnsi="Courier New" w:hint="default"/>
      </w:rPr>
    </w:lvl>
    <w:lvl w:ilvl="8" w:tplc="FDBEF25A">
      <w:start w:val="1"/>
      <w:numFmt w:val="bullet"/>
      <w:lvlText w:val=""/>
      <w:lvlJc w:val="left"/>
      <w:pPr>
        <w:ind w:left="6480" w:hanging="360"/>
      </w:pPr>
      <w:rPr>
        <w:rFonts w:ascii="Wingdings" w:hAnsi="Wingdings" w:hint="default"/>
      </w:rPr>
    </w:lvl>
  </w:abstractNum>
  <w:abstractNum w:abstractNumId="15" w15:restartNumberingAfterBreak="0">
    <w:nsid w:val="33D82277"/>
    <w:multiLevelType w:val="hybridMultilevel"/>
    <w:tmpl w:val="C6F65DE4"/>
    <w:lvl w:ilvl="0" w:tplc="6E0C3FE0">
      <w:start w:val="1"/>
      <w:numFmt w:val="bullet"/>
      <w:lvlText w:val=""/>
      <w:lvlJc w:val="left"/>
      <w:pPr>
        <w:ind w:left="720" w:hanging="360"/>
      </w:pPr>
      <w:rPr>
        <w:rFonts w:ascii="Symbol" w:hAnsi="Symbol" w:hint="default"/>
      </w:rPr>
    </w:lvl>
    <w:lvl w:ilvl="1" w:tplc="D4E86E66">
      <w:start w:val="1"/>
      <w:numFmt w:val="bullet"/>
      <w:lvlText w:val=""/>
      <w:lvlJc w:val="left"/>
      <w:pPr>
        <w:ind w:left="1440" w:hanging="360"/>
      </w:pPr>
      <w:rPr>
        <w:rFonts w:ascii="Symbol" w:hAnsi="Symbol" w:hint="default"/>
      </w:rPr>
    </w:lvl>
    <w:lvl w:ilvl="2" w:tplc="98A0D140">
      <w:start w:val="1"/>
      <w:numFmt w:val="bullet"/>
      <w:lvlText w:val=""/>
      <w:lvlJc w:val="left"/>
      <w:pPr>
        <w:ind w:left="2160" w:hanging="360"/>
      </w:pPr>
      <w:rPr>
        <w:rFonts w:ascii="Wingdings" w:hAnsi="Wingdings" w:hint="default"/>
      </w:rPr>
    </w:lvl>
    <w:lvl w:ilvl="3" w:tplc="18D4DDE2">
      <w:start w:val="1"/>
      <w:numFmt w:val="bullet"/>
      <w:lvlText w:val=""/>
      <w:lvlJc w:val="left"/>
      <w:pPr>
        <w:ind w:left="2880" w:hanging="360"/>
      </w:pPr>
      <w:rPr>
        <w:rFonts w:ascii="Symbol" w:hAnsi="Symbol" w:hint="default"/>
      </w:rPr>
    </w:lvl>
    <w:lvl w:ilvl="4" w:tplc="A544B91A">
      <w:start w:val="1"/>
      <w:numFmt w:val="bullet"/>
      <w:lvlText w:val="o"/>
      <w:lvlJc w:val="left"/>
      <w:pPr>
        <w:ind w:left="3600" w:hanging="360"/>
      </w:pPr>
      <w:rPr>
        <w:rFonts w:ascii="Courier New" w:hAnsi="Courier New" w:hint="default"/>
      </w:rPr>
    </w:lvl>
    <w:lvl w:ilvl="5" w:tplc="B79E97EC">
      <w:start w:val="1"/>
      <w:numFmt w:val="bullet"/>
      <w:lvlText w:val=""/>
      <w:lvlJc w:val="left"/>
      <w:pPr>
        <w:ind w:left="4320" w:hanging="360"/>
      </w:pPr>
      <w:rPr>
        <w:rFonts w:ascii="Wingdings" w:hAnsi="Wingdings" w:hint="default"/>
      </w:rPr>
    </w:lvl>
    <w:lvl w:ilvl="6" w:tplc="B31A5CF8">
      <w:start w:val="1"/>
      <w:numFmt w:val="bullet"/>
      <w:lvlText w:val=""/>
      <w:lvlJc w:val="left"/>
      <w:pPr>
        <w:ind w:left="5040" w:hanging="360"/>
      </w:pPr>
      <w:rPr>
        <w:rFonts w:ascii="Symbol" w:hAnsi="Symbol" w:hint="default"/>
      </w:rPr>
    </w:lvl>
    <w:lvl w:ilvl="7" w:tplc="1346C27C">
      <w:start w:val="1"/>
      <w:numFmt w:val="bullet"/>
      <w:lvlText w:val="o"/>
      <w:lvlJc w:val="left"/>
      <w:pPr>
        <w:ind w:left="5760" w:hanging="360"/>
      </w:pPr>
      <w:rPr>
        <w:rFonts w:ascii="Courier New" w:hAnsi="Courier New" w:hint="default"/>
      </w:rPr>
    </w:lvl>
    <w:lvl w:ilvl="8" w:tplc="CA2453F2">
      <w:start w:val="1"/>
      <w:numFmt w:val="bullet"/>
      <w:lvlText w:val=""/>
      <w:lvlJc w:val="left"/>
      <w:pPr>
        <w:ind w:left="6480" w:hanging="360"/>
      </w:pPr>
      <w:rPr>
        <w:rFonts w:ascii="Wingdings" w:hAnsi="Wingdings" w:hint="default"/>
      </w:rPr>
    </w:lvl>
  </w:abstractNum>
  <w:abstractNum w:abstractNumId="16" w15:restartNumberingAfterBreak="0">
    <w:nsid w:val="36E7002F"/>
    <w:multiLevelType w:val="hybridMultilevel"/>
    <w:tmpl w:val="761CA1EA"/>
    <w:lvl w:ilvl="0" w:tplc="00FADCD8">
      <w:start w:val="1"/>
      <w:numFmt w:val="bullet"/>
      <w:lvlText w:val="o"/>
      <w:lvlJc w:val="left"/>
      <w:pPr>
        <w:ind w:left="720" w:hanging="360"/>
      </w:pPr>
      <w:rPr>
        <w:rFonts w:ascii="Courier New" w:hAnsi="Courier New" w:hint="default"/>
      </w:rPr>
    </w:lvl>
    <w:lvl w:ilvl="1" w:tplc="DB1C5C9A">
      <w:start w:val="1"/>
      <w:numFmt w:val="bullet"/>
      <w:lvlText w:val="o"/>
      <w:lvlJc w:val="left"/>
      <w:pPr>
        <w:ind w:left="1440" w:hanging="360"/>
      </w:pPr>
      <w:rPr>
        <w:rFonts w:ascii="Courier New" w:hAnsi="Courier New" w:hint="default"/>
      </w:rPr>
    </w:lvl>
    <w:lvl w:ilvl="2" w:tplc="D816553E">
      <w:start w:val="1"/>
      <w:numFmt w:val="bullet"/>
      <w:lvlText w:val=""/>
      <w:lvlJc w:val="left"/>
      <w:pPr>
        <w:ind w:left="2160" w:hanging="360"/>
      </w:pPr>
      <w:rPr>
        <w:rFonts w:ascii="Wingdings" w:hAnsi="Wingdings" w:hint="default"/>
      </w:rPr>
    </w:lvl>
    <w:lvl w:ilvl="3" w:tplc="805E348A">
      <w:start w:val="1"/>
      <w:numFmt w:val="bullet"/>
      <w:lvlText w:val=""/>
      <w:lvlJc w:val="left"/>
      <w:pPr>
        <w:ind w:left="2880" w:hanging="360"/>
      </w:pPr>
      <w:rPr>
        <w:rFonts w:ascii="Symbol" w:hAnsi="Symbol" w:hint="default"/>
      </w:rPr>
    </w:lvl>
    <w:lvl w:ilvl="4" w:tplc="130C227E">
      <w:start w:val="1"/>
      <w:numFmt w:val="bullet"/>
      <w:lvlText w:val="o"/>
      <w:lvlJc w:val="left"/>
      <w:pPr>
        <w:ind w:left="3600" w:hanging="360"/>
      </w:pPr>
      <w:rPr>
        <w:rFonts w:ascii="Courier New" w:hAnsi="Courier New" w:hint="default"/>
      </w:rPr>
    </w:lvl>
    <w:lvl w:ilvl="5" w:tplc="944CA668">
      <w:start w:val="1"/>
      <w:numFmt w:val="bullet"/>
      <w:lvlText w:val=""/>
      <w:lvlJc w:val="left"/>
      <w:pPr>
        <w:ind w:left="4320" w:hanging="360"/>
      </w:pPr>
      <w:rPr>
        <w:rFonts w:ascii="Wingdings" w:hAnsi="Wingdings" w:hint="default"/>
      </w:rPr>
    </w:lvl>
    <w:lvl w:ilvl="6" w:tplc="792CF962">
      <w:start w:val="1"/>
      <w:numFmt w:val="bullet"/>
      <w:lvlText w:val=""/>
      <w:lvlJc w:val="left"/>
      <w:pPr>
        <w:ind w:left="5040" w:hanging="360"/>
      </w:pPr>
      <w:rPr>
        <w:rFonts w:ascii="Symbol" w:hAnsi="Symbol" w:hint="default"/>
      </w:rPr>
    </w:lvl>
    <w:lvl w:ilvl="7" w:tplc="B4F48DB6">
      <w:start w:val="1"/>
      <w:numFmt w:val="bullet"/>
      <w:lvlText w:val="o"/>
      <w:lvlJc w:val="left"/>
      <w:pPr>
        <w:ind w:left="5760" w:hanging="360"/>
      </w:pPr>
      <w:rPr>
        <w:rFonts w:ascii="Courier New" w:hAnsi="Courier New" w:hint="default"/>
      </w:rPr>
    </w:lvl>
    <w:lvl w:ilvl="8" w:tplc="106C6764">
      <w:start w:val="1"/>
      <w:numFmt w:val="bullet"/>
      <w:lvlText w:val=""/>
      <w:lvlJc w:val="left"/>
      <w:pPr>
        <w:ind w:left="6480" w:hanging="360"/>
      </w:pPr>
      <w:rPr>
        <w:rFonts w:ascii="Wingdings" w:hAnsi="Wingdings" w:hint="default"/>
      </w:rPr>
    </w:lvl>
  </w:abstractNum>
  <w:abstractNum w:abstractNumId="17" w15:restartNumberingAfterBreak="0">
    <w:nsid w:val="44401A50"/>
    <w:multiLevelType w:val="hybridMultilevel"/>
    <w:tmpl w:val="616E1EE4"/>
    <w:lvl w:ilvl="0" w:tplc="04090001">
      <w:start w:val="1"/>
      <w:numFmt w:val="bullet"/>
      <w:lvlText w:val=""/>
      <w:lvlJc w:val="left"/>
      <w:pPr>
        <w:ind w:left="2070" w:hanging="360"/>
      </w:pPr>
      <w:rPr>
        <w:rFonts w:ascii="Symbol" w:hAnsi="Symbol" w:hint="default"/>
      </w:rPr>
    </w:lvl>
    <w:lvl w:ilvl="1" w:tplc="04090003">
      <w:start w:val="1"/>
      <w:numFmt w:val="bullet"/>
      <w:lvlText w:val="o"/>
      <w:lvlJc w:val="left"/>
      <w:pPr>
        <w:ind w:left="2790" w:hanging="360"/>
      </w:pPr>
      <w:rPr>
        <w:rFonts w:ascii="Courier New" w:hAnsi="Courier New" w:cs="Courier New"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cs="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cs="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18" w15:restartNumberingAfterBreak="0">
    <w:nsid w:val="453F57AB"/>
    <w:multiLevelType w:val="hybridMultilevel"/>
    <w:tmpl w:val="0C323F9A"/>
    <w:lvl w:ilvl="0" w:tplc="4E8604D4">
      <w:start w:val="1"/>
      <w:numFmt w:val="decimal"/>
      <w:lvlText w:val="%1."/>
      <w:lvlJc w:val="left"/>
      <w:pPr>
        <w:ind w:left="720" w:hanging="360"/>
      </w:pPr>
    </w:lvl>
    <w:lvl w:ilvl="1" w:tplc="89C253F6">
      <w:start w:val="1"/>
      <w:numFmt w:val="lowerLetter"/>
      <w:lvlText w:val="%2."/>
      <w:lvlJc w:val="left"/>
      <w:pPr>
        <w:ind w:left="1440" w:hanging="360"/>
      </w:pPr>
    </w:lvl>
    <w:lvl w:ilvl="2" w:tplc="87FC6204">
      <w:start w:val="1"/>
      <w:numFmt w:val="lowerRoman"/>
      <w:lvlText w:val="%3."/>
      <w:lvlJc w:val="right"/>
      <w:pPr>
        <w:ind w:left="2160" w:hanging="180"/>
      </w:pPr>
    </w:lvl>
    <w:lvl w:ilvl="3" w:tplc="C49C09A4">
      <w:start w:val="1"/>
      <w:numFmt w:val="decimal"/>
      <w:lvlText w:val="%4."/>
      <w:lvlJc w:val="left"/>
      <w:pPr>
        <w:ind w:left="2880" w:hanging="360"/>
      </w:pPr>
    </w:lvl>
    <w:lvl w:ilvl="4" w:tplc="32FA2A50">
      <w:start w:val="1"/>
      <w:numFmt w:val="lowerLetter"/>
      <w:lvlText w:val="%5."/>
      <w:lvlJc w:val="left"/>
      <w:pPr>
        <w:ind w:left="3600" w:hanging="360"/>
      </w:pPr>
    </w:lvl>
    <w:lvl w:ilvl="5" w:tplc="895045B0">
      <w:start w:val="1"/>
      <w:numFmt w:val="lowerRoman"/>
      <w:lvlText w:val="%6."/>
      <w:lvlJc w:val="right"/>
      <w:pPr>
        <w:ind w:left="4320" w:hanging="180"/>
      </w:pPr>
    </w:lvl>
    <w:lvl w:ilvl="6" w:tplc="E2A437B8">
      <w:start w:val="1"/>
      <w:numFmt w:val="decimal"/>
      <w:lvlText w:val="%7."/>
      <w:lvlJc w:val="left"/>
      <w:pPr>
        <w:ind w:left="5040" w:hanging="360"/>
      </w:pPr>
    </w:lvl>
    <w:lvl w:ilvl="7" w:tplc="18A4BF2A">
      <w:start w:val="1"/>
      <w:numFmt w:val="lowerLetter"/>
      <w:lvlText w:val="%8."/>
      <w:lvlJc w:val="left"/>
      <w:pPr>
        <w:ind w:left="5760" w:hanging="360"/>
      </w:pPr>
    </w:lvl>
    <w:lvl w:ilvl="8" w:tplc="41863904">
      <w:start w:val="1"/>
      <w:numFmt w:val="lowerRoman"/>
      <w:lvlText w:val="%9."/>
      <w:lvlJc w:val="right"/>
      <w:pPr>
        <w:ind w:left="6480" w:hanging="180"/>
      </w:pPr>
    </w:lvl>
  </w:abstractNum>
  <w:abstractNum w:abstractNumId="19" w15:restartNumberingAfterBreak="0">
    <w:nsid w:val="4A1830A1"/>
    <w:multiLevelType w:val="hybridMultilevel"/>
    <w:tmpl w:val="981E5CB0"/>
    <w:lvl w:ilvl="0" w:tplc="53B005B2">
      <w:start w:val="1"/>
      <w:numFmt w:val="bullet"/>
      <w:lvlText w:val=""/>
      <w:lvlJc w:val="left"/>
      <w:pPr>
        <w:ind w:left="720" w:hanging="360"/>
      </w:pPr>
      <w:rPr>
        <w:rFonts w:ascii="Symbol" w:hAnsi="Symbol" w:hint="default"/>
      </w:rPr>
    </w:lvl>
    <w:lvl w:ilvl="1" w:tplc="C520EFFE">
      <w:start w:val="1"/>
      <w:numFmt w:val="bullet"/>
      <w:lvlText w:val="o"/>
      <w:lvlJc w:val="left"/>
      <w:pPr>
        <w:ind w:left="1440" w:hanging="360"/>
      </w:pPr>
      <w:rPr>
        <w:rFonts w:ascii="Courier New" w:hAnsi="Courier New" w:hint="default"/>
      </w:rPr>
    </w:lvl>
    <w:lvl w:ilvl="2" w:tplc="9DF2E5D8">
      <w:start w:val="1"/>
      <w:numFmt w:val="bullet"/>
      <w:lvlText w:val=""/>
      <w:lvlJc w:val="left"/>
      <w:pPr>
        <w:ind w:left="2160" w:hanging="360"/>
      </w:pPr>
      <w:rPr>
        <w:rFonts w:ascii="Symbol" w:hAnsi="Symbol" w:hint="default"/>
      </w:rPr>
    </w:lvl>
    <w:lvl w:ilvl="3" w:tplc="49EEB5B2">
      <w:start w:val="1"/>
      <w:numFmt w:val="bullet"/>
      <w:lvlText w:val=""/>
      <w:lvlJc w:val="left"/>
      <w:pPr>
        <w:ind w:left="2880" w:hanging="360"/>
      </w:pPr>
      <w:rPr>
        <w:rFonts w:ascii="Symbol" w:hAnsi="Symbol" w:hint="default"/>
      </w:rPr>
    </w:lvl>
    <w:lvl w:ilvl="4" w:tplc="E6B2E974">
      <w:start w:val="1"/>
      <w:numFmt w:val="bullet"/>
      <w:lvlText w:val="o"/>
      <w:lvlJc w:val="left"/>
      <w:pPr>
        <w:ind w:left="3600" w:hanging="360"/>
      </w:pPr>
      <w:rPr>
        <w:rFonts w:ascii="Courier New" w:hAnsi="Courier New" w:hint="default"/>
      </w:rPr>
    </w:lvl>
    <w:lvl w:ilvl="5" w:tplc="83E67288">
      <w:start w:val="1"/>
      <w:numFmt w:val="bullet"/>
      <w:lvlText w:val=""/>
      <w:lvlJc w:val="left"/>
      <w:pPr>
        <w:ind w:left="4320" w:hanging="360"/>
      </w:pPr>
      <w:rPr>
        <w:rFonts w:ascii="Wingdings" w:hAnsi="Wingdings" w:hint="default"/>
      </w:rPr>
    </w:lvl>
    <w:lvl w:ilvl="6" w:tplc="48D0C074">
      <w:start w:val="1"/>
      <w:numFmt w:val="bullet"/>
      <w:lvlText w:val=""/>
      <w:lvlJc w:val="left"/>
      <w:pPr>
        <w:ind w:left="5040" w:hanging="360"/>
      </w:pPr>
      <w:rPr>
        <w:rFonts w:ascii="Symbol" w:hAnsi="Symbol" w:hint="default"/>
      </w:rPr>
    </w:lvl>
    <w:lvl w:ilvl="7" w:tplc="D2AEDC72">
      <w:start w:val="1"/>
      <w:numFmt w:val="bullet"/>
      <w:lvlText w:val="o"/>
      <w:lvlJc w:val="left"/>
      <w:pPr>
        <w:ind w:left="5760" w:hanging="360"/>
      </w:pPr>
      <w:rPr>
        <w:rFonts w:ascii="Courier New" w:hAnsi="Courier New" w:hint="default"/>
      </w:rPr>
    </w:lvl>
    <w:lvl w:ilvl="8" w:tplc="9AC89A8C">
      <w:start w:val="1"/>
      <w:numFmt w:val="bullet"/>
      <w:lvlText w:val=""/>
      <w:lvlJc w:val="left"/>
      <w:pPr>
        <w:ind w:left="6480" w:hanging="360"/>
      </w:pPr>
      <w:rPr>
        <w:rFonts w:ascii="Wingdings" w:hAnsi="Wingdings" w:hint="default"/>
      </w:rPr>
    </w:lvl>
  </w:abstractNum>
  <w:abstractNum w:abstractNumId="20" w15:restartNumberingAfterBreak="0">
    <w:nsid w:val="4A782727"/>
    <w:multiLevelType w:val="hybridMultilevel"/>
    <w:tmpl w:val="9F6676D0"/>
    <w:lvl w:ilvl="0" w:tplc="FFFFFFFF">
      <w:start w:val="1"/>
      <w:numFmt w:val="decimal"/>
      <w:lvlText w:val="%1."/>
      <w:lvlJc w:val="left"/>
      <w:pPr>
        <w:ind w:left="1800" w:hanging="360"/>
      </w:pPr>
    </w:lvl>
    <w:lvl w:ilvl="1" w:tplc="A74C7C36">
      <w:start w:val="1"/>
      <w:numFmt w:val="lowerLetter"/>
      <w:lvlText w:val="%2."/>
      <w:lvlJc w:val="left"/>
      <w:pPr>
        <w:ind w:left="2520" w:hanging="360"/>
      </w:pPr>
    </w:lvl>
    <w:lvl w:ilvl="2" w:tplc="A4A0015C">
      <w:start w:val="1"/>
      <w:numFmt w:val="lowerRoman"/>
      <w:lvlText w:val="%3."/>
      <w:lvlJc w:val="right"/>
      <w:pPr>
        <w:ind w:left="3240" w:hanging="180"/>
      </w:pPr>
    </w:lvl>
    <w:lvl w:ilvl="3" w:tplc="A1247A70">
      <w:start w:val="1"/>
      <w:numFmt w:val="decimal"/>
      <w:lvlText w:val="%4."/>
      <w:lvlJc w:val="left"/>
      <w:pPr>
        <w:ind w:left="3960" w:hanging="360"/>
      </w:pPr>
    </w:lvl>
    <w:lvl w:ilvl="4" w:tplc="AF92219C">
      <w:start w:val="1"/>
      <w:numFmt w:val="lowerLetter"/>
      <w:lvlText w:val="%5."/>
      <w:lvlJc w:val="left"/>
      <w:pPr>
        <w:ind w:left="4680" w:hanging="360"/>
      </w:pPr>
    </w:lvl>
    <w:lvl w:ilvl="5" w:tplc="E26A7972">
      <w:start w:val="1"/>
      <w:numFmt w:val="lowerRoman"/>
      <w:lvlText w:val="%6."/>
      <w:lvlJc w:val="right"/>
      <w:pPr>
        <w:ind w:left="5400" w:hanging="180"/>
      </w:pPr>
    </w:lvl>
    <w:lvl w:ilvl="6" w:tplc="7C00AF72">
      <w:start w:val="1"/>
      <w:numFmt w:val="decimal"/>
      <w:lvlText w:val="%7."/>
      <w:lvlJc w:val="left"/>
      <w:pPr>
        <w:ind w:left="6120" w:hanging="360"/>
      </w:pPr>
    </w:lvl>
    <w:lvl w:ilvl="7" w:tplc="5EFE97E4">
      <w:start w:val="1"/>
      <w:numFmt w:val="lowerLetter"/>
      <w:lvlText w:val="%8."/>
      <w:lvlJc w:val="left"/>
      <w:pPr>
        <w:ind w:left="6840" w:hanging="360"/>
      </w:pPr>
    </w:lvl>
    <w:lvl w:ilvl="8" w:tplc="6D18CE74">
      <w:start w:val="1"/>
      <w:numFmt w:val="lowerRoman"/>
      <w:lvlText w:val="%9."/>
      <w:lvlJc w:val="right"/>
      <w:pPr>
        <w:ind w:left="7560" w:hanging="180"/>
      </w:pPr>
    </w:lvl>
  </w:abstractNum>
  <w:abstractNum w:abstractNumId="21" w15:restartNumberingAfterBreak="0">
    <w:nsid w:val="4C8601D9"/>
    <w:multiLevelType w:val="hybridMultilevel"/>
    <w:tmpl w:val="36A028B8"/>
    <w:lvl w:ilvl="0" w:tplc="A34E7EF4">
      <w:start w:val="1"/>
      <w:numFmt w:val="decimal"/>
      <w:lvlText w:val="%1."/>
      <w:lvlJc w:val="left"/>
      <w:pPr>
        <w:ind w:left="720" w:hanging="360"/>
      </w:pPr>
    </w:lvl>
    <w:lvl w:ilvl="1" w:tplc="F46A4EEA">
      <w:start w:val="1"/>
      <w:numFmt w:val="lowerLetter"/>
      <w:lvlText w:val="%2."/>
      <w:lvlJc w:val="left"/>
      <w:pPr>
        <w:ind w:left="1440" w:hanging="360"/>
      </w:pPr>
    </w:lvl>
    <w:lvl w:ilvl="2" w:tplc="C29A2830">
      <w:start w:val="1"/>
      <w:numFmt w:val="lowerRoman"/>
      <w:lvlText w:val="%3."/>
      <w:lvlJc w:val="right"/>
      <w:pPr>
        <w:ind w:left="2160" w:hanging="180"/>
      </w:pPr>
    </w:lvl>
    <w:lvl w:ilvl="3" w:tplc="40C056EE">
      <w:start w:val="1"/>
      <w:numFmt w:val="decimal"/>
      <w:lvlText w:val="%4."/>
      <w:lvlJc w:val="left"/>
      <w:pPr>
        <w:ind w:left="2880" w:hanging="360"/>
      </w:pPr>
    </w:lvl>
    <w:lvl w:ilvl="4" w:tplc="5A946954">
      <w:start w:val="1"/>
      <w:numFmt w:val="lowerLetter"/>
      <w:lvlText w:val="%5."/>
      <w:lvlJc w:val="left"/>
      <w:pPr>
        <w:ind w:left="3600" w:hanging="360"/>
      </w:pPr>
    </w:lvl>
    <w:lvl w:ilvl="5" w:tplc="35D6E0B2">
      <w:start w:val="1"/>
      <w:numFmt w:val="lowerRoman"/>
      <w:lvlText w:val="%6."/>
      <w:lvlJc w:val="right"/>
      <w:pPr>
        <w:ind w:left="4320" w:hanging="180"/>
      </w:pPr>
    </w:lvl>
    <w:lvl w:ilvl="6" w:tplc="A24E21F6">
      <w:start w:val="1"/>
      <w:numFmt w:val="decimal"/>
      <w:lvlText w:val="%7."/>
      <w:lvlJc w:val="left"/>
      <w:pPr>
        <w:ind w:left="5040" w:hanging="360"/>
      </w:pPr>
    </w:lvl>
    <w:lvl w:ilvl="7" w:tplc="5B14713C">
      <w:start w:val="1"/>
      <w:numFmt w:val="lowerLetter"/>
      <w:lvlText w:val="%8."/>
      <w:lvlJc w:val="left"/>
      <w:pPr>
        <w:ind w:left="5760" w:hanging="360"/>
      </w:pPr>
    </w:lvl>
    <w:lvl w:ilvl="8" w:tplc="9EBC1D9E">
      <w:start w:val="1"/>
      <w:numFmt w:val="lowerRoman"/>
      <w:lvlText w:val="%9."/>
      <w:lvlJc w:val="right"/>
      <w:pPr>
        <w:ind w:left="6480" w:hanging="180"/>
      </w:pPr>
    </w:lvl>
  </w:abstractNum>
  <w:abstractNum w:abstractNumId="22" w15:restartNumberingAfterBreak="0">
    <w:nsid w:val="57094EC9"/>
    <w:multiLevelType w:val="hybridMultilevel"/>
    <w:tmpl w:val="5EECE64C"/>
    <w:lvl w:ilvl="0" w:tplc="88B2A444">
      <w:start w:val="1"/>
      <w:numFmt w:val="decimal"/>
      <w:lvlText w:val="%1."/>
      <w:lvlJc w:val="left"/>
      <w:pPr>
        <w:ind w:left="720" w:hanging="360"/>
      </w:pPr>
    </w:lvl>
    <w:lvl w:ilvl="1" w:tplc="7514F854">
      <w:start w:val="1"/>
      <w:numFmt w:val="decimal"/>
      <w:lvlText w:val="%2."/>
      <w:lvlJc w:val="left"/>
      <w:pPr>
        <w:ind w:left="1440" w:hanging="360"/>
      </w:pPr>
    </w:lvl>
    <w:lvl w:ilvl="2" w:tplc="40C65898">
      <w:start w:val="1"/>
      <w:numFmt w:val="lowerRoman"/>
      <w:lvlText w:val="%3."/>
      <w:lvlJc w:val="right"/>
      <w:pPr>
        <w:ind w:left="2160" w:hanging="180"/>
      </w:pPr>
    </w:lvl>
    <w:lvl w:ilvl="3" w:tplc="3BDE43DA">
      <w:start w:val="1"/>
      <w:numFmt w:val="decimal"/>
      <w:lvlText w:val="%4."/>
      <w:lvlJc w:val="left"/>
      <w:pPr>
        <w:ind w:left="2880" w:hanging="360"/>
      </w:pPr>
    </w:lvl>
    <w:lvl w:ilvl="4" w:tplc="82F462E4">
      <w:start w:val="1"/>
      <w:numFmt w:val="lowerLetter"/>
      <w:lvlText w:val="%5."/>
      <w:lvlJc w:val="left"/>
      <w:pPr>
        <w:ind w:left="3600" w:hanging="360"/>
      </w:pPr>
    </w:lvl>
    <w:lvl w:ilvl="5" w:tplc="2E3AD8FC">
      <w:start w:val="1"/>
      <w:numFmt w:val="lowerRoman"/>
      <w:lvlText w:val="%6."/>
      <w:lvlJc w:val="right"/>
      <w:pPr>
        <w:ind w:left="4320" w:hanging="180"/>
      </w:pPr>
    </w:lvl>
    <w:lvl w:ilvl="6" w:tplc="BEE61F6E">
      <w:start w:val="1"/>
      <w:numFmt w:val="decimal"/>
      <w:lvlText w:val="%7."/>
      <w:lvlJc w:val="left"/>
      <w:pPr>
        <w:ind w:left="5040" w:hanging="360"/>
      </w:pPr>
    </w:lvl>
    <w:lvl w:ilvl="7" w:tplc="3BC67100">
      <w:start w:val="1"/>
      <w:numFmt w:val="lowerLetter"/>
      <w:lvlText w:val="%8."/>
      <w:lvlJc w:val="left"/>
      <w:pPr>
        <w:ind w:left="5760" w:hanging="360"/>
      </w:pPr>
    </w:lvl>
    <w:lvl w:ilvl="8" w:tplc="9280D2A0">
      <w:start w:val="1"/>
      <w:numFmt w:val="lowerRoman"/>
      <w:lvlText w:val="%9."/>
      <w:lvlJc w:val="right"/>
      <w:pPr>
        <w:ind w:left="6480" w:hanging="180"/>
      </w:pPr>
    </w:lvl>
  </w:abstractNum>
  <w:abstractNum w:abstractNumId="23" w15:restartNumberingAfterBreak="0">
    <w:nsid w:val="5B1B768A"/>
    <w:multiLevelType w:val="hybridMultilevel"/>
    <w:tmpl w:val="A7225652"/>
    <w:lvl w:ilvl="0" w:tplc="E56A9B7E">
      <w:start w:val="1"/>
      <w:numFmt w:val="bullet"/>
      <w:lvlText w:val=""/>
      <w:lvlJc w:val="left"/>
      <w:pPr>
        <w:ind w:left="720" w:hanging="360"/>
      </w:pPr>
      <w:rPr>
        <w:rFonts w:ascii="Symbol" w:hAnsi="Symbol" w:hint="default"/>
      </w:rPr>
    </w:lvl>
    <w:lvl w:ilvl="1" w:tplc="A6F8FC02">
      <w:start w:val="1"/>
      <w:numFmt w:val="bullet"/>
      <w:lvlText w:val="o"/>
      <w:lvlJc w:val="left"/>
      <w:pPr>
        <w:ind w:left="1440" w:hanging="360"/>
      </w:pPr>
      <w:rPr>
        <w:rFonts w:ascii="Courier New" w:hAnsi="Courier New" w:hint="default"/>
      </w:rPr>
    </w:lvl>
    <w:lvl w:ilvl="2" w:tplc="7250CA28">
      <w:start w:val="1"/>
      <w:numFmt w:val="bullet"/>
      <w:lvlText w:val="o"/>
      <w:lvlJc w:val="left"/>
      <w:pPr>
        <w:ind w:left="2160" w:hanging="360"/>
      </w:pPr>
      <w:rPr>
        <w:rFonts w:ascii="Courier New" w:hAnsi="Courier New" w:hint="default"/>
      </w:rPr>
    </w:lvl>
    <w:lvl w:ilvl="3" w:tplc="E562903C">
      <w:start w:val="1"/>
      <w:numFmt w:val="bullet"/>
      <w:lvlText w:val=""/>
      <w:lvlJc w:val="left"/>
      <w:pPr>
        <w:ind w:left="2880" w:hanging="360"/>
      </w:pPr>
      <w:rPr>
        <w:rFonts w:ascii="Symbol" w:hAnsi="Symbol" w:hint="default"/>
      </w:rPr>
    </w:lvl>
    <w:lvl w:ilvl="4" w:tplc="E192414A">
      <w:start w:val="1"/>
      <w:numFmt w:val="bullet"/>
      <w:lvlText w:val="o"/>
      <w:lvlJc w:val="left"/>
      <w:pPr>
        <w:ind w:left="3600" w:hanging="360"/>
      </w:pPr>
      <w:rPr>
        <w:rFonts w:ascii="Courier New" w:hAnsi="Courier New" w:hint="default"/>
      </w:rPr>
    </w:lvl>
    <w:lvl w:ilvl="5" w:tplc="0E52BF58">
      <w:start w:val="1"/>
      <w:numFmt w:val="bullet"/>
      <w:lvlText w:val=""/>
      <w:lvlJc w:val="left"/>
      <w:pPr>
        <w:ind w:left="4320" w:hanging="360"/>
      </w:pPr>
      <w:rPr>
        <w:rFonts w:ascii="Wingdings" w:hAnsi="Wingdings" w:hint="default"/>
      </w:rPr>
    </w:lvl>
    <w:lvl w:ilvl="6" w:tplc="41FA8DF4">
      <w:start w:val="1"/>
      <w:numFmt w:val="bullet"/>
      <w:lvlText w:val=""/>
      <w:lvlJc w:val="left"/>
      <w:pPr>
        <w:ind w:left="5040" w:hanging="360"/>
      </w:pPr>
      <w:rPr>
        <w:rFonts w:ascii="Symbol" w:hAnsi="Symbol" w:hint="default"/>
      </w:rPr>
    </w:lvl>
    <w:lvl w:ilvl="7" w:tplc="3F540340">
      <w:start w:val="1"/>
      <w:numFmt w:val="bullet"/>
      <w:lvlText w:val="o"/>
      <w:lvlJc w:val="left"/>
      <w:pPr>
        <w:ind w:left="5760" w:hanging="360"/>
      </w:pPr>
      <w:rPr>
        <w:rFonts w:ascii="Courier New" w:hAnsi="Courier New" w:hint="default"/>
      </w:rPr>
    </w:lvl>
    <w:lvl w:ilvl="8" w:tplc="25FCB5F0">
      <w:start w:val="1"/>
      <w:numFmt w:val="bullet"/>
      <w:lvlText w:val=""/>
      <w:lvlJc w:val="left"/>
      <w:pPr>
        <w:ind w:left="6480" w:hanging="360"/>
      </w:pPr>
      <w:rPr>
        <w:rFonts w:ascii="Wingdings" w:hAnsi="Wingdings" w:hint="default"/>
      </w:rPr>
    </w:lvl>
  </w:abstractNum>
  <w:abstractNum w:abstractNumId="24" w15:restartNumberingAfterBreak="0">
    <w:nsid w:val="5FC009AF"/>
    <w:multiLevelType w:val="hybridMultilevel"/>
    <w:tmpl w:val="5FBE6E4C"/>
    <w:lvl w:ilvl="0" w:tplc="C6A08898">
      <w:start w:val="1"/>
      <w:numFmt w:val="decimal"/>
      <w:lvlText w:val="%1."/>
      <w:lvlJc w:val="left"/>
      <w:pPr>
        <w:ind w:left="720" w:hanging="360"/>
      </w:pPr>
    </w:lvl>
    <w:lvl w:ilvl="1" w:tplc="AE1E31E2">
      <w:start w:val="1"/>
      <w:numFmt w:val="lowerLetter"/>
      <w:lvlText w:val="%2."/>
      <w:lvlJc w:val="left"/>
      <w:pPr>
        <w:ind w:left="1440" w:hanging="360"/>
      </w:pPr>
    </w:lvl>
    <w:lvl w:ilvl="2" w:tplc="167029A6">
      <w:start w:val="1"/>
      <w:numFmt w:val="lowerLetter"/>
      <w:lvlText w:val="(%3)"/>
      <w:lvlJc w:val="left"/>
      <w:pPr>
        <w:ind w:left="2160" w:hanging="180"/>
      </w:pPr>
    </w:lvl>
    <w:lvl w:ilvl="3" w:tplc="421A7416">
      <w:start w:val="1"/>
      <w:numFmt w:val="decimal"/>
      <w:lvlText w:val="%4."/>
      <w:lvlJc w:val="left"/>
      <w:pPr>
        <w:ind w:left="2880" w:hanging="360"/>
      </w:pPr>
    </w:lvl>
    <w:lvl w:ilvl="4" w:tplc="EF506B88">
      <w:start w:val="1"/>
      <w:numFmt w:val="lowerLetter"/>
      <w:lvlText w:val="%5."/>
      <w:lvlJc w:val="left"/>
      <w:pPr>
        <w:ind w:left="3600" w:hanging="360"/>
      </w:pPr>
    </w:lvl>
    <w:lvl w:ilvl="5" w:tplc="C764E738">
      <w:start w:val="1"/>
      <w:numFmt w:val="lowerRoman"/>
      <w:lvlText w:val="%6."/>
      <w:lvlJc w:val="right"/>
      <w:pPr>
        <w:ind w:left="4320" w:hanging="180"/>
      </w:pPr>
    </w:lvl>
    <w:lvl w:ilvl="6" w:tplc="F8C8B546">
      <w:start w:val="1"/>
      <w:numFmt w:val="decimal"/>
      <w:lvlText w:val="%7."/>
      <w:lvlJc w:val="left"/>
      <w:pPr>
        <w:ind w:left="5040" w:hanging="360"/>
      </w:pPr>
    </w:lvl>
    <w:lvl w:ilvl="7" w:tplc="E8386EE6">
      <w:start w:val="1"/>
      <w:numFmt w:val="lowerLetter"/>
      <w:lvlText w:val="%8."/>
      <w:lvlJc w:val="left"/>
      <w:pPr>
        <w:ind w:left="5760" w:hanging="360"/>
      </w:pPr>
    </w:lvl>
    <w:lvl w:ilvl="8" w:tplc="FCFE4814">
      <w:start w:val="1"/>
      <w:numFmt w:val="lowerRoman"/>
      <w:lvlText w:val="%9."/>
      <w:lvlJc w:val="right"/>
      <w:pPr>
        <w:ind w:left="6480" w:hanging="180"/>
      </w:pPr>
    </w:lvl>
  </w:abstractNum>
  <w:abstractNum w:abstractNumId="25" w15:restartNumberingAfterBreak="0">
    <w:nsid w:val="6127678A"/>
    <w:multiLevelType w:val="hybridMultilevel"/>
    <w:tmpl w:val="5AACF42E"/>
    <w:lvl w:ilvl="0" w:tplc="FFFFFFFF">
      <w:start w:val="1"/>
      <w:numFmt w:val="upperLetter"/>
      <w:lvlText w:val="%1."/>
      <w:lvlJc w:val="left"/>
      <w:pPr>
        <w:ind w:left="2006" w:hanging="360"/>
      </w:pPr>
    </w:lvl>
    <w:lvl w:ilvl="1" w:tplc="04090019">
      <w:start w:val="1"/>
      <w:numFmt w:val="lowerLetter"/>
      <w:lvlText w:val="%2."/>
      <w:lvlJc w:val="left"/>
      <w:pPr>
        <w:ind w:left="1440" w:hanging="360"/>
      </w:pPr>
    </w:lvl>
    <w:lvl w:ilvl="2" w:tplc="04090015">
      <w:start w:val="1"/>
      <w:numFmt w:val="upperLetter"/>
      <w:lvlText w:val="%3."/>
      <w:lvlJc w:val="left"/>
      <w:pPr>
        <w:ind w:left="2160" w:hanging="180"/>
      </w:p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1733C7C"/>
    <w:multiLevelType w:val="hybridMultilevel"/>
    <w:tmpl w:val="544441AC"/>
    <w:lvl w:ilvl="0" w:tplc="F404F8C6">
      <w:start w:val="1"/>
      <w:numFmt w:val="bullet"/>
      <w:lvlText w:val=""/>
      <w:lvlJc w:val="left"/>
      <w:pPr>
        <w:ind w:left="720" w:hanging="360"/>
      </w:pPr>
      <w:rPr>
        <w:rFonts w:ascii="Symbol" w:hAnsi="Symbol" w:hint="default"/>
      </w:rPr>
    </w:lvl>
    <w:lvl w:ilvl="1" w:tplc="613A66E0">
      <w:start w:val="1"/>
      <w:numFmt w:val="bullet"/>
      <w:lvlText w:val="o"/>
      <w:lvlJc w:val="left"/>
      <w:pPr>
        <w:ind w:left="1440" w:hanging="360"/>
      </w:pPr>
      <w:rPr>
        <w:rFonts w:ascii="Courier New" w:hAnsi="Courier New" w:hint="default"/>
      </w:rPr>
    </w:lvl>
    <w:lvl w:ilvl="2" w:tplc="30CE98E8">
      <w:start w:val="1"/>
      <w:numFmt w:val="bullet"/>
      <w:lvlText w:val=""/>
      <w:lvlJc w:val="left"/>
      <w:pPr>
        <w:ind w:left="2160" w:hanging="360"/>
      </w:pPr>
      <w:rPr>
        <w:rFonts w:ascii="Wingdings" w:hAnsi="Wingdings" w:hint="default"/>
      </w:rPr>
    </w:lvl>
    <w:lvl w:ilvl="3" w:tplc="8ADC9B16">
      <w:start w:val="1"/>
      <w:numFmt w:val="bullet"/>
      <w:lvlText w:val=""/>
      <w:lvlJc w:val="left"/>
      <w:pPr>
        <w:ind w:left="2880" w:hanging="360"/>
      </w:pPr>
      <w:rPr>
        <w:rFonts w:ascii="Symbol" w:hAnsi="Symbol" w:hint="default"/>
      </w:rPr>
    </w:lvl>
    <w:lvl w:ilvl="4" w:tplc="0322A882">
      <w:start w:val="1"/>
      <w:numFmt w:val="bullet"/>
      <w:lvlText w:val="o"/>
      <w:lvlJc w:val="left"/>
      <w:pPr>
        <w:ind w:left="3600" w:hanging="360"/>
      </w:pPr>
      <w:rPr>
        <w:rFonts w:ascii="Courier New" w:hAnsi="Courier New" w:hint="default"/>
      </w:rPr>
    </w:lvl>
    <w:lvl w:ilvl="5" w:tplc="2AD20AA0">
      <w:start w:val="1"/>
      <w:numFmt w:val="bullet"/>
      <w:lvlText w:val=""/>
      <w:lvlJc w:val="left"/>
      <w:pPr>
        <w:ind w:left="4320" w:hanging="360"/>
      </w:pPr>
      <w:rPr>
        <w:rFonts w:ascii="Wingdings" w:hAnsi="Wingdings" w:hint="default"/>
      </w:rPr>
    </w:lvl>
    <w:lvl w:ilvl="6" w:tplc="04BE5988">
      <w:start w:val="1"/>
      <w:numFmt w:val="bullet"/>
      <w:lvlText w:val=""/>
      <w:lvlJc w:val="left"/>
      <w:pPr>
        <w:ind w:left="5040" w:hanging="360"/>
      </w:pPr>
      <w:rPr>
        <w:rFonts w:ascii="Symbol" w:hAnsi="Symbol" w:hint="default"/>
      </w:rPr>
    </w:lvl>
    <w:lvl w:ilvl="7" w:tplc="079C255C">
      <w:start w:val="1"/>
      <w:numFmt w:val="bullet"/>
      <w:lvlText w:val="o"/>
      <w:lvlJc w:val="left"/>
      <w:pPr>
        <w:ind w:left="5760" w:hanging="360"/>
      </w:pPr>
      <w:rPr>
        <w:rFonts w:ascii="Courier New" w:hAnsi="Courier New" w:hint="default"/>
      </w:rPr>
    </w:lvl>
    <w:lvl w:ilvl="8" w:tplc="C84CC0C8">
      <w:start w:val="1"/>
      <w:numFmt w:val="bullet"/>
      <w:lvlText w:val=""/>
      <w:lvlJc w:val="left"/>
      <w:pPr>
        <w:ind w:left="6480" w:hanging="360"/>
      </w:pPr>
      <w:rPr>
        <w:rFonts w:ascii="Wingdings" w:hAnsi="Wingdings" w:hint="default"/>
      </w:rPr>
    </w:lvl>
  </w:abstractNum>
  <w:abstractNum w:abstractNumId="27" w15:restartNumberingAfterBreak="0">
    <w:nsid w:val="66564ACE"/>
    <w:multiLevelType w:val="hybridMultilevel"/>
    <w:tmpl w:val="22604842"/>
    <w:lvl w:ilvl="0" w:tplc="977ACAB6">
      <w:start w:val="1"/>
      <w:numFmt w:val="upperLetter"/>
      <w:lvlText w:val="%1."/>
      <w:lvlJc w:val="left"/>
      <w:pPr>
        <w:ind w:left="720" w:hanging="360"/>
      </w:pPr>
    </w:lvl>
    <w:lvl w:ilvl="1" w:tplc="57C6B44A">
      <w:start w:val="1"/>
      <w:numFmt w:val="lowerLetter"/>
      <w:lvlText w:val="%2."/>
      <w:lvlJc w:val="left"/>
      <w:pPr>
        <w:ind w:left="1440" w:hanging="360"/>
      </w:pPr>
    </w:lvl>
    <w:lvl w:ilvl="2" w:tplc="E9423C48">
      <w:start w:val="1"/>
      <w:numFmt w:val="lowerRoman"/>
      <w:lvlText w:val="%3."/>
      <w:lvlJc w:val="right"/>
      <w:pPr>
        <w:ind w:left="2160" w:hanging="180"/>
      </w:pPr>
    </w:lvl>
    <w:lvl w:ilvl="3" w:tplc="E558F6CA">
      <w:start w:val="1"/>
      <w:numFmt w:val="decimal"/>
      <w:lvlText w:val="%4."/>
      <w:lvlJc w:val="left"/>
      <w:pPr>
        <w:ind w:left="2880" w:hanging="360"/>
      </w:pPr>
    </w:lvl>
    <w:lvl w:ilvl="4" w:tplc="62B2B6D8">
      <w:start w:val="1"/>
      <w:numFmt w:val="lowerLetter"/>
      <w:lvlText w:val="%5."/>
      <w:lvlJc w:val="left"/>
      <w:pPr>
        <w:ind w:left="3600" w:hanging="360"/>
      </w:pPr>
    </w:lvl>
    <w:lvl w:ilvl="5" w:tplc="313877E8">
      <w:start w:val="1"/>
      <w:numFmt w:val="lowerRoman"/>
      <w:lvlText w:val="%6."/>
      <w:lvlJc w:val="right"/>
      <w:pPr>
        <w:ind w:left="4320" w:hanging="180"/>
      </w:pPr>
    </w:lvl>
    <w:lvl w:ilvl="6" w:tplc="95D803E0">
      <w:start w:val="1"/>
      <w:numFmt w:val="decimal"/>
      <w:lvlText w:val="%7."/>
      <w:lvlJc w:val="left"/>
      <w:pPr>
        <w:ind w:left="5040" w:hanging="360"/>
      </w:pPr>
    </w:lvl>
    <w:lvl w:ilvl="7" w:tplc="209EA7DA">
      <w:start w:val="1"/>
      <w:numFmt w:val="lowerLetter"/>
      <w:lvlText w:val="%8."/>
      <w:lvlJc w:val="left"/>
      <w:pPr>
        <w:ind w:left="5760" w:hanging="360"/>
      </w:pPr>
    </w:lvl>
    <w:lvl w:ilvl="8" w:tplc="E408AA28">
      <w:start w:val="1"/>
      <w:numFmt w:val="lowerRoman"/>
      <w:lvlText w:val="%9."/>
      <w:lvlJc w:val="right"/>
      <w:pPr>
        <w:ind w:left="6480" w:hanging="180"/>
      </w:pPr>
    </w:lvl>
  </w:abstractNum>
  <w:abstractNum w:abstractNumId="28" w15:restartNumberingAfterBreak="0">
    <w:nsid w:val="69A774A3"/>
    <w:multiLevelType w:val="hybridMultilevel"/>
    <w:tmpl w:val="B360EC40"/>
    <w:lvl w:ilvl="0" w:tplc="E17E5A30">
      <w:start w:val="1"/>
      <w:numFmt w:val="bullet"/>
      <w:lvlText w:val="o"/>
      <w:lvlJc w:val="left"/>
      <w:pPr>
        <w:ind w:left="720" w:hanging="360"/>
      </w:pPr>
      <w:rPr>
        <w:rFonts w:ascii="Courier New" w:hAnsi="Courier New" w:hint="default"/>
      </w:rPr>
    </w:lvl>
    <w:lvl w:ilvl="1" w:tplc="4486393E">
      <w:start w:val="1"/>
      <w:numFmt w:val="bullet"/>
      <w:lvlText w:val="o"/>
      <w:lvlJc w:val="left"/>
      <w:pPr>
        <w:ind w:left="1440" w:hanging="360"/>
      </w:pPr>
      <w:rPr>
        <w:rFonts w:ascii="Courier New" w:hAnsi="Courier New" w:hint="default"/>
      </w:rPr>
    </w:lvl>
    <w:lvl w:ilvl="2" w:tplc="787A6BA6">
      <w:start w:val="1"/>
      <w:numFmt w:val="bullet"/>
      <w:lvlText w:val=""/>
      <w:lvlJc w:val="left"/>
      <w:pPr>
        <w:ind w:left="2160" w:hanging="360"/>
      </w:pPr>
      <w:rPr>
        <w:rFonts w:ascii="Wingdings" w:hAnsi="Wingdings" w:hint="default"/>
      </w:rPr>
    </w:lvl>
    <w:lvl w:ilvl="3" w:tplc="4A1226BA">
      <w:start w:val="1"/>
      <w:numFmt w:val="bullet"/>
      <w:lvlText w:val=""/>
      <w:lvlJc w:val="left"/>
      <w:pPr>
        <w:ind w:left="2880" w:hanging="360"/>
      </w:pPr>
      <w:rPr>
        <w:rFonts w:ascii="Symbol" w:hAnsi="Symbol" w:hint="default"/>
      </w:rPr>
    </w:lvl>
    <w:lvl w:ilvl="4" w:tplc="04AA58B4">
      <w:start w:val="1"/>
      <w:numFmt w:val="bullet"/>
      <w:lvlText w:val="o"/>
      <w:lvlJc w:val="left"/>
      <w:pPr>
        <w:ind w:left="3600" w:hanging="360"/>
      </w:pPr>
      <w:rPr>
        <w:rFonts w:ascii="Courier New" w:hAnsi="Courier New" w:hint="default"/>
      </w:rPr>
    </w:lvl>
    <w:lvl w:ilvl="5" w:tplc="648CA9F0">
      <w:start w:val="1"/>
      <w:numFmt w:val="bullet"/>
      <w:lvlText w:val=""/>
      <w:lvlJc w:val="left"/>
      <w:pPr>
        <w:ind w:left="4320" w:hanging="360"/>
      </w:pPr>
      <w:rPr>
        <w:rFonts w:ascii="Wingdings" w:hAnsi="Wingdings" w:hint="default"/>
      </w:rPr>
    </w:lvl>
    <w:lvl w:ilvl="6" w:tplc="EFAE990E">
      <w:start w:val="1"/>
      <w:numFmt w:val="bullet"/>
      <w:lvlText w:val=""/>
      <w:lvlJc w:val="left"/>
      <w:pPr>
        <w:ind w:left="5040" w:hanging="360"/>
      </w:pPr>
      <w:rPr>
        <w:rFonts w:ascii="Symbol" w:hAnsi="Symbol" w:hint="default"/>
      </w:rPr>
    </w:lvl>
    <w:lvl w:ilvl="7" w:tplc="3B28D886">
      <w:start w:val="1"/>
      <w:numFmt w:val="bullet"/>
      <w:lvlText w:val="o"/>
      <w:lvlJc w:val="left"/>
      <w:pPr>
        <w:ind w:left="5760" w:hanging="360"/>
      </w:pPr>
      <w:rPr>
        <w:rFonts w:ascii="Courier New" w:hAnsi="Courier New" w:hint="default"/>
      </w:rPr>
    </w:lvl>
    <w:lvl w:ilvl="8" w:tplc="1A7A2C04">
      <w:start w:val="1"/>
      <w:numFmt w:val="bullet"/>
      <w:lvlText w:val=""/>
      <w:lvlJc w:val="left"/>
      <w:pPr>
        <w:ind w:left="6480" w:hanging="360"/>
      </w:pPr>
      <w:rPr>
        <w:rFonts w:ascii="Wingdings" w:hAnsi="Wingdings" w:hint="default"/>
      </w:rPr>
    </w:lvl>
  </w:abstractNum>
  <w:abstractNum w:abstractNumId="29" w15:restartNumberingAfterBreak="0">
    <w:nsid w:val="6B7F3167"/>
    <w:multiLevelType w:val="hybridMultilevel"/>
    <w:tmpl w:val="EFA2AA4A"/>
    <w:lvl w:ilvl="0" w:tplc="8AC2A5AA">
      <w:start w:val="1"/>
      <w:numFmt w:val="decimal"/>
      <w:lvlText w:val="%1."/>
      <w:lvlJc w:val="left"/>
      <w:pPr>
        <w:ind w:left="1800" w:hanging="360"/>
      </w:pPr>
    </w:lvl>
    <w:lvl w:ilvl="1" w:tplc="E14836EE">
      <w:start w:val="1"/>
      <w:numFmt w:val="lowerLetter"/>
      <w:lvlText w:val="%2."/>
      <w:lvlJc w:val="left"/>
      <w:pPr>
        <w:ind w:left="2520" w:hanging="360"/>
      </w:pPr>
    </w:lvl>
    <w:lvl w:ilvl="2" w:tplc="AA2A8504">
      <w:start w:val="1"/>
      <w:numFmt w:val="lowerRoman"/>
      <w:lvlText w:val="%3."/>
      <w:lvlJc w:val="right"/>
      <w:pPr>
        <w:ind w:left="3240" w:hanging="180"/>
      </w:pPr>
    </w:lvl>
    <w:lvl w:ilvl="3" w:tplc="8894FC6E">
      <w:start w:val="1"/>
      <w:numFmt w:val="decimal"/>
      <w:lvlText w:val="%4."/>
      <w:lvlJc w:val="left"/>
      <w:pPr>
        <w:ind w:left="3960" w:hanging="360"/>
      </w:pPr>
    </w:lvl>
    <w:lvl w:ilvl="4" w:tplc="BC14EA2A">
      <w:start w:val="1"/>
      <w:numFmt w:val="lowerLetter"/>
      <w:lvlText w:val="%5."/>
      <w:lvlJc w:val="left"/>
      <w:pPr>
        <w:ind w:left="4680" w:hanging="360"/>
      </w:pPr>
    </w:lvl>
    <w:lvl w:ilvl="5" w:tplc="F2AEAEA0">
      <w:start w:val="1"/>
      <w:numFmt w:val="lowerRoman"/>
      <w:lvlText w:val="%6."/>
      <w:lvlJc w:val="right"/>
      <w:pPr>
        <w:ind w:left="5400" w:hanging="180"/>
      </w:pPr>
    </w:lvl>
    <w:lvl w:ilvl="6" w:tplc="A0508896">
      <w:start w:val="1"/>
      <w:numFmt w:val="decimal"/>
      <w:lvlText w:val="%7."/>
      <w:lvlJc w:val="left"/>
      <w:pPr>
        <w:ind w:left="6120" w:hanging="360"/>
      </w:pPr>
    </w:lvl>
    <w:lvl w:ilvl="7" w:tplc="49605A28">
      <w:start w:val="1"/>
      <w:numFmt w:val="lowerLetter"/>
      <w:lvlText w:val="%8."/>
      <w:lvlJc w:val="left"/>
      <w:pPr>
        <w:ind w:left="6840" w:hanging="360"/>
      </w:pPr>
    </w:lvl>
    <w:lvl w:ilvl="8" w:tplc="2B3C277E">
      <w:start w:val="1"/>
      <w:numFmt w:val="lowerRoman"/>
      <w:lvlText w:val="%9."/>
      <w:lvlJc w:val="right"/>
      <w:pPr>
        <w:ind w:left="7560" w:hanging="180"/>
      </w:pPr>
    </w:lvl>
  </w:abstractNum>
  <w:abstractNum w:abstractNumId="30" w15:restartNumberingAfterBreak="0">
    <w:nsid w:val="6D6E59F8"/>
    <w:multiLevelType w:val="hybridMultilevel"/>
    <w:tmpl w:val="1CD20DDE"/>
    <w:lvl w:ilvl="0" w:tplc="FFFFFFFF">
      <w:start w:val="1"/>
      <w:numFmt w:val="upperLetter"/>
      <w:lvlText w:val="%1."/>
      <w:lvlJc w:val="left"/>
      <w:pPr>
        <w:ind w:left="1890" w:hanging="360"/>
      </w:pPr>
    </w:lvl>
    <w:lvl w:ilvl="1" w:tplc="FFFFFFFF">
      <w:start w:val="1"/>
      <w:numFmt w:val="decimal"/>
      <w:lvlText w:val="%2."/>
      <w:lvlJc w:val="left"/>
      <w:pPr>
        <w:ind w:left="2700" w:hanging="360"/>
      </w:pPr>
      <w:rPr>
        <w:b/>
      </w:rPr>
    </w:lvl>
    <w:lvl w:ilvl="2" w:tplc="0409001B">
      <w:start w:val="1"/>
      <w:numFmt w:val="lowerRoman"/>
      <w:lvlText w:val="%3."/>
      <w:lvlJc w:val="right"/>
      <w:pPr>
        <w:ind w:left="3446" w:hanging="180"/>
      </w:pPr>
    </w:lvl>
    <w:lvl w:ilvl="3" w:tplc="0409000F" w:tentative="1">
      <w:start w:val="1"/>
      <w:numFmt w:val="decimal"/>
      <w:lvlText w:val="%4."/>
      <w:lvlJc w:val="left"/>
      <w:pPr>
        <w:ind w:left="4166" w:hanging="360"/>
      </w:pPr>
    </w:lvl>
    <w:lvl w:ilvl="4" w:tplc="04090019" w:tentative="1">
      <w:start w:val="1"/>
      <w:numFmt w:val="lowerLetter"/>
      <w:lvlText w:val="%5."/>
      <w:lvlJc w:val="left"/>
      <w:pPr>
        <w:ind w:left="4886" w:hanging="360"/>
      </w:pPr>
    </w:lvl>
    <w:lvl w:ilvl="5" w:tplc="0409001B" w:tentative="1">
      <w:start w:val="1"/>
      <w:numFmt w:val="lowerRoman"/>
      <w:lvlText w:val="%6."/>
      <w:lvlJc w:val="right"/>
      <w:pPr>
        <w:ind w:left="5606" w:hanging="180"/>
      </w:pPr>
    </w:lvl>
    <w:lvl w:ilvl="6" w:tplc="0409000F" w:tentative="1">
      <w:start w:val="1"/>
      <w:numFmt w:val="decimal"/>
      <w:lvlText w:val="%7."/>
      <w:lvlJc w:val="left"/>
      <w:pPr>
        <w:ind w:left="6326" w:hanging="360"/>
      </w:pPr>
    </w:lvl>
    <w:lvl w:ilvl="7" w:tplc="04090019" w:tentative="1">
      <w:start w:val="1"/>
      <w:numFmt w:val="lowerLetter"/>
      <w:lvlText w:val="%8."/>
      <w:lvlJc w:val="left"/>
      <w:pPr>
        <w:ind w:left="7046" w:hanging="360"/>
      </w:pPr>
    </w:lvl>
    <w:lvl w:ilvl="8" w:tplc="0409001B" w:tentative="1">
      <w:start w:val="1"/>
      <w:numFmt w:val="lowerRoman"/>
      <w:lvlText w:val="%9."/>
      <w:lvlJc w:val="right"/>
      <w:pPr>
        <w:ind w:left="7766" w:hanging="180"/>
      </w:pPr>
    </w:lvl>
  </w:abstractNum>
  <w:abstractNum w:abstractNumId="31" w15:restartNumberingAfterBreak="0">
    <w:nsid w:val="6F07327B"/>
    <w:multiLevelType w:val="hybridMultilevel"/>
    <w:tmpl w:val="B7420866"/>
    <w:lvl w:ilvl="0" w:tplc="8806D740">
      <w:start w:val="1"/>
      <w:numFmt w:val="bullet"/>
      <w:lvlText w:val="o"/>
      <w:lvlJc w:val="left"/>
      <w:pPr>
        <w:ind w:left="720" w:hanging="360"/>
      </w:pPr>
      <w:rPr>
        <w:rFonts w:ascii="Courier New" w:hAnsi="Courier New" w:hint="default"/>
      </w:rPr>
    </w:lvl>
    <w:lvl w:ilvl="1" w:tplc="470623BA">
      <w:start w:val="1"/>
      <w:numFmt w:val="bullet"/>
      <w:lvlText w:val="o"/>
      <w:lvlJc w:val="left"/>
      <w:pPr>
        <w:ind w:left="1440" w:hanging="360"/>
      </w:pPr>
      <w:rPr>
        <w:rFonts w:ascii="Courier New" w:hAnsi="Courier New" w:hint="default"/>
      </w:rPr>
    </w:lvl>
    <w:lvl w:ilvl="2" w:tplc="D7929914">
      <w:start w:val="1"/>
      <w:numFmt w:val="bullet"/>
      <w:lvlText w:val=""/>
      <w:lvlJc w:val="left"/>
      <w:pPr>
        <w:ind w:left="2160" w:hanging="360"/>
      </w:pPr>
      <w:rPr>
        <w:rFonts w:ascii="Wingdings" w:hAnsi="Wingdings" w:hint="default"/>
      </w:rPr>
    </w:lvl>
    <w:lvl w:ilvl="3" w:tplc="234202E2">
      <w:start w:val="1"/>
      <w:numFmt w:val="bullet"/>
      <w:lvlText w:val=""/>
      <w:lvlJc w:val="left"/>
      <w:pPr>
        <w:ind w:left="2880" w:hanging="360"/>
      </w:pPr>
      <w:rPr>
        <w:rFonts w:ascii="Symbol" w:hAnsi="Symbol" w:hint="default"/>
      </w:rPr>
    </w:lvl>
    <w:lvl w:ilvl="4" w:tplc="EA684B2C">
      <w:start w:val="1"/>
      <w:numFmt w:val="bullet"/>
      <w:lvlText w:val="o"/>
      <w:lvlJc w:val="left"/>
      <w:pPr>
        <w:ind w:left="3600" w:hanging="360"/>
      </w:pPr>
      <w:rPr>
        <w:rFonts w:ascii="Courier New" w:hAnsi="Courier New" w:hint="default"/>
      </w:rPr>
    </w:lvl>
    <w:lvl w:ilvl="5" w:tplc="56101B76">
      <w:start w:val="1"/>
      <w:numFmt w:val="bullet"/>
      <w:lvlText w:val=""/>
      <w:lvlJc w:val="left"/>
      <w:pPr>
        <w:ind w:left="4320" w:hanging="360"/>
      </w:pPr>
      <w:rPr>
        <w:rFonts w:ascii="Wingdings" w:hAnsi="Wingdings" w:hint="default"/>
      </w:rPr>
    </w:lvl>
    <w:lvl w:ilvl="6" w:tplc="BCDE34FC">
      <w:start w:val="1"/>
      <w:numFmt w:val="bullet"/>
      <w:lvlText w:val=""/>
      <w:lvlJc w:val="left"/>
      <w:pPr>
        <w:ind w:left="5040" w:hanging="360"/>
      </w:pPr>
      <w:rPr>
        <w:rFonts w:ascii="Symbol" w:hAnsi="Symbol" w:hint="default"/>
      </w:rPr>
    </w:lvl>
    <w:lvl w:ilvl="7" w:tplc="020AB2E0">
      <w:start w:val="1"/>
      <w:numFmt w:val="bullet"/>
      <w:lvlText w:val="o"/>
      <w:lvlJc w:val="left"/>
      <w:pPr>
        <w:ind w:left="5760" w:hanging="360"/>
      </w:pPr>
      <w:rPr>
        <w:rFonts w:ascii="Courier New" w:hAnsi="Courier New" w:hint="default"/>
      </w:rPr>
    </w:lvl>
    <w:lvl w:ilvl="8" w:tplc="DE1ED4FC">
      <w:start w:val="1"/>
      <w:numFmt w:val="bullet"/>
      <w:lvlText w:val=""/>
      <w:lvlJc w:val="left"/>
      <w:pPr>
        <w:ind w:left="6480" w:hanging="360"/>
      </w:pPr>
      <w:rPr>
        <w:rFonts w:ascii="Wingdings" w:hAnsi="Wingdings" w:hint="default"/>
      </w:rPr>
    </w:lvl>
  </w:abstractNum>
  <w:abstractNum w:abstractNumId="32" w15:restartNumberingAfterBreak="0">
    <w:nsid w:val="70E54CD1"/>
    <w:multiLevelType w:val="hybridMultilevel"/>
    <w:tmpl w:val="25B29E90"/>
    <w:lvl w:ilvl="0" w:tplc="FA041A10">
      <w:start w:val="1"/>
      <w:numFmt w:val="lowerLetter"/>
      <w:lvlText w:val="%1)"/>
      <w:lvlJc w:val="left"/>
      <w:pPr>
        <w:ind w:left="1620" w:hanging="360"/>
      </w:pPr>
      <w:rPr>
        <w:rFonts w:hint="default"/>
      </w:rPr>
    </w:lvl>
    <w:lvl w:ilvl="1" w:tplc="04090019">
      <w:start w:val="1"/>
      <w:numFmt w:val="lowerLetter"/>
      <w:lvlText w:val="%2."/>
      <w:lvlJc w:val="left"/>
      <w:pPr>
        <w:ind w:left="2340" w:hanging="360"/>
      </w:pPr>
    </w:lvl>
    <w:lvl w:ilvl="2" w:tplc="0409001B">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33" w15:restartNumberingAfterBreak="0">
    <w:nsid w:val="73B52CF7"/>
    <w:multiLevelType w:val="hybridMultilevel"/>
    <w:tmpl w:val="5094D276"/>
    <w:lvl w:ilvl="0" w:tplc="8E54AEAA">
      <w:start w:val="1"/>
      <w:numFmt w:val="bullet"/>
      <w:lvlText w:val=""/>
      <w:lvlJc w:val="left"/>
      <w:pPr>
        <w:ind w:left="720" w:hanging="360"/>
      </w:pPr>
      <w:rPr>
        <w:rFonts w:ascii="Symbol" w:hAnsi="Symbol" w:hint="default"/>
      </w:rPr>
    </w:lvl>
    <w:lvl w:ilvl="1" w:tplc="51826956">
      <w:start w:val="1"/>
      <w:numFmt w:val="bullet"/>
      <w:lvlText w:val="o"/>
      <w:lvlJc w:val="left"/>
      <w:pPr>
        <w:ind w:left="1440" w:hanging="360"/>
      </w:pPr>
      <w:rPr>
        <w:rFonts w:ascii="Courier New" w:hAnsi="Courier New" w:hint="default"/>
      </w:rPr>
    </w:lvl>
    <w:lvl w:ilvl="2" w:tplc="99549440">
      <w:start w:val="1"/>
      <w:numFmt w:val="bullet"/>
      <w:lvlText w:val=""/>
      <w:lvlJc w:val="left"/>
      <w:pPr>
        <w:ind w:left="2160" w:hanging="360"/>
      </w:pPr>
      <w:rPr>
        <w:rFonts w:ascii="Wingdings" w:hAnsi="Wingdings" w:hint="default"/>
      </w:rPr>
    </w:lvl>
    <w:lvl w:ilvl="3" w:tplc="E08ACCD8">
      <w:start w:val="1"/>
      <w:numFmt w:val="bullet"/>
      <w:lvlText w:val=""/>
      <w:lvlJc w:val="left"/>
      <w:pPr>
        <w:ind w:left="2880" w:hanging="360"/>
      </w:pPr>
      <w:rPr>
        <w:rFonts w:ascii="Symbol" w:hAnsi="Symbol" w:hint="default"/>
      </w:rPr>
    </w:lvl>
    <w:lvl w:ilvl="4" w:tplc="050C1364">
      <w:start w:val="1"/>
      <w:numFmt w:val="bullet"/>
      <w:lvlText w:val="o"/>
      <w:lvlJc w:val="left"/>
      <w:pPr>
        <w:ind w:left="3600" w:hanging="360"/>
      </w:pPr>
      <w:rPr>
        <w:rFonts w:ascii="Courier New" w:hAnsi="Courier New" w:hint="default"/>
      </w:rPr>
    </w:lvl>
    <w:lvl w:ilvl="5" w:tplc="652CB5E0">
      <w:start w:val="1"/>
      <w:numFmt w:val="bullet"/>
      <w:lvlText w:val=""/>
      <w:lvlJc w:val="left"/>
      <w:pPr>
        <w:ind w:left="4320" w:hanging="360"/>
      </w:pPr>
      <w:rPr>
        <w:rFonts w:ascii="Wingdings" w:hAnsi="Wingdings" w:hint="default"/>
      </w:rPr>
    </w:lvl>
    <w:lvl w:ilvl="6" w:tplc="0A8C19B8">
      <w:start w:val="1"/>
      <w:numFmt w:val="bullet"/>
      <w:lvlText w:val=""/>
      <w:lvlJc w:val="left"/>
      <w:pPr>
        <w:ind w:left="5040" w:hanging="360"/>
      </w:pPr>
      <w:rPr>
        <w:rFonts w:ascii="Symbol" w:hAnsi="Symbol" w:hint="default"/>
      </w:rPr>
    </w:lvl>
    <w:lvl w:ilvl="7" w:tplc="035C5466">
      <w:start w:val="1"/>
      <w:numFmt w:val="bullet"/>
      <w:lvlText w:val="o"/>
      <w:lvlJc w:val="left"/>
      <w:pPr>
        <w:ind w:left="5760" w:hanging="360"/>
      </w:pPr>
      <w:rPr>
        <w:rFonts w:ascii="Courier New" w:hAnsi="Courier New" w:hint="default"/>
      </w:rPr>
    </w:lvl>
    <w:lvl w:ilvl="8" w:tplc="4A728D80">
      <w:start w:val="1"/>
      <w:numFmt w:val="bullet"/>
      <w:lvlText w:val=""/>
      <w:lvlJc w:val="left"/>
      <w:pPr>
        <w:ind w:left="6480" w:hanging="360"/>
      </w:pPr>
      <w:rPr>
        <w:rFonts w:ascii="Wingdings" w:hAnsi="Wingdings" w:hint="default"/>
      </w:rPr>
    </w:lvl>
  </w:abstractNum>
  <w:abstractNum w:abstractNumId="34" w15:restartNumberingAfterBreak="0">
    <w:nsid w:val="78762197"/>
    <w:multiLevelType w:val="hybridMultilevel"/>
    <w:tmpl w:val="C8BC653C"/>
    <w:lvl w:ilvl="0" w:tplc="299A45A8">
      <w:start w:val="1"/>
      <w:numFmt w:val="bullet"/>
      <w:lvlText w:val=""/>
      <w:lvlJc w:val="left"/>
      <w:pPr>
        <w:ind w:left="720" w:hanging="360"/>
      </w:pPr>
      <w:rPr>
        <w:rFonts w:ascii="Symbol" w:hAnsi="Symbol" w:hint="default"/>
      </w:rPr>
    </w:lvl>
    <w:lvl w:ilvl="1" w:tplc="D04A5A5A">
      <w:start w:val="1"/>
      <w:numFmt w:val="bullet"/>
      <w:lvlText w:val="o"/>
      <w:lvlJc w:val="left"/>
      <w:pPr>
        <w:ind w:left="1440" w:hanging="360"/>
      </w:pPr>
      <w:rPr>
        <w:rFonts w:ascii="Courier New" w:hAnsi="Courier New" w:hint="default"/>
      </w:rPr>
    </w:lvl>
    <w:lvl w:ilvl="2" w:tplc="C0FE6F3E">
      <w:start w:val="1"/>
      <w:numFmt w:val="bullet"/>
      <w:lvlText w:val=""/>
      <w:lvlJc w:val="left"/>
      <w:pPr>
        <w:ind w:left="2160" w:hanging="360"/>
      </w:pPr>
      <w:rPr>
        <w:rFonts w:ascii="Wingdings" w:hAnsi="Wingdings" w:hint="default"/>
      </w:rPr>
    </w:lvl>
    <w:lvl w:ilvl="3" w:tplc="0FB29714">
      <w:start w:val="1"/>
      <w:numFmt w:val="bullet"/>
      <w:lvlText w:val=""/>
      <w:lvlJc w:val="left"/>
      <w:pPr>
        <w:ind w:left="2880" w:hanging="360"/>
      </w:pPr>
      <w:rPr>
        <w:rFonts w:ascii="Symbol" w:hAnsi="Symbol" w:hint="default"/>
      </w:rPr>
    </w:lvl>
    <w:lvl w:ilvl="4" w:tplc="474452F2">
      <w:start w:val="1"/>
      <w:numFmt w:val="bullet"/>
      <w:lvlText w:val="o"/>
      <w:lvlJc w:val="left"/>
      <w:pPr>
        <w:ind w:left="3600" w:hanging="360"/>
      </w:pPr>
      <w:rPr>
        <w:rFonts w:ascii="Courier New" w:hAnsi="Courier New" w:hint="default"/>
      </w:rPr>
    </w:lvl>
    <w:lvl w:ilvl="5" w:tplc="8140DF24">
      <w:start w:val="1"/>
      <w:numFmt w:val="bullet"/>
      <w:lvlText w:val=""/>
      <w:lvlJc w:val="left"/>
      <w:pPr>
        <w:ind w:left="4320" w:hanging="360"/>
      </w:pPr>
      <w:rPr>
        <w:rFonts w:ascii="Wingdings" w:hAnsi="Wingdings" w:hint="default"/>
      </w:rPr>
    </w:lvl>
    <w:lvl w:ilvl="6" w:tplc="03C044EA">
      <w:start w:val="1"/>
      <w:numFmt w:val="bullet"/>
      <w:lvlText w:val=""/>
      <w:lvlJc w:val="left"/>
      <w:pPr>
        <w:ind w:left="5040" w:hanging="360"/>
      </w:pPr>
      <w:rPr>
        <w:rFonts w:ascii="Symbol" w:hAnsi="Symbol" w:hint="default"/>
      </w:rPr>
    </w:lvl>
    <w:lvl w:ilvl="7" w:tplc="3A286E42">
      <w:start w:val="1"/>
      <w:numFmt w:val="bullet"/>
      <w:lvlText w:val="o"/>
      <w:lvlJc w:val="left"/>
      <w:pPr>
        <w:ind w:left="5760" w:hanging="360"/>
      </w:pPr>
      <w:rPr>
        <w:rFonts w:ascii="Courier New" w:hAnsi="Courier New" w:hint="default"/>
      </w:rPr>
    </w:lvl>
    <w:lvl w:ilvl="8" w:tplc="689CBE82">
      <w:start w:val="1"/>
      <w:numFmt w:val="bullet"/>
      <w:lvlText w:val=""/>
      <w:lvlJc w:val="left"/>
      <w:pPr>
        <w:ind w:left="6480" w:hanging="360"/>
      </w:pPr>
      <w:rPr>
        <w:rFonts w:ascii="Wingdings" w:hAnsi="Wingdings" w:hint="default"/>
      </w:rPr>
    </w:lvl>
  </w:abstractNum>
  <w:num w:numId="1">
    <w:abstractNumId w:val="24"/>
  </w:num>
  <w:num w:numId="2">
    <w:abstractNumId w:val="19"/>
  </w:num>
  <w:num w:numId="3">
    <w:abstractNumId w:val="11"/>
  </w:num>
  <w:num w:numId="4">
    <w:abstractNumId w:val="27"/>
  </w:num>
  <w:num w:numId="5">
    <w:abstractNumId w:val="14"/>
  </w:num>
  <w:num w:numId="6">
    <w:abstractNumId w:val="1"/>
  </w:num>
  <w:num w:numId="7">
    <w:abstractNumId w:val="3"/>
  </w:num>
  <w:num w:numId="8">
    <w:abstractNumId w:val="4"/>
  </w:num>
  <w:num w:numId="9">
    <w:abstractNumId w:val="16"/>
  </w:num>
  <w:num w:numId="10">
    <w:abstractNumId w:val="31"/>
  </w:num>
  <w:num w:numId="11">
    <w:abstractNumId w:val="10"/>
  </w:num>
  <w:num w:numId="12">
    <w:abstractNumId w:val="23"/>
  </w:num>
  <w:num w:numId="13">
    <w:abstractNumId w:val="15"/>
  </w:num>
  <w:num w:numId="14">
    <w:abstractNumId w:val="33"/>
  </w:num>
  <w:num w:numId="15">
    <w:abstractNumId w:val="34"/>
  </w:num>
  <w:num w:numId="16">
    <w:abstractNumId w:val="13"/>
  </w:num>
  <w:num w:numId="17">
    <w:abstractNumId w:val="8"/>
  </w:num>
  <w:num w:numId="18">
    <w:abstractNumId w:val="28"/>
  </w:num>
  <w:num w:numId="19">
    <w:abstractNumId w:val="21"/>
  </w:num>
  <w:num w:numId="20">
    <w:abstractNumId w:val="18"/>
  </w:num>
  <w:num w:numId="21">
    <w:abstractNumId w:val="22"/>
  </w:num>
  <w:num w:numId="22">
    <w:abstractNumId w:val="26"/>
  </w:num>
  <w:num w:numId="23">
    <w:abstractNumId w:val="9"/>
  </w:num>
  <w:num w:numId="24">
    <w:abstractNumId w:val="20"/>
  </w:num>
  <w:num w:numId="25">
    <w:abstractNumId w:val="29"/>
  </w:num>
  <w:num w:numId="26">
    <w:abstractNumId w:val="5"/>
  </w:num>
  <w:num w:numId="27">
    <w:abstractNumId w:val="30"/>
  </w:num>
  <w:num w:numId="28">
    <w:abstractNumId w:val="25"/>
  </w:num>
  <w:num w:numId="29">
    <w:abstractNumId w:val="0"/>
  </w:num>
  <w:num w:numId="30">
    <w:abstractNumId w:val="12"/>
  </w:num>
  <w:num w:numId="31">
    <w:abstractNumId w:val="6"/>
  </w:num>
  <w:num w:numId="32">
    <w:abstractNumId w:val="2"/>
  </w:num>
  <w:num w:numId="33">
    <w:abstractNumId w:val="17"/>
  </w:num>
  <w:num w:numId="34">
    <w:abstractNumId w:val="7"/>
  </w:num>
  <w:num w:numId="35">
    <w:abstractNumId w:val="32"/>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IyMbA0NrK0sDSyMDFT0lEKTi0uzszPAykwNK0FAJjwzVQtAAAA"/>
  </w:docVars>
  <w:rsids>
    <w:rsidRoot w:val="00CA2061"/>
    <w:rsid w:val="00000CAB"/>
    <w:rsid w:val="000013C7"/>
    <w:rsid w:val="00001DB3"/>
    <w:rsid w:val="0000292A"/>
    <w:rsid w:val="00002965"/>
    <w:rsid w:val="00004816"/>
    <w:rsid w:val="00013EB7"/>
    <w:rsid w:val="0001420F"/>
    <w:rsid w:val="00015521"/>
    <w:rsid w:val="00017BB2"/>
    <w:rsid w:val="00017E7F"/>
    <w:rsid w:val="0002209F"/>
    <w:rsid w:val="0002715F"/>
    <w:rsid w:val="00027613"/>
    <w:rsid w:val="000302FD"/>
    <w:rsid w:val="000311B0"/>
    <w:rsid w:val="00033F14"/>
    <w:rsid w:val="00033F8A"/>
    <w:rsid w:val="0003465A"/>
    <w:rsid w:val="00035788"/>
    <w:rsid w:val="00036A73"/>
    <w:rsid w:val="00037297"/>
    <w:rsid w:val="00040F1C"/>
    <w:rsid w:val="000433C8"/>
    <w:rsid w:val="000438DB"/>
    <w:rsid w:val="000443D3"/>
    <w:rsid w:val="0004477F"/>
    <w:rsid w:val="00045A02"/>
    <w:rsid w:val="00047C45"/>
    <w:rsid w:val="00050889"/>
    <w:rsid w:val="0005143A"/>
    <w:rsid w:val="0005175E"/>
    <w:rsid w:val="00051A33"/>
    <w:rsid w:val="000543D2"/>
    <w:rsid w:val="00057904"/>
    <w:rsid w:val="00057930"/>
    <w:rsid w:val="0005BD8C"/>
    <w:rsid w:val="000612EF"/>
    <w:rsid w:val="00062A58"/>
    <w:rsid w:val="00064116"/>
    <w:rsid w:val="00070F8B"/>
    <w:rsid w:val="000718E3"/>
    <w:rsid w:val="00071DD9"/>
    <w:rsid w:val="00073876"/>
    <w:rsid w:val="00074054"/>
    <w:rsid w:val="0007412A"/>
    <w:rsid w:val="0007B634"/>
    <w:rsid w:val="00082329"/>
    <w:rsid w:val="00082F90"/>
    <w:rsid w:val="00085BAB"/>
    <w:rsid w:val="000873FD"/>
    <w:rsid w:val="000902A4"/>
    <w:rsid w:val="00094327"/>
    <w:rsid w:val="00094BAB"/>
    <w:rsid w:val="00095678"/>
    <w:rsid w:val="000960BD"/>
    <w:rsid w:val="00096A1B"/>
    <w:rsid w:val="00097450"/>
    <w:rsid w:val="0009D5EB"/>
    <w:rsid w:val="0009E64F"/>
    <w:rsid w:val="000A0EBB"/>
    <w:rsid w:val="000A12A2"/>
    <w:rsid w:val="000A245E"/>
    <w:rsid w:val="000A3F73"/>
    <w:rsid w:val="000A419C"/>
    <w:rsid w:val="000A4B84"/>
    <w:rsid w:val="000A4D35"/>
    <w:rsid w:val="000A4ED5"/>
    <w:rsid w:val="000A6105"/>
    <w:rsid w:val="000B02C0"/>
    <w:rsid w:val="000B1ED4"/>
    <w:rsid w:val="000B5602"/>
    <w:rsid w:val="000B6756"/>
    <w:rsid w:val="000C1E34"/>
    <w:rsid w:val="000C728A"/>
    <w:rsid w:val="000D0C38"/>
    <w:rsid w:val="000D1191"/>
    <w:rsid w:val="000D12E5"/>
    <w:rsid w:val="000D2E01"/>
    <w:rsid w:val="000D3757"/>
    <w:rsid w:val="000D3C9B"/>
    <w:rsid w:val="000D64B0"/>
    <w:rsid w:val="000D6FE9"/>
    <w:rsid w:val="000E3A4D"/>
    <w:rsid w:val="000E3B09"/>
    <w:rsid w:val="000E7FEF"/>
    <w:rsid w:val="000F0B76"/>
    <w:rsid w:val="000F15EB"/>
    <w:rsid w:val="000F2DEB"/>
    <w:rsid w:val="000F60F2"/>
    <w:rsid w:val="001059D1"/>
    <w:rsid w:val="00106066"/>
    <w:rsid w:val="00107210"/>
    <w:rsid w:val="00110A5F"/>
    <w:rsid w:val="00113408"/>
    <w:rsid w:val="00115CDD"/>
    <w:rsid w:val="00116C97"/>
    <w:rsid w:val="00116E2E"/>
    <w:rsid w:val="001173AF"/>
    <w:rsid w:val="00121F4F"/>
    <w:rsid w:val="00123656"/>
    <w:rsid w:val="00123C3A"/>
    <w:rsid w:val="001269C8"/>
    <w:rsid w:val="00131063"/>
    <w:rsid w:val="00132B08"/>
    <w:rsid w:val="00133D24"/>
    <w:rsid w:val="00134B9B"/>
    <w:rsid w:val="00135665"/>
    <w:rsid w:val="00136DA8"/>
    <w:rsid w:val="0014166D"/>
    <w:rsid w:val="00142302"/>
    <w:rsid w:val="00143FF1"/>
    <w:rsid w:val="00146ABE"/>
    <w:rsid w:val="00146B67"/>
    <w:rsid w:val="00151E80"/>
    <w:rsid w:val="00153ABE"/>
    <w:rsid w:val="00154A56"/>
    <w:rsid w:val="001644DC"/>
    <w:rsid w:val="001677AE"/>
    <w:rsid w:val="00173508"/>
    <w:rsid w:val="00175C41"/>
    <w:rsid w:val="0017685C"/>
    <w:rsid w:val="0018110D"/>
    <w:rsid w:val="0018595E"/>
    <w:rsid w:val="00187885"/>
    <w:rsid w:val="00193169"/>
    <w:rsid w:val="00193545"/>
    <w:rsid w:val="00193A37"/>
    <w:rsid w:val="00194DC3"/>
    <w:rsid w:val="00195565"/>
    <w:rsid w:val="001956E0"/>
    <w:rsid w:val="001A111A"/>
    <w:rsid w:val="001A19D3"/>
    <w:rsid w:val="001A294C"/>
    <w:rsid w:val="001A3A33"/>
    <w:rsid w:val="001A42A6"/>
    <w:rsid w:val="001B00D9"/>
    <w:rsid w:val="001B08B8"/>
    <w:rsid w:val="001B18FE"/>
    <w:rsid w:val="001B1A90"/>
    <w:rsid w:val="001B49F9"/>
    <w:rsid w:val="001B6867"/>
    <w:rsid w:val="001B7264"/>
    <w:rsid w:val="001BEB33"/>
    <w:rsid w:val="001C0CDD"/>
    <w:rsid w:val="001C431C"/>
    <w:rsid w:val="001C5B39"/>
    <w:rsid w:val="001C611A"/>
    <w:rsid w:val="001C6DF3"/>
    <w:rsid w:val="001C7450"/>
    <w:rsid w:val="001C7ADE"/>
    <w:rsid w:val="001D01D7"/>
    <w:rsid w:val="001D2E3F"/>
    <w:rsid w:val="001D3065"/>
    <w:rsid w:val="001D68D5"/>
    <w:rsid w:val="001D78EE"/>
    <w:rsid w:val="001E0738"/>
    <w:rsid w:val="001E19F8"/>
    <w:rsid w:val="001E267A"/>
    <w:rsid w:val="001E704F"/>
    <w:rsid w:val="001F005C"/>
    <w:rsid w:val="00200918"/>
    <w:rsid w:val="00205C24"/>
    <w:rsid w:val="00206AC9"/>
    <w:rsid w:val="002113DC"/>
    <w:rsid w:val="00213F7E"/>
    <w:rsid w:val="00214525"/>
    <w:rsid w:val="0021462D"/>
    <w:rsid w:val="00215304"/>
    <w:rsid w:val="00215699"/>
    <w:rsid w:val="00222134"/>
    <w:rsid w:val="00222610"/>
    <w:rsid w:val="00222CED"/>
    <w:rsid w:val="0022330B"/>
    <w:rsid w:val="00223F42"/>
    <w:rsid w:val="00224F1E"/>
    <w:rsid w:val="002252F2"/>
    <w:rsid w:val="00226B1C"/>
    <w:rsid w:val="00226DE7"/>
    <w:rsid w:val="0022749F"/>
    <w:rsid w:val="00230E17"/>
    <w:rsid w:val="00231310"/>
    <w:rsid w:val="00235837"/>
    <w:rsid w:val="00241033"/>
    <w:rsid w:val="00244316"/>
    <w:rsid w:val="002576FF"/>
    <w:rsid w:val="00257C33"/>
    <w:rsid w:val="00260235"/>
    <w:rsid w:val="0026197D"/>
    <w:rsid w:val="00263227"/>
    <w:rsid w:val="00264BEE"/>
    <w:rsid w:val="002652C8"/>
    <w:rsid w:val="00265E30"/>
    <w:rsid w:val="0026755D"/>
    <w:rsid w:val="00267F2A"/>
    <w:rsid w:val="00271510"/>
    <w:rsid w:val="002716E0"/>
    <w:rsid w:val="002723C5"/>
    <w:rsid w:val="002735E4"/>
    <w:rsid w:val="00273712"/>
    <w:rsid w:val="00273952"/>
    <w:rsid w:val="00274FD0"/>
    <w:rsid w:val="00275CDF"/>
    <w:rsid w:val="0027647E"/>
    <w:rsid w:val="00276493"/>
    <w:rsid w:val="0027793A"/>
    <w:rsid w:val="00280A0B"/>
    <w:rsid w:val="00281B41"/>
    <w:rsid w:val="00281D62"/>
    <w:rsid w:val="00282EFA"/>
    <w:rsid w:val="00283D34"/>
    <w:rsid w:val="0028585C"/>
    <w:rsid w:val="00285CAB"/>
    <w:rsid w:val="00285E6B"/>
    <w:rsid w:val="00285E8C"/>
    <w:rsid w:val="002867AD"/>
    <w:rsid w:val="002867F4"/>
    <w:rsid w:val="0029258D"/>
    <w:rsid w:val="0029283E"/>
    <w:rsid w:val="00296C6D"/>
    <w:rsid w:val="00296E2D"/>
    <w:rsid w:val="002978F7"/>
    <w:rsid w:val="00297D5B"/>
    <w:rsid w:val="002A23A3"/>
    <w:rsid w:val="002A3DC8"/>
    <w:rsid w:val="002A7E67"/>
    <w:rsid w:val="002B19C1"/>
    <w:rsid w:val="002B4431"/>
    <w:rsid w:val="002B645E"/>
    <w:rsid w:val="002B72CB"/>
    <w:rsid w:val="002C02D2"/>
    <w:rsid w:val="002C409F"/>
    <w:rsid w:val="002C4A21"/>
    <w:rsid w:val="002C4B89"/>
    <w:rsid w:val="002C569C"/>
    <w:rsid w:val="002D326B"/>
    <w:rsid w:val="002D3711"/>
    <w:rsid w:val="002D4E86"/>
    <w:rsid w:val="002D613C"/>
    <w:rsid w:val="002D6EE0"/>
    <w:rsid w:val="002D73ED"/>
    <w:rsid w:val="002E01D9"/>
    <w:rsid w:val="002E1733"/>
    <w:rsid w:val="002E262B"/>
    <w:rsid w:val="002E32C1"/>
    <w:rsid w:val="002E6E5E"/>
    <w:rsid w:val="002E6F21"/>
    <w:rsid w:val="002F1031"/>
    <w:rsid w:val="002F159E"/>
    <w:rsid w:val="002F1671"/>
    <w:rsid w:val="002F49FE"/>
    <w:rsid w:val="002F66FD"/>
    <w:rsid w:val="002F69EB"/>
    <w:rsid w:val="002F7712"/>
    <w:rsid w:val="002F77E2"/>
    <w:rsid w:val="00300A2F"/>
    <w:rsid w:val="00301B80"/>
    <w:rsid w:val="003038B1"/>
    <w:rsid w:val="003058A6"/>
    <w:rsid w:val="00307C23"/>
    <w:rsid w:val="003102D1"/>
    <w:rsid w:val="00310E8B"/>
    <w:rsid w:val="00316FC0"/>
    <w:rsid w:val="00320026"/>
    <w:rsid w:val="0032058B"/>
    <w:rsid w:val="00324A85"/>
    <w:rsid w:val="00330DEA"/>
    <w:rsid w:val="00331CC4"/>
    <w:rsid w:val="003339D6"/>
    <w:rsid w:val="00334AA1"/>
    <w:rsid w:val="00334C48"/>
    <w:rsid w:val="00341994"/>
    <w:rsid w:val="00341FBC"/>
    <w:rsid w:val="0034676C"/>
    <w:rsid w:val="003568F0"/>
    <w:rsid w:val="00356DC5"/>
    <w:rsid w:val="00357E68"/>
    <w:rsid w:val="00357E70"/>
    <w:rsid w:val="0035D4D1"/>
    <w:rsid w:val="003612BB"/>
    <w:rsid w:val="00362F3D"/>
    <w:rsid w:val="00365A3B"/>
    <w:rsid w:val="003663A1"/>
    <w:rsid w:val="00373741"/>
    <w:rsid w:val="00373A05"/>
    <w:rsid w:val="00374C15"/>
    <w:rsid w:val="00375272"/>
    <w:rsid w:val="00375FB3"/>
    <w:rsid w:val="003769C9"/>
    <w:rsid w:val="003771BA"/>
    <w:rsid w:val="0037736B"/>
    <w:rsid w:val="00383D12"/>
    <w:rsid w:val="00386582"/>
    <w:rsid w:val="00386C56"/>
    <w:rsid w:val="003967A3"/>
    <w:rsid w:val="00397B0A"/>
    <w:rsid w:val="003A1AEB"/>
    <w:rsid w:val="003A2649"/>
    <w:rsid w:val="003A40FE"/>
    <w:rsid w:val="003A454F"/>
    <w:rsid w:val="003A5279"/>
    <w:rsid w:val="003A56DD"/>
    <w:rsid w:val="003A6417"/>
    <w:rsid w:val="003A6A8B"/>
    <w:rsid w:val="003A6F59"/>
    <w:rsid w:val="003A746C"/>
    <w:rsid w:val="003B178E"/>
    <w:rsid w:val="003B2712"/>
    <w:rsid w:val="003B3C0F"/>
    <w:rsid w:val="003B4AD3"/>
    <w:rsid w:val="003B5439"/>
    <w:rsid w:val="003B697E"/>
    <w:rsid w:val="003C0909"/>
    <w:rsid w:val="003C2263"/>
    <w:rsid w:val="003C2FEC"/>
    <w:rsid w:val="003C33D7"/>
    <w:rsid w:val="003C3EE6"/>
    <w:rsid w:val="003C59E0"/>
    <w:rsid w:val="003C5A29"/>
    <w:rsid w:val="003D0369"/>
    <w:rsid w:val="003D053F"/>
    <w:rsid w:val="003D24DF"/>
    <w:rsid w:val="003D3CF7"/>
    <w:rsid w:val="003D3EC5"/>
    <w:rsid w:val="003D4809"/>
    <w:rsid w:val="003D51DA"/>
    <w:rsid w:val="003D6A52"/>
    <w:rsid w:val="003D6E83"/>
    <w:rsid w:val="003D764D"/>
    <w:rsid w:val="003E08A0"/>
    <w:rsid w:val="003E1045"/>
    <w:rsid w:val="003E1720"/>
    <w:rsid w:val="003E286B"/>
    <w:rsid w:val="003E2A6F"/>
    <w:rsid w:val="003E3379"/>
    <w:rsid w:val="003E516F"/>
    <w:rsid w:val="003E6AFE"/>
    <w:rsid w:val="003E75B3"/>
    <w:rsid w:val="003EA777"/>
    <w:rsid w:val="004000C3"/>
    <w:rsid w:val="0040163E"/>
    <w:rsid w:val="00401B99"/>
    <w:rsid w:val="00401F6D"/>
    <w:rsid w:val="0040331A"/>
    <w:rsid w:val="004046C6"/>
    <w:rsid w:val="0040516D"/>
    <w:rsid w:val="00406245"/>
    <w:rsid w:val="00407FDD"/>
    <w:rsid w:val="004106E8"/>
    <w:rsid w:val="004107AD"/>
    <w:rsid w:val="00417101"/>
    <w:rsid w:val="00420F1A"/>
    <w:rsid w:val="00422CFB"/>
    <w:rsid w:val="00423D32"/>
    <w:rsid w:val="00426EA9"/>
    <w:rsid w:val="0043020E"/>
    <w:rsid w:val="00431989"/>
    <w:rsid w:val="004335E4"/>
    <w:rsid w:val="004353A0"/>
    <w:rsid w:val="0043763E"/>
    <w:rsid w:val="0043789D"/>
    <w:rsid w:val="004403D3"/>
    <w:rsid w:val="00440F09"/>
    <w:rsid w:val="0044348F"/>
    <w:rsid w:val="0044411B"/>
    <w:rsid w:val="00445688"/>
    <w:rsid w:val="004511B9"/>
    <w:rsid w:val="004565CB"/>
    <w:rsid w:val="00462262"/>
    <w:rsid w:val="004640F9"/>
    <w:rsid w:val="004642A3"/>
    <w:rsid w:val="00466794"/>
    <w:rsid w:val="004722B9"/>
    <w:rsid w:val="00474B60"/>
    <w:rsid w:val="00474DE7"/>
    <w:rsid w:val="0047570F"/>
    <w:rsid w:val="004812B1"/>
    <w:rsid w:val="00482DCE"/>
    <w:rsid w:val="0048327D"/>
    <w:rsid w:val="0048710F"/>
    <w:rsid w:val="00497ED1"/>
    <w:rsid w:val="004A0527"/>
    <w:rsid w:val="004A136B"/>
    <w:rsid w:val="004A17C6"/>
    <w:rsid w:val="004A2E0E"/>
    <w:rsid w:val="004A35C7"/>
    <w:rsid w:val="004A5201"/>
    <w:rsid w:val="004B1F16"/>
    <w:rsid w:val="004B2E5F"/>
    <w:rsid w:val="004B5E9D"/>
    <w:rsid w:val="004C1DC5"/>
    <w:rsid w:val="004C2B28"/>
    <w:rsid w:val="004C2FEE"/>
    <w:rsid w:val="004C5004"/>
    <w:rsid w:val="004C6332"/>
    <w:rsid w:val="004C6F26"/>
    <w:rsid w:val="004C715F"/>
    <w:rsid w:val="004D4923"/>
    <w:rsid w:val="004D49CB"/>
    <w:rsid w:val="004D643D"/>
    <w:rsid w:val="004D7720"/>
    <w:rsid w:val="004D78E1"/>
    <w:rsid w:val="004E069F"/>
    <w:rsid w:val="004E0A0B"/>
    <w:rsid w:val="004E778A"/>
    <w:rsid w:val="004E7FC8"/>
    <w:rsid w:val="00500193"/>
    <w:rsid w:val="00501F59"/>
    <w:rsid w:val="00502263"/>
    <w:rsid w:val="00503B13"/>
    <w:rsid w:val="00504255"/>
    <w:rsid w:val="005043B4"/>
    <w:rsid w:val="00504CB7"/>
    <w:rsid w:val="0050BB57"/>
    <w:rsid w:val="00512F1A"/>
    <w:rsid w:val="005163D6"/>
    <w:rsid w:val="005163E8"/>
    <w:rsid w:val="005200EA"/>
    <w:rsid w:val="00521C73"/>
    <w:rsid w:val="00523477"/>
    <w:rsid w:val="00523760"/>
    <w:rsid w:val="005257F2"/>
    <w:rsid w:val="00526B26"/>
    <w:rsid w:val="00533050"/>
    <w:rsid w:val="0054156F"/>
    <w:rsid w:val="00541974"/>
    <w:rsid w:val="005435CC"/>
    <w:rsid w:val="005439D3"/>
    <w:rsid w:val="00543B68"/>
    <w:rsid w:val="005453DD"/>
    <w:rsid w:val="00545A6C"/>
    <w:rsid w:val="005460C7"/>
    <w:rsid w:val="00546A1B"/>
    <w:rsid w:val="00546A50"/>
    <w:rsid w:val="0055083B"/>
    <w:rsid w:val="00551560"/>
    <w:rsid w:val="00551CB6"/>
    <w:rsid w:val="00553165"/>
    <w:rsid w:val="00556F2E"/>
    <w:rsid w:val="005637D8"/>
    <w:rsid w:val="0056386F"/>
    <w:rsid w:val="005647E4"/>
    <w:rsid w:val="00570F55"/>
    <w:rsid w:val="00571D56"/>
    <w:rsid w:val="00573EC3"/>
    <w:rsid w:val="00576195"/>
    <w:rsid w:val="00581FF1"/>
    <w:rsid w:val="00583833"/>
    <w:rsid w:val="00584A64"/>
    <w:rsid w:val="0058585E"/>
    <w:rsid w:val="005877D7"/>
    <w:rsid w:val="00590629"/>
    <w:rsid w:val="00591F90"/>
    <w:rsid w:val="00592CD6"/>
    <w:rsid w:val="00594D11"/>
    <w:rsid w:val="00595A77"/>
    <w:rsid w:val="00595D44"/>
    <w:rsid w:val="005979BC"/>
    <w:rsid w:val="005A045A"/>
    <w:rsid w:val="005A0BDB"/>
    <w:rsid w:val="005A1205"/>
    <w:rsid w:val="005A1E55"/>
    <w:rsid w:val="005A356D"/>
    <w:rsid w:val="005A3B2E"/>
    <w:rsid w:val="005A5AF4"/>
    <w:rsid w:val="005A5E08"/>
    <w:rsid w:val="005A7761"/>
    <w:rsid w:val="005A7CF1"/>
    <w:rsid w:val="005B0010"/>
    <w:rsid w:val="005B0BAA"/>
    <w:rsid w:val="005B27FA"/>
    <w:rsid w:val="005B3DE4"/>
    <w:rsid w:val="005B5C72"/>
    <w:rsid w:val="005B5F82"/>
    <w:rsid w:val="005B658B"/>
    <w:rsid w:val="005B6837"/>
    <w:rsid w:val="005BDDB1"/>
    <w:rsid w:val="005C0445"/>
    <w:rsid w:val="005C2EA6"/>
    <w:rsid w:val="005C342B"/>
    <w:rsid w:val="005C3E09"/>
    <w:rsid w:val="005C43C4"/>
    <w:rsid w:val="005C539C"/>
    <w:rsid w:val="005D0C73"/>
    <w:rsid w:val="005D1808"/>
    <w:rsid w:val="005D3251"/>
    <w:rsid w:val="005D3A68"/>
    <w:rsid w:val="005D5150"/>
    <w:rsid w:val="005D5383"/>
    <w:rsid w:val="005E067F"/>
    <w:rsid w:val="005E5DC1"/>
    <w:rsid w:val="005F2CF8"/>
    <w:rsid w:val="005F3466"/>
    <w:rsid w:val="005F3BC3"/>
    <w:rsid w:val="005F44E2"/>
    <w:rsid w:val="005F6507"/>
    <w:rsid w:val="005F654D"/>
    <w:rsid w:val="005F7D1C"/>
    <w:rsid w:val="0060100B"/>
    <w:rsid w:val="00601148"/>
    <w:rsid w:val="00601518"/>
    <w:rsid w:val="00604206"/>
    <w:rsid w:val="00610CA1"/>
    <w:rsid w:val="0061253C"/>
    <w:rsid w:val="00613065"/>
    <w:rsid w:val="00616124"/>
    <w:rsid w:val="00617EFC"/>
    <w:rsid w:val="006227D7"/>
    <w:rsid w:val="00625F94"/>
    <w:rsid w:val="0062679F"/>
    <w:rsid w:val="006302E8"/>
    <w:rsid w:val="00630AF2"/>
    <w:rsid w:val="00632C0B"/>
    <w:rsid w:val="0063453F"/>
    <w:rsid w:val="006355A4"/>
    <w:rsid w:val="00635839"/>
    <w:rsid w:val="0063604D"/>
    <w:rsid w:val="006367A7"/>
    <w:rsid w:val="00637494"/>
    <w:rsid w:val="00643C9E"/>
    <w:rsid w:val="006446C0"/>
    <w:rsid w:val="006448FC"/>
    <w:rsid w:val="00650753"/>
    <w:rsid w:val="00651219"/>
    <w:rsid w:val="0065451A"/>
    <w:rsid w:val="00655408"/>
    <w:rsid w:val="00661C38"/>
    <w:rsid w:val="0066476E"/>
    <w:rsid w:val="0066664F"/>
    <w:rsid w:val="00666A1C"/>
    <w:rsid w:val="00666EE0"/>
    <w:rsid w:val="00671243"/>
    <w:rsid w:val="00671E64"/>
    <w:rsid w:val="00672759"/>
    <w:rsid w:val="00672A3A"/>
    <w:rsid w:val="0067452D"/>
    <w:rsid w:val="006846F0"/>
    <w:rsid w:val="00684E4C"/>
    <w:rsid w:val="006903EF"/>
    <w:rsid w:val="00690C26"/>
    <w:rsid w:val="00691179"/>
    <w:rsid w:val="00695986"/>
    <w:rsid w:val="006A0F27"/>
    <w:rsid w:val="006A6FE2"/>
    <w:rsid w:val="006A73C5"/>
    <w:rsid w:val="006A9035"/>
    <w:rsid w:val="006B0A55"/>
    <w:rsid w:val="006B2FD6"/>
    <w:rsid w:val="006B66FF"/>
    <w:rsid w:val="006B6CD4"/>
    <w:rsid w:val="006B7366"/>
    <w:rsid w:val="006C0431"/>
    <w:rsid w:val="006C1971"/>
    <w:rsid w:val="006C3C72"/>
    <w:rsid w:val="006C4359"/>
    <w:rsid w:val="006C4824"/>
    <w:rsid w:val="006C6388"/>
    <w:rsid w:val="006C6398"/>
    <w:rsid w:val="006D2BCA"/>
    <w:rsid w:val="006D3D88"/>
    <w:rsid w:val="006D40F5"/>
    <w:rsid w:val="006D536C"/>
    <w:rsid w:val="006D58DC"/>
    <w:rsid w:val="006D71AB"/>
    <w:rsid w:val="006E05CF"/>
    <w:rsid w:val="006E245A"/>
    <w:rsid w:val="006E280B"/>
    <w:rsid w:val="006E3672"/>
    <w:rsid w:val="006E4563"/>
    <w:rsid w:val="006E516E"/>
    <w:rsid w:val="006E63A9"/>
    <w:rsid w:val="006F139B"/>
    <w:rsid w:val="006F2A21"/>
    <w:rsid w:val="006F2B6D"/>
    <w:rsid w:val="006F491B"/>
    <w:rsid w:val="006F4D44"/>
    <w:rsid w:val="006F69E9"/>
    <w:rsid w:val="007000D8"/>
    <w:rsid w:val="007002F0"/>
    <w:rsid w:val="007008E1"/>
    <w:rsid w:val="007021D3"/>
    <w:rsid w:val="00702C35"/>
    <w:rsid w:val="00705126"/>
    <w:rsid w:val="00705742"/>
    <w:rsid w:val="00706891"/>
    <w:rsid w:val="00712A29"/>
    <w:rsid w:val="007131DC"/>
    <w:rsid w:val="0071500B"/>
    <w:rsid w:val="0071627F"/>
    <w:rsid w:val="00716C29"/>
    <w:rsid w:val="007182FF"/>
    <w:rsid w:val="0072036B"/>
    <w:rsid w:val="007223DA"/>
    <w:rsid w:val="00724B98"/>
    <w:rsid w:val="0072589A"/>
    <w:rsid w:val="00725AC3"/>
    <w:rsid w:val="0072642F"/>
    <w:rsid w:val="00727185"/>
    <w:rsid w:val="007353A9"/>
    <w:rsid w:val="00736ED3"/>
    <w:rsid w:val="007370B7"/>
    <w:rsid w:val="00737846"/>
    <w:rsid w:val="00740DF6"/>
    <w:rsid w:val="007421DF"/>
    <w:rsid w:val="007461C1"/>
    <w:rsid w:val="007522EA"/>
    <w:rsid w:val="00756580"/>
    <w:rsid w:val="00761BAE"/>
    <w:rsid w:val="007620DD"/>
    <w:rsid w:val="00763CCE"/>
    <w:rsid w:val="00765635"/>
    <w:rsid w:val="0077076F"/>
    <w:rsid w:val="007715E5"/>
    <w:rsid w:val="0077699A"/>
    <w:rsid w:val="007778D6"/>
    <w:rsid w:val="00780E8C"/>
    <w:rsid w:val="00781C6D"/>
    <w:rsid w:val="00784DFB"/>
    <w:rsid w:val="00790901"/>
    <w:rsid w:val="00791143"/>
    <w:rsid w:val="007913D9"/>
    <w:rsid w:val="0079203C"/>
    <w:rsid w:val="0079702E"/>
    <w:rsid w:val="0079D7C5"/>
    <w:rsid w:val="007A2EE1"/>
    <w:rsid w:val="007A32BA"/>
    <w:rsid w:val="007A5532"/>
    <w:rsid w:val="007A564B"/>
    <w:rsid w:val="007B2084"/>
    <w:rsid w:val="007B2E3B"/>
    <w:rsid w:val="007B42BF"/>
    <w:rsid w:val="007B43B5"/>
    <w:rsid w:val="007C1ED2"/>
    <w:rsid w:val="007C58A2"/>
    <w:rsid w:val="007D338F"/>
    <w:rsid w:val="007D5691"/>
    <w:rsid w:val="007D5E4D"/>
    <w:rsid w:val="007D7C37"/>
    <w:rsid w:val="007E19C3"/>
    <w:rsid w:val="007E473E"/>
    <w:rsid w:val="007E4DC4"/>
    <w:rsid w:val="007E4E2F"/>
    <w:rsid w:val="007E5A16"/>
    <w:rsid w:val="007F02AB"/>
    <w:rsid w:val="007F03A2"/>
    <w:rsid w:val="007F1897"/>
    <w:rsid w:val="007F2AE2"/>
    <w:rsid w:val="007F3AB1"/>
    <w:rsid w:val="007F5886"/>
    <w:rsid w:val="008007C6"/>
    <w:rsid w:val="008032D7"/>
    <w:rsid w:val="0080349C"/>
    <w:rsid w:val="008043C1"/>
    <w:rsid w:val="0080458B"/>
    <w:rsid w:val="00805222"/>
    <w:rsid w:val="00810DF1"/>
    <w:rsid w:val="008113E9"/>
    <w:rsid w:val="00812E1B"/>
    <w:rsid w:val="0081394D"/>
    <w:rsid w:val="00813AB2"/>
    <w:rsid w:val="008151F2"/>
    <w:rsid w:val="00815697"/>
    <w:rsid w:val="0081640A"/>
    <w:rsid w:val="00817B7C"/>
    <w:rsid w:val="00824D87"/>
    <w:rsid w:val="0083116B"/>
    <w:rsid w:val="00831434"/>
    <w:rsid w:val="00831FD6"/>
    <w:rsid w:val="008325E3"/>
    <w:rsid w:val="00834361"/>
    <w:rsid w:val="008346B7"/>
    <w:rsid w:val="00834F8C"/>
    <w:rsid w:val="00836889"/>
    <w:rsid w:val="00837283"/>
    <w:rsid w:val="00837A1F"/>
    <w:rsid w:val="00837EE2"/>
    <w:rsid w:val="00840786"/>
    <w:rsid w:val="00840FD7"/>
    <w:rsid w:val="00841245"/>
    <w:rsid w:val="00846249"/>
    <w:rsid w:val="0084EE0E"/>
    <w:rsid w:val="008500A1"/>
    <w:rsid w:val="00855070"/>
    <w:rsid w:val="0085571B"/>
    <w:rsid w:val="0085616A"/>
    <w:rsid w:val="0085769F"/>
    <w:rsid w:val="008583B0"/>
    <w:rsid w:val="0085A3C7"/>
    <w:rsid w:val="00863612"/>
    <w:rsid w:val="00863F33"/>
    <w:rsid w:val="00867740"/>
    <w:rsid w:val="00867A09"/>
    <w:rsid w:val="008713BD"/>
    <w:rsid w:val="00873036"/>
    <w:rsid w:val="00874543"/>
    <w:rsid w:val="008750C9"/>
    <w:rsid w:val="00876ED5"/>
    <w:rsid w:val="00877C66"/>
    <w:rsid w:val="00877C87"/>
    <w:rsid w:val="00880EF8"/>
    <w:rsid w:val="00883731"/>
    <w:rsid w:val="008843A3"/>
    <w:rsid w:val="0088654D"/>
    <w:rsid w:val="00890382"/>
    <w:rsid w:val="008903EE"/>
    <w:rsid w:val="008921E5"/>
    <w:rsid w:val="008938F9"/>
    <w:rsid w:val="00896509"/>
    <w:rsid w:val="00897B43"/>
    <w:rsid w:val="008A45BF"/>
    <w:rsid w:val="008A57B1"/>
    <w:rsid w:val="008B066D"/>
    <w:rsid w:val="008B29E2"/>
    <w:rsid w:val="008B3EF5"/>
    <w:rsid w:val="008B5526"/>
    <w:rsid w:val="008C03F1"/>
    <w:rsid w:val="008CFD6F"/>
    <w:rsid w:val="008D0E82"/>
    <w:rsid w:val="008D0F73"/>
    <w:rsid w:val="008D517D"/>
    <w:rsid w:val="008D5E12"/>
    <w:rsid w:val="008D6750"/>
    <w:rsid w:val="008E08CE"/>
    <w:rsid w:val="008E3308"/>
    <w:rsid w:val="008E5B1F"/>
    <w:rsid w:val="008E672F"/>
    <w:rsid w:val="008E72E0"/>
    <w:rsid w:val="008F0653"/>
    <w:rsid w:val="008F1684"/>
    <w:rsid w:val="008F1AA6"/>
    <w:rsid w:val="008F1CD1"/>
    <w:rsid w:val="008F2414"/>
    <w:rsid w:val="008F2541"/>
    <w:rsid w:val="008F2925"/>
    <w:rsid w:val="008F5EB8"/>
    <w:rsid w:val="00903FCA"/>
    <w:rsid w:val="00906012"/>
    <w:rsid w:val="00913854"/>
    <w:rsid w:val="0091429E"/>
    <w:rsid w:val="0091585E"/>
    <w:rsid w:val="009217F0"/>
    <w:rsid w:val="009230B9"/>
    <w:rsid w:val="00923F93"/>
    <w:rsid w:val="009255FE"/>
    <w:rsid w:val="009256DC"/>
    <w:rsid w:val="009271BC"/>
    <w:rsid w:val="00927AFC"/>
    <w:rsid w:val="009314C3"/>
    <w:rsid w:val="0093469B"/>
    <w:rsid w:val="0093491A"/>
    <w:rsid w:val="0093552B"/>
    <w:rsid w:val="009368EF"/>
    <w:rsid w:val="009373DA"/>
    <w:rsid w:val="00941605"/>
    <w:rsid w:val="00941B46"/>
    <w:rsid w:val="00941E80"/>
    <w:rsid w:val="009432B8"/>
    <w:rsid w:val="00945F9D"/>
    <w:rsid w:val="00950336"/>
    <w:rsid w:val="00950F10"/>
    <w:rsid w:val="009518A5"/>
    <w:rsid w:val="00951B84"/>
    <w:rsid w:val="00951DF4"/>
    <w:rsid w:val="009524CF"/>
    <w:rsid w:val="009528AD"/>
    <w:rsid w:val="00952AC7"/>
    <w:rsid w:val="00954032"/>
    <w:rsid w:val="0095413E"/>
    <w:rsid w:val="009565B4"/>
    <w:rsid w:val="009610B0"/>
    <w:rsid w:val="0096219A"/>
    <w:rsid w:val="00970415"/>
    <w:rsid w:val="009709D3"/>
    <w:rsid w:val="0097760B"/>
    <w:rsid w:val="00980273"/>
    <w:rsid w:val="00980846"/>
    <w:rsid w:val="00982FDA"/>
    <w:rsid w:val="00984603"/>
    <w:rsid w:val="00985176"/>
    <w:rsid w:val="00985E43"/>
    <w:rsid w:val="009A0F8F"/>
    <w:rsid w:val="009A406F"/>
    <w:rsid w:val="009A53F6"/>
    <w:rsid w:val="009A609E"/>
    <w:rsid w:val="009A7546"/>
    <w:rsid w:val="009AD694"/>
    <w:rsid w:val="009B075A"/>
    <w:rsid w:val="009B1792"/>
    <w:rsid w:val="009B245F"/>
    <w:rsid w:val="009B2E41"/>
    <w:rsid w:val="009B2E68"/>
    <w:rsid w:val="009B3DA3"/>
    <w:rsid w:val="009B4073"/>
    <w:rsid w:val="009B512E"/>
    <w:rsid w:val="009B56B0"/>
    <w:rsid w:val="009B5EEE"/>
    <w:rsid w:val="009B6030"/>
    <w:rsid w:val="009B725C"/>
    <w:rsid w:val="009C49B1"/>
    <w:rsid w:val="009C595F"/>
    <w:rsid w:val="009C60BE"/>
    <w:rsid w:val="009C6F07"/>
    <w:rsid w:val="009D04E0"/>
    <w:rsid w:val="009D1AB1"/>
    <w:rsid w:val="009D21DA"/>
    <w:rsid w:val="009D4397"/>
    <w:rsid w:val="009D5AC9"/>
    <w:rsid w:val="009D6130"/>
    <w:rsid w:val="009D74B7"/>
    <w:rsid w:val="009E16F0"/>
    <w:rsid w:val="009E2424"/>
    <w:rsid w:val="009E3411"/>
    <w:rsid w:val="009E34B0"/>
    <w:rsid w:val="009E4C70"/>
    <w:rsid w:val="009E60FA"/>
    <w:rsid w:val="009E6163"/>
    <w:rsid w:val="009EEA10"/>
    <w:rsid w:val="009F514C"/>
    <w:rsid w:val="009F7432"/>
    <w:rsid w:val="00A0181B"/>
    <w:rsid w:val="00A026FF"/>
    <w:rsid w:val="00A032FB"/>
    <w:rsid w:val="00A05082"/>
    <w:rsid w:val="00A05E18"/>
    <w:rsid w:val="00A10AFA"/>
    <w:rsid w:val="00A11561"/>
    <w:rsid w:val="00A15426"/>
    <w:rsid w:val="00A22A99"/>
    <w:rsid w:val="00A257BA"/>
    <w:rsid w:val="00A332D5"/>
    <w:rsid w:val="00A43FFB"/>
    <w:rsid w:val="00A46CBF"/>
    <w:rsid w:val="00A474B0"/>
    <w:rsid w:val="00A51130"/>
    <w:rsid w:val="00A5172C"/>
    <w:rsid w:val="00A519C5"/>
    <w:rsid w:val="00A52620"/>
    <w:rsid w:val="00A52DCF"/>
    <w:rsid w:val="00A61519"/>
    <w:rsid w:val="00A6155B"/>
    <w:rsid w:val="00A627B9"/>
    <w:rsid w:val="00A62C5C"/>
    <w:rsid w:val="00A646B8"/>
    <w:rsid w:val="00A650BE"/>
    <w:rsid w:val="00A6696A"/>
    <w:rsid w:val="00A669CC"/>
    <w:rsid w:val="00A66E68"/>
    <w:rsid w:val="00A674B2"/>
    <w:rsid w:val="00A70739"/>
    <w:rsid w:val="00A70B99"/>
    <w:rsid w:val="00A70C58"/>
    <w:rsid w:val="00A75EB5"/>
    <w:rsid w:val="00A825BA"/>
    <w:rsid w:val="00A82F3B"/>
    <w:rsid w:val="00A851A1"/>
    <w:rsid w:val="00A94194"/>
    <w:rsid w:val="00A94593"/>
    <w:rsid w:val="00A94AAE"/>
    <w:rsid w:val="00A95101"/>
    <w:rsid w:val="00AA0131"/>
    <w:rsid w:val="00AA0269"/>
    <w:rsid w:val="00AA1ABF"/>
    <w:rsid w:val="00AA2446"/>
    <w:rsid w:val="00AA309C"/>
    <w:rsid w:val="00AA3FF0"/>
    <w:rsid w:val="00AA421A"/>
    <w:rsid w:val="00AA4A02"/>
    <w:rsid w:val="00AA4DF9"/>
    <w:rsid w:val="00AB0E76"/>
    <w:rsid w:val="00AB1AF4"/>
    <w:rsid w:val="00AB20E2"/>
    <w:rsid w:val="00AB5F75"/>
    <w:rsid w:val="00AB7BBD"/>
    <w:rsid w:val="00AB7DEF"/>
    <w:rsid w:val="00AC0538"/>
    <w:rsid w:val="00AC0BAB"/>
    <w:rsid w:val="00AC2AB4"/>
    <w:rsid w:val="00AC3A8F"/>
    <w:rsid w:val="00AC44E0"/>
    <w:rsid w:val="00AC51B8"/>
    <w:rsid w:val="00AC537F"/>
    <w:rsid w:val="00AC6675"/>
    <w:rsid w:val="00AC71D2"/>
    <w:rsid w:val="00AD09FD"/>
    <w:rsid w:val="00AD1195"/>
    <w:rsid w:val="00AD1DA8"/>
    <w:rsid w:val="00AD2174"/>
    <w:rsid w:val="00AD643B"/>
    <w:rsid w:val="00AE008D"/>
    <w:rsid w:val="00AE1505"/>
    <w:rsid w:val="00AE1DEC"/>
    <w:rsid w:val="00AE1F44"/>
    <w:rsid w:val="00AE3649"/>
    <w:rsid w:val="00AE4F62"/>
    <w:rsid w:val="00AE5F05"/>
    <w:rsid w:val="00AE680C"/>
    <w:rsid w:val="00AE68FA"/>
    <w:rsid w:val="00AE98BE"/>
    <w:rsid w:val="00AF13C5"/>
    <w:rsid w:val="00AF2661"/>
    <w:rsid w:val="00AF7656"/>
    <w:rsid w:val="00B02A80"/>
    <w:rsid w:val="00B033D3"/>
    <w:rsid w:val="00B0352A"/>
    <w:rsid w:val="00B234AD"/>
    <w:rsid w:val="00B240CB"/>
    <w:rsid w:val="00B26788"/>
    <w:rsid w:val="00B31BE8"/>
    <w:rsid w:val="00B350F1"/>
    <w:rsid w:val="00B45076"/>
    <w:rsid w:val="00B45F98"/>
    <w:rsid w:val="00B469BF"/>
    <w:rsid w:val="00B47FE0"/>
    <w:rsid w:val="00B5236E"/>
    <w:rsid w:val="00B5240F"/>
    <w:rsid w:val="00B5325A"/>
    <w:rsid w:val="00B541CA"/>
    <w:rsid w:val="00B55992"/>
    <w:rsid w:val="00B56020"/>
    <w:rsid w:val="00B57A73"/>
    <w:rsid w:val="00B57BC7"/>
    <w:rsid w:val="00B60ECC"/>
    <w:rsid w:val="00B61607"/>
    <w:rsid w:val="00B62A1E"/>
    <w:rsid w:val="00B646F6"/>
    <w:rsid w:val="00B668E5"/>
    <w:rsid w:val="00B7028F"/>
    <w:rsid w:val="00B70DF1"/>
    <w:rsid w:val="00B72A6B"/>
    <w:rsid w:val="00B748BA"/>
    <w:rsid w:val="00B74F29"/>
    <w:rsid w:val="00B75141"/>
    <w:rsid w:val="00B7703F"/>
    <w:rsid w:val="00B77C21"/>
    <w:rsid w:val="00B77D48"/>
    <w:rsid w:val="00B803F6"/>
    <w:rsid w:val="00B80BA1"/>
    <w:rsid w:val="00B87572"/>
    <w:rsid w:val="00B9183F"/>
    <w:rsid w:val="00B91CD7"/>
    <w:rsid w:val="00B91D60"/>
    <w:rsid w:val="00B93AAF"/>
    <w:rsid w:val="00B95F3B"/>
    <w:rsid w:val="00B970AA"/>
    <w:rsid w:val="00B970C8"/>
    <w:rsid w:val="00B9749D"/>
    <w:rsid w:val="00BA25DB"/>
    <w:rsid w:val="00BA34B9"/>
    <w:rsid w:val="00BA39A9"/>
    <w:rsid w:val="00BA4045"/>
    <w:rsid w:val="00BA47EB"/>
    <w:rsid w:val="00BB72D7"/>
    <w:rsid w:val="00BB7750"/>
    <w:rsid w:val="00BC256E"/>
    <w:rsid w:val="00BD2042"/>
    <w:rsid w:val="00BD54E3"/>
    <w:rsid w:val="00BD55C8"/>
    <w:rsid w:val="00BD6BED"/>
    <w:rsid w:val="00BE0761"/>
    <w:rsid w:val="00BE225C"/>
    <w:rsid w:val="00BE766A"/>
    <w:rsid w:val="00BE7ECF"/>
    <w:rsid w:val="00BEDCCF"/>
    <w:rsid w:val="00BF03A7"/>
    <w:rsid w:val="00BF3123"/>
    <w:rsid w:val="00BF49A7"/>
    <w:rsid w:val="00BF53E1"/>
    <w:rsid w:val="00BF6CE0"/>
    <w:rsid w:val="00BF7B19"/>
    <w:rsid w:val="00C00F74"/>
    <w:rsid w:val="00C01BA7"/>
    <w:rsid w:val="00C057E0"/>
    <w:rsid w:val="00C10A99"/>
    <w:rsid w:val="00C10FFD"/>
    <w:rsid w:val="00C11151"/>
    <w:rsid w:val="00C122C5"/>
    <w:rsid w:val="00C1515F"/>
    <w:rsid w:val="00C16E41"/>
    <w:rsid w:val="00C216BC"/>
    <w:rsid w:val="00C25BB6"/>
    <w:rsid w:val="00C26529"/>
    <w:rsid w:val="00C352E4"/>
    <w:rsid w:val="00C37630"/>
    <w:rsid w:val="00C3D368"/>
    <w:rsid w:val="00C407F9"/>
    <w:rsid w:val="00C4304B"/>
    <w:rsid w:val="00C4372C"/>
    <w:rsid w:val="00C43E72"/>
    <w:rsid w:val="00C45883"/>
    <w:rsid w:val="00C461DD"/>
    <w:rsid w:val="00C5284A"/>
    <w:rsid w:val="00C5385C"/>
    <w:rsid w:val="00C55AF2"/>
    <w:rsid w:val="00C56113"/>
    <w:rsid w:val="00C5760E"/>
    <w:rsid w:val="00C63265"/>
    <w:rsid w:val="00C63485"/>
    <w:rsid w:val="00C65A8F"/>
    <w:rsid w:val="00C708AF"/>
    <w:rsid w:val="00C72B6B"/>
    <w:rsid w:val="00C73A6D"/>
    <w:rsid w:val="00C76309"/>
    <w:rsid w:val="00C82BEA"/>
    <w:rsid w:val="00C83969"/>
    <w:rsid w:val="00C852B8"/>
    <w:rsid w:val="00C86A7B"/>
    <w:rsid w:val="00C9076D"/>
    <w:rsid w:val="00C91FDA"/>
    <w:rsid w:val="00C95428"/>
    <w:rsid w:val="00C963D5"/>
    <w:rsid w:val="00CA0C0F"/>
    <w:rsid w:val="00CA1035"/>
    <w:rsid w:val="00CA2061"/>
    <w:rsid w:val="00CA7546"/>
    <w:rsid w:val="00CB0997"/>
    <w:rsid w:val="00CB0D28"/>
    <w:rsid w:val="00CB300E"/>
    <w:rsid w:val="00CB364C"/>
    <w:rsid w:val="00CB36E7"/>
    <w:rsid w:val="00CC21E6"/>
    <w:rsid w:val="00CC2661"/>
    <w:rsid w:val="00CC2FF9"/>
    <w:rsid w:val="00CC3A8F"/>
    <w:rsid w:val="00CD058F"/>
    <w:rsid w:val="00CD22F7"/>
    <w:rsid w:val="00CD4108"/>
    <w:rsid w:val="00CD6670"/>
    <w:rsid w:val="00CD7321"/>
    <w:rsid w:val="00CE3319"/>
    <w:rsid w:val="00CE38CF"/>
    <w:rsid w:val="00CE40BB"/>
    <w:rsid w:val="00CE4D4A"/>
    <w:rsid w:val="00CE4EE5"/>
    <w:rsid w:val="00CE7027"/>
    <w:rsid w:val="00CE7511"/>
    <w:rsid w:val="00CF0BAE"/>
    <w:rsid w:val="00CF13E7"/>
    <w:rsid w:val="00CF3BD6"/>
    <w:rsid w:val="00CF6BB8"/>
    <w:rsid w:val="00CF7F10"/>
    <w:rsid w:val="00D000C7"/>
    <w:rsid w:val="00D01182"/>
    <w:rsid w:val="00D02913"/>
    <w:rsid w:val="00D04356"/>
    <w:rsid w:val="00D069D5"/>
    <w:rsid w:val="00D07EC3"/>
    <w:rsid w:val="00D14AF6"/>
    <w:rsid w:val="00D201BB"/>
    <w:rsid w:val="00D240F6"/>
    <w:rsid w:val="00D3377F"/>
    <w:rsid w:val="00D36C11"/>
    <w:rsid w:val="00D36E2E"/>
    <w:rsid w:val="00D413E1"/>
    <w:rsid w:val="00D425DF"/>
    <w:rsid w:val="00D43928"/>
    <w:rsid w:val="00D47093"/>
    <w:rsid w:val="00D50A34"/>
    <w:rsid w:val="00D50A82"/>
    <w:rsid w:val="00D5129B"/>
    <w:rsid w:val="00D5185A"/>
    <w:rsid w:val="00D5380F"/>
    <w:rsid w:val="00D53D50"/>
    <w:rsid w:val="00D54B83"/>
    <w:rsid w:val="00D55636"/>
    <w:rsid w:val="00D60C86"/>
    <w:rsid w:val="00D61BE5"/>
    <w:rsid w:val="00D620DD"/>
    <w:rsid w:val="00D622D3"/>
    <w:rsid w:val="00D663EF"/>
    <w:rsid w:val="00D66EC8"/>
    <w:rsid w:val="00D701BE"/>
    <w:rsid w:val="00D713D3"/>
    <w:rsid w:val="00D737DA"/>
    <w:rsid w:val="00D73E4B"/>
    <w:rsid w:val="00D741AB"/>
    <w:rsid w:val="00D7521A"/>
    <w:rsid w:val="00D76649"/>
    <w:rsid w:val="00D77074"/>
    <w:rsid w:val="00D810B9"/>
    <w:rsid w:val="00D82604"/>
    <w:rsid w:val="00D83374"/>
    <w:rsid w:val="00D837A8"/>
    <w:rsid w:val="00D865A5"/>
    <w:rsid w:val="00D923A6"/>
    <w:rsid w:val="00D93215"/>
    <w:rsid w:val="00D949B9"/>
    <w:rsid w:val="00DA1CEE"/>
    <w:rsid w:val="00DA51B7"/>
    <w:rsid w:val="00DA54F4"/>
    <w:rsid w:val="00DA5CED"/>
    <w:rsid w:val="00DA66DB"/>
    <w:rsid w:val="00DA7529"/>
    <w:rsid w:val="00DA7694"/>
    <w:rsid w:val="00DB12BE"/>
    <w:rsid w:val="00DB48E9"/>
    <w:rsid w:val="00DB4B94"/>
    <w:rsid w:val="00DB6176"/>
    <w:rsid w:val="00DC19A0"/>
    <w:rsid w:val="00DC25CE"/>
    <w:rsid w:val="00DD172D"/>
    <w:rsid w:val="00DD20AE"/>
    <w:rsid w:val="00DD3EC2"/>
    <w:rsid w:val="00DE3EE1"/>
    <w:rsid w:val="00DE5014"/>
    <w:rsid w:val="00DE5087"/>
    <w:rsid w:val="00DE6A36"/>
    <w:rsid w:val="00DE71B3"/>
    <w:rsid w:val="00DE742D"/>
    <w:rsid w:val="00DF2D0E"/>
    <w:rsid w:val="00DF3631"/>
    <w:rsid w:val="00DF4E6D"/>
    <w:rsid w:val="00DF609A"/>
    <w:rsid w:val="00DF7E17"/>
    <w:rsid w:val="00E00EE0"/>
    <w:rsid w:val="00E01B9D"/>
    <w:rsid w:val="00E02ECB"/>
    <w:rsid w:val="00E0662D"/>
    <w:rsid w:val="00E06CC3"/>
    <w:rsid w:val="00E103EF"/>
    <w:rsid w:val="00E225A3"/>
    <w:rsid w:val="00E225D5"/>
    <w:rsid w:val="00E34D3A"/>
    <w:rsid w:val="00E37097"/>
    <w:rsid w:val="00E40284"/>
    <w:rsid w:val="00E40AFD"/>
    <w:rsid w:val="00E43016"/>
    <w:rsid w:val="00E43EE0"/>
    <w:rsid w:val="00E446EE"/>
    <w:rsid w:val="00E4741B"/>
    <w:rsid w:val="00E477B5"/>
    <w:rsid w:val="00E511AA"/>
    <w:rsid w:val="00E515D0"/>
    <w:rsid w:val="00E52DCD"/>
    <w:rsid w:val="00E543D3"/>
    <w:rsid w:val="00E61512"/>
    <w:rsid w:val="00E63DB7"/>
    <w:rsid w:val="00E64DC9"/>
    <w:rsid w:val="00E660B5"/>
    <w:rsid w:val="00E669BE"/>
    <w:rsid w:val="00E67361"/>
    <w:rsid w:val="00E718C8"/>
    <w:rsid w:val="00E71C5E"/>
    <w:rsid w:val="00E71D6D"/>
    <w:rsid w:val="00E73A71"/>
    <w:rsid w:val="00E74F26"/>
    <w:rsid w:val="00E74F90"/>
    <w:rsid w:val="00E767D0"/>
    <w:rsid w:val="00E800B1"/>
    <w:rsid w:val="00E8124F"/>
    <w:rsid w:val="00E82E22"/>
    <w:rsid w:val="00E84C75"/>
    <w:rsid w:val="00E8512B"/>
    <w:rsid w:val="00E861EF"/>
    <w:rsid w:val="00E86235"/>
    <w:rsid w:val="00E91E68"/>
    <w:rsid w:val="00E9324D"/>
    <w:rsid w:val="00E9527D"/>
    <w:rsid w:val="00E95F2A"/>
    <w:rsid w:val="00E99476"/>
    <w:rsid w:val="00EA12B2"/>
    <w:rsid w:val="00EA4334"/>
    <w:rsid w:val="00EA6D45"/>
    <w:rsid w:val="00EA7072"/>
    <w:rsid w:val="00EB02E8"/>
    <w:rsid w:val="00EB1595"/>
    <w:rsid w:val="00EB5C22"/>
    <w:rsid w:val="00EB5F55"/>
    <w:rsid w:val="00EB6134"/>
    <w:rsid w:val="00EC61DF"/>
    <w:rsid w:val="00EC7D25"/>
    <w:rsid w:val="00ED0216"/>
    <w:rsid w:val="00ED0EA3"/>
    <w:rsid w:val="00ED21AB"/>
    <w:rsid w:val="00ED28CC"/>
    <w:rsid w:val="00ED370B"/>
    <w:rsid w:val="00ED53DB"/>
    <w:rsid w:val="00ED6C0A"/>
    <w:rsid w:val="00ED6DCF"/>
    <w:rsid w:val="00ED7CFF"/>
    <w:rsid w:val="00EE0420"/>
    <w:rsid w:val="00EE2A61"/>
    <w:rsid w:val="00EE2DB6"/>
    <w:rsid w:val="00EE3EA3"/>
    <w:rsid w:val="00EE647A"/>
    <w:rsid w:val="00EE6BDE"/>
    <w:rsid w:val="00EE7D5C"/>
    <w:rsid w:val="00EF1F5E"/>
    <w:rsid w:val="00EF237F"/>
    <w:rsid w:val="00EF2F3F"/>
    <w:rsid w:val="00EF44CE"/>
    <w:rsid w:val="00EF4B4F"/>
    <w:rsid w:val="00EF6B36"/>
    <w:rsid w:val="00EF7968"/>
    <w:rsid w:val="00F00B04"/>
    <w:rsid w:val="00F0110E"/>
    <w:rsid w:val="00F02740"/>
    <w:rsid w:val="00F03FC0"/>
    <w:rsid w:val="00F06E5B"/>
    <w:rsid w:val="00F07AB7"/>
    <w:rsid w:val="00F100EB"/>
    <w:rsid w:val="00F10931"/>
    <w:rsid w:val="00F11C4F"/>
    <w:rsid w:val="00F16582"/>
    <w:rsid w:val="00F2600E"/>
    <w:rsid w:val="00F32E0F"/>
    <w:rsid w:val="00F3473A"/>
    <w:rsid w:val="00F3587C"/>
    <w:rsid w:val="00F37F1C"/>
    <w:rsid w:val="00F42FA1"/>
    <w:rsid w:val="00F43F42"/>
    <w:rsid w:val="00F44AB9"/>
    <w:rsid w:val="00F52EC5"/>
    <w:rsid w:val="00F53995"/>
    <w:rsid w:val="00F63570"/>
    <w:rsid w:val="00F6667F"/>
    <w:rsid w:val="00F66B3C"/>
    <w:rsid w:val="00F7215A"/>
    <w:rsid w:val="00F73A45"/>
    <w:rsid w:val="00F7587E"/>
    <w:rsid w:val="00F80356"/>
    <w:rsid w:val="00F81C80"/>
    <w:rsid w:val="00F81D86"/>
    <w:rsid w:val="00F828CE"/>
    <w:rsid w:val="00F904EB"/>
    <w:rsid w:val="00F90DD9"/>
    <w:rsid w:val="00F92C21"/>
    <w:rsid w:val="00F93122"/>
    <w:rsid w:val="00F93FE1"/>
    <w:rsid w:val="00F94931"/>
    <w:rsid w:val="00F96F45"/>
    <w:rsid w:val="00FA0BFD"/>
    <w:rsid w:val="00FA3630"/>
    <w:rsid w:val="00FA38AF"/>
    <w:rsid w:val="00FA5CC1"/>
    <w:rsid w:val="00FB3136"/>
    <w:rsid w:val="00FC17A5"/>
    <w:rsid w:val="00FC402C"/>
    <w:rsid w:val="00FC52B1"/>
    <w:rsid w:val="00FD1151"/>
    <w:rsid w:val="00FD6777"/>
    <w:rsid w:val="00FD6ABB"/>
    <w:rsid w:val="00FD704B"/>
    <w:rsid w:val="00FD7D7C"/>
    <w:rsid w:val="00FD7F18"/>
    <w:rsid w:val="00FE192F"/>
    <w:rsid w:val="00FE3E03"/>
    <w:rsid w:val="00FE54FC"/>
    <w:rsid w:val="00FE62C2"/>
    <w:rsid w:val="00FF0531"/>
    <w:rsid w:val="00FF097B"/>
    <w:rsid w:val="00FF0BDF"/>
    <w:rsid w:val="00FF10DA"/>
    <w:rsid w:val="00FF255C"/>
    <w:rsid w:val="00FF2DA1"/>
    <w:rsid w:val="00FF6984"/>
    <w:rsid w:val="00FF6F23"/>
    <w:rsid w:val="00FF74A2"/>
    <w:rsid w:val="00FF799C"/>
    <w:rsid w:val="00FF7B9F"/>
    <w:rsid w:val="0100A00A"/>
    <w:rsid w:val="010763B5"/>
    <w:rsid w:val="010EBC78"/>
    <w:rsid w:val="0116A96F"/>
    <w:rsid w:val="011C5BE9"/>
    <w:rsid w:val="01213257"/>
    <w:rsid w:val="01302D4C"/>
    <w:rsid w:val="01374370"/>
    <w:rsid w:val="0141DBC6"/>
    <w:rsid w:val="0142B496"/>
    <w:rsid w:val="01431CCD"/>
    <w:rsid w:val="014F2AC6"/>
    <w:rsid w:val="015265F8"/>
    <w:rsid w:val="0160E425"/>
    <w:rsid w:val="0168DCA3"/>
    <w:rsid w:val="0172896D"/>
    <w:rsid w:val="0172A883"/>
    <w:rsid w:val="0177AD25"/>
    <w:rsid w:val="017D48E7"/>
    <w:rsid w:val="0181939E"/>
    <w:rsid w:val="018590FB"/>
    <w:rsid w:val="01941941"/>
    <w:rsid w:val="0196867B"/>
    <w:rsid w:val="01996ADF"/>
    <w:rsid w:val="019ED7A4"/>
    <w:rsid w:val="01A02ED2"/>
    <w:rsid w:val="01A3602E"/>
    <w:rsid w:val="01A58D6C"/>
    <w:rsid w:val="01A85418"/>
    <w:rsid w:val="01AAABC3"/>
    <w:rsid w:val="01AAB519"/>
    <w:rsid w:val="01AD361C"/>
    <w:rsid w:val="01AF21B4"/>
    <w:rsid w:val="01B76678"/>
    <w:rsid w:val="01B8D559"/>
    <w:rsid w:val="01BBA327"/>
    <w:rsid w:val="01C04633"/>
    <w:rsid w:val="01D027C6"/>
    <w:rsid w:val="01D3635B"/>
    <w:rsid w:val="01DD4173"/>
    <w:rsid w:val="01E5FABD"/>
    <w:rsid w:val="01E8F460"/>
    <w:rsid w:val="01EC2556"/>
    <w:rsid w:val="01F28D3E"/>
    <w:rsid w:val="01F29288"/>
    <w:rsid w:val="01F3A526"/>
    <w:rsid w:val="01F40175"/>
    <w:rsid w:val="01F46577"/>
    <w:rsid w:val="01F4F814"/>
    <w:rsid w:val="020108B8"/>
    <w:rsid w:val="0203390B"/>
    <w:rsid w:val="020780A4"/>
    <w:rsid w:val="020A5BDF"/>
    <w:rsid w:val="020C242C"/>
    <w:rsid w:val="020E1B37"/>
    <w:rsid w:val="021063DB"/>
    <w:rsid w:val="02199B8C"/>
    <w:rsid w:val="022A0BAB"/>
    <w:rsid w:val="022D5A54"/>
    <w:rsid w:val="022DA96A"/>
    <w:rsid w:val="024582F1"/>
    <w:rsid w:val="024FFE80"/>
    <w:rsid w:val="0252BC99"/>
    <w:rsid w:val="02534FF7"/>
    <w:rsid w:val="0254654F"/>
    <w:rsid w:val="02587A57"/>
    <w:rsid w:val="025F8393"/>
    <w:rsid w:val="025FA3C9"/>
    <w:rsid w:val="0267B688"/>
    <w:rsid w:val="026A180A"/>
    <w:rsid w:val="026DA46E"/>
    <w:rsid w:val="026F7E3A"/>
    <w:rsid w:val="027953EE"/>
    <w:rsid w:val="028448E9"/>
    <w:rsid w:val="028BABA7"/>
    <w:rsid w:val="028F8008"/>
    <w:rsid w:val="02970C47"/>
    <w:rsid w:val="02A171CB"/>
    <w:rsid w:val="02A23801"/>
    <w:rsid w:val="02A35FDF"/>
    <w:rsid w:val="02A79F0B"/>
    <w:rsid w:val="02BDE305"/>
    <w:rsid w:val="02C37910"/>
    <w:rsid w:val="02C506BE"/>
    <w:rsid w:val="02C6B3C7"/>
    <w:rsid w:val="02CA968A"/>
    <w:rsid w:val="02CE19D5"/>
    <w:rsid w:val="02E3DD6E"/>
    <w:rsid w:val="02EBB7AE"/>
    <w:rsid w:val="02F40C6A"/>
    <w:rsid w:val="02F7F868"/>
    <w:rsid w:val="02FFB711"/>
    <w:rsid w:val="03050BA0"/>
    <w:rsid w:val="03104530"/>
    <w:rsid w:val="03179549"/>
    <w:rsid w:val="0321615C"/>
    <w:rsid w:val="03331937"/>
    <w:rsid w:val="03434E4F"/>
    <w:rsid w:val="03445A59"/>
    <w:rsid w:val="03455472"/>
    <w:rsid w:val="03497F39"/>
    <w:rsid w:val="0353EE84"/>
    <w:rsid w:val="0364C11D"/>
    <w:rsid w:val="036F00B3"/>
    <w:rsid w:val="036F33BC"/>
    <w:rsid w:val="0375C6B0"/>
    <w:rsid w:val="0378C913"/>
    <w:rsid w:val="037AE80C"/>
    <w:rsid w:val="037C5357"/>
    <w:rsid w:val="0381C4E8"/>
    <w:rsid w:val="0383ED73"/>
    <w:rsid w:val="0386012F"/>
    <w:rsid w:val="0392A0D2"/>
    <w:rsid w:val="039C2087"/>
    <w:rsid w:val="039E1573"/>
    <w:rsid w:val="039E51F5"/>
    <w:rsid w:val="03A9B10B"/>
    <w:rsid w:val="03AD33C9"/>
    <w:rsid w:val="03B0313D"/>
    <w:rsid w:val="03B1C84A"/>
    <w:rsid w:val="03B1F234"/>
    <w:rsid w:val="03C9599A"/>
    <w:rsid w:val="03CF60DE"/>
    <w:rsid w:val="03CFCCA3"/>
    <w:rsid w:val="03DA331E"/>
    <w:rsid w:val="03DBFD57"/>
    <w:rsid w:val="03DC37B6"/>
    <w:rsid w:val="03DC8A0B"/>
    <w:rsid w:val="03ED9164"/>
    <w:rsid w:val="03F6D52C"/>
    <w:rsid w:val="03FB742A"/>
    <w:rsid w:val="0402C41F"/>
    <w:rsid w:val="04033742"/>
    <w:rsid w:val="04090478"/>
    <w:rsid w:val="040A6F33"/>
    <w:rsid w:val="041F3415"/>
    <w:rsid w:val="04265A47"/>
    <w:rsid w:val="0426DA06"/>
    <w:rsid w:val="04342007"/>
    <w:rsid w:val="04474FF6"/>
    <w:rsid w:val="04523C74"/>
    <w:rsid w:val="045662FA"/>
    <w:rsid w:val="04584A53"/>
    <w:rsid w:val="04594055"/>
    <w:rsid w:val="046069D8"/>
    <w:rsid w:val="0463A2A4"/>
    <w:rsid w:val="04723CC5"/>
    <w:rsid w:val="0472E4BC"/>
    <w:rsid w:val="0484A22D"/>
    <w:rsid w:val="04866B3E"/>
    <w:rsid w:val="04877F7F"/>
    <w:rsid w:val="0490010C"/>
    <w:rsid w:val="049D8C58"/>
    <w:rsid w:val="04B60455"/>
    <w:rsid w:val="04BDC017"/>
    <w:rsid w:val="04C3D7C7"/>
    <w:rsid w:val="04CAD0D3"/>
    <w:rsid w:val="04CC273D"/>
    <w:rsid w:val="04D37C01"/>
    <w:rsid w:val="04D8059C"/>
    <w:rsid w:val="04E1A519"/>
    <w:rsid w:val="04E83BC0"/>
    <w:rsid w:val="04F5F7E2"/>
    <w:rsid w:val="04F7CBF6"/>
    <w:rsid w:val="050031A7"/>
    <w:rsid w:val="05079DE9"/>
    <w:rsid w:val="050FDEF5"/>
    <w:rsid w:val="0513AE22"/>
    <w:rsid w:val="05150F55"/>
    <w:rsid w:val="05157CB3"/>
    <w:rsid w:val="0518A650"/>
    <w:rsid w:val="05196C3C"/>
    <w:rsid w:val="051AF929"/>
    <w:rsid w:val="051BAFE3"/>
    <w:rsid w:val="051C9ADB"/>
    <w:rsid w:val="051DABD6"/>
    <w:rsid w:val="052B12EA"/>
    <w:rsid w:val="05399E2D"/>
    <w:rsid w:val="053FF216"/>
    <w:rsid w:val="0540608C"/>
    <w:rsid w:val="0546B093"/>
    <w:rsid w:val="05495F3B"/>
    <w:rsid w:val="05634503"/>
    <w:rsid w:val="05687FAE"/>
    <w:rsid w:val="0568A552"/>
    <w:rsid w:val="056A7863"/>
    <w:rsid w:val="0575D9CF"/>
    <w:rsid w:val="057B8643"/>
    <w:rsid w:val="0587FCA5"/>
    <w:rsid w:val="058A9CF8"/>
    <w:rsid w:val="05961DB6"/>
    <w:rsid w:val="0597448B"/>
    <w:rsid w:val="0597CC53"/>
    <w:rsid w:val="05A37C43"/>
    <w:rsid w:val="05AC44B3"/>
    <w:rsid w:val="05AC867A"/>
    <w:rsid w:val="05AE4AA6"/>
    <w:rsid w:val="05B55CDD"/>
    <w:rsid w:val="05BACF93"/>
    <w:rsid w:val="05CC7B3D"/>
    <w:rsid w:val="05CDE1FC"/>
    <w:rsid w:val="05CEDB02"/>
    <w:rsid w:val="05D1C15F"/>
    <w:rsid w:val="05D446D2"/>
    <w:rsid w:val="05D9EEE7"/>
    <w:rsid w:val="05F0AA75"/>
    <w:rsid w:val="05F89628"/>
    <w:rsid w:val="05FC7A38"/>
    <w:rsid w:val="0602067D"/>
    <w:rsid w:val="060529E2"/>
    <w:rsid w:val="0605D25F"/>
    <w:rsid w:val="061250B2"/>
    <w:rsid w:val="061352C9"/>
    <w:rsid w:val="0613B79D"/>
    <w:rsid w:val="0621803D"/>
    <w:rsid w:val="06229AA4"/>
    <w:rsid w:val="0623550F"/>
    <w:rsid w:val="0623EDDE"/>
    <w:rsid w:val="06292A44"/>
    <w:rsid w:val="06462026"/>
    <w:rsid w:val="064867DE"/>
    <w:rsid w:val="064A68B1"/>
    <w:rsid w:val="064A9883"/>
    <w:rsid w:val="06564F8D"/>
    <w:rsid w:val="0664A597"/>
    <w:rsid w:val="0667F79E"/>
    <w:rsid w:val="0668D06F"/>
    <w:rsid w:val="066B2171"/>
    <w:rsid w:val="06700C62"/>
    <w:rsid w:val="06734E3D"/>
    <w:rsid w:val="0678891D"/>
    <w:rsid w:val="0680B8DD"/>
    <w:rsid w:val="068A8770"/>
    <w:rsid w:val="06943055"/>
    <w:rsid w:val="06A079DF"/>
    <w:rsid w:val="06A716A2"/>
    <w:rsid w:val="06B1DDDF"/>
    <w:rsid w:val="06B2E752"/>
    <w:rsid w:val="06B6D261"/>
    <w:rsid w:val="06C06BD8"/>
    <w:rsid w:val="06C131C0"/>
    <w:rsid w:val="06C86428"/>
    <w:rsid w:val="06CC8506"/>
    <w:rsid w:val="06CDFE0E"/>
    <w:rsid w:val="06D34F91"/>
    <w:rsid w:val="06D88CC5"/>
    <w:rsid w:val="06DC529B"/>
    <w:rsid w:val="06E427D2"/>
    <w:rsid w:val="06F050EF"/>
    <w:rsid w:val="06F2791B"/>
    <w:rsid w:val="06F36CBF"/>
    <w:rsid w:val="070D6658"/>
    <w:rsid w:val="071ADEB8"/>
    <w:rsid w:val="071D969C"/>
    <w:rsid w:val="07231964"/>
    <w:rsid w:val="0726CF62"/>
    <w:rsid w:val="0733CEE8"/>
    <w:rsid w:val="073B9DCB"/>
    <w:rsid w:val="073F67F6"/>
    <w:rsid w:val="07433109"/>
    <w:rsid w:val="0750C37E"/>
    <w:rsid w:val="07528ACF"/>
    <w:rsid w:val="0754F93C"/>
    <w:rsid w:val="07809451"/>
    <w:rsid w:val="0780D03D"/>
    <w:rsid w:val="07866CA6"/>
    <w:rsid w:val="07924221"/>
    <w:rsid w:val="07A07F7B"/>
    <w:rsid w:val="07A0A557"/>
    <w:rsid w:val="07A1B01A"/>
    <w:rsid w:val="07A5AC21"/>
    <w:rsid w:val="07A8300A"/>
    <w:rsid w:val="07AEFFAB"/>
    <w:rsid w:val="07B27A03"/>
    <w:rsid w:val="07B76D37"/>
    <w:rsid w:val="07BC01C9"/>
    <w:rsid w:val="07BC3E0F"/>
    <w:rsid w:val="07C47B99"/>
    <w:rsid w:val="07CB2D6F"/>
    <w:rsid w:val="07D19BFC"/>
    <w:rsid w:val="07D445B8"/>
    <w:rsid w:val="07D7AA6C"/>
    <w:rsid w:val="07D918B0"/>
    <w:rsid w:val="07DCA66F"/>
    <w:rsid w:val="07E4383F"/>
    <w:rsid w:val="07EC9E6A"/>
    <w:rsid w:val="07F0FC8E"/>
    <w:rsid w:val="07F65FFB"/>
    <w:rsid w:val="07FB88C9"/>
    <w:rsid w:val="08070E01"/>
    <w:rsid w:val="08182423"/>
    <w:rsid w:val="0821D4C0"/>
    <w:rsid w:val="0826F928"/>
    <w:rsid w:val="0827F9E2"/>
    <w:rsid w:val="082AFAC6"/>
    <w:rsid w:val="08315E21"/>
    <w:rsid w:val="083616F5"/>
    <w:rsid w:val="083DDDC5"/>
    <w:rsid w:val="083E39BD"/>
    <w:rsid w:val="08434E40"/>
    <w:rsid w:val="0843B35C"/>
    <w:rsid w:val="08482ED3"/>
    <w:rsid w:val="085213F8"/>
    <w:rsid w:val="085592C3"/>
    <w:rsid w:val="0860ABE1"/>
    <w:rsid w:val="0861EA9F"/>
    <w:rsid w:val="0867E1BA"/>
    <w:rsid w:val="0871CB52"/>
    <w:rsid w:val="0873C8E2"/>
    <w:rsid w:val="0873F699"/>
    <w:rsid w:val="0875A80C"/>
    <w:rsid w:val="087BB705"/>
    <w:rsid w:val="087BE0D6"/>
    <w:rsid w:val="08824530"/>
    <w:rsid w:val="0883A260"/>
    <w:rsid w:val="08909F5C"/>
    <w:rsid w:val="089273E2"/>
    <w:rsid w:val="089D6C17"/>
    <w:rsid w:val="08A00007"/>
    <w:rsid w:val="08A85236"/>
    <w:rsid w:val="08B312C1"/>
    <w:rsid w:val="08B34BE3"/>
    <w:rsid w:val="08B5A998"/>
    <w:rsid w:val="08C14150"/>
    <w:rsid w:val="08D00FF6"/>
    <w:rsid w:val="08D0568E"/>
    <w:rsid w:val="08D6DD99"/>
    <w:rsid w:val="08E1FB83"/>
    <w:rsid w:val="08E60321"/>
    <w:rsid w:val="08E6FBE9"/>
    <w:rsid w:val="08EE539A"/>
    <w:rsid w:val="08F4DFA1"/>
    <w:rsid w:val="08F6DF5E"/>
    <w:rsid w:val="0908098D"/>
    <w:rsid w:val="0908CE78"/>
    <w:rsid w:val="090DAA2D"/>
    <w:rsid w:val="09172DFE"/>
    <w:rsid w:val="09304B37"/>
    <w:rsid w:val="0936B126"/>
    <w:rsid w:val="0939FE1A"/>
    <w:rsid w:val="094B95F3"/>
    <w:rsid w:val="094C0C83"/>
    <w:rsid w:val="09501C83"/>
    <w:rsid w:val="09568D3A"/>
    <w:rsid w:val="095788A5"/>
    <w:rsid w:val="095FDB46"/>
    <w:rsid w:val="09644FD0"/>
    <w:rsid w:val="0974F0BB"/>
    <w:rsid w:val="097853AA"/>
    <w:rsid w:val="09793AF6"/>
    <w:rsid w:val="097C1822"/>
    <w:rsid w:val="0982C999"/>
    <w:rsid w:val="09951B31"/>
    <w:rsid w:val="0995BC71"/>
    <w:rsid w:val="099D2BB9"/>
    <w:rsid w:val="09A2AC54"/>
    <w:rsid w:val="09A47CC4"/>
    <w:rsid w:val="09A6BA5F"/>
    <w:rsid w:val="09B02584"/>
    <w:rsid w:val="09BD1929"/>
    <w:rsid w:val="09BF9935"/>
    <w:rsid w:val="09C0AA86"/>
    <w:rsid w:val="09C366CE"/>
    <w:rsid w:val="09C5155E"/>
    <w:rsid w:val="09CE6133"/>
    <w:rsid w:val="09CFA011"/>
    <w:rsid w:val="09D875EA"/>
    <w:rsid w:val="09D99A70"/>
    <w:rsid w:val="09E3F76C"/>
    <w:rsid w:val="09EFB017"/>
    <w:rsid w:val="09F578EA"/>
    <w:rsid w:val="0A00A0B4"/>
    <w:rsid w:val="0A055DE2"/>
    <w:rsid w:val="0A0753D0"/>
    <w:rsid w:val="0A177762"/>
    <w:rsid w:val="0A1A957D"/>
    <w:rsid w:val="0A2BFC4E"/>
    <w:rsid w:val="0A2E4443"/>
    <w:rsid w:val="0A32DE38"/>
    <w:rsid w:val="0A3737DD"/>
    <w:rsid w:val="0A37E69F"/>
    <w:rsid w:val="0A456106"/>
    <w:rsid w:val="0A45AC24"/>
    <w:rsid w:val="0A521C37"/>
    <w:rsid w:val="0A5CEC21"/>
    <w:rsid w:val="0A61EBD6"/>
    <w:rsid w:val="0A66FA32"/>
    <w:rsid w:val="0A6EC7AF"/>
    <w:rsid w:val="0A6EE812"/>
    <w:rsid w:val="0A719765"/>
    <w:rsid w:val="0A761870"/>
    <w:rsid w:val="0A7D386B"/>
    <w:rsid w:val="0A7EB3CE"/>
    <w:rsid w:val="0A7EDAEC"/>
    <w:rsid w:val="0A805704"/>
    <w:rsid w:val="0A822F2D"/>
    <w:rsid w:val="0A850CA2"/>
    <w:rsid w:val="0A85E42C"/>
    <w:rsid w:val="0A861ED0"/>
    <w:rsid w:val="0A8CDC55"/>
    <w:rsid w:val="0A8F22A7"/>
    <w:rsid w:val="0A91621F"/>
    <w:rsid w:val="0A93CFAA"/>
    <w:rsid w:val="0A9FAC11"/>
    <w:rsid w:val="0AA0273B"/>
    <w:rsid w:val="0AA44575"/>
    <w:rsid w:val="0AAC83B0"/>
    <w:rsid w:val="0AB7C368"/>
    <w:rsid w:val="0AB9695E"/>
    <w:rsid w:val="0ACD7071"/>
    <w:rsid w:val="0AD1F0B8"/>
    <w:rsid w:val="0AD7693B"/>
    <w:rsid w:val="0ADC07B6"/>
    <w:rsid w:val="0AE3730A"/>
    <w:rsid w:val="0AEB6090"/>
    <w:rsid w:val="0AEE9BA4"/>
    <w:rsid w:val="0AFDAA07"/>
    <w:rsid w:val="0B00F153"/>
    <w:rsid w:val="0B013D4B"/>
    <w:rsid w:val="0B027DDD"/>
    <w:rsid w:val="0B06E344"/>
    <w:rsid w:val="0B07FA51"/>
    <w:rsid w:val="0B087143"/>
    <w:rsid w:val="0B0A5356"/>
    <w:rsid w:val="0B16258E"/>
    <w:rsid w:val="0B186191"/>
    <w:rsid w:val="0B1AB713"/>
    <w:rsid w:val="0B1C941D"/>
    <w:rsid w:val="0B2D335F"/>
    <w:rsid w:val="0B3B1E9A"/>
    <w:rsid w:val="0B51D10E"/>
    <w:rsid w:val="0B547ED0"/>
    <w:rsid w:val="0B5EDE69"/>
    <w:rsid w:val="0B61E2DE"/>
    <w:rsid w:val="0B6C1085"/>
    <w:rsid w:val="0B79102C"/>
    <w:rsid w:val="0B7CF98D"/>
    <w:rsid w:val="0B83C787"/>
    <w:rsid w:val="0B9592F1"/>
    <w:rsid w:val="0B9A1761"/>
    <w:rsid w:val="0B9BCB4C"/>
    <w:rsid w:val="0BA03BB5"/>
    <w:rsid w:val="0BA761A1"/>
    <w:rsid w:val="0BB2B229"/>
    <w:rsid w:val="0BCD3C0F"/>
    <w:rsid w:val="0BD0AB88"/>
    <w:rsid w:val="0BD10F31"/>
    <w:rsid w:val="0BDF624F"/>
    <w:rsid w:val="0BE35EFE"/>
    <w:rsid w:val="0BE3D49D"/>
    <w:rsid w:val="0BE85A1A"/>
    <w:rsid w:val="0BE8DFF4"/>
    <w:rsid w:val="0BE9A7F7"/>
    <w:rsid w:val="0BEBDDA0"/>
    <w:rsid w:val="0BED6719"/>
    <w:rsid w:val="0BEEEE22"/>
    <w:rsid w:val="0BF1EFDD"/>
    <w:rsid w:val="0BF35B37"/>
    <w:rsid w:val="0BF93CAC"/>
    <w:rsid w:val="0BFBDC39"/>
    <w:rsid w:val="0BFC14A4"/>
    <w:rsid w:val="0C08A100"/>
    <w:rsid w:val="0C0A3C9C"/>
    <w:rsid w:val="0C0B1ABD"/>
    <w:rsid w:val="0C0B5C5D"/>
    <w:rsid w:val="0C0DDCA3"/>
    <w:rsid w:val="0C131C34"/>
    <w:rsid w:val="0C18EF7D"/>
    <w:rsid w:val="0C1F70CC"/>
    <w:rsid w:val="0C21B84E"/>
    <w:rsid w:val="0C25B203"/>
    <w:rsid w:val="0C26971A"/>
    <w:rsid w:val="0C2C65F2"/>
    <w:rsid w:val="0C3C6F94"/>
    <w:rsid w:val="0C3E5112"/>
    <w:rsid w:val="0C3F40F0"/>
    <w:rsid w:val="0C5A65F1"/>
    <w:rsid w:val="0C5F1195"/>
    <w:rsid w:val="0C677F8A"/>
    <w:rsid w:val="0C6AE95C"/>
    <w:rsid w:val="0C700FC2"/>
    <w:rsid w:val="0C7773FB"/>
    <w:rsid w:val="0C77EAD8"/>
    <w:rsid w:val="0C87D927"/>
    <w:rsid w:val="0C8814EA"/>
    <w:rsid w:val="0C8C2574"/>
    <w:rsid w:val="0C8F9D4D"/>
    <w:rsid w:val="0C937C94"/>
    <w:rsid w:val="0C980A96"/>
    <w:rsid w:val="0C9CA64B"/>
    <w:rsid w:val="0C9DA62F"/>
    <w:rsid w:val="0CAE1E8C"/>
    <w:rsid w:val="0CAF0296"/>
    <w:rsid w:val="0CC15EC5"/>
    <w:rsid w:val="0CD3C7C2"/>
    <w:rsid w:val="0CE2831A"/>
    <w:rsid w:val="0CE2C055"/>
    <w:rsid w:val="0CEB123F"/>
    <w:rsid w:val="0CED0D0F"/>
    <w:rsid w:val="0CEF2CE0"/>
    <w:rsid w:val="0CFA4902"/>
    <w:rsid w:val="0CFFD8EE"/>
    <w:rsid w:val="0D01A6EE"/>
    <w:rsid w:val="0D037F4D"/>
    <w:rsid w:val="0D07E0E6"/>
    <w:rsid w:val="0D0DAEE8"/>
    <w:rsid w:val="0D0FBAB8"/>
    <w:rsid w:val="0D141964"/>
    <w:rsid w:val="0D162E5A"/>
    <w:rsid w:val="0D1997FF"/>
    <w:rsid w:val="0D1C9978"/>
    <w:rsid w:val="0D2265F3"/>
    <w:rsid w:val="0D242246"/>
    <w:rsid w:val="0D2969DE"/>
    <w:rsid w:val="0D2E6C1F"/>
    <w:rsid w:val="0D2FD831"/>
    <w:rsid w:val="0D314825"/>
    <w:rsid w:val="0D398318"/>
    <w:rsid w:val="0D39CD77"/>
    <w:rsid w:val="0D4792BE"/>
    <w:rsid w:val="0D4CC228"/>
    <w:rsid w:val="0D52EB98"/>
    <w:rsid w:val="0D5D9C2F"/>
    <w:rsid w:val="0D5FA25B"/>
    <w:rsid w:val="0D641E72"/>
    <w:rsid w:val="0D64314B"/>
    <w:rsid w:val="0D67CC61"/>
    <w:rsid w:val="0D787BFC"/>
    <w:rsid w:val="0D82F939"/>
    <w:rsid w:val="0D8AEDBC"/>
    <w:rsid w:val="0D930D82"/>
    <w:rsid w:val="0D95C3F4"/>
    <w:rsid w:val="0D95F1D6"/>
    <w:rsid w:val="0D9EE318"/>
    <w:rsid w:val="0DA1B11A"/>
    <w:rsid w:val="0DAAD2E3"/>
    <w:rsid w:val="0DAC1D82"/>
    <w:rsid w:val="0DB4D92D"/>
    <w:rsid w:val="0DBD8BA1"/>
    <w:rsid w:val="0DC0A485"/>
    <w:rsid w:val="0DC796B5"/>
    <w:rsid w:val="0DC83653"/>
    <w:rsid w:val="0DCB6A44"/>
    <w:rsid w:val="0DD4D882"/>
    <w:rsid w:val="0DD84875"/>
    <w:rsid w:val="0DDBCDFC"/>
    <w:rsid w:val="0DE857FC"/>
    <w:rsid w:val="0DF0AFBE"/>
    <w:rsid w:val="0DF4F5BC"/>
    <w:rsid w:val="0DF67128"/>
    <w:rsid w:val="0E007E66"/>
    <w:rsid w:val="0E04204D"/>
    <w:rsid w:val="0E0550B1"/>
    <w:rsid w:val="0E07DAC5"/>
    <w:rsid w:val="0E11B03A"/>
    <w:rsid w:val="0E12C5B8"/>
    <w:rsid w:val="0E176B56"/>
    <w:rsid w:val="0E18494E"/>
    <w:rsid w:val="0E18D68C"/>
    <w:rsid w:val="0E1999AA"/>
    <w:rsid w:val="0E220A4D"/>
    <w:rsid w:val="0E22B7A3"/>
    <w:rsid w:val="0E2F2E60"/>
    <w:rsid w:val="0E31137E"/>
    <w:rsid w:val="0E325478"/>
    <w:rsid w:val="0E373E4B"/>
    <w:rsid w:val="0E393961"/>
    <w:rsid w:val="0E44372A"/>
    <w:rsid w:val="0E4549A9"/>
    <w:rsid w:val="0E4A92A4"/>
    <w:rsid w:val="0E4B8CB6"/>
    <w:rsid w:val="0E4FF707"/>
    <w:rsid w:val="0E51DAF5"/>
    <w:rsid w:val="0E532D2D"/>
    <w:rsid w:val="0E63218B"/>
    <w:rsid w:val="0E68A8EA"/>
    <w:rsid w:val="0E69A8C7"/>
    <w:rsid w:val="0E6C6A30"/>
    <w:rsid w:val="0E6DB35A"/>
    <w:rsid w:val="0E704589"/>
    <w:rsid w:val="0E760EF8"/>
    <w:rsid w:val="0E7D0AA9"/>
    <w:rsid w:val="0E7ED236"/>
    <w:rsid w:val="0E810E91"/>
    <w:rsid w:val="0E87FB34"/>
    <w:rsid w:val="0E8CFABA"/>
    <w:rsid w:val="0E8F64CE"/>
    <w:rsid w:val="0E929A7B"/>
    <w:rsid w:val="0EA3D8AF"/>
    <w:rsid w:val="0EAA11FD"/>
    <w:rsid w:val="0EB534D3"/>
    <w:rsid w:val="0EB6A795"/>
    <w:rsid w:val="0EBD08BD"/>
    <w:rsid w:val="0EBDCAF1"/>
    <w:rsid w:val="0EC10593"/>
    <w:rsid w:val="0EC3E77C"/>
    <w:rsid w:val="0EC47F95"/>
    <w:rsid w:val="0EC66B88"/>
    <w:rsid w:val="0EC8B115"/>
    <w:rsid w:val="0EC8C258"/>
    <w:rsid w:val="0EC96378"/>
    <w:rsid w:val="0ECD5DA0"/>
    <w:rsid w:val="0ED0D47A"/>
    <w:rsid w:val="0ED78A6F"/>
    <w:rsid w:val="0EDA7962"/>
    <w:rsid w:val="0EDC76F1"/>
    <w:rsid w:val="0EE8FD03"/>
    <w:rsid w:val="0EEED2B2"/>
    <w:rsid w:val="0EF1BE34"/>
    <w:rsid w:val="0EF4CC8C"/>
    <w:rsid w:val="0EFB7529"/>
    <w:rsid w:val="0F00AFB1"/>
    <w:rsid w:val="0F06E0D8"/>
    <w:rsid w:val="0F0CEA2E"/>
    <w:rsid w:val="0F14BEC9"/>
    <w:rsid w:val="0F1DB06B"/>
    <w:rsid w:val="0F22A7AB"/>
    <w:rsid w:val="0F23B63D"/>
    <w:rsid w:val="0F30816D"/>
    <w:rsid w:val="0F39B123"/>
    <w:rsid w:val="0F3C6595"/>
    <w:rsid w:val="0F3EAE99"/>
    <w:rsid w:val="0F45B387"/>
    <w:rsid w:val="0F501309"/>
    <w:rsid w:val="0F51E804"/>
    <w:rsid w:val="0F52517C"/>
    <w:rsid w:val="0F66B593"/>
    <w:rsid w:val="0F67CC33"/>
    <w:rsid w:val="0F692C12"/>
    <w:rsid w:val="0F767EA5"/>
    <w:rsid w:val="0F815259"/>
    <w:rsid w:val="0F87F491"/>
    <w:rsid w:val="0F8EF160"/>
    <w:rsid w:val="0F974C8F"/>
    <w:rsid w:val="0F99A4DF"/>
    <w:rsid w:val="0F99BA6B"/>
    <w:rsid w:val="0F9CCFF1"/>
    <w:rsid w:val="0FA4EF80"/>
    <w:rsid w:val="0FACC1FB"/>
    <w:rsid w:val="0FC6D939"/>
    <w:rsid w:val="0FC9EDB3"/>
    <w:rsid w:val="0FCE25A3"/>
    <w:rsid w:val="0FD2435F"/>
    <w:rsid w:val="0FD25F22"/>
    <w:rsid w:val="0FD3AF7F"/>
    <w:rsid w:val="0FD62F1D"/>
    <w:rsid w:val="0FD75CA1"/>
    <w:rsid w:val="0FDA7A56"/>
    <w:rsid w:val="0FE3C713"/>
    <w:rsid w:val="0FE3C8CB"/>
    <w:rsid w:val="0FE7EE21"/>
    <w:rsid w:val="0FF12935"/>
    <w:rsid w:val="0FF808FC"/>
    <w:rsid w:val="0FFBA120"/>
    <w:rsid w:val="100DBC40"/>
    <w:rsid w:val="1011C168"/>
    <w:rsid w:val="101578FC"/>
    <w:rsid w:val="101A3878"/>
    <w:rsid w:val="101A962D"/>
    <w:rsid w:val="102436A2"/>
    <w:rsid w:val="103292B0"/>
    <w:rsid w:val="1037F6E1"/>
    <w:rsid w:val="10483C67"/>
    <w:rsid w:val="1055F576"/>
    <w:rsid w:val="10563649"/>
    <w:rsid w:val="1056F6FD"/>
    <w:rsid w:val="105EA76B"/>
    <w:rsid w:val="105F2D2F"/>
    <w:rsid w:val="1060748A"/>
    <w:rsid w:val="106342B7"/>
    <w:rsid w:val="1065414D"/>
    <w:rsid w:val="10666963"/>
    <w:rsid w:val="106F4B7D"/>
    <w:rsid w:val="1077556A"/>
    <w:rsid w:val="10809459"/>
    <w:rsid w:val="1080F502"/>
    <w:rsid w:val="10832F51"/>
    <w:rsid w:val="108337F2"/>
    <w:rsid w:val="108A18C7"/>
    <w:rsid w:val="1098786D"/>
    <w:rsid w:val="10AB32F5"/>
    <w:rsid w:val="10B27E65"/>
    <w:rsid w:val="10B365AA"/>
    <w:rsid w:val="10B38229"/>
    <w:rsid w:val="10BAD995"/>
    <w:rsid w:val="10BDFA48"/>
    <w:rsid w:val="10C5704D"/>
    <w:rsid w:val="10C85C2E"/>
    <w:rsid w:val="10CC13EE"/>
    <w:rsid w:val="10CFA559"/>
    <w:rsid w:val="10D43938"/>
    <w:rsid w:val="10DD5DC5"/>
    <w:rsid w:val="10F18706"/>
    <w:rsid w:val="10F433D9"/>
    <w:rsid w:val="10F63130"/>
    <w:rsid w:val="10FE1833"/>
    <w:rsid w:val="11003812"/>
    <w:rsid w:val="1105A24C"/>
    <w:rsid w:val="1107AA50"/>
    <w:rsid w:val="110B546F"/>
    <w:rsid w:val="110D51F2"/>
    <w:rsid w:val="1117D97B"/>
    <w:rsid w:val="111CF778"/>
    <w:rsid w:val="111F570A"/>
    <w:rsid w:val="112C5909"/>
    <w:rsid w:val="112FFA43"/>
    <w:rsid w:val="11344B38"/>
    <w:rsid w:val="113C9222"/>
    <w:rsid w:val="113F4499"/>
    <w:rsid w:val="113F8846"/>
    <w:rsid w:val="1149F887"/>
    <w:rsid w:val="1159AB48"/>
    <w:rsid w:val="11685AE7"/>
    <w:rsid w:val="116FCB71"/>
    <w:rsid w:val="11839010"/>
    <w:rsid w:val="118D980D"/>
    <w:rsid w:val="119C5B94"/>
    <w:rsid w:val="11A7042A"/>
    <w:rsid w:val="11A7520D"/>
    <w:rsid w:val="11A9475F"/>
    <w:rsid w:val="11A9CBD8"/>
    <w:rsid w:val="11B32175"/>
    <w:rsid w:val="11B5B064"/>
    <w:rsid w:val="11B921D4"/>
    <w:rsid w:val="11B9295F"/>
    <w:rsid w:val="11BEEE39"/>
    <w:rsid w:val="11C70590"/>
    <w:rsid w:val="11C8A597"/>
    <w:rsid w:val="11CC5CD6"/>
    <w:rsid w:val="11D3EB80"/>
    <w:rsid w:val="11D835BB"/>
    <w:rsid w:val="11DA54EE"/>
    <w:rsid w:val="11EC6C65"/>
    <w:rsid w:val="11EF1175"/>
    <w:rsid w:val="11F2F9E1"/>
    <w:rsid w:val="11F4F04A"/>
    <w:rsid w:val="11F6616E"/>
    <w:rsid w:val="1207DDCD"/>
    <w:rsid w:val="1209B428"/>
    <w:rsid w:val="120B1BDE"/>
    <w:rsid w:val="120EC400"/>
    <w:rsid w:val="121616D4"/>
    <w:rsid w:val="1220FA03"/>
    <w:rsid w:val="1221EDCC"/>
    <w:rsid w:val="123448D9"/>
    <w:rsid w:val="12356A1D"/>
    <w:rsid w:val="12377EBE"/>
    <w:rsid w:val="12467781"/>
    <w:rsid w:val="124BCEA4"/>
    <w:rsid w:val="124EF07E"/>
    <w:rsid w:val="124F10FC"/>
    <w:rsid w:val="12507CC8"/>
    <w:rsid w:val="125334AB"/>
    <w:rsid w:val="125A1763"/>
    <w:rsid w:val="125CB406"/>
    <w:rsid w:val="12673FC9"/>
    <w:rsid w:val="1279B298"/>
    <w:rsid w:val="127BAB56"/>
    <w:rsid w:val="127EDD78"/>
    <w:rsid w:val="128D7C4C"/>
    <w:rsid w:val="129984A4"/>
    <w:rsid w:val="12A4726E"/>
    <w:rsid w:val="12AE22BF"/>
    <w:rsid w:val="12B5852E"/>
    <w:rsid w:val="12B590E4"/>
    <w:rsid w:val="12B606E7"/>
    <w:rsid w:val="12B96D53"/>
    <w:rsid w:val="12C001F0"/>
    <w:rsid w:val="12C4D529"/>
    <w:rsid w:val="12CAB5A6"/>
    <w:rsid w:val="12D150A6"/>
    <w:rsid w:val="12D3179E"/>
    <w:rsid w:val="12DD5F99"/>
    <w:rsid w:val="12DFB096"/>
    <w:rsid w:val="12E05702"/>
    <w:rsid w:val="12EE2118"/>
    <w:rsid w:val="12F038EA"/>
    <w:rsid w:val="130194CF"/>
    <w:rsid w:val="13031A05"/>
    <w:rsid w:val="1304307A"/>
    <w:rsid w:val="130FB7C2"/>
    <w:rsid w:val="131AB78A"/>
    <w:rsid w:val="13273FF2"/>
    <w:rsid w:val="133CB809"/>
    <w:rsid w:val="1349BE0E"/>
    <w:rsid w:val="1349DBFC"/>
    <w:rsid w:val="134DA551"/>
    <w:rsid w:val="134F1374"/>
    <w:rsid w:val="13511576"/>
    <w:rsid w:val="13520C31"/>
    <w:rsid w:val="1354CC2F"/>
    <w:rsid w:val="13552DEA"/>
    <w:rsid w:val="136F1A72"/>
    <w:rsid w:val="1373047C"/>
    <w:rsid w:val="1373B12D"/>
    <w:rsid w:val="1379A1D1"/>
    <w:rsid w:val="1379CFC4"/>
    <w:rsid w:val="137DA441"/>
    <w:rsid w:val="1389441D"/>
    <w:rsid w:val="138AAEA9"/>
    <w:rsid w:val="138AD18E"/>
    <w:rsid w:val="138D6E43"/>
    <w:rsid w:val="138F9C3F"/>
    <w:rsid w:val="1390C0AB"/>
    <w:rsid w:val="13986766"/>
    <w:rsid w:val="139CA428"/>
    <w:rsid w:val="139DADA3"/>
    <w:rsid w:val="13A20CA7"/>
    <w:rsid w:val="13A46A1D"/>
    <w:rsid w:val="13B43713"/>
    <w:rsid w:val="13B6ADAE"/>
    <w:rsid w:val="13C2222F"/>
    <w:rsid w:val="13C420B8"/>
    <w:rsid w:val="13C4FA82"/>
    <w:rsid w:val="13C781AB"/>
    <w:rsid w:val="13C98F0E"/>
    <w:rsid w:val="13CC4210"/>
    <w:rsid w:val="13D88FDF"/>
    <w:rsid w:val="13DBC505"/>
    <w:rsid w:val="13E2BB83"/>
    <w:rsid w:val="13E4616C"/>
    <w:rsid w:val="13E54718"/>
    <w:rsid w:val="13EAE15D"/>
    <w:rsid w:val="13EB22E7"/>
    <w:rsid w:val="13F3EF85"/>
    <w:rsid w:val="1405C759"/>
    <w:rsid w:val="140C08DC"/>
    <w:rsid w:val="140D04EC"/>
    <w:rsid w:val="14114539"/>
    <w:rsid w:val="1412C68B"/>
    <w:rsid w:val="1414A4DA"/>
    <w:rsid w:val="1414F501"/>
    <w:rsid w:val="1415497C"/>
    <w:rsid w:val="1416D439"/>
    <w:rsid w:val="14180892"/>
    <w:rsid w:val="141CF80D"/>
    <w:rsid w:val="142BEEE8"/>
    <w:rsid w:val="14384465"/>
    <w:rsid w:val="143EADF6"/>
    <w:rsid w:val="1446CBAE"/>
    <w:rsid w:val="1449EE39"/>
    <w:rsid w:val="14509953"/>
    <w:rsid w:val="146723B8"/>
    <w:rsid w:val="146C4029"/>
    <w:rsid w:val="146EA7DA"/>
    <w:rsid w:val="147B73A9"/>
    <w:rsid w:val="147FA95E"/>
    <w:rsid w:val="1480AE52"/>
    <w:rsid w:val="14828DC6"/>
    <w:rsid w:val="14829273"/>
    <w:rsid w:val="148EB68F"/>
    <w:rsid w:val="1492D0A3"/>
    <w:rsid w:val="149799F9"/>
    <w:rsid w:val="1498445C"/>
    <w:rsid w:val="149EEA66"/>
    <w:rsid w:val="14AB4DB1"/>
    <w:rsid w:val="14AD624D"/>
    <w:rsid w:val="14AECB11"/>
    <w:rsid w:val="14B10C3C"/>
    <w:rsid w:val="14B32695"/>
    <w:rsid w:val="14B74326"/>
    <w:rsid w:val="14B83467"/>
    <w:rsid w:val="14C2C17F"/>
    <w:rsid w:val="14C930F7"/>
    <w:rsid w:val="14CF52D3"/>
    <w:rsid w:val="14D081BA"/>
    <w:rsid w:val="14D1230A"/>
    <w:rsid w:val="14DE125B"/>
    <w:rsid w:val="14E8ED99"/>
    <w:rsid w:val="14EAE426"/>
    <w:rsid w:val="14ED5AE9"/>
    <w:rsid w:val="14ED8382"/>
    <w:rsid w:val="14F11DDE"/>
    <w:rsid w:val="14F535D0"/>
    <w:rsid w:val="1508A9A1"/>
    <w:rsid w:val="1509DF9F"/>
    <w:rsid w:val="1512767E"/>
    <w:rsid w:val="1517523D"/>
    <w:rsid w:val="15178ED5"/>
    <w:rsid w:val="1519B64D"/>
    <w:rsid w:val="151CB08D"/>
    <w:rsid w:val="151F6643"/>
    <w:rsid w:val="15211FA2"/>
    <w:rsid w:val="152ABAFC"/>
    <w:rsid w:val="1530C3D9"/>
    <w:rsid w:val="15322E61"/>
    <w:rsid w:val="1536BB3D"/>
    <w:rsid w:val="1538B84D"/>
    <w:rsid w:val="15413630"/>
    <w:rsid w:val="15445232"/>
    <w:rsid w:val="155054DB"/>
    <w:rsid w:val="1550FE2D"/>
    <w:rsid w:val="155130B9"/>
    <w:rsid w:val="1552F73B"/>
    <w:rsid w:val="1554C0F7"/>
    <w:rsid w:val="155986D6"/>
    <w:rsid w:val="155DD5B2"/>
    <w:rsid w:val="156D082C"/>
    <w:rsid w:val="157C3F1D"/>
    <w:rsid w:val="1587711F"/>
    <w:rsid w:val="158A8DBD"/>
    <w:rsid w:val="158A94DA"/>
    <w:rsid w:val="158D87DD"/>
    <w:rsid w:val="15986F02"/>
    <w:rsid w:val="159A6E27"/>
    <w:rsid w:val="159DD0AC"/>
    <w:rsid w:val="15A495C0"/>
    <w:rsid w:val="15A68416"/>
    <w:rsid w:val="15ADF01D"/>
    <w:rsid w:val="15C20846"/>
    <w:rsid w:val="15C7D898"/>
    <w:rsid w:val="15CA297D"/>
    <w:rsid w:val="15D2AF54"/>
    <w:rsid w:val="15DAFB90"/>
    <w:rsid w:val="15DB2F2C"/>
    <w:rsid w:val="15EA219D"/>
    <w:rsid w:val="15EE945E"/>
    <w:rsid w:val="15F14FDE"/>
    <w:rsid w:val="15F18AD9"/>
    <w:rsid w:val="15F6A9C1"/>
    <w:rsid w:val="16005558"/>
    <w:rsid w:val="1615A862"/>
    <w:rsid w:val="16200799"/>
    <w:rsid w:val="1621A4E4"/>
    <w:rsid w:val="16287114"/>
    <w:rsid w:val="162D40F7"/>
    <w:rsid w:val="1634E7F1"/>
    <w:rsid w:val="1635174F"/>
    <w:rsid w:val="1636CC10"/>
    <w:rsid w:val="16384289"/>
    <w:rsid w:val="163B88B9"/>
    <w:rsid w:val="16465724"/>
    <w:rsid w:val="16479B82"/>
    <w:rsid w:val="1649318C"/>
    <w:rsid w:val="1655F7A3"/>
    <w:rsid w:val="1659F01F"/>
    <w:rsid w:val="16698CF7"/>
    <w:rsid w:val="166D7F66"/>
    <w:rsid w:val="166E283F"/>
    <w:rsid w:val="16737961"/>
    <w:rsid w:val="1676E212"/>
    <w:rsid w:val="1677EF93"/>
    <w:rsid w:val="1682FFCC"/>
    <w:rsid w:val="168EA625"/>
    <w:rsid w:val="16924172"/>
    <w:rsid w:val="1692892D"/>
    <w:rsid w:val="16942355"/>
    <w:rsid w:val="169610A9"/>
    <w:rsid w:val="16961D64"/>
    <w:rsid w:val="16A3262A"/>
    <w:rsid w:val="16AEF627"/>
    <w:rsid w:val="16C9E30F"/>
    <w:rsid w:val="16D8B2ED"/>
    <w:rsid w:val="16D8F752"/>
    <w:rsid w:val="16DBACDE"/>
    <w:rsid w:val="16E23523"/>
    <w:rsid w:val="16EA00EA"/>
    <w:rsid w:val="16EA8333"/>
    <w:rsid w:val="16F0AC3A"/>
    <w:rsid w:val="16F26628"/>
    <w:rsid w:val="16F2DBFE"/>
    <w:rsid w:val="16F91885"/>
    <w:rsid w:val="16F9CC42"/>
    <w:rsid w:val="16FA2F70"/>
    <w:rsid w:val="1705D267"/>
    <w:rsid w:val="17061026"/>
    <w:rsid w:val="1706E49C"/>
    <w:rsid w:val="170AF69F"/>
    <w:rsid w:val="170CF08F"/>
    <w:rsid w:val="170EFE44"/>
    <w:rsid w:val="1717FBED"/>
    <w:rsid w:val="172AF8E8"/>
    <w:rsid w:val="1731BAA7"/>
    <w:rsid w:val="1734C91C"/>
    <w:rsid w:val="1735A136"/>
    <w:rsid w:val="173B0C82"/>
    <w:rsid w:val="174CDF0F"/>
    <w:rsid w:val="174DF023"/>
    <w:rsid w:val="174E1D9D"/>
    <w:rsid w:val="17504A6F"/>
    <w:rsid w:val="1752E810"/>
    <w:rsid w:val="17530674"/>
    <w:rsid w:val="175C4AF2"/>
    <w:rsid w:val="1763219E"/>
    <w:rsid w:val="1766C29B"/>
    <w:rsid w:val="17678982"/>
    <w:rsid w:val="176A59CB"/>
    <w:rsid w:val="1771A446"/>
    <w:rsid w:val="177488DB"/>
    <w:rsid w:val="177BEB17"/>
    <w:rsid w:val="177C1763"/>
    <w:rsid w:val="177E6085"/>
    <w:rsid w:val="179246EC"/>
    <w:rsid w:val="17A649B9"/>
    <w:rsid w:val="17AA5C65"/>
    <w:rsid w:val="17AF7570"/>
    <w:rsid w:val="17B3C5A1"/>
    <w:rsid w:val="17C0BFA6"/>
    <w:rsid w:val="17CF9E93"/>
    <w:rsid w:val="1803D8E3"/>
    <w:rsid w:val="1805632E"/>
    <w:rsid w:val="181989D9"/>
    <w:rsid w:val="181B53AC"/>
    <w:rsid w:val="181C4CFA"/>
    <w:rsid w:val="181E73D5"/>
    <w:rsid w:val="1824CFEA"/>
    <w:rsid w:val="1825A812"/>
    <w:rsid w:val="183A23AF"/>
    <w:rsid w:val="18424712"/>
    <w:rsid w:val="1849C470"/>
    <w:rsid w:val="184B45D5"/>
    <w:rsid w:val="184C44D0"/>
    <w:rsid w:val="18535DFC"/>
    <w:rsid w:val="186F24EA"/>
    <w:rsid w:val="18710782"/>
    <w:rsid w:val="1871CFF8"/>
    <w:rsid w:val="1872EDAE"/>
    <w:rsid w:val="18845DF7"/>
    <w:rsid w:val="188A45BF"/>
    <w:rsid w:val="1891A5BE"/>
    <w:rsid w:val="18922FC9"/>
    <w:rsid w:val="18990800"/>
    <w:rsid w:val="189B1A9C"/>
    <w:rsid w:val="18A86EEA"/>
    <w:rsid w:val="18A95980"/>
    <w:rsid w:val="18ADC922"/>
    <w:rsid w:val="18AF3B78"/>
    <w:rsid w:val="18AF3EDF"/>
    <w:rsid w:val="18B81437"/>
    <w:rsid w:val="18B91FB6"/>
    <w:rsid w:val="18C378CA"/>
    <w:rsid w:val="18D262C6"/>
    <w:rsid w:val="18D5716E"/>
    <w:rsid w:val="18D80904"/>
    <w:rsid w:val="18D9AB99"/>
    <w:rsid w:val="18D9CD8A"/>
    <w:rsid w:val="18E4856B"/>
    <w:rsid w:val="18E590DF"/>
    <w:rsid w:val="18E7F37E"/>
    <w:rsid w:val="18ED7E65"/>
    <w:rsid w:val="19074783"/>
    <w:rsid w:val="190BF100"/>
    <w:rsid w:val="190C64EA"/>
    <w:rsid w:val="1910B066"/>
    <w:rsid w:val="1914A51C"/>
    <w:rsid w:val="1918D06E"/>
    <w:rsid w:val="191935EF"/>
    <w:rsid w:val="19199096"/>
    <w:rsid w:val="1919C6C2"/>
    <w:rsid w:val="19208E1E"/>
    <w:rsid w:val="1930EEC3"/>
    <w:rsid w:val="1933ECE5"/>
    <w:rsid w:val="19394625"/>
    <w:rsid w:val="1941CB5E"/>
    <w:rsid w:val="194BB5E1"/>
    <w:rsid w:val="194EF669"/>
    <w:rsid w:val="194FAE27"/>
    <w:rsid w:val="19524F8C"/>
    <w:rsid w:val="1959523C"/>
    <w:rsid w:val="196802D9"/>
    <w:rsid w:val="196E9BF3"/>
    <w:rsid w:val="1971E194"/>
    <w:rsid w:val="197E7133"/>
    <w:rsid w:val="19825565"/>
    <w:rsid w:val="19826E28"/>
    <w:rsid w:val="1987A992"/>
    <w:rsid w:val="1989A68D"/>
    <w:rsid w:val="199AA1CD"/>
    <w:rsid w:val="199B8ADF"/>
    <w:rsid w:val="19A21F7C"/>
    <w:rsid w:val="19B3B57A"/>
    <w:rsid w:val="19B681DC"/>
    <w:rsid w:val="19BA02BA"/>
    <w:rsid w:val="19BDC965"/>
    <w:rsid w:val="19C3508E"/>
    <w:rsid w:val="19C3F635"/>
    <w:rsid w:val="19C6D8FF"/>
    <w:rsid w:val="19D5CF44"/>
    <w:rsid w:val="19D78C0A"/>
    <w:rsid w:val="19D806FE"/>
    <w:rsid w:val="19D9C67B"/>
    <w:rsid w:val="19E4BDDE"/>
    <w:rsid w:val="19E8A14F"/>
    <w:rsid w:val="19E8BDA9"/>
    <w:rsid w:val="19F2F998"/>
    <w:rsid w:val="19F70ADF"/>
    <w:rsid w:val="19FD7A89"/>
    <w:rsid w:val="1A01B308"/>
    <w:rsid w:val="1A0958BA"/>
    <w:rsid w:val="1A09AD55"/>
    <w:rsid w:val="1A1301B4"/>
    <w:rsid w:val="1A197E27"/>
    <w:rsid w:val="1A1BB073"/>
    <w:rsid w:val="1A1FA96F"/>
    <w:rsid w:val="1A2BDD52"/>
    <w:rsid w:val="1A2DA868"/>
    <w:rsid w:val="1A334621"/>
    <w:rsid w:val="1A35968B"/>
    <w:rsid w:val="1A35FA20"/>
    <w:rsid w:val="1A3764B1"/>
    <w:rsid w:val="1A54A385"/>
    <w:rsid w:val="1A589E1E"/>
    <w:rsid w:val="1A5934B2"/>
    <w:rsid w:val="1A5CE0B2"/>
    <w:rsid w:val="1A645724"/>
    <w:rsid w:val="1A64DC8E"/>
    <w:rsid w:val="1A69E018"/>
    <w:rsid w:val="1A702669"/>
    <w:rsid w:val="1A76FD72"/>
    <w:rsid w:val="1A7C0F35"/>
    <w:rsid w:val="1A809337"/>
    <w:rsid w:val="1A83F733"/>
    <w:rsid w:val="1A893683"/>
    <w:rsid w:val="1A89A2C7"/>
    <w:rsid w:val="1A8BF6D6"/>
    <w:rsid w:val="1A958AAA"/>
    <w:rsid w:val="1A95D4A4"/>
    <w:rsid w:val="1AA24703"/>
    <w:rsid w:val="1AABFDBA"/>
    <w:rsid w:val="1AB0A3D7"/>
    <w:rsid w:val="1AC3D829"/>
    <w:rsid w:val="1AC67C6E"/>
    <w:rsid w:val="1AC78BDE"/>
    <w:rsid w:val="1AD8C8F7"/>
    <w:rsid w:val="1ADD9BBF"/>
    <w:rsid w:val="1AE0B7FC"/>
    <w:rsid w:val="1AEB0DE3"/>
    <w:rsid w:val="1AF2D2BC"/>
    <w:rsid w:val="1B003E8F"/>
    <w:rsid w:val="1B00E35A"/>
    <w:rsid w:val="1B0A62AC"/>
    <w:rsid w:val="1B118090"/>
    <w:rsid w:val="1B197CD5"/>
    <w:rsid w:val="1B1AE146"/>
    <w:rsid w:val="1B1D6161"/>
    <w:rsid w:val="1B251257"/>
    <w:rsid w:val="1B2F29B7"/>
    <w:rsid w:val="1B2F4687"/>
    <w:rsid w:val="1B3C4409"/>
    <w:rsid w:val="1B437F3C"/>
    <w:rsid w:val="1B471AE5"/>
    <w:rsid w:val="1B4756EA"/>
    <w:rsid w:val="1B47CC9F"/>
    <w:rsid w:val="1B4D1476"/>
    <w:rsid w:val="1B5205CE"/>
    <w:rsid w:val="1B5CD0B8"/>
    <w:rsid w:val="1B5D48D4"/>
    <w:rsid w:val="1B612993"/>
    <w:rsid w:val="1B61C792"/>
    <w:rsid w:val="1B6688C2"/>
    <w:rsid w:val="1B763F82"/>
    <w:rsid w:val="1B7831AD"/>
    <w:rsid w:val="1B78BDF9"/>
    <w:rsid w:val="1B79730D"/>
    <w:rsid w:val="1B7C42EF"/>
    <w:rsid w:val="1B7DAB1E"/>
    <w:rsid w:val="1B87246D"/>
    <w:rsid w:val="1B8C2AF3"/>
    <w:rsid w:val="1B8F23A0"/>
    <w:rsid w:val="1B92947A"/>
    <w:rsid w:val="1BA3819E"/>
    <w:rsid w:val="1BA72950"/>
    <w:rsid w:val="1BAEE24C"/>
    <w:rsid w:val="1BB42BE3"/>
    <w:rsid w:val="1BB4B16C"/>
    <w:rsid w:val="1BB54B51"/>
    <w:rsid w:val="1BB58548"/>
    <w:rsid w:val="1BB86909"/>
    <w:rsid w:val="1BC2F693"/>
    <w:rsid w:val="1BC611AD"/>
    <w:rsid w:val="1BC76FE4"/>
    <w:rsid w:val="1BC7B15E"/>
    <w:rsid w:val="1BCC3231"/>
    <w:rsid w:val="1BCCCA31"/>
    <w:rsid w:val="1BD753F5"/>
    <w:rsid w:val="1BD79908"/>
    <w:rsid w:val="1BD81926"/>
    <w:rsid w:val="1BDC1EF0"/>
    <w:rsid w:val="1BE2B99A"/>
    <w:rsid w:val="1BE4C306"/>
    <w:rsid w:val="1BEFF50B"/>
    <w:rsid w:val="1BF5B3C8"/>
    <w:rsid w:val="1C06E70B"/>
    <w:rsid w:val="1C073CB9"/>
    <w:rsid w:val="1C0BF6CA"/>
    <w:rsid w:val="1C0C56BE"/>
    <w:rsid w:val="1C0DF5B5"/>
    <w:rsid w:val="1C112308"/>
    <w:rsid w:val="1C119AC3"/>
    <w:rsid w:val="1C15F042"/>
    <w:rsid w:val="1C16E43D"/>
    <w:rsid w:val="1C1DB127"/>
    <w:rsid w:val="1C23A7A0"/>
    <w:rsid w:val="1C2481C5"/>
    <w:rsid w:val="1C251F27"/>
    <w:rsid w:val="1C354397"/>
    <w:rsid w:val="1C4405AC"/>
    <w:rsid w:val="1C4A09B0"/>
    <w:rsid w:val="1C4BEE1D"/>
    <w:rsid w:val="1C651173"/>
    <w:rsid w:val="1C6B22AF"/>
    <w:rsid w:val="1C6F9308"/>
    <w:rsid w:val="1C7EAC16"/>
    <w:rsid w:val="1C832213"/>
    <w:rsid w:val="1C8A2DE4"/>
    <w:rsid w:val="1C8DF26D"/>
    <w:rsid w:val="1C943BE3"/>
    <w:rsid w:val="1C9C6428"/>
    <w:rsid w:val="1CA55D96"/>
    <w:rsid w:val="1CA6AA2A"/>
    <w:rsid w:val="1CA8EEC3"/>
    <w:rsid w:val="1CADFE25"/>
    <w:rsid w:val="1CBA629D"/>
    <w:rsid w:val="1CBC1069"/>
    <w:rsid w:val="1CC1F744"/>
    <w:rsid w:val="1CC6F58C"/>
    <w:rsid w:val="1CC719E3"/>
    <w:rsid w:val="1CDB973D"/>
    <w:rsid w:val="1CE2A33B"/>
    <w:rsid w:val="1CEEA40C"/>
    <w:rsid w:val="1CF14F2F"/>
    <w:rsid w:val="1CF753A1"/>
    <w:rsid w:val="1D02EDE1"/>
    <w:rsid w:val="1D1C8269"/>
    <w:rsid w:val="1D1E924E"/>
    <w:rsid w:val="1D3C33F0"/>
    <w:rsid w:val="1D3EC3DD"/>
    <w:rsid w:val="1D4EEF84"/>
    <w:rsid w:val="1D4F4E86"/>
    <w:rsid w:val="1D516348"/>
    <w:rsid w:val="1D5296D2"/>
    <w:rsid w:val="1D6119C3"/>
    <w:rsid w:val="1D6D0C38"/>
    <w:rsid w:val="1D7FDDB8"/>
    <w:rsid w:val="1D832A8B"/>
    <w:rsid w:val="1D939E2E"/>
    <w:rsid w:val="1D94741F"/>
    <w:rsid w:val="1D9FFD7D"/>
    <w:rsid w:val="1DB46A81"/>
    <w:rsid w:val="1DB5566F"/>
    <w:rsid w:val="1DB70A79"/>
    <w:rsid w:val="1DBB29F2"/>
    <w:rsid w:val="1DBC174B"/>
    <w:rsid w:val="1DBFA27C"/>
    <w:rsid w:val="1DC51E35"/>
    <w:rsid w:val="1DD083DD"/>
    <w:rsid w:val="1DD2D12E"/>
    <w:rsid w:val="1DD5D277"/>
    <w:rsid w:val="1DD9D053"/>
    <w:rsid w:val="1DDDDBEC"/>
    <w:rsid w:val="1DE11FDF"/>
    <w:rsid w:val="1DE6451A"/>
    <w:rsid w:val="1DF2C53B"/>
    <w:rsid w:val="1DF49F08"/>
    <w:rsid w:val="1DF7B16A"/>
    <w:rsid w:val="1DFE4F0D"/>
    <w:rsid w:val="1E1069B9"/>
    <w:rsid w:val="1E107473"/>
    <w:rsid w:val="1E1439E7"/>
    <w:rsid w:val="1E16C681"/>
    <w:rsid w:val="1E1D11EF"/>
    <w:rsid w:val="1E1F93B5"/>
    <w:rsid w:val="1E33BA6F"/>
    <w:rsid w:val="1E33F062"/>
    <w:rsid w:val="1E3CB873"/>
    <w:rsid w:val="1E44F814"/>
    <w:rsid w:val="1E4FC091"/>
    <w:rsid w:val="1E51B506"/>
    <w:rsid w:val="1E5BC5A4"/>
    <w:rsid w:val="1E5F6658"/>
    <w:rsid w:val="1E65B411"/>
    <w:rsid w:val="1E66DEDD"/>
    <w:rsid w:val="1E72971D"/>
    <w:rsid w:val="1E745260"/>
    <w:rsid w:val="1E7C62DC"/>
    <w:rsid w:val="1E7DE014"/>
    <w:rsid w:val="1E822553"/>
    <w:rsid w:val="1E8282B6"/>
    <w:rsid w:val="1E8450E5"/>
    <w:rsid w:val="1E85CB6D"/>
    <w:rsid w:val="1E8BE35F"/>
    <w:rsid w:val="1E8E8437"/>
    <w:rsid w:val="1EA456C0"/>
    <w:rsid w:val="1EB368AE"/>
    <w:rsid w:val="1EBB889F"/>
    <w:rsid w:val="1EBC2ECC"/>
    <w:rsid w:val="1EBEBFEA"/>
    <w:rsid w:val="1EBFFC59"/>
    <w:rsid w:val="1EC23320"/>
    <w:rsid w:val="1EC498D0"/>
    <w:rsid w:val="1EC94B7F"/>
    <w:rsid w:val="1ECCFDFB"/>
    <w:rsid w:val="1EE16F90"/>
    <w:rsid w:val="1EEB6EF0"/>
    <w:rsid w:val="1EEF0D03"/>
    <w:rsid w:val="1EEFC359"/>
    <w:rsid w:val="1EF39C44"/>
    <w:rsid w:val="1EFBB15D"/>
    <w:rsid w:val="1F04B0F8"/>
    <w:rsid w:val="1F074974"/>
    <w:rsid w:val="1F07A118"/>
    <w:rsid w:val="1F083BEF"/>
    <w:rsid w:val="1F0F65FD"/>
    <w:rsid w:val="1F11A8B3"/>
    <w:rsid w:val="1F162985"/>
    <w:rsid w:val="1F187CED"/>
    <w:rsid w:val="1F1A5D36"/>
    <w:rsid w:val="1F25BF15"/>
    <w:rsid w:val="1F315009"/>
    <w:rsid w:val="1F327376"/>
    <w:rsid w:val="1F398F9F"/>
    <w:rsid w:val="1F3E192B"/>
    <w:rsid w:val="1F459359"/>
    <w:rsid w:val="1F4A2CCC"/>
    <w:rsid w:val="1F4EC8B7"/>
    <w:rsid w:val="1F56121C"/>
    <w:rsid w:val="1F5C6BAC"/>
    <w:rsid w:val="1F66D52B"/>
    <w:rsid w:val="1F677CBD"/>
    <w:rsid w:val="1F76E3E4"/>
    <w:rsid w:val="1F7CF040"/>
    <w:rsid w:val="1F7D7ECE"/>
    <w:rsid w:val="1F802F65"/>
    <w:rsid w:val="1F88C64D"/>
    <w:rsid w:val="1F896C35"/>
    <w:rsid w:val="1F8E2FE1"/>
    <w:rsid w:val="1F9312FE"/>
    <w:rsid w:val="1F96A3B9"/>
    <w:rsid w:val="1F9E81B2"/>
    <w:rsid w:val="1F9E8F58"/>
    <w:rsid w:val="1FA59F65"/>
    <w:rsid w:val="1FA8CB31"/>
    <w:rsid w:val="1FB36606"/>
    <w:rsid w:val="1FC02D0C"/>
    <w:rsid w:val="1FC3F9B5"/>
    <w:rsid w:val="1FC4397C"/>
    <w:rsid w:val="1FCF62A1"/>
    <w:rsid w:val="1FD59DD5"/>
    <w:rsid w:val="1FE80DBE"/>
    <w:rsid w:val="1FF0EEE4"/>
    <w:rsid w:val="1FF1CBA1"/>
    <w:rsid w:val="1FF555F0"/>
    <w:rsid w:val="1FF566EC"/>
    <w:rsid w:val="1FF8EFC8"/>
    <w:rsid w:val="1FFEF39C"/>
    <w:rsid w:val="2015A34B"/>
    <w:rsid w:val="2016B6C2"/>
    <w:rsid w:val="201B3DC2"/>
    <w:rsid w:val="20217A8C"/>
    <w:rsid w:val="2023DFD6"/>
    <w:rsid w:val="202EE531"/>
    <w:rsid w:val="203875E5"/>
    <w:rsid w:val="203BC2CF"/>
    <w:rsid w:val="204167EE"/>
    <w:rsid w:val="20418AEB"/>
    <w:rsid w:val="204EEF45"/>
    <w:rsid w:val="20507061"/>
    <w:rsid w:val="205592CE"/>
    <w:rsid w:val="20570316"/>
    <w:rsid w:val="205BD874"/>
    <w:rsid w:val="205DCA64"/>
    <w:rsid w:val="2061B552"/>
    <w:rsid w:val="2069C08F"/>
    <w:rsid w:val="206DB00E"/>
    <w:rsid w:val="206F331A"/>
    <w:rsid w:val="2070A891"/>
    <w:rsid w:val="20711A91"/>
    <w:rsid w:val="2072ED9D"/>
    <w:rsid w:val="20786811"/>
    <w:rsid w:val="2078802E"/>
    <w:rsid w:val="20907118"/>
    <w:rsid w:val="209AF706"/>
    <w:rsid w:val="209CC49C"/>
    <w:rsid w:val="20A2E3D3"/>
    <w:rsid w:val="20B231A5"/>
    <w:rsid w:val="20B32C4B"/>
    <w:rsid w:val="20B4D2F8"/>
    <w:rsid w:val="20B68D93"/>
    <w:rsid w:val="20BAF846"/>
    <w:rsid w:val="20BE006C"/>
    <w:rsid w:val="20C04351"/>
    <w:rsid w:val="20C974AF"/>
    <w:rsid w:val="20CB38B6"/>
    <w:rsid w:val="20D1570A"/>
    <w:rsid w:val="20D3C105"/>
    <w:rsid w:val="20D4A283"/>
    <w:rsid w:val="20DB3538"/>
    <w:rsid w:val="20DC8AFE"/>
    <w:rsid w:val="20E76075"/>
    <w:rsid w:val="20EB5281"/>
    <w:rsid w:val="20F3653C"/>
    <w:rsid w:val="20F4BD7D"/>
    <w:rsid w:val="20F4BFAE"/>
    <w:rsid w:val="2102EDFC"/>
    <w:rsid w:val="2108B4BA"/>
    <w:rsid w:val="2109D6C8"/>
    <w:rsid w:val="210E54CF"/>
    <w:rsid w:val="211FFD91"/>
    <w:rsid w:val="21338A26"/>
    <w:rsid w:val="2133C69B"/>
    <w:rsid w:val="214CADB2"/>
    <w:rsid w:val="2152A73A"/>
    <w:rsid w:val="21540219"/>
    <w:rsid w:val="21579D81"/>
    <w:rsid w:val="21597526"/>
    <w:rsid w:val="215D6F22"/>
    <w:rsid w:val="215E157E"/>
    <w:rsid w:val="2160CE4C"/>
    <w:rsid w:val="216B2DA7"/>
    <w:rsid w:val="216B98C0"/>
    <w:rsid w:val="216C125D"/>
    <w:rsid w:val="21732971"/>
    <w:rsid w:val="2189EF80"/>
    <w:rsid w:val="218D1AAC"/>
    <w:rsid w:val="2198854B"/>
    <w:rsid w:val="219A940C"/>
    <w:rsid w:val="219B1BD1"/>
    <w:rsid w:val="219E7F9F"/>
    <w:rsid w:val="21A0C203"/>
    <w:rsid w:val="21B298AD"/>
    <w:rsid w:val="21B521DF"/>
    <w:rsid w:val="21B9C615"/>
    <w:rsid w:val="21C060D5"/>
    <w:rsid w:val="21C63E31"/>
    <w:rsid w:val="21C72748"/>
    <w:rsid w:val="21CAC9F8"/>
    <w:rsid w:val="21CE696B"/>
    <w:rsid w:val="21D75EEB"/>
    <w:rsid w:val="21DBCC02"/>
    <w:rsid w:val="21DC6DED"/>
    <w:rsid w:val="21DEA91E"/>
    <w:rsid w:val="21E05307"/>
    <w:rsid w:val="21E55452"/>
    <w:rsid w:val="21E77894"/>
    <w:rsid w:val="21EB9605"/>
    <w:rsid w:val="21F20C50"/>
    <w:rsid w:val="21F3CF8E"/>
    <w:rsid w:val="21FFC26F"/>
    <w:rsid w:val="2201FB22"/>
    <w:rsid w:val="22081FB7"/>
    <w:rsid w:val="2208C078"/>
    <w:rsid w:val="220A18BB"/>
    <w:rsid w:val="22312696"/>
    <w:rsid w:val="223335C6"/>
    <w:rsid w:val="2233A7EE"/>
    <w:rsid w:val="22349770"/>
    <w:rsid w:val="22357F71"/>
    <w:rsid w:val="22384467"/>
    <w:rsid w:val="2244B10C"/>
    <w:rsid w:val="224550A7"/>
    <w:rsid w:val="224871C7"/>
    <w:rsid w:val="224BE4BF"/>
    <w:rsid w:val="224DBAC4"/>
    <w:rsid w:val="22513D2E"/>
    <w:rsid w:val="225A2901"/>
    <w:rsid w:val="225C7C4E"/>
    <w:rsid w:val="225C9B4B"/>
    <w:rsid w:val="2260B4C5"/>
    <w:rsid w:val="2265F78B"/>
    <w:rsid w:val="2269613B"/>
    <w:rsid w:val="226AB935"/>
    <w:rsid w:val="22736CCF"/>
    <w:rsid w:val="22820412"/>
    <w:rsid w:val="2282AE8B"/>
    <w:rsid w:val="22868B75"/>
    <w:rsid w:val="228E09C7"/>
    <w:rsid w:val="229D6FFF"/>
    <w:rsid w:val="22A666E4"/>
    <w:rsid w:val="22A7C691"/>
    <w:rsid w:val="22A922F7"/>
    <w:rsid w:val="22AD8084"/>
    <w:rsid w:val="22B2D346"/>
    <w:rsid w:val="22B7AE61"/>
    <w:rsid w:val="22B97566"/>
    <w:rsid w:val="22C27493"/>
    <w:rsid w:val="22CEBE90"/>
    <w:rsid w:val="22CFD2E6"/>
    <w:rsid w:val="22DA4EF0"/>
    <w:rsid w:val="22DD9FEE"/>
    <w:rsid w:val="22E06BF3"/>
    <w:rsid w:val="22E3EC64"/>
    <w:rsid w:val="22E41792"/>
    <w:rsid w:val="22E96F80"/>
    <w:rsid w:val="22F04E69"/>
    <w:rsid w:val="22F0972B"/>
    <w:rsid w:val="22F82D18"/>
    <w:rsid w:val="2301FEC0"/>
    <w:rsid w:val="23070237"/>
    <w:rsid w:val="23083FC9"/>
    <w:rsid w:val="230C4F9C"/>
    <w:rsid w:val="2318D34A"/>
    <w:rsid w:val="231F1BFF"/>
    <w:rsid w:val="2320C7E7"/>
    <w:rsid w:val="232705B3"/>
    <w:rsid w:val="2333F5D7"/>
    <w:rsid w:val="2337BD23"/>
    <w:rsid w:val="233A5000"/>
    <w:rsid w:val="233CAB3F"/>
    <w:rsid w:val="233F50DA"/>
    <w:rsid w:val="233FB79F"/>
    <w:rsid w:val="23407A61"/>
    <w:rsid w:val="234BB4B0"/>
    <w:rsid w:val="2355DF95"/>
    <w:rsid w:val="23593C2A"/>
    <w:rsid w:val="235BBA1D"/>
    <w:rsid w:val="2374DB19"/>
    <w:rsid w:val="2382C173"/>
    <w:rsid w:val="2390EABC"/>
    <w:rsid w:val="239520B1"/>
    <w:rsid w:val="23956D52"/>
    <w:rsid w:val="23976632"/>
    <w:rsid w:val="23A0BACF"/>
    <w:rsid w:val="23B88B36"/>
    <w:rsid w:val="23C010E4"/>
    <w:rsid w:val="23C40644"/>
    <w:rsid w:val="23C59375"/>
    <w:rsid w:val="23C8BB72"/>
    <w:rsid w:val="23C8BC06"/>
    <w:rsid w:val="23D10E33"/>
    <w:rsid w:val="23D11D63"/>
    <w:rsid w:val="23D82BCB"/>
    <w:rsid w:val="23D9E2DF"/>
    <w:rsid w:val="23DC78D1"/>
    <w:rsid w:val="23DDAD0B"/>
    <w:rsid w:val="23DE805D"/>
    <w:rsid w:val="23FFE9AF"/>
    <w:rsid w:val="240615E3"/>
    <w:rsid w:val="242638E0"/>
    <w:rsid w:val="24284386"/>
    <w:rsid w:val="242C7139"/>
    <w:rsid w:val="2430D1A3"/>
    <w:rsid w:val="2431FF02"/>
    <w:rsid w:val="24325EEA"/>
    <w:rsid w:val="2432CF78"/>
    <w:rsid w:val="2432DA5A"/>
    <w:rsid w:val="2437518E"/>
    <w:rsid w:val="24422C01"/>
    <w:rsid w:val="24464534"/>
    <w:rsid w:val="2451E39A"/>
    <w:rsid w:val="2452BC11"/>
    <w:rsid w:val="24537EC2"/>
    <w:rsid w:val="2453FE46"/>
    <w:rsid w:val="245B777D"/>
    <w:rsid w:val="245D41D6"/>
    <w:rsid w:val="2462B27F"/>
    <w:rsid w:val="246467BE"/>
    <w:rsid w:val="24652DDE"/>
    <w:rsid w:val="24668FF2"/>
    <w:rsid w:val="246CB254"/>
    <w:rsid w:val="246DDCBC"/>
    <w:rsid w:val="246E7646"/>
    <w:rsid w:val="2473185C"/>
    <w:rsid w:val="24767EFA"/>
    <w:rsid w:val="2477A3B7"/>
    <w:rsid w:val="24789F6D"/>
    <w:rsid w:val="247FBE3F"/>
    <w:rsid w:val="24820F78"/>
    <w:rsid w:val="24887670"/>
    <w:rsid w:val="24935A1F"/>
    <w:rsid w:val="249982FC"/>
    <w:rsid w:val="24A7FF27"/>
    <w:rsid w:val="24AB7E69"/>
    <w:rsid w:val="24AD95E6"/>
    <w:rsid w:val="24B0D7F4"/>
    <w:rsid w:val="24B224B4"/>
    <w:rsid w:val="24B6C3BA"/>
    <w:rsid w:val="24C00453"/>
    <w:rsid w:val="24C6CD44"/>
    <w:rsid w:val="24C9ED14"/>
    <w:rsid w:val="24CBD3DE"/>
    <w:rsid w:val="24D35A56"/>
    <w:rsid w:val="24D3859E"/>
    <w:rsid w:val="24D799AE"/>
    <w:rsid w:val="24E07350"/>
    <w:rsid w:val="24F68889"/>
    <w:rsid w:val="24FC84D4"/>
    <w:rsid w:val="24FFBE25"/>
    <w:rsid w:val="2501254B"/>
    <w:rsid w:val="2502C101"/>
    <w:rsid w:val="2505D7BA"/>
    <w:rsid w:val="250F21DC"/>
    <w:rsid w:val="2514A9D0"/>
    <w:rsid w:val="2530830F"/>
    <w:rsid w:val="25357FF3"/>
    <w:rsid w:val="253F1FEB"/>
    <w:rsid w:val="255C1862"/>
    <w:rsid w:val="2562E112"/>
    <w:rsid w:val="256AA6E6"/>
    <w:rsid w:val="25777D1E"/>
    <w:rsid w:val="25784932"/>
    <w:rsid w:val="257CAF01"/>
    <w:rsid w:val="257D091E"/>
    <w:rsid w:val="2581B66D"/>
    <w:rsid w:val="2583D970"/>
    <w:rsid w:val="25861A28"/>
    <w:rsid w:val="258BE930"/>
    <w:rsid w:val="259F87D4"/>
    <w:rsid w:val="25A05660"/>
    <w:rsid w:val="25A30D28"/>
    <w:rsid w:val="25A322BD"/>
    <w:rsid w:val="25A46E82"/>
    <w:rsid w:val="25A9BC9C"/>
    <w:rsid w:val="25BD5D32"/>
    <w:rsid w:val="25C1B447"/>
    <w:rsid w:val="25C309DF"/>
    <w:rsid w:val="25C67686"/>
    <w:rsid w:val="25C6C8DD"/>
    <w:rsid w:val="25D63542"/>
    <w:rsid w:val="25D6C02F"/>
    <w:rsid w:val="25D6C20D"/>
    <w:rsid w:val="25DD3C44"/>
    <w:rsid w:val="25DD549E"/>
    <w:rsid w:val="25DEB822"/>
    <w:rsid w:val="25E2677B"/>
    <w:rsid w:val="25E3D9E8"/>
    <w:rsid w:val="25EAF954"/>
    <w:rsid w:val="25F488F1"/>
    <w:rsid w:val="25F7C319"/>
    <w:rsid w:val="25FA428B"/>
    <w:rsid w:val="25FC79FF"/>
    <w:rsid w:val="25FEE458"/>
    <w:rsid w:val="25FF5E2C"/>
    <w:rsid w:val="260C9F69"/>
    <w:rsid w:val="261C2B00"/>
    <w:rsid w:val="26225CC5"/>
    <w:rsid w:val="26378A53"/>
    <w:rsid w:val="263EF11D"/>
    <w:rsid w:val="26468DF4"/>
    <w:rsid w:val="2648EF03"/>
    <w:rsid w:val="264A4C77"/>
    <w:rsid w:val="264CA35D"/>
    <w:rsid w:val="26504B7F"/>
    <w:rsid w:val="2651363F"/>
    <w:rsid w:val="265F0859"/>
    <w:rsid w:val="266808E8"/>
    <w:rsid w:val="2669F44F"/>
    <w:rsid w:val="267FCCFF"/>
    <w:rsid w:val="268F5DA3"/>
    <w:rsid w:val="2690B25E"/>
    <w:rsid w:val="26985D3D"/>
    <w:rsid w:val="269A18E5"/>
    <w:rsid w:val="26A69C03"/>
    <w:rsid w:val="26ABBE99"/>
    <w:rsid w:val="26AC9790"/>
    <w:rsid w:val="26ADD98D"/>
    <w:rsid w:val="26BCCF1E"/>
    <w:rsid w:val="26C5C398"/>
    <w:rsid w:val="26CFAEBB"/>
    <w:rsid w:val="26DE191F"/>
    <w:rsid w:val="26DE7950"/>
    <w:rsid w:val="26E2B8FA"/>
    <w:rsid w:val="26E9E76E"/>
    <w:rsid w:val="26EB0971"/>
    <w:rsid w:val="26F0E284"/>
    <w:rsid w:val="26F472A1"/>
    <w:rsid w:val="26F50BAC"/>
    <w:rsid w:val="26FDBD80"/>
    <w:rsid w:val="270BE6EF"/>
    <w:rsid w:val="2711DC87"/>
    <w:rsid w:val="2714A402"/>
    <w:rsid w:val="271C0719"/>
    <w:rsid w:val="2721E3F1"/>
    <w:rsid w:val="27235005"/>
    <w:rsid w:val="27273DF3"/>
    <w:rsid w:val="2729B1CF"/>
    <w:rsid w:val="2730C85E"/>
    <w:rsid w:val="273407FE"/>
    <w:rsid w:val="2734C930"/>
    <w:rsid w:val="27376FB5"/>
    <w:rsid w:val="27424FAD"/>
    <w:rsid w:val="274D19D6"/>
    <w:rsid w:val="2751232E"/>
    <w:rsid w:val="2755F886"/>
    <w:rsid w:val="2759C48D"/>
    <w:rsid w:val="2761718D"/>
    <w:rsid w:val="2766D430"/>
    <w:rsid w:val="2768789D"/>
    <w:rsid w:val="27699865"/>
    <w:rsid w:val="276EF2EA"/>
    <w:rsid w:val="277BF27A"/>
    <w:rsid w:val="2789D707"/>
    <w:rsid w:val="278E7444"/>
    <w:rsid w:val="2790A660"/>
    <w:rsid w:val="27A29DCF"/>
    <w:rsid w:val="27ACF800"/>
    <w:rsid w:val="27AEA0A7"/>
    <w:rsid w:val="27B0BBE8"/>
    <w:rsid w:val="27C4B740"/>
    <w:rsid w:val="27C6DCA4"/>
    <w:rsid w:val="27CE04F0"/>
    <w:rsid w:val="27CFC1C6"/>
    <w:rsid w:val="27D2755D"/>
    <w:rsid w:val="27D738E7"/>
    <w:rsid w:val="27DAAFCA"/>
    <w:rsid w:val="27DFED99"/>
    <w:rsid w:val="27EB3AC1"/>
    <w:rsid w:val="27F2A3B9"/>
    <w:rsid w:val="28045352"/>
    <w:rsid w:val="280A5E92"/>
    <w:rsid w:val="280E8EC0"/>
    <w:rsid w:val="280FBE0B"/>
    <w:rsid w:val="28138EFE"/>
    <w:rsid w:val="2815FF8A"/>
    <w:rsid w:val="28160872"/>
    <w:rsid w:val="28201F19"/>
    <w:rsid w:val="2824C9D5"/>
    <w:rsid w:val="282891A4"/>
    <w:rsid w:val="2828B379"/>
    <w:rsid w:val="28290799"/>
    <w:rsid w:val="282F585E"/>
    <w:rsid w:val="28301F06"/>
    <w:rsid w:val="2834B232"/>
    <w:rsid w:val="283DA7B4"/>
    <w:rsid w:val="283E7D4B"/>
    <w:rsid w:val="28430CFB"/>
    <w:rsid w:val="284A6954"/>
    <w:rsid w:val="284EF6D5"/>
    <w:rsid w:val="2852BAF1"/>
    <w:rsid w:val="285DE4F6"/>
    <w:rsid w:val="2861575A"/>
    <w:rsid w:val="2868DC49"/>
    <w:rsid w:val="2872C0AC"/>
    <w:rsid w:val="28781DF3"/>
    <w:rsid w:val="287DDE9F"/>
    <w:rsid w:val="287DF47A"/>
    <w:rsid w:val="287F691D"/>
    <w:rsid w:val="2883A12C"/>
    <w:rsid w:val="2888A223"/>
    <w:rsid w:val="2898FBD3"/>
    <w:rsid w:val="28A00C0F"/>
    <w:rsid w:val="28B05C5D"/>
    <w:rsid w:val="28BA17B9"/>
    <w:rsid w:val="28BD852C"/>
    <w:rsid w:val="28C31716"/>
    <w:rsid w:val="28C59D43"/>
    <w:rsid w:val="28CD2DE3"/>
    <w:rsid w:val="28D097D4"/>
    <w:rsid w:val="28DC92EC"/>
    <w:rsid w:val="28EE5F25"/>
    <w:rsid w:val="28EEA233"/>
    <w:rsid w:val="28F1A7DE"/>
    <w:rsid w:val="28F4251C"/>
    <w:rsid w:val="28F5AAFD"/>
    <w:rsid w:val="28F63B22"/>
    <w:rsid w:val="29000F86"/>
    <w:rsid w:val="290969F5"/>
    <w:rsid w:val="290F2AE2"/>
    <w:rsid w:val="2914DD06"/>
    <w:rsid w:val="29157098"/>
    <w:rsid w:val="291583D5"/>
    <w:rsid w:val="291BD5E7"/>
    <w:rsid w:val="291EE796"/>
    <w:rsid w:val="291FD743"/>
    <w:rsid w:val="29208F7B"/>
    <w:rsid w:val="2928B4BE"/>
    <w:rsid w:val="292A44A5"/>
    <w:rsid w:val="292EFB0D"/>
    <w:rsid w:val="2930C011"/>
    <w:rsid w:val="2933C3A7"/>
    <w:rsid w:val="293CC10B"/>
    <w:rsid w:val="293E0D08"/>
    <w:rsid w:val="293ECF81"/>
    <w:rsid w:val="29411FEF"/>
    <w:rsid w:val="29531A1E"/>
    <w:rsid w:val="2961DD26"/>
    <w:rsid w:val="29693B26"/>
    <w:rsid w:val="2969C4CB"/>
    <w:rsid w:val="296CC65B"/>
    <w:rsid w:val="296E21F2"/>
    <w:rsid w:val="2971EA5F"/>
    <w:rsid w:val="2974F11F"/>
    <w:rsid w:val="297F19EC"/>
    <w:rsid w:val="298421E4"/>
    <w:rsid w:val="298C748E"/>
    <w:rsid w:val="298EA772"/>
    <w:rsid w:val="29A51274"/>
    <w:rsid w:val="29AE925E"/>
    <w:rsid w:val="29AE96CD"/>
    <w:rsid w:val="29B2E310"/>
    <w:rsid w:val="29B999B3"/>
    <w:rsid w:val="29CE598E"/>
    <w:rsid w:val="29D31297"/>
    <w:rsid w:val="29D6B18D"/>
    <w:rsid w:val="29D70068"/>
    <w:rsid w:val="29D8D45D"/>
    <w:rsid w:val="29F2773A"/>
    <w:rsid w:val="29F2ABC0"/>
    <w:rsid w:val="29F4FBDA"/>
    <w:rsid w:val="29F807AF"/>
    <w:rsid w:val="29FA0A7F"/>
    <w:rsid w:val="29FD5B2F"/>
    <w:rsid w:val="29FEE173"/>
    <w:rsid w:val="2A00BEF0"/>
    <w:rsid w:val="2A01BC74"/>
    <w:rsid w:val="2A0EB96C"/>
    <w:rsid w:val="2A1606CB"/>
    <w:rsid w:val="2A181FF8"/>
    <w:rsid w:val="2A1A59BC"/>
    <w:rsid w:val="2A1CF505"/>
    <w:rsid w:val="2A22371C"/>
    <w:rsid w:val="2A2651A2"/>
    <w:rsid w:val="2A2AB58A"/>
    <w:rsid w:val="2A3471B5"/>
    <w:rsid w:val="2A3BCEDF"/>
    <w:rsid w:val="2A4B259B"/>
    <w:rsid w:val="2A55E81A"/>
    <w:rsid w:val="2A5D8586"/>
    <w:rsid w:val="2A6A223F"/>
    <w:rsid w:val="2A6A9121"/>
    <w:rsid w:val="2A6B5B7F"/>
    <w:rsid w:val="2A6D7FAF"/>
    <w:rsid w:val="2A71B479"/>
    <w:rsid w:val="2A72B4D5"/>
    <w:rsid w:val="2A779FAA"/>
    <w:rsid w:val="2A7A6279"/>
    <w:rsid w:val="2A7D04DF"/>
    <w:rsid w:val="2A89ADBB"/>
    <w:rsid w:val="2A91E8F4"/>
    <w:rsid w:val="2A91FAC4"/>
    <w:rsid w:val="2A92678C"/>
    <w:rsid w:val="2A966EA3"/>
    <w:rsid w:val="2A9A32CE"/>
    <w:rsid w:val="2A9E177C"/>
    <w:rsid w:val="2AA49444"/>
    <w:rsid w:val="2AA8345E"/>
    <w:rsid w:val="2AA87F15"/>
    <w:rsid w:val="2AAB3E5A"/>
    <w:rsid w:val="2AABDA16"/>
    <w:rsid w:val="2AB076B7"/>
    <w:rsid w:val="2AB29661"/>
    <w:rsid w:val="2AB42FF3"/>
    <w:rsid w:val="2AB5C2AA"/>
    <w:rsid w:val="2AB6B716"/>
    <w:rsid w:val="2ABB93BF"/>
    <w:rsid w:val="2ABC5FDC"/>
    <w:rsid w:val="2ABD9978"/>
    <w:rsid w:val="2AC3CD51"/>
    <w:rsid w:val="2AC85502"/>
    <w:rsid w:val="2ACB286F"/>
    <w:rsid w:val="2ACDA366"/>
    <w:rsid w:val="2ADC7F23"/>
    <w:rsid w:val="2AE3A353"/>
    <w:rsid w:val="2AE3DECE"/>
    <w:rsid w:val="2AE654A3"/>
    <w:rsid w:val="2AEB4D3B"/>
    <w:rsid w:val="2AF17EF1"/>
    <w:rsid w:val="2AF7F6AC"/>
    <w:rsid w:val="2AFD12BE"/>
    <w:rsid w:val="2AFD5361"/>
    <w:rsid w:val="2B00B0FA"/>
    <w:rsid w:val="2B0788AB"/>
    <w:rsid w:val="2B0AF94A"/>
    <w:rsid w:val="2B0D4506"/>
    <w:rsid w:val="2B0ED9A9"/>
    <w:rsid w:val="2B10928C"/>
    <w:rsid w:val="2B177861"/>
    <w:rsid w:val="2B22F354"/>
    <w:rsid w:val="2B2D81E2"/>
    <w:rsid w:val="2B2EF073"/>
    <w:rsid w:val="2B32AFEC"/>
    <w:rsid w:val="2B35F92F"/>
    <w:rsid w:val="2B36F53D"/>
    <w:rsid w:val="2B415DB7"/>
    <w:rsid w:val="2B416BB7"/>
    <w:rsid w:val="2B4A385A"/>
    <w:rsid w:val="2B5557A6"/>
    <w:rsid w:val="2B641BBF"/>
    <w:rsid w:val="2B68CC17"/>
    <w:rsid w:val="2B71DC6D"/>
    <w:rsid w:val="2B736A6D"/>
    <w:rsid w:val="2B7E4F5E"/>
    <w:rsid w:val="2B7EAB2C"/>
    <w:rsid w:val="2B933583"/>
    <w:rsid w:val="2B984449"/>
    <w:rsid w:val="2B9AAAC3"/>
    <w:rsid w:val="2B9AB1D4"/>
    <w:rsid w:val="2BA5F3D6"/>
    <w:rsid w:val="2BA942F9"/>
    <w:rsid w:val="2BAC70BF"/>
    <w:rsid w:val="2BAF6A97"/>
    <w:rsid w:val="2BB36B61"/>
    <w:rsid w:val="2BB4BD56"/>
    <w:rsid w:val="2BB4E15F"/>
    <w:rsid w:val="2BBF4D8C"/>
    <w:rsid w:val="2BC66229"/>
    <w:rsid w:val="2BCBCAF0"/>
    <w:rsid w:val="2BD04216"/>
    <w:rsid w:val="2BD1077A"/>
    <w:rsid w:val="2BD1F5B5"/>
    <w:rsid w:val="2BD33717"/>
    <w:rsid w:val="2BD7F49D"/>
    <w:rsid w:val="2BE0DD38"/>
    <w:rsid w:val="2BE1D37E"/>
    <w:rsid w:val="2BE4450A"/>
    <w:rsid w:val="2BE5B227"/>
    <w:rsid w:val="2BE6BE93"/>
    <w:rsid w:val="2BE8E82B"/>
    <w:rsid w:val="2BF53025"/>
    <w:rsid w:val="2BF5C085"/>
    <w:rsid w:val="2BFD018F"/>
    <w:rsid w:val="2C0136A5"/>
    <w:rsid w:val="2C056B7A"/>
    <w:rsid w:val="2C0DB9F7"/>
    <w:rsid w:val="2C1770E1"/>
    <w:rsid w:val="2C18E42A"/>
    <w:rsid w:val="2C1D85B5"/>
    <w:rsid w:val="2C2068D7"/>
    <w:rsid w:val="2C23F263"/>
    <w:rsid w:val="2C23FDC7"/>
    <w:rsid w:val="2C2B5784"/>
    <w:rsid w:val="2C2C7CE3"/>
    <w:rsid w:val="2C3B42F1"/>
    <w:rsid w:val="2C455060"/>
    <w:rsid w:val="2C457628"/>
    <w:rsid w:val="2C4A3871"/>
    <w:rsid w:val="2C4C0095"/>
    <w:rsid w:val="2C4F4877"/>
    <w:rsid w:val="2C5101A2"/>
    <w:rsid w:val="2C61A312"/>
    <w:rsid w:val="2C6360CE"/>
    <w:rsid w:val="2C68E366"/>
    <w:rsid w:val="2C74EAED"/>
    <w:rsid w:val="2C75F77E"/>
    <w:rsid w:val="2C76F4D4"/>
    <w:rsid w:val="2C77DD88"/>
    <w:rsid w:val="2C78C786"/>
    <w:rsid w:val="2C87F6AC"/>
    <w:rsid w:val="2C89185F"/>
    <w:rsid w:val="2C944D5C"/>
    <w:rsid w:val="2C988105"/>
    <w:rsid w:val="2C9A5028"/>
    <w:rsid w:val="2C9DC16C"/>
    <w:rsid w:val="2CA3D2C7"/>
    <w:rsid w:val="2CA71F8E"/>
    <w:rsid w:val="2CA8CA11"/>
    <w:rsid w:val="2CAB4951"/>
    <w:rsid w:val="2CB4A2E6"/>
    <w:rsid w:val="2CB91E37"/>
    <w:rsid w:val="2CBE30B6"/>
    <w:rsid w:val="2CBEC3B5"/>
    <w:rsid w:val="2CC2E6A3"/>
    <w:rsid w:val="2CC40EF6"/>
    <w:rsid w:val="2CC4235B"/>
    <w:rsid w:val="2CC9389B"/>
    <w:rsid w:val="2CCE82DF"/>
    <w:rsid w:val="2CD227C7"/>
    <w:rsid w:val="2CD46352"/>
    <w:rsid w:val="2CDB0AA9"/>
    <w:rsid w:val="2CDB4DA9"/>
    <w:rsid w:val="2CE48279"/>
    <w:rsid w:val="2CE70021"/>
    <w:rsid w:val="2CEE7CC9"/>
    <w:rsid w:val="2CF1F1BB"/>
    <w:rsid w:val="2CFE980B"/>
    <w:rsid w:val="2D04EA65"/>
    <w:rsid w:val="2D1B1CA2"/>
    <w:rsid w:val="2D1D129A"/>
    <w:rsid w:val="2D260C65"/>
    <w:rsid w:val="2D27185E"/>
    <w:rsid w:val="2D34A896"/>
    <w:rsid w:val="2D36753C"/>
    <w:rsid w:val="2D394F54"/>
    <w:rsid w:val="2D3D46BE"/>
    <w:rsid w:val="2D455405"/>
    <w:rsid w:val="2D488FD2"/>
    <w:rsid w:val="2D48CDE9"/>
    <w:rsid w:val="2D4AA70F"/>
    <w:rsid w:val="2D4F8FDD"/>
    <w:rsid w:val="2D52EA1A"/>
    <w:rsid w:val="2D53031B"/>
    <w:rsid w:val="2D5607AD"/>
    <w:rsid w:val="2D625665"/>
    <w:rsid w:val="2D63A400"/>
    <w:rsid w:val="2D6BF607"/>
    <w:rsid w:val="2D6FCB7F"/>
    <w:rsid w:val="2D74EABE"/>
    <w:rsid w:val="2D835B17"/>
    <w:rsid w:val="2D942A7D"/>
    <w:rsid w:val="2D944106"/>
    <w:rsid w:val="2D95721D"/>
    <w:rsid w:val="2D9857D4"/>
    <w:rsid w:val="2D9A28E6"/>
    <w:rsid w:val="2DAE69FC"/>
    <w:rsid w:val="2DC603A5"/>
    <w:rsid w:val="2DCA8EA8"/>
    <w:rsid w:val="2DCD7F4A"/>
    <w:rsid w:val="2DD5BC5B"/>
    <w:rsid w:val="2DD60A7F"/>
    <w:rsid w:val="2DE39DC4"/>
    <w:rsid w:val="2DE90E47"/>
    <w:rsid w:val="2DEA3D1D"/>
    <w:rsid w:val="2DEBFDEB"/>
    <w:rsid w:val="2DF4BF13"/>
    <w:rsid w:val="2DF59507"/>
    <w:rsid w:val="2DFB8ECD"/>
    <w:rsid w:val="2DFDBF24"/>
    <w:rsid w:val="2DFE20AF"/>
    <w:rsid w:val="2DFF312F"/>
    <w:rsid w:val="2E07E11C"/>
    <w:rsid w:val="2E0AC989"/>
    <w:rsid w:val="2E18746D"/>
    <w:rsid w:val="2E1ED11F"/>
    <w:rsid w:val="2E20888F"/>
    <w:rsid w:val="2E3BA34F"/>
    <w:rsid w:val="2E437B71"/>
    <w:rsid w:val="2E44EDFF"/>
    <w:rsid w:val="2E4BB62F"/>
    <w:rsid w:val="2E4DA1EF"/>
    <w:rsid w:val="2E4EA7EA"/>
    <w:rsid w:val="2E5201B2"/>
    <w:rsid w:val="2E522D59"/>
    <w:rsid w:val="2E540488"/>
    <w:rsid w:val="2E5597FA"/>
    <w:rsid w:val="2E59CF8B"/>
    <w:rsid w:val="2E6A1AA5"/>
    <w:rsid w:val="2E75BDB0"/>
    <w:rsid w:val="2E791714"/>
    <w:rsid w:val="2E7BF962"/>
    <w:rsid w:val="2E8052DA"/>
    <w:rsid w:val="2E824C61"/>
    <w:rsid w:val="2E8431B5"/>
    <w:rsid w:val="2E957631"/>
    <w:rsid w:val="2E98491D"/>
    <w:rsid w:val="2E9E20FD"/>
    <w:rsid w:val="2EA43EF0"/>
    <w:rsid w:val="2EAC4580"/>
    <w:rsid w:val="2EBEC66E"/>
    <w:rsid w:val="2EC1DCC6"/>
    <w:rsid w:val="2EC22A91"/>
    <w:rsid w:val="2EC64A02"/>
    <w:rsid w:val="2ED4C610"/>
    <w:rsid w:val="2ED55456"/>
    <w:rsid w:val="2EE0B0D0"/>
    <w:rsid w:val="2EE70B59"/>
    <w:rsid w:val="2EF06628"/>
    <w:rsid w:val="2EFBAEE4"/>
    <w:rsid w:val="2EFDAD16"/>
    <w:rsid w:val="2F000DDD"/>
    <w:rsid w:val="2F00BBDB"/>
    <w:rsid w:val="2F0C7A9F"/>
    <w:rsid w:val="2F0F4513"/>
    <w:rsid w:val="2F16A62D"/>
    <w:rsid w:val="2F19532A"/>
    <w:rsid w:val="2F1D23C3"/>
    <w:rsid w:val="2F227D1C"/>
    <w:rsid w:val="2F30C14E"/>
    <w:rsid w:val="2F39365A"/>
    <w:rsid w:val="2F396E27"/>
    <w:rsid w:val="2F400A94"/>
    <w:rsid w:val="2F49D7CE"/>
    <w:rsid w:val="2F4E1132"/>
    <w:rsid w:val="2F51D31F"/>
    <w:rsid w:val="2F5310F1"/>
    <w:rsid w:val="2F609DDF"/>
    <w:rsid w:val="2F6AF62D"/>
    <w:rsid w:val="2F6FAE2B"/>
    <w:rsid w:val="2F7334D0"/>
    <w:rsid w:val="2F738A82"/>
    <w:rsid w:val="2F764FBF"/>
    <w:rsid w:val="2F76E710"/>
    <w:rsid w:val="2F7989BD"/>
    <w:rsid w:val="2F7F2F10"/>
    <w:rsid w:val="2F7F9E4F"/>
    <w:rsid w:val="2F823968"/>
    <w:rsid w:val="2F88A264"/>
    <w:rsid w:val="2F8EE30F"/>
    <w:rsid w:val="2F9043C4"/>
    <w:rsid w:val="2F97064D"/>
    <w:rsid w:val="2F9B0190"/>
    <w:rsid w:val="2FA2D15F"/>
    <w:rsid w:val="2FA7D51E"/>
    <w:rsid w:val="2FA9470F"/>
    <w:rsid w:val="2FA9FDF9"/>
    <w:rsid w:val="2FAC4FDE"/>
    <w:rsid w:val="2FBDCD17"/>
    <w:rsid w:val="2FD2ED92"/>
    <w:rsid w:val="2FD49B01"/>
    <w:rsid w:val="2FD6AE6C"/>
    <w:rsid w:val="2FD73069"/>
    <w:rsid w:val="2FDDD0C4"/>
    <w:rsid w:val="2FEB1947"/>
    <w:rsid w:val="2FEB9812"/>
    <w:rsid w:val="2FED18B0"/>
    <w:rsid w:val="2FF2BD21"/>
    <w:rsid w:val="2FFF6E0F"/>
    <w:rsid w:val="30088524"/>
    <w:rsid w:val="3008FC37"/>
    <w:rsid w:val="300C410E"/>
    <w:rsid w:val="30147328"/>
    <w:rsid w:val="3014F733"/>
    <w:rsid w:val="3018B4FF"/>
    <w:rsid w:val="30195BAA"/>
    <w:rsid w:val="302E875D"/>
    <w:rsid w:val="3032EFA3"/>
    <w:rsid w:val="30393649"/>
    <w:rsid w:val="303BEAF8"/>
    <w:rsid w:val="3042E38D"/>
    <w:rsid w:val="3044CCE3"/>
    <w:rsid w:val="304E1561"/>
    <w:rsid w:val="30524044"/>
    <w:rsid w:val="30578611"/>
    <w:rsid w:val="30589FF3"/>
    <w:rsid w:val="306607EA"/>
    <w:rsid w:val="306B98C1"/>
    <w:rsid w:val="306EE371"/>
    <w:rsid w:val="30804A0D"/>
    <w:rsid w:val="3084D0E2"/>
    <w:rsid w:val="3095182E"/>
    <w:rsid w:val="309645F1"/>
    <w:rsid w:val="30AB1574"/>
    <w:rsid w:val="30B24F70"/>
    <w:rsid w:val="30B5BE6E"/>
    <w:rsid w:val="30B88ACE"/>
    <w:rsid w:val="30BAA34E"/>
    <w:rsid w:val="30BF4DA9"/>
    <w:rsid w:val="30C142BA"/>
    <w:rsid w:val="30C1B651"/>
    <w:rsid w:val="30C714BF"/>
    <w:rsid w:val="30CEE392"/>
    <w:rsid w:val="30D4ECE7"/>
    <w:rsid w:val="30D581AB"/>
    <w:rsid w:val="30D58D72"/>
    <w:rsid w:val="30E798A9"/>
    <w:rsid w:val="30FD9E3D"/>
    <w:rsid w:val="310C9E67"/>
    <w:rsid w:val="310F9B6F"/>
    <w:rsid w:val="310FB8EF"/>
    <w:rsid w:val="31119711"/>
    <w:rsid w:val="31159136"/>
    <w:rsid w:val="3118EEFC"/>
    <w:rsid w:val="31373588"/>
    <w:rsid w:val="314380F1"/>
    <w:rsid w:val="314417C7"/>
    <w:rsid w:val="314663D2"/>
    <w:rsid w:val="314BABCE"/>
    <w:rsid w:val="31608293"/>
    <w:rsid w:val="3162CB62"/>
    <w:rsid w:val="3164738C"/>
    <w:rsid w:val="316BF58D"/>
    <w:rsid w:val="31782A79"/>
    <w:rsid w:val="317DDB66"/>
    <w:rsid w:val="3187701E"/>
    <w:rsid w:val="3197762C"/>
    <w:rsid w:val="319C98DE"/>
    <w:rsid w:val="319FAED2"/>
    <w:rsid w:val="31A76718"/>
    <w:rsid w:val="31AB40D5"/>
    <w:rsid w:val="31B58606"/>
    <w:rsid w:val="31B614B3"/>
    <w:rsid w:val="31BBB0B4"/>
    <w:rsid w:val="31BF4617"/>
    <w:rsid w:val="31CD017D"/>
    <w:rsid w:val="31CDE21B"/>
    <w:rsid w:val="31CFE5D4"/>
    <w:rsid w:val="31CFE9DF"/>
    <w:rsid w:val="31D51F73"/>
    <w:rsid w:val="31DBDFB2"/>
    <w:rsid w:val="31DBFC2C"/>
    <w:rsid w:val="31DF65D1"/>
    <w:rsid w:val="31E3C4B5"/>
    <w:rsid w:val="31E608B9"/>
    <w:rsid w:val="31E7F52B"/>
    <w:rsid w:val="31EE5D70"/>
    <w:rsid w:val="31F14F12"/>
    <w:rsid w:val="31F84BEB"/>
    <w:rsid w:val="31FD9A84"/>
    <w:rsid w:val="320E4E0C"/>
    <w:rsid w:val="3215038F"/>
    <w:rsid w:val="32159305"/>
    <w:rsid w:val="321A3D40"/>
    <w:rsid w:val="322917BA"/>
    <w:rsid w:val="3231C178"/>
    <w:rsid w:val="323FAAA4"/>
    <w:rsid w:val="324B411E"/>
    <w:rsid w:val="3250BABB"/>
    <w:rsid w:val="32563171"/>
    <w:rsid w:val="3256CC3A"/>
    <w:rsid w:val="325829AF"/>
    <w:rsid w:val="325A0497"/>
    <w:rsid w:val="326000A0"/>
    <w:rsid w:val="3260F663"/>
    <w:rsid w:val="3268F0F5"/>
    <w:rsid w:val="326BAC76"/>
    <w:rsid w:val="3283D6C9"/>
    <w:rsid w:val="32861E69"/>
    <w:rsid w:val="32873C15"/>
    <w:rsid w:val="32937A86"/>
    <w:rsid w:val="32970B4D"/>
    <w:rsid w:val="329DB98D"/>
    <w:rsid w:val="32A0F06D"/>
    <w:rsid w:val="32A15B4F"/>
    <w:rsid w:val="32AF34D7"/>
    <w:rsid w:val="32B31548"/>
    <w:rsid w:val="32B321CD"/>
    <w:rsid w:val="32B5A3AC"/>
    <w:rsid w:val="32B63465"/>
    <w:rsid w:val="32C032BB"/>
    <w:rsid w:val="32D452D7"/>
    <w:rsid w:val="32D9E7B8"/>
    <w:rsid w:val="32DB7E06"/>
    <w:rsid w:val="32DD52E9"/>
    <w:rsid w:val="32E22F6E"/>
    <w:rsid w:val="32F55D1D"/>
    <w:rsid w:val="32FD9D15"/>
    <w:rsid w:val="33031CF2"/>
    <w:rsid w:val="3307C04C"/>
    <w:rsid w:val="3307CACE"/>
    <w:rsid w:val="3322BA09"/>
    <w:rsid w:val="33243F17"/>
    <w:rsid w:val="332C01DB"/>
    <w:rsid w:val="333227E8"/>
    <w:rsid w:val="333F0627"/>
    <w:rsid w:val="33406671"/>
    <w:rsid w:val="334572D2"/>
    <w:rsid w:val="3354BCF2"/>
    <w:rsid w:val="335CDFD3"/>
    <w:rsid w:val="335E4458"/>
    <w:rsid w:val="335E7B4C"/>
    <w:rsid w:val="33645482"/>
    <w:rsid w:val="33657B77"/>
    <w:rsid w:val="3368D1DE"/>
    <w:rsid w:val="3368E5A0"/>
    <w:rsid w:val="33747019"/>
    <w:rsid w:val="337DB86D"/>
    <w:rsid w:val="3396013B"/>
    <w:rsid w:val="3396EB03"/>
    <w:rsid w:val="339918E1"/>
    <w:rsid w:val="339B2EEF"/>
    <w:rsid w:val="33A31DE8"/>
    <w:rsid w:val="33A373CA"/>
    <w:rsid w:val="33AF8EA6"/>
    <w:rsid w:val="33B2214C"/>
    <w:rsid w:val="33BDDC50"/>
    <w:rsid w:val="33C6B9E3"/>
    <w:rsid w:val="33CB67EC"/>
    <w:rsid w:val="33D1E2AE"/>
    <w:rsid w:val="33ED143C"/>
    <w:rsid w:val="33F076DE"/>
    <w:rsid w:val="33F14024"/>
    <w:rsid w:val="33F5BFB2"/>
    <w:rsid w:val="340C71FA"/>
    <w:rsid w:val="340D3D5A"/>
    <w:rsid w:val="340F6D7C"/>
    <w:rsid w:val="34128C64"/>
    <w:rsid w:val="3414B043"/>
    <w:rsid w:val="3416AC7C"/>
    <w:rsid w:val="3423BCD6"/>
    <w:rsid w:val="34242CE9"/>
    <w:rsid w:val="342709E8"/>
    <w:rsid w:val="342A24BE"/>
    <w:rsid w:val="342E70D8"/>
    <w:rsid w:val="3434724D"/>
    <w:rsid w:val="3437FC3C"/>
    <w:rsid w:val="344436BD"/>
    <w:rsid w:val="3450EA6C"/>
    <w:rsid w:val="345A2EBA"/>
    <w:rsid w:val="345E415B"/>
    <w:rsid w:val="34639EFB"/>
    <w:rsid w:val="346400F8"/>
    <w:rsid w:val="3470A007"/>
    <w:rsid w:val="34774E67"/>
    <w:rsid w:val="347E5961"/>
    <w:rsid w:val="348495AF"/>
    <w:rsid w:val="3487543B"/>
    <w:rsid w:val="3487994C"/>
    <w:rsid w:val="348C39C6"/>
    <w:rsid w:val="348D6508"/>
    <w:rsid w:val="3492E16B"/>
    <w:rsid w:val="34936CF0"/>
    <w:rsid w:val="349EB817"/>
    <w:rsid w:val="34B81EA9"/>
    <w:rsid w:val="34BD739C"/>
    <w:rsid w:val="34C9F867"/>
    <w:rsid w:val="34CD3955"/>
    <w:rsid w:val="34D666A2"/>
    <w:rsid w:val="34E6CABF"/>
    <w:rsid w:val="34EA26B4"/>
    <w:rsid w:val="34EBD423"/>
    <w:rsid w:val="34EEE411"/>
    <w:rsid w:val="34F3E6A5"/>
    <w:rsid w:val="34FDBF22"/>
    <w:rsid w:val="350951E3"/>
    <w:rsid w:val="35141971"/>
    <w:rsid w:val="3520D729"/>
    <w:rsid w:val="3526F7B9"/>
    <w:rsid w:val="3529F059"/>
    <w:rsid w:val="3531CC82"/>
    <w:rsid w:val="35399ADE"/>
    <w:rsid w:val="353F6207"/>
    <w:rsid w:val="353FA45C"/>
    <w:rsid w:val="3544E903"/>
    <w:rsid w:val="35474B62"/>
    <w:rsid w:val="3547BBDB"/>
    <w:rsid w:val="354981A0"/>
    <w:rsid w:val="354C2759"/>
    <w:rsid w:val="355288F5"/>
    <w:rsid w:val="3554713E"/>
    <w:rsid w:val="3555DB53"/>
    <w:rsid w:val="3558C415"/>
    <w:rsid w:val="35618F72"/>
    <w:rsid w:val="356F129A"/>
    <w:rsid w:val="35723048"/>
    <w:rsid w:val="35753C65"/>
    <w:rsid w:val="357947CE"/>
    <w:rsid w:val="357FFCA3"/>
    <w:rsid w:val="3584016D"/>
    <w:rsid w:val="3585018F"/>
    <w:rsid w:val="3588961E"/>
    <w:rsid w:val="359BA546"/>
    <w:rsid w:val="359F5CFD"/>
    <w:rsid w:val="35A4ED85"/>
    <w:rsid w:val="35B6D3A3"/>
    <w:rsid w:val="35C74D5D"/>
    <w:rsid w:val="35CBD45B"/>
    <w:rsid w:val="35DB6564"/>
    <w:rsid w:val="35DC3E8D"/>
    <w:rsid w:val="35EAE9CD"/>
    <w:rsid w:val="35EB0A25"/>
    <w:rsid w:val="35ECE20B"/>
    <w:rsid w:val="35F8A4A0"/>
    <w:rsid w:val="35FF6561"/>
    <w:rsid w:val="36063D13"/>
    <w:rsid w:val="360739F2"/>
    <w:rsid w:val="360E08A2"/>
    <w:rsid w:val="361B5D87"/>
    <w:rsid w:val="36234D26"/>
    <w:rsid w:val="36241822"/>
    <w:rsid w:val="3626E887"/>
    <w:rsid w:val="3627907D"/>
    <w:rsid w:val="362C8C04"/>
    <w:rsid w:val="36302403"/>
    <w:rsid w:val="363E6FC7"/>
    <w:rsid w:val="3641E153"/>
    <w:rsid w:val="36421E00"/>
    <w:rsid w:val="3646C20D"/>
    <w:rsid w:val="365C6D7F"/>
    <w:rsid w:val="365F29A4"/>
    <w:rsid w:val="3661AFDE"/>
    <w:rsid w:val="3663F110"/>
    <w:rsid w:val="3665021F"/>
    <w:rsid w:val="36714C56"/>
    <w:rsid w:val="36750A0F"/>
    <w:rsid w:val="367E5E66"/>
    <w:rsid w:val="367E67BF"/>
    <w:rsid w:val="36812BC1"/>
    <w:rsid w:val="368514CC"/>
    <w:rsid w:val="3685ACBA"/>
    <w:rsid w:val="368D1817"/>
    <w:rsid w:val="368DA708"/>
    <w:rsid w:val="3699676B"/>
    <w:rsid w:val="369ACDB1"/>
    <w:rsid w:val="36A79640"/>
    <w:rsid w:val="36A9F27B"/>
    <w:rsid w:val="36ABF815"/>
    <w:rsid w:val="36B1F8F6"/>
    <w:rsid w:val="36BA3BDC"/>
    <w:rsid w:val="36BF7A75"/>
    <w:rsid w:val="36C0B14A"/>
    <w:rsid w:val="36C4990E"/>
    <w:rsid w:val="36CB00D9"/>
    <w:rsid w:val="36CDB63A"/>
    <w:rsid w:val="36CEF523"/>
    <w:rsid w:val="36D0C39E"/>
    <w:rsid w:val="36D98994"/>
    <w:rsid w:val="36DD7AA3"/>
    <w:rsid w:val="36E120D2"/>
    <w:rsid w:val="36E905C8"/>
    <w:rsid w:val="36F408AB"/>
    <w:rsid w:val="36F4377F"/>
    <w:rsid w:val="3702F87B"/>
    <w:rsid w:val="37067F55"/>
    <w:rsid w:val="37086D13"/>
    <w:rsid w:val="3723E7FD"/>
    <w:rsid w:val="372B3C30"/>
    <w:rsid w:val="372DBDC5"/>
    <w:rsid w:val="37322AE3"/>
    <w:rsid w:val="373525E8"/>
    <w:rsid w:val="3740D207"/>
    <w:rsid w:val="37434A0A"/>
    <w:rsid w:val="374AD370"/>
    <w:rsid w:val="374D13BE"/>
    <w:rsid w:val="3752C748"/>
    <w:rsid w:val="375D6CE5"/>
    <w:rsid w:val="37651AC3"/>
    <w:rsid w:val="376532BC"/>
    <w:rsid w:val="377100E9"/>
    <w:rsid w:val="377E9C67"/>
    <w:rsid w:val="378B6FB1"/>
    <w:rsid w:val="378D0CFE"/>
    <w:rsid w:val="379E1133"/>
    <w:rsid w:val="379FF4CB"/>
    <w:rsid w:val="37A04280"/>
    <w:rsid w:val="37A40918"/>
    <w:rsid w:val="37AEEF29"/>
    <w:rsid w:val="37AF5DFC"/>
    <w:rsid w:val="37B34D98"/>
    <w:rsid w:val="37BF05DA"/>
    <w:rsid w:val="37C080A6"/>
    <w:rsid w:val="37C636C5"/>
    <w:rsid w:val="37C68D87"/>
    <w:rsid w:val="37C6E77A"/>
    <w:rsid w:val="37C92DF4"/>
    <w:rsid w:val="37CBC7F8"/>
    <w:rsid w:val="37D886B6"/>
    <w:rsid w:val="37DBDE67"/>
    <w:rsid w:val="37ED0408"/>
    <w:rsid w:val="37ED5CB1"/>
    <w:rsid w:val="37F06D9B"/>
    <w:rsid w:val="37F2CAB1"/>
    <w:rsid w:val="380BC9A6"/>
    <w:rsid w:val="381C5D9A"/>
    <w:rsid w:val="381D4583"/>
    <w:rsid w:val="3821C17E"/>
    <w:rsid w:val="3824F271"/>
    <w:rsid w:val="382CAAA8"/>
    <w:rsid w:val="3838F56D"/>
    <w:rsid w:val="3844AF7F"/>
    <w:rsid w:val="384DF166"/>
    <w:rsid w:val="3861D8D0"/>
    <w:rsid w:val="386F3502"/>
    <w:rsid w:val="387BACAB"/>
    <w:rsid w:val="387FD869"/>
    <w:rsid w:val="3881B698"/>
    <w:rsid w:val="388426A2"/>
    <w:rsid w:val="388B5DB4"/>
    <w:rsid w:val="38947D3B"/>
    <w:rsid w:val="3896E986"/>
    <w:rsid w:val="38A6DB64"/>
    <w:rsid w:val="38AFF964"/>
    <w:rsid w:val="38B671FD"/>
    <w:rsid w:val="38C5746E"/>
    <w:rsid w:val="38C81B60"/>
    <w:rsid w:val="38D318D8"/>
    <w:rsid w:val="38DA41EB"/>
    <w:rsid w:val="38E64D3D"/>
    <w:rsid w:val="38ED3416"/>
    <w:rsid w:val="38F23E8D"/>
    <w:rsid w:val="38F80300"/>
    <w:rsid w:val="38F854B4"/>
    <w:rsid w:val="38F95C3D"/>
    <w:rsid w:val="38FD00E0"/>
    <w:rsid w:val="390743A6"/>
    <w:rsid w:val="390F435A"/>
    <w:rsid w:val="391310CF"/>
    <w:rsid w:val="391A1716"/>
    <w:rsid w:val="391CE9BB"/>
    <w:rsid w:val="391E038B"/>
    <w:rsid w:val="392400E1"/>
    <w:rsid w:val="3928834E"/>
    <w:rsid w:val="3928AAF0"/>
    <w:rsid w:val="392C2DA8"/>
    <w:rsid w:val="392CE3BC"/>
    <w:rsid w:val="392E4476"/>
    <w:rsid w:val="3933EF26"/>
    <w:rsid w:val="39355F45"/>
    <w:rsid w:val="3936102E"/>
    <w:rsid w:val="3936E91D"/>
    <w:rsid w:val="393B6E0D"/>
    <w:rsid w:val="393D3C52"/>
    <w:rsid w:val="393FABF1"/>
    <w:rsid w:val="39450632"/>
    <w:rsid w:val="39477654"/>
    <w:rsid w:val="394E7A09"/>
    <w:rsid w:val="3957C6F3"/>
    <w:rsid w:val="395A03B8"/>
    <w:rsid w:val="395BFB57"/>
    <w:rsid w:val="39611120"/>
    <w:rsid w:val="39630947"/>
    <w:rsid w:val="39649EA1"/>
    <w:rsid w:val="396621C8"/>
    <w:rsid w:val="396785B2"/>
    <w:rsid w:val="3968C05C"/>
    <w:rsid w:val="396A7B8D"/>
    <w:rsid w:val="3972C538"/>
    <w:rsid w:val="3975FB84"/>
    <w:rsid w:val="397C2C72"/>
    <w:rsid w:val="397E33B5"/>
    <w:rsid w:val="39803F58"/>
    <w:rsid w:val="39827CD8"/>
    <w:rsid w:val="398C1713"/>
    <w:rsid w:val="39930A41"/>
    <w:rsid w:val="3997DEAE"/>
    <w:rsid w:val="39A4B342"/>
    <w:rsid w:val="39AC0C4D"/>
    <w:rsid w:val="39AE22E2"/>
    <w:rsid w:val="39AF843B"/>
    <w:rsid w:val="39AF9814"/>
    <w:rsid w:val="39B2B1F7"/>
    <w:rsid w:val="39B4FC8C"/>
    <w:rsid w:val="39C45B12"/>
    <w:rsid w:val="39C6D881"/>
    <w:rsid w:val="39CCCDA4"/>
    <w:rsid w:val="39DCA625"/>
    <w:rsid w:val="39DE1959"/>
    <w:rsid w:val="39EB9ABF"/>
    <w:rsid w:val="39F0AEA3"/>
    <w:rsid w:val="39F56F38"/>
    <w:rsid w:val="3A02A529"/>
    <w:rsid w:val="3A033FDB"/>
    <w:rsid w:val="3A041A95"/>
    <w:rsid w:val="3A0A34A5"/>
    <w:rsid w:val="3A0F512F"/>
    <w:rsid w:val="3A138C33"/>
    <w:rsid w:val="3A19D802"/>
    <w:rsid w:val="3A1EE90B"/>
    <w:rsid w:val="3A204D2F"/>
    <w:rsid w:val="3A206624"/>
    <w:rsid w:val="3A28AAFF"/>
    <w:rsid w:val="3A2FD2CA"/>
    <w:rsid w:val="3A31721E"/>
    <w:rsid w:val="3A34E2A2"/>
    <w:rsid w:val="3A36CF0F"/>
    <w:rsid w:val="3A4232EF"/>
    <w:rsid w:val="3A46413C"/>
    <w:rsid w:val="3A53BC2B"/>
    <w:rsid w:val="3A586EDA"/>
    <w:rsid w:val="3A63137E"/>
    <w:rsid w:val="3A644346"/>
    <w:rsid w:val="3A647D1D"/>
    <w:rsid w:val="3A66C0EE"/>
    <w:rsid w:val="3A68D741"/>
    <w:rsid w:val="3A704EDC"/>
    <w:rsid w:val="3A71D5A2"/>
    <w:rsid w:val="3A768D56"/>
    <w:rsid w:val="3A76EA5D"/>
    <w:rsid w:val="3A7875FD"/>
    <w:rsid w:val="3A7D0C9C"/>
    <w:rsid w:val="3A7F85CD"/>
    <w:rsid w:val="3A815E79"/>
    <w:rsid w:val="3A85DB1D"/>
    <w:rsid w:val="3A8B78AC"/>
    <w:rsid w:val="3A8CE9B4"/>
    <w:rsid w:val="3A9088B7"/>
    <w:rsid w:val="3A92817F"/>
    <w:rsid w:val="3A954BDB"/>
    <w:rsid w:val="3AA50B39"/>
    <w:rsid w:val="3AAA838D"/>
    <w:rsid w:val="3AAB5D53"/>
    <w:rsid w:val="3AB00721"/>
    <w:rsid w:val="3AC56400"/>
    <w:rsid w:val="3AC77632"/>
    <w:rsid w:val="3AC8D7FA"/>
    <w:rsid w:val="3ACA9861"/>
    <w:rsid w:val="3ACCA204"/>
    <w:rsid w:val="3ACD2756"/>
    <w:rsid w:val="3AD02CD1"/>
    <w:rsid w:val="3AD1999C"/>
    <w:rsid w:val="3AD8F384"/>
    <w:rsid w:val="3AE2E7F1"/>
    <w:rsid w:val="3AE6AC9B"/>
    <w:rsid w:val="3AF7FB7B"/>
    <w:rsid w:val="3B0B4F11"/>
    <w:rsid w:val="3B15B073"/>
    <w:rsid w:val="3B1C39B5"/>
    <w:rsid w:val="3B24BDAC"/>
    <w:rsid w:val="3B256663"/>
    <w:rsid w:val="3B3619EC"/>
    <w:rsid w:val="3B37E4ED"/>
    <w:rsid w:val="3B3B10DE"/>
    <w:rsid w:val="3B3D4A23"/>
    <w:rsid w:val="3B519E7E"/>
    <w:rsid w:val="3B5E63E6"/>
    <w:rsid w:val="3B5FCED7"/>
    <w:rsid w:val="3B664120"/>
    <w:rsid w:val="3B704D17"/>
    <w:rsid w:val="3B72D2E7"/>
    <w:rsid w:val="3B840A00"/>
    <w:rsid w:val="3B88F493"/>
    <w:rsid w:val="3B890388"/>
    <w:rsid w:val="3B8D53F2"/>
    <w:rsid w:val="3B902D92"/>
    <w:rsid w:val="3B958681"/>
    <w:rsid w:val="3B989B4A"/>
    <w:rsid w:val="3B9A8B70"/>
    <w:rsid w:val="3B9B1851"/>
    <w:rsid w:val="3BADCF3C"/>
    <w:rsid w:val="3BAE6679"/>
    <w:rsid w:val="3BB366BC"/>
    <w:rsid w:val="3BB457A7"/>
    <w:rsid w:val="3BBC7EBA"/>
    <w:rsid w:val="3BBDAA03"/>
    <w:rsid w:val="3BCA9C5C"/>
    <w:rsid w:val="3BCD7692"/>
    <w:rsid w:val="3BCDAEB0"/>
    <w:rsid w:val="3BCE0F5C"/>
    <w:rsid w:val="3BCFE9B5"/>
    <w:rsid w:val="3BD07298"/>
    <w:rsid w:val="3BD07461"/>
    <w:rsid w:val="3BDE56A7"/>
    <w:rsid w:val="3BE030AE"/>
    <w:rsid w:val="3BE3A94B"/>
    <w:rsid w:val="3BEDDC60"/>
    <w:rsid w:val="3BEF3E27"/>
    <w:rsid w:val="3BF27B91"/>
    <w:rsid w:val="3BF34001"/>
    <w:rsid w:val="3BF74C08"/>
    <w:rsid w:val="3BFCF86E"/>
    <w:rsid w:val="3BFD13B7"/>
    <w:rsid w:val="3C11843C"/>
    <w:rsid w:val="3C248242"/>
    <w:rsid w:val="3C2AA313"/>
    <w:rsid w:val="3C3120D6"/>
    <w:rsid w:val="3C348769"/>
    <w:rsid w:val="3C3BBD02"/>
    <w:rsid w:val="3C3F6102"/>
    <w:rsid w:val="3C591671"/>
    <w:rsid w:val="3C75C43D"/>
    <w:rsid w:val="3C78E9E3"/>
    <w:rsid w:val="3C7A2764"/>
    <w:rsid w:val="3C7DF201"/>
    <w:rsid w:val="3C7F55CB"/>
    <w:rsid w:val="3C85F4BF"/>
    <w:rsid w:val="3C8EDF4B"/>
    <w:rsid w:val="3C8F8C6F"/>
    <w:rsid w:val="3CA18B29"/>
    <w:rsid w:val="3CA2958C"/>
    <w:rsid w:val="3CA39050"/>
    <w:rsid w:val="3CBDB7FC"/>
    <w:rsid w:val="3CC0FC44"/>
    <w:rsid w:val="3CC8B84D"/>
    <w:rsid w:val="3CC8C070"/>
    <w:rsid w:val="3CCC7F83"/>
    <w:rsid w:val="3CD06CA8"/>
    <w:rsid w:val="3CD28695"/>
    <w:rsid w:val="3CE6C97D"/>
    <w:rsid w:val="3CF8F6F6"/>
    <w:rsid w:val="3CF9F798"/>
    <w:rsid w:val="3CFAA839"/>
    <w:rsid w:val="3D04C76E"/>
    <w:rsid w:val="3D04DDF4"/>
    <w:rsid w:val="3D056034"/>
    <w:rsid w:val="3D064009"/>
    <w:rsid w:val="3D074BD1"/>
    <w:rsid w:val="3D09C0DA"/>
    <w:rsid w:val="3D0D0CE0"/>
    <w:rsid w:val="3D0F5231"/>
    <w:rsid w:val="3D172A0B"/>
    <w:rsid w:val="3D1DCAB5"/>
    <w:rsid w:val="3D2B8C79"/>
    <w:rsid w:val="3D2C5552"/>
    <w:rsid w:val="3D2CA28F"/>
    <w:rsid w:val="3D32D775"/>
    <w:rsid w:val="3D419C71"/>
    <w:rsid w:val="3D42434C"/>
    <w:rsid w:val="3D44C414"/>
    <w:rsid w:val="3D477CB0"/>
    <w:rsid w:val="3D501EDE"/>
    <w:rsid w:val="3D549385"/>
    <w:rsid w:val="3D5A06D1"/>
    <w:rsid w:val="3D6194C0"/>
    <w:rsid w:val="3D687C2E"/>
    <w:rsid w:val="3D697F11"/>
    <w:rsid w:val="3D6C8364"/>
    <w:rsid w:val="3D7066D6"/>
    <w:rsid w:val="3D748E11"/>
    <w:rsid w:val="3D77B6D6"/>
    <w:rsid w:val="3D7CBA8F"/>
    <w:rsid w:val="3D7ED1AA"/>
    <w:rsid w:val="3D823641"/>
    <w:rsid w:val="3D832771"/>
    <w:rsid w:val="3D866D5A"/>
    <w:rsid w:val="3D933F90"/>
    <w:rsid w:val="3D970925"/>
    <w:rsid w:val="3D9B686A"/>
    <w:rsid w:val="3D9C8FB2"/>
    <w:rsid w:val="3DA09B58"/>
    <w:rsid w:val="3DA16C67"/>
    <w:rsid w:val="3DA6BC1B"/>
    <w:rsid w:val="3DAC5D05"/>
    <w:rsid w:val="3DB00CC1"/>
    <w:rsid w:val="3DC1AC50"/>
    <w:rsid w:val="3DCFDC9E"/>
    <w:rsid w:val="3DD776C6"/>
    <w:rsid w:val="3DE8774B"/>
    <w:rsid w:val="3DF0372C"/>
    <w:rsid w:val="3DF25848"/>
    <w:rsid w:val="3DFB520C"/>
    <w:rsid w:val="3E06BA92"/>
    <w:rsid w:val="3E07BE27"/>
    <w:rsid w:val="3E0A48E5"/>
    <w:rsid w:val="3E0AD8F1"/>
    <w:rsid w:val="3E1C8CB9"/>
    <w:rsid w:val="3E1CA3F3"/>
    <w:rsid w:val="3E1D391A"/>
    <w:rsid w:val="3E1D6291"/>
    <w:rsid w:val="3E1E10E9"/>
    <w:rsid w:val="3E1F0606"/>
    <w:rsid w:val="3E23E550"/>
    <w:rsid w:val="3E2D92EF"/>
    <w:rsid w:val="3E45B19A"/>
    <w:rsid w:val="3E4BBC1E"/>
    <w:rsid w:val="3E4C929E"/>
    <w:rsid w:val="3E5403FF"/>
    <w:rsid w:val="3E54D546"/>
    <w:rsid w:val="3E6B04A8"/>
    <w:rsid w:val="3E6D5349"/>
    <w:rsid w:val="3E729713"/>
    <w:rsid w:val="3E74CFC1"/>
    <w:rsid w:val="3E7CC854"/>
    <w:rsid w:val="3E84D5DF"/>
    <w:rsid w:val="3E88E1EE"/>
    <w:rsid w:val="3E89F3D5"/>
    <w:rsid w:val="3E8A03F1"/>
    <w:rsid w:val="3E8D6318"/>
    <w:rsid w:val="3E8F8B86"/>
    <w:rsid w:val="3E9E2A3C"/>
    <w:rsid w:val="3E9F6DD2"/>
    <w:rsid w:val="3EA31C32"/>
    <w:rsid w:val="3EA376E6"/>
    <w:rsid w:val="3EB49471"/>
    <w:rsid w:val="3EB4FDF9"/>
    <w:rsid w:val="3EB65AD8"/>
    <w:rsid w:val="3EB8684C"/>
    <w:rsid w:val="3EB9CFE5"/>
    <w:rsid w:val="3EC2CE8A"/>
    <w:rsid w:val="3ECE472B"/>
    <w:rsid w:val="3ED40170"/>
    <w:rsid w:val="3ED594C7"/>
    <w:rsid w:val="3EE14B2C"/>
    <w:rsid w:val="3EE1FB27"/>
    <w:rsid w:val="3EE82FEE"/>
    <w:rsid w:val="3EEBB6E3"/>
    <w:rsid w:val="3EF2756C"/>
    <w:rsid w:val="3EF7CEF7"/>
    <w:rsid w:val="3EFC6FCE"/>
    <w:rsid w:val="3F02000C"/>
    <w:rsid w:val="3F05FB7E"/>
    <w:rsid w:val="3F15A412"/>
    <w:rsid w:val="3F19FE7D"/>
    <w:rsid w:val="3F2DF44E"/>
    <w:rsid w:val="3F305354"/>
    <w:rsid w:val="3F359095"/>
    <w:rsid w:val="3F39EEC9"/>
    <w:rsid w:val="3F4D3AEB"/>
    <w:rsid w:val="3F53057F"/>
    <w:rsid w:val="3F57E145"/>
    <w:rsid w:val="3F64CBC3"/>
    <w:rsid w:val="3F760856"/>
    <w:rsid w:val="3F761187"/>
    <w:rsid w:val="3F76725B"/>
    <w:rsid w:val="3F78A3B6"/>
    <w:rsid w:val="3F7A7B3B"/>
    <w:rsid w:val="3F7E4AD8"/>
    <w:rsid w:val="3F80518B"/>
    <w:rsid w:val="3F83C236"/>
    <w:rsid w:val="3F9401BA"/>
    <w:rsid w:val="3FA28AF3"/>
    <w:rsid w:val="3FA434CF"/>
    <w:rsid w:val="3FA8D346"/>
    <w:rsid w:val="3FB34CC4"/>
    <w:rsid w:val="3FB6BB1F"/>
    <w:rsid w:val="3FBE2031"/>
    <w:rsid w:val="3FC18245"/>
    <w:rsid w:val="3FC19EC8"/>
    <w:rsid w:val="3FDB923F"/>
    <w:rsid w:val="3FDC7BB3"/>
    <w:rsid w:val="3FE0A960"/>
    <w:rsid w:val="3FF3AF9B"/>
    <w:rsid w:val="3FFD00D2"/>
    <w:rsid w:val="400A1978"/>
    <w:rsid w:val="4011BF27"/>
    <w:rsid w:val="40135D56"/>
    <w:rsid w:val="4016BC6F"/>
    <w:rsid w:val="401730BF"/>
    <w:rsid w:val="401B92F0"/>
    <w:rsid w:val="401CCEDF"/>
    <w:rsid w:val="403956C0"/>
    <w:rsid w:val="403CD606"/>
    <w:rsid w:val="4041336D"/>
    <w:rsid w:val="40495600"/>
    <w:rsid w:val="404C0F19"/>
    <w:rsid w:val="4057DE9C"/>
    <w:rsid w:val="40662731"/>
    <w:rsid w:val="40668A15"/>
    <w:rsid w:val="406FA1ED"/>
    <w:rsid w:val="4071EB71"/>
    <w:rsid w:val="4072B2CF"/>
    <w:rsid w:val="4076C0C4"/>
    <w:rsid w:val="4078C71D"/>
    <w:rsid w:val="407EEAA9"/>
    <w:rsid w:val="40800FE5"/>
    <w:rsid w:val="4090A454"/>
    <w:rsid w:val="409349D9"/>
    <w:rsid w:val="40A74573"/>
    <w:rsid w:val="40B3199F"/>
    <w:rsid w:val="40B810D6"/>
    <w:rsid w:val="40BB2A19"/>
    <w:rsid w:val="40C08309"/>
    <w:rsid w:val="40C2AF4A"/>
    <w:rsid w:val="40CA9CD0"/>
    <w:rsid w:val="40D102CA"/>
    <w:rsid w:val="40D5147B"/>
    <w:rsid w:val="40DCC2F1"/>
    <w:rsid w:val="40DDD8A9"/>
    <w:rsid w:val="40F36282"/>
    <w:rsid w:val="40F4E3B1"/>
    <w:rsid w:val="40FA7A42"/>
    <w:rsid w:val="41049BF4"/>
    <w:rsid w:val="4121B383"/>
    <w:rsid w:val="412A9E74"/>
    <w:rsid w:val="412F266F"/>
    <w:rsid w:val="412F4C0F"/>
    <w:rsid w:val="413834D2"/>
    <w:rsid w:val="4139CA4F"/>
    <w:rsid w:val="413A357E"/>
    <w:rsid w:val="41403B94"/>
    <w:rsid w:val="4145E196"/>
    <w:rsid w:val="4151BD2D"/>
    <w:rsid w:val="4151DA1F"/>
    <w:rsid w:val="415814D8"/>
    <w:rsid w:val="415D6E45"/>
    <w:rsid w:val="41641E1B"/>
    <w:rsid w:val="41785095"/>
    <w:rsid w:val="417A59A0"/>
    <w:rsid w:val="417C8D8B"/>
    <w:rsid w:val="4183B86C"/>
    <w:rsid w:val="4183F48C"/>
    <w:rsid w:val="418BE90E"/>
    <w:rsid w:val="41963605"/>
    <w:rsid w:val="4197E719"/>
    <w:rsid w:val="4199C929"/>
    <w:rsid w:val="41A06C6B"/>
    <w:rsid w:val="41A2FE52"/>
    <w:rsid w:val="41AAF422"/>
    <w:rsid w:val="41B54298"/>
    <w:rsid w:val="41BE8D36"/>
    <w:rsid w:val="41BEB8DF"/>
    <w:rsid w:val="41BEBB53"/>
    <w:rsid w:val="41C20015"/>
    <w:rsid w:val="41C4BFA2"/>
    <w:rsid w:val="41C50EE3"/>
    <w:rsid w:val="41CCDE38"/>
    <w:rsid w:val="41CF20A5"/>
    <w:rsid w:val="41D2B4B9"/>
    <w:rsid w:val="41D806F6"/>
    <w:rsid w:val="41DA65B3"/>
    <w:rsid w:val="41E6EAAE"/>
    <w:rsid w:val="41E90E62"/>
    <w:rsid w:val="41EF7D25"/>
    <w:rsid w:val="41F67AE6"/>
    <w:rsid w:val="41F7241B"/>
    <w:rsid w:val="41F9E78D"/>
    <w:rsid w:val="41FFDDC8"/>
    <w:rsid w:val="42002246"/>
    <w:rsid w:val="42047F4D"/>
    <w:rsid w:val="42067B3D"/>
    <w:rsid w:val="4214A782"/>
    <w:rsid w:val="421DAD44"/>
    <w:rsid w:val="4222998B"/>
    <w:rsid w:val="4226A26C"/>
    <w:rsid w:val="423231C4"/>
    <w:rsid w:val="42406DE5"/>
    <w:rsid w:val="424CC1F9"/>
    <w:rsid w:val="42527C34"/>
    <w:rsid w:val="4259DD28"/>
    <w:rsid w:val="425A5C47"/>
    <w:rsid w:val="4266C3F1"/>
    <w:rsid w:val="426B02CF"/>
    <w:rsid w:val="42718A37"/>
    <w:rsid w:val="4272D862"/>
    <w:rsid w:val="4273715F"/>
    <w:rsid w:val="4277A685"/>
    <w:rsid w:val="4279FEFB"/>
    <w:rsid w:val="427DBD45"/>
    <w:rsid w:val="428D9AAE"/>
    <w:rsid w:val="42953975"/>
    <w:rsid w:val="429F31F6"/>
    <w:rsid w:val="42A11417"/>
    <w:rsid w:val="42A6EE4C"/>
    <w:rsid w:val="42B50E66"/>
    <w:rsid w:val="42B5706A"/>
    <w:rsid w:val="42B97AD7"/>
    <w:rsid w:val="42BB37FC"/>
    <w:rsid w:val="42BF8A37"/>
    <w:rsid w:val="42C0A83F"/>
    <w:rsid w:val="42C14F0E"/>
    <w:rsid w:val="42C37152"/>
    <w:rsid w:val="42C8E066"/>
    <w:rsid w:val="42CAF934"/>
    <w:rsid w:val="42D03F2E"/>
    <w:rsid w:val="42D6062F"/>
    <w:rsid w:val="42D6E83A"/>
    <w:rsid w:val="42F4A649"/>
    <w:rsid w:val="42F7C638"/>
    <w:rsid w:val="42FA08F2"/>
    <w:rsid w:val="42FA0B8B"/>
    <w:rsid w:val="42FEA9DE"/>
    <w:rsid w:val="4300355A"/>
    <w:rsid w:val="430705BE"/>
    <w:rsid w:val="430DA85F"/>
    <w:rsid w:val="43118A26"/>
    <w:rsid w:val="4313664A"/>
    <w:rsid w:val="4313D1C2"/>
    <w:rsid w:val="431C3282"/>
    <w:rsid w:val="4320541E"/>
    <w:rsid w:val="4320A552"/>
    <w:rsid w:val="4324F247"/>
    <w:rsid w:val="43252C1E"/>
    <w:rsid w:val="4327068E"/>
    <w:rsid w:val="432ACB39"/>
    <w:rsid w:val="432AD05F"/>
    <w:rsid w:val="43353DF1"/>
    <w:rsid w:val="433A4A82"/>
    <w:rsid w:val="433EDCD8"/>
    <w:rsid w:val="433F8493"/>
    <w:rsid w:val="434032E6"/>
    <w:rsid w:val="43416DA3"/>
    <w:rsid w:val="434826F9"/>
    <w:rsid w:val="4349ACDC"/>
    <w:rsid w:val="434CDFD7"/>
    <w:rsid w:val="434F7820"/>
    <w:rsid w:val="4364A12C"/>
    <w:rsid w:val="436A80D6"/>
    <w:rsid w:val="436D0EF7"/>
    <w:rsid w:val="436D5292"/>
    <w:rsid w:val="436F6800"/>
    <w:rsid w:val="438560F2"/>
    <w:rsid w:val="438DF446"/>
    <w:rsid w:val="43992D28"/>
    <w:rsid w:val="4399E1B5"/>
    <w:rsid w:val="43B077E3"/>
    <w:rsid w:val="43C12EA5"/>
    <w:rsid w:val="43C69E8B"/>
    <w:rsid w:val="43C84516"/>
    <w:rsid w:val="43CAC8A4"/>
    <w:rsid w:val="43CBCC18"/>
    <w:rsid w:val="43E6D76A"/>
    <w:rsid w:val="43EE07C8"/>
    <w:rsid w:val="43F9B83D"/>
    <w:rsid w:val="44063758"/>
    <w:rsid w:val="44075E7D"/>
    <w:rsid w:val="4407D7EB"/>
    <w:rsid w:val="440E8216"/>
    <w:rsid w:val="44198338"/>
    <w:rsid w:val="441BA574"/>
    <w:rsid w:val="44241534"/>
    <w:rsid w:val="44246066"/>
    <w:rsid w:val="44254688"/>
    <w:rsid w:val="442A5695"/>
    <w:rsid w:val="444021D1"/>
    <w:rsid w:val="4442C047"/>
    <w:rsid w:val="444518CC"/>
    <w:rsid w:val="444F9425"/>
    <w:rsid w:val="44683AC5"/>
    <w:rsid w:val="4469D3CE"/>
    <w:rsid w:val="446D3644"/>
    <w:rsid w:val="446E6125"/>
    <w:rsid w:val="446ECFE4"/>
    <w:rsid w:val="447555A3"/>
    <w:rsid w:val="447950CC"/>
    <w:rsid w:val="447C9FDF"/>
    <w:rsid w:val="44919366"/>
    <w:rsid w:val="44966B1D"/>
    <w:rsid w:val="4496F8B3"/>
    <w:rsid w:val="44976848"/>
    <w:rsid w:val="449C12CE"/>
    <w:rsid w:val="449E611C"/>
    <w:rsid w:val="44A5EBE3"/>
    <w:rsid w:val="44A69225"/>
    <w:rsid w:val="44A978C0"/>
    <w:rsid w:val="44AF95D1"/>
    <w:rsid w:val="44B0E094"/>
    <w:rsid w:val="44B22F50"/>
    <w:rsid w:val="44B495AB"/>
    <w:rsid w:val="44C1E8B3"/>
    <w:rsid w:val="44C3FBE2"/>
    <w:rsid w:val="44CB8710"/>
    <w:rsid w:val="44CDE9CF"/>
    <w:rsid w:val="44CE734E"/>
    <w:rsid w:val="44CE84CF"/>
    <w:rsid w:val="44D5AB84"/>
    <w:rsid w:val="44D9F9D8"/>
    <w:rsid w:val="44DEBFFD"/>
    <w:rsid w:val="44E864AD"/>
    <w:rsid w:val="44E8CF90"/>
    <w:rsid w:val="44EBA357"/>
    <w:rsid w:val="44FBF8FC"/>
    <w:rsid w:val="4506EE1C"/>
    <w:rsid w:val="450BFBCC"/>
    <w:rsid w:val="4510201B"/>
    <w:rsid w:val="45211B2C"/>
    <w:rsid w:val="452769AF"/>
    <w:rsid w:val="452879BC"/>
    <w:rsid w:val="452B24AB"/>
    <w:rsid w:val="452C918D"/>
    <w:rsid w:val="452DBAF3"/>
    <w:rsid w:val="4534E0B9"/>
    <w:rsid w:val="4537BBCC"/>
    <w:rsid w:val="453D8E5D"/>
    <w:rsid w:val="45467D0D"/>
    <w:rsid w:val="45469C57"/>
    <w:rsid w:val="454E1D7A"/>
    <w:rsid w:val="454EB88B"/>
    <w:rsid w:val="4553EB55"/>
    <w:rsid w:val="45565DA8"/>
    <w:rsid w:val="455D30AD"/>
    <w:rsid w:val="455D486D"/>
    <w:rsid w:val="455DBFCF"/>
    <w:rsid w:val="4562338A"/>
    <w:rsid w:val="4562DEF2"/>
    <w:rsid w:val="456D05BB"/>
    <w:rsid w:val="456DE6A2"/>
    <w:rsid w:val="456FA2A7"/>
    <w:rsid w:val="457A72F7"/>
    <w:rsid w:val="457BBAD9"/>
    <w:rsid w:val="457C8F06"/>
    <w:rsid w:val="458A79DF"/>
    <w:rsid w:val="458B0D3D"/>
    <w:rsid w:val="45971D95"/>
    <w:rsid w:val="459AB6FA"/>
    <w:rsid w:val="459C9E9E"/>
    <w:rsid w:val="45AC336C"/>
    <w:rsid w:val="45C4E4E0"/>
    <w:rsid w:val="45C61FA0"/>
    <w:rsid w:val="45D0A447"/>
    <w:rsid w:val="45D74A94"/>
    <w:rsid w:val="45E7B4F9"/>
    <w:rsid w:val="45E7BDFC"/>
    <w:rsid w:val="45EBB8DC"/>
    <w:rsid w:val="4605AF98"/>
    <w:rsid w:val="460A4539"/>
    <w:rsid w:val="460DED95"/>
    <w:rsid w:val="46161F72"/>
    <w:rsid w:val="461AF2EC"/>
    <w:rsid w:val="461CFC01"/>
    <w:rsid w:val="4620D2F6"/>
    <w:rsid w:val="462A4F24"/>
    <w:rsid w:val="462E85EB"/>
    <w:rsid w:val="46308EC1"/>
    <w:rsid w:val="4631FF52"/>
    <w:rsid w:val="46331972"/>
    <w:rsid w:val="4633F6D9"/>
    <w:rsid w:val="4637C131"/>
    <w:rsid w:val="4639D8E8"/>
    <w:rsid w:val="463E8762"/>
    <w:rsid w:val="4644AE58"/>
    <w:rsid w:val="46473773"/>
    <w:rsid w:val="4648D6CB"/>
    <w:rsid w:val="46490A81"/>
    <w:rsid w:val="464A898F"/>
    <w:rsid w:val="464B0F2F"/>
    <w:rsid w:val="464CDE3E"/>
    <w:rsid w:val="4651A51F"/>
    <w:rsid w:val="465C773A"/>
    <w:rsid w:val="466DF085"/>
    <w:rsid w:val="46751702"/>
    <w:rsid w:val="46760671"/>
    <w:rsid w:val="4678C2BE"/>
    <w:rsid w:val="46800DF9"/>
    <w:rsid w:val="46872CE7"/>
    <w:rsid w:val="468CE532"/>
    <w:rsid w:val="469A97A0"/>
    <w:rsid w:val="469DD703"/>
    <w:rsid w:val="469FB508"/>
    <w:rsid w:val="46A3BA92"/>
    <w:rsid w:val="46A40631"/>
    <w:rsid w:val="46A43D65"/>
    <w:rsid w:val="46A776B6"/>
    <w:rsid w:val="46BA5BD1"/>
    <w:rsid w:val="46C24957"/>
    <w:rsid w:val="46CC1425"/>
    <w:rsid w:val="46D0C57E"/>
    <w:rsid w:val="46D415B1"/>
    <w:rsid w:val="46DCDCC7"/>
    <w:rsid w:val="46ED6AC6"/>
    <w:rsid w:val="46F7F852"/>
    <w:rsid w:val="46FEA579"/>
    <w:rsid w:val="470321EA"/>
    <w:rsid w:val="47063DD8"/>
    <w:rsid w:val="4709F26C"/>
    <w:rsid w:val="470A9355"/>
    <w:rsid w:val="471BA314"/>
    <w:rsid w:val="471DAB51"/>
    <w:rsid w:val="471E5173"/>
    <w:rsid w:val="472161EC"/>
    <w:rsid w:val="473E48FC"/>
    <w:rsid w:val="4740C200"/>
    <w:rsid w:val="47468E3F"/>
    <w:rsid w:val="474C94EB"/>
    <w:rsid w:val="474DD7F0"/>
    <w:rsid w:val="4752445F"/>
    <w:rsid w:val="475C769D"/>
    <w:rsid w:val="47616F36"/>
    <w:rsid w:val="477B97D4"/>
    <w:rsid w:val="47827384"/>
    <w:rsid w:val="4787B0C0"/>
    <w:rsid w:val="4789D9CF"/>
    <w:rsid w:val="478AEF2F"/>
    <w:rsid w:val="479755F2"/>
    <w:rsid w:val="4799F515"/>
    <w:rsid w:val="479C5805"/>
    <w:rsid w:val="47B4F501"/>
    <w:rsid w:val="47CB948D"/>
    <w:rsid w:val="47D90674"/>
    <w:rsid w:val="47DECE12"/>
    <w:rsid w:val="47E016D0"/>
    <w:rsid w:val="47E8FA29"/>
    <w:rsid w:val="47FACA0C"/>
    <w:rsid w:val="4818229A"/>
    <w:rsid w:val="481BA4BD"/>
    <w:rsid w:val="4828ABBC"/>
    <w:rsid w:val="482B295F"/>
    <w:rsid w:val="48319AC7"/>
    <w:rsid w:val="4831BC81"/>
    <w:rsid w:val="48420981"/>
    <w:rsid w:val="4844AED3"/>
    <w:rsid w:val="4845C2CF"/>
    <w:rsid w:val="4846BC6F"/>
    <w:rsid w:val="4846EAEB"/>
    <w:rsid w:val="485BE58A"/>
    <w:rsid w:val="48634EB0"/>
    <w:rsid w:val="486EE538"/>
    <w:rsid w:val="4872153B"/>
    <w:rsid w:val="48742D43"/>
    <w:rsid w:val="4877788E"/>
    <w:rsid w:val="487F3CF0"/>
    <w:rsid w:val="48804362"/>
    <w:rsid w:val="488363A2"/>
    <w:rsid w:val="4890885D"/>
    <w:rsid w:val="489E9778"/>
    <w:rsid w:val="48A97757"/>
    <w:rsid w:val="48ACA5E6"/>
    <w:rsid w:val="48B489E8"/>
    <w:rsid w:val="48BB8463"/>
    <w:rsid w:val="48C4CAD3"/>
    <w:rsid w:val="48C56240"/>
    <w:rsid w:val="48CA8078"/>
    <w:rsid w:val="48CFEF27"/>
    <w:rsid w:val="48D245AB"/>
    <w:rsid w:val="48D62D8B"/>
    <w:rsid w:val="48D6A929"/>
    <w:rsid w:val="48E25645"/>
    <w:rsid w:val="48F3081E"/>
    <w:rsid w:val="48F5759B"/>
    <w:rsid w:val="48F74BA5"/>
    <w:rsid w:val="48F9E8AE"/>
    <w:rsid w:val="49067C5F"/>
    <w:rsid w:val="490766FC"/>
    <w:rsid w:val="490CABDC"/>
    <w:rsid w:val="491A22A9"/>
    <w:rsid w:val="491E1BAF"/>
    <w:rsid w:val="4924B738"/>
    <w:rsid w:val="493A24AB"/>
    <w:rsid w:val="49421231"/>
    <w:rsid w:val="49496D39"/>
    <w:rsid w:val="494AF387"/>
    <w:rsid w:val="494D07F8"/>
    <w:rsid w:val="494EF3BB"/>
    <w:rsid w:val="4951441B"/>
    <w:rsid w:val="495549DA"/>
    <w:rsid w:val="49694D0F"/>
    <w:rsid w:val="49719F97"/>
    <w:rsid w:val="497C4D5A"/>
    <w:rsid w:val="497C522C"/>
    <w:rsid w:val="497D5319"/>
    <w:rsid w:val="497DBC23"/>
    <w:rsid w:val="497E6051"/>
    <w:rsid w:val="49835616"/>
    <w:rsid w:val="4983CBED"/>
    <w:rsid w:val="49847F00"/>
    <w:rsid w:val="498AE410"/>
    <w:rsid w:val="499026B1"/>
    <w:rsid w:val="4990B05F"/>
    <w:rsid w:val="4994EF29"/>
    <w:rsid w:val="49986379"/>
    <w:rsid w:val="4998EE81"/>
    <w:rsid w:val="499BA25B"/>
    <w:rsid w:val="49AC5D0B"/>
    <w:rsid w:val="49AEBE03"/>
    <w:rsid w:val="49B57E2F"/>
    <w:rsid w:val="49B6CC1E"/>
    <w:rsid w:val="49B741F4"/>
    <w:rsid w:val="49BE16CB"/>
    <w:rsid w:val="49C9A22F"/>
    <w:rsid w:val="49CB53B3"/>
    <w:rsid w:val="49CB726D"/>
    <w:rsid w:val="49E1168A"/>
    <w:rsid w:val="49E95946"/>
    <w:rsid w:val="49EBA935"/>
    <w:rsid w:val="49EF464F"/>
    <w:rsid w:val="49F9313F"/>
    <w:rsid w:val="4A007F7C"/>
    <w:rsid w:val="4A037698"/>
    <w:rsid w:val="4A04F972"/>
    <w:rsid w:val="4A19C191"/>
    <w:rsid w:val="4A1BF9BF"/>
    <w:rsid w:val="4A1C7CB9"/>
    <w:rsid w:val="4A1C9DB3"/>
    <w:rsid w:val="4A2C3E14"/>
    <w:rsid w:val="4A39B328"/>
    <w:rsid w:val="4A39B424"/>
    <w:rsid w:val="4A39CB95"/>
    <w:rsid w:val="4A3CC0F4"/>
    <w:rsid w:val="4A3F2DBF"/>
    <w:rsid w:val="4A3FF17A"/>
    <w:rsid w:val="4A4320A9"/>
    <w:rsid w:val="4A51178A"/>
    <w:rsid w:val="4A5B5C74"/>
    <w:rsid w:val="4A60C315"/>
    <w:rsid w:val="4A6523BC"/>
    <w:rsid w:val="4A6E072D"/>
    <w:rsid w:val="4A793F1E"/>
    <w:rsid w:val="4A79D3A9"/>
    <w:rsid w:val="4A842FB7"/>
    <w:rsid w:val="4A8572B9"/>
    <w:rsid w:val="4A8B59C2"/>
    <w:rsid w:val="4A9AC3BD"/>
    <w:rsid w:val="4A9BD4F0"/>
    <w:rsid w:val="4AA24AD6"/>
    <w:rsid w:val="4AAF2A34"/>
    <w:rsid w:val="4AAF858A"/>
    <w:rsid w:val="4AB3C3E1"/>
    <w:rsid w:val="4AB67CBE"/>
    <w:rsid w:val="4AB76C72"/>
    <w:rsid w:val="4AB8BAFD"/>
    <w:rsid w:val="4ABFAC71"/>
    <w:rsid w:val="4AC392B0"/>
    <w:rsid w:val="4AC43C1C"/>
    <w:rsid w:val="4AC7D347"/>
    <w:rsid w:val="4ACF4CD2"/>
    <w:rsid w:val="4AD805B9"/>
    <w:rsid w:val="4ADB189A"/>
    <w:rsid w:val="4ADF494D"/>
    <w:rsid w:val="4AE53D9A"/>
    <w:rsid w:val="4AEEE21B"/>
    <w:rsid w:val="4AF53317"/>
    <w:rsid w:val="4AFB5FE5"/>
    <w:rsid w:val="4AFCB49C"/>
    <w:rsid w:val="4AFF1E5C"/>
    <w:rsid w:val="4B0E3F6F"/>
    <w:rsid w:val="4B1C4552"/>
    <w:rsid w:val="4B213979"/>
    <w:rsid w:val="4B245D3E"/>
    <w:rsid w:val="4B297D99"/>
    <w:rsid w:val="4B2E0984"/>
    <w:rsid w:val="4B33FB10"/>
    <w:rsid w:val="4B3C8464"/>
    <w:rsid w:val="4B3F882B"/>
    <w:rsid w:val="4B4AA5A2"/>
    <w:rsid w:val="4B5914EE"/>
    <w:rsid w:val="4B5918A4"/>
    <w:rsid w:val="4B59CC54"/>
    <w:rsid w:val="4B649C9F"/>
    <w:rsid w:val="4B658118"/>
    <w:rsid w:val="4B69EA44"/>
    <w:rsid w:val="4B6D2251"/>
    <w:rsid w:val="4B7A5DEF"/>
    <w:rsid w:val="4B7F26A5"/>
    <w:rsid w:val="4B86A470"/>
    <w:rsid w:val="4B86D41C"/>
    <w:rsid w:val="4B9AAF97"/>
    <w:rsid w:val="4B9D934E"/>
    <w:rsid w:val="4BA4770A"/>
    <w:rsid w:val="4BAE9641"/>
    <w:rsid w:val="4BB0E112"/>
    <w:rsid w:val="4BB3BB8C"/>
    <w:rsid w:val="4BB62134"/>
    <w:rsid w:val="4BBDD7C9"/>
    <w:rsid w:val="4BC32CD9"/>
    <w:rsid w:val="4BCC9021"/>
    <w:rsid w:val="4BD59E76"/>
    <w:rsid w:val="4BD633ED"/>
    <w:rsid w:val="4BDBF954"/>
    <w:rsid w:val="4BE57C36"/>
    <w:rsid w:val="4BF85E3C"/>
    <w:rsid w:val="4BFC32FF"/>
    <w:rsid w:val="4C02F979"/>
    <w:rsid w:val="4C05704C"/>
    <w:rsid w:val="4C1A810A"/>
    <w:rsid w:val="4C1E5E6F"/>
    <w:rsid w:val="4C1ED96D"/>
    <w:rsid w:val="4C2127B2"/>
    <w:rsid w:val="4C22B59A"/>
    <w:rsid w:val="4C2A9840"/>
    <w:rsid w:val="4C3AF2DA"/>
    <w:rsid w:val="4C3AF4D4"/>
    <w:rsid w:val="4C3C0B3B"/>
    <w:rsid w:val="4C3C6D3E"/>
    <w:rsid w:val="4C3E1765"/>
    <w:rsid w:val="4C3F5250"/>
    <w:rsid w:val="4C446961"/>
    <w:rsid w:val="4C46290A"/>
    <w:rsid w:val="4C49ED9C"/>
    <w:rsid w:val="4C4A6A68"/>
    <w:rsid w:val="4C5ED43B"/>
    <w:rsid w:val="4C67C31F"/>
    <w:rsid w:val="4C6872D9"/>
    <w:rsid w:val="4C75DA29"/>
    <w:rsid w:val="4C7795BA"/>
    <w:rsid w:val="4C7C9B08"/>
    <w:rsid w:val="4C7D0A87"/>
    <w:rsid w:val="4C7E0996"/>
    <w:rsid w:val="4C842C5E"/>
    <w:rsid w:val="4C8B43A1"/>
    <w:rsid w:val="4C8CCDFB"/>
    <w:rsid w:val="4C8DFF6C"/>
    <w:rsid w:val="4C928F6A"/>
    <w:rsid w:val="4C962FE3"/>
    <w:rsid w:val="4C9DCA68"/>
    <w:rsid w:val="4CA812CA"/>
    <w:rsid w:val="4CAF4CBB"/>
    <w:rsid w:val="4CAF8E5A"/>
    <w:rsid w:val="4CB302F8"/>
    <w:rsid w:val="4CBD6563"/>
    <w:rsid w:val="4CBDEAE8"/>
    <w:rsid w:val="4CC02D9F"/>
    <w:rsid w:val="4CC2E8CC"/>
    <w:rsid w:val="4CD267E6"/>
    <w:rsid w:val="4CD8D218"/>
    <w:rsid w:val="4CD9B241"/>
    <w:rsid w:val="4CDA1AF8"/>
    <w:rsid w:val="4CDBB2F7"/>
    <w:rsid w:val="4CE1DF77"/>
    <w:rsid w:val="4CE666D9"/>
    <w:rsid w:val="4CEBA204"/>
    <w:rsid w:val="4CED6EB1"/>
    <w:rsid w:val="4CEF77D5"/>
    <w:rsid w:val="4CF01A66"/>
    <w:rsid w:val="4CF1FFE6"/>
    <w:rsid w:val="4CF43834"/>
    <w:rsid w:val="4CF924E4"/>
    <w:rsid w:val="4D02400F"/>
    <w:rsid w:val="4D0C4DA4"/>
    <w:rsid w:val="4D1AF706"/>
    <w:rsid w:val="4D1AFC9D"/>
    <w:rsid w:val="4D261B3B"/>
    <w:rsid w:val="4D26C739"/>
    <w:rsid w:val="4D298466"/>
    <w:rsid w:val="4D2D48FA"/>
    <w:rsid w:val="4D389113"/>
    <w:rsid w:val="4D408E46"/>
    <w:rsid w:val="4D427638"/>
    <w:rsid w:val="4D50E8C5"/>
    <w:rsid w:val="4D542010"/>
    <w:rsid w:val="4D7B091F"/>
    <w:rsid w:val="4D80270F"/>
    <w:rsid w:val="4D832B41"/>
    <w:rsid w:val="4D902AD5"/>
    <w:rsid w:val="4D908C34"/>
    <w:rsid w:val="4D9143DA"/>
    <w:rsid w:val="4D9863D7"/>
    <w:rsid w:val="4D989044"/>
    <w:rsid w:val="4D996BE0"/>
    <w:rsid w:val="4D998CD2"/>
    <w:rsid w:val="4D9B3EC7"/>
    <w:rsid w:val="4D9C65E7"/>
    <w:rsid w:val="4DABA7B1"/>
    <w:rsid w:val="4DB2C158"/>
    <w:rsid w:val="4DBCECA1"/>
    <w:rsid w:val="4DC2CF98"/>
    <w:rsid w:val="4DCD903E"/>
    <w:rsid w:val="4DCF37A9"/>
    <w:rsid w:val="4DD19298"/>
    <w:rsid w:val="4DD532CB"/>
    <w:rsid w:val="4DD994DB"/>
    <w:rsid w:val="4DDEDCD8"/>
    <w:rsid w:val="4DE0489F"/>
    <w:rsid w:val="4DE2EFDC"/>
    <w:rsid w:val="4DE6FD09"/>
    <w:rsid w:val="4DEA0712"/>
    <w:rsid w:val="4DECCF6E"/>
    <w:rsid w:val="4DF72159"/>
    <w:rsid w:val="4DF98A0E"/>
    <w:rsid w:val="4DF9EBD7"/>
    <w:rsid w:val="4E06DF05"/>
    <w:rsid w:val="4E07DEC0"/>
    <w:rsid w:val="4E09B6AE"/>
    <w:rsid w:val="4E12BFF4"/>
    <w:rsid w:val="4E1372DF"/>
    <w:rsid w:val="4E163144"/>
    <w:rsid w:val="4E1B46FB"/>
    <w:rsid w:val="4E25C9DE"/>
    <w:rsid w:val="4E29B744"/>
    <w:rsid w:val="4E3B7BBC"/>
    <w:rsid w:val="4E416342"/>
    <w:rsid w:val="4E441C29"/>
    <w:rsid w:val="4E53D19B"/>
    <w:rsid w:val="4E54C705"/>
    <w:rsid w:val="4E54E3C6"/>
    <w:rsid w:val="4E649A34"/>
    <w:rsid w:val="4E65C7E4"/>
    <w:rsid w:val="4E6BA95A"/>
    <w:rsid w:val="4E759DD3"/>
    <w:rsid w:val="4E7A56DC"/>
    <w:rsid w:val="4E7DFEE7"/>
    <w:rsid w:val="4E8619C7"/>
    <w:rsid w:val="4E8BCE18"/>
    <w:rsid w:val="4E92B377"/>
    <w:rsid w:val="4E97649A"/>
    <w:rsid w:val="4E9D5328"/>
    <w:rsid w:val="4E9DD63A"/>
    <w:rsid w:val="4EA4AC86"/>
    <w:rsid w:val="4EA68C7D"/>
    <w:rsid w:val="4EAEB4A8"/>
    <w:rsid w:val="4EB07495"/>
    <w:rsid w:val="4EB1FB46"/>
    <w:rsid w:val="4EB2D7BE"/>
    <w:rsid w:val="4EB82EEB"/>
    <w:rsid w:val="4EBCEC41"/>
    <w:rsid w:val="4EC29AA2"/>
    <w:rsid w:val="4ECF8BE1"/>
    <w:rsid w:val="4ED46174"/>
    <w:rsid w:val="4ED57919"/>
    <w:rsid w:val="4ED8F927"/>
    <w:rsid w:val="4EE2896A"/>
    <w:rsid w:val="4EE692D4"/>
    <w:rsid w:val="4EEB6F95"/>
    <w:rsid w:val="4EECDEFF"/>
    <w:rsid w:val="4EF16257"/>
    <w:rsid w:val="4EF68875"/>
    <w:rsid w:val="4EFA106C"/>
    <w:rsid w:val="4EFFE26F"/>
    <w:rsid w:val="4F0220FD"/>
    <w:rsid w:val="4F0B8380"/>
    <w:rsid w:val="4F0C074C"/>
    <w:rsid w:val="4F0C2EE4"/>
    <w:rsid w:val="4F0DC01D"/>
    <w:rsid w:val="4F1295E5"/>
    <w:rsid w:val="4F302656"/>
    <w:rsid w:val="4F355D33"/>
    <w:rsid w:val="4F3907D9"/>
    <w:rsid w:val="4F39B54C"/>
    <w:rsid w:val="4F3DFF5B"/>
    <w:rsid w:val="4F41876F"/>
    <w:rsid w:val="4F446B49"/>
    <w:rsid w:val="4F4D0B32"/>
    <w:rsid w:val="4F4D5C95"/>
    <w:rsid w:val="4F4E92E4"/>
    <w:rsid w:val="4F5698E6"/>
    <w:rsid w:val="4F6C075B"/>
    <w:rsid w:val="4F6DE06F"/>
    <w:rsid w:val="4F7E2A72"/>
    <w:rsid w:val="4FA06477"/>
    <w:rsid w:val="4FA9392C"/>
    <w:rsid w:val="4FACEED9"/>
    <w:rsid w:val="4FB47F9F"/>
    <w:rsid w:val="4FB936E1"/>
    <w:rsid w:val="4FBA086B"/>
    <w:rsid w:val="4FC198FE"/>
    <w:rsid w:val="4FC34DE1"/>
    <w:rsid w:val="4FC636DC"/>
    <w:rsid w:val="4FCC63F0"/>
    <w:rsid w:val="4FD20C70"/>
    <w:rsid w:val="4FD6E4D1"/>
    <w:rsid w:val="4FDAE397"/>
    <w:rsid w:val="4FDC3BCD"/>
    <w:rsid w:val="4FDD685F"/>
    <w:rsid w:val="4FF4B0E7"/>
    <w:rsid w:val="4FF889E7"/>
    <w:rsid w:val="5005634F"/>
    <w:rsid w:val="50245ADF"/>
    <w:rsid w:val="5025E508"/>
    <w:rsid w:val="50260DA2"/>
    <w:rsid w:val="50325E29"/>
    <w:rsid w:val="5032BDEC"/>
    <w:rsid w:val="503513D6"/>
    <w:rsid w:val="503AC4C8"/>
    <w:rsid w:val="5040BAB2"/>
    <w:rsid w:val="5048A838"/>
    <w:rsid w:val="504ADDDF"/>
    <w:rsid w:val="504D9262"/>
    <w:rsid w:val="504E9C02"/>
    <w:rsid w:val="50630CA5"/>
    <w:rsid w:val="5067D0F3"/>
    <w:rsid w:val="506BBD00"/>
    <w:rsid w:val="506EE02B"/>
    <w:rsid w:val="507846E4"/>
    <w:rsid w:val="507DD14E"/>
    <w:rsid w:val="5082B9DD"/>
    <w:rsid w:val="508709CB"/>
    <w:rsid w:val="50920237"/>
    <w:rsid w:val="50925D68"/>
    <w:rsid w:val="5094653F"/>
    <w:rsid w:val="5095FAF1"/>
    <w:rsid w:val="509D6338"/>
    <w:rsid w:val="50A9B1AE"/>
    <w:rsid w:val="50B8ED08"/>
    <w:rsid w:val="50BAD471"/>
    <w:rsid w:val="50BF12E8"/>
    <w:rsid w:val="50CA01BC"/>
    <w:rsid w:val="50CCFC6D"/>
    <w:rsid w:val="50CD00DE"/>
    <w:rsid w:val="50D56DCD"/>
    <w:rsid w:val="50D5E6D6"/>
    <w:rsid w:val="50D7660B"/>
    <w:rsid w:val="50D91C99"/>
    <w:rsid w:val="50D99B62"/>
    <w:rsid w:val="50DC0B48"/>
    <w:rsid w:val="50E299A8"/>
    <w:rsid w:val="50ED4A12"/>
    <w:rsid w:val="50EFA846"/>
    <w:rsid w:val="50F76E83"/>
    <w:rsid w:val="51044E7A"/>
    <w:rsid w:val="5104BB08"/>
    <w:rsid w:val="510E87D3"/>
    <w:rsid w:val="5115D82D"/>
    <w:rsid w:val="5119D095"/>
    <w:rsid w:val="512097AB"/>
    <w:rsid w:val="512350AC"/>
    <w:rsid w:val="51248190"/>
    <w:rsid w:val="51287789"/>
    <w:rsid w:val="513061F8"/>
    <w:rsid w:val="5138B290"/>
    <w:rsid w:val="513F8305"/>
    <w:rsid w:val="5143C594"/>
    <w:rsid w:val="514DE20F"/>
    <w:rsid w:val="5157AA4E"/>
    <w:rsid w:val="5159C170"/>
    <w:rsid w:val="515B2F3F"/>
    <w:rsid w:val="5163CA4A"/>
    <w:rsid w:val="51667DD3"/>
    <w:rsid w:val="516E699F"/>
    <w:rsid w:val="516F0DDC"/>
    <w:rsid w:val="5172D490"/>
    <w:rsid w:val="517802F9"/>
    <w:rsid w:val="517F6A76"/>
    <w:rsid w:val="5182CB2E"/>
    <w:rsid w:val="5188F013"/>
    <w:rsid w:val="518DF45A"/>
    <w:rsid w:val="51976F84"/>
    <w:rsid w:val="519E5BAE"/>
    <w:rsid w:val="51A3F5CE"/>
    <w:rsid w:val="51BE2700"/>
    <w:rsid w:val="51BEF837"/>
    <w:rsid w:val="51C327AA"/>
    <w:rsid w:val="51CD6814"/>
    <w:rsid w:val="51D868FF"/>
    <w:rsid w:val="51D86BE3"/>
    <w:rsid w:val="51DFE92F"/>
    <w:rsid w:val="51E23BD8"/>
    <w:rsid w:val="51E399BE"/>
    <w:rsid w:val="51E915B8"/>
    <w:rsid w:val="51EB5ED6"/>
    <w:rsid w:val="51F184EF"/>
    <w:rsid w:val="52061245"/>
    <w:rsid w:val="520713C3"/>
    <w:rsid w:val="5208F083"/>
    <w:rsid w:val="52163D0D"/>
    <w:rsid w:val="521BBF74"/>
    <w:rsid w:val="521BC941"/>
    <w:rsid w:val="521C1797"/>
    <w:rsid w:val="52213386"/>
    <w:rsid w:val="522F5406"/>
    <w:rsid w:val="523DE249"/>
    <w:rsid w:val="52451C32"/>
    <w:rsid w:val="5245F63F"/>
    <w:rsid w:val="52475AB9"/>
    <w:rsid w:val="5252E364"/>
    <w:rsid w:val="52672645"/>
    <w:rsid w:val="526CFDF5"/>
    <w:rsid w:val="526DB333"/>
    <w:rsid w:val="5270AAD3"/>
    <w:rsid w:val="529CFFE2"/>
    <w:rsid w:val="52ADA8FA"/>
    <w:rsid w:val="52BA2BEA"/>
    <w:rsid w:val="52BD8E7C"/>
    <w:rsid w:val="52C68612"/>
    <w:rsid w:val="52D60456"/>
    <w:rsid w:val="52DDDB60"/>
    <w:rsid w:val="52DF95F5"/>
    <w:rsid w:val="52E0C409"/>
    <w:rsid w:val="52E19563"/>
    <w:rsid w:val="52E50557"/>
    <w:rsid w:val="52E610D1"/>
    <w:rsid w:val="52E8F477"/>
    <w:rsid w:val="52EC8D50"/>
    <w:rsid w:val="52F162EE"/>
    <w:rsid w:val="52F3A9AB"/>
    <w:rsid w:val="52F42753"/>
    <w:rsid w:val="52FBF48E"/>
    <w:rsid w:val="52FFC529"/>
    <w:rsid w:val="5306D5A8"/>
    <w:rsid w:val="530744BA"/>
    <w:rsid w:val="530B713B"/>
    <w:rsid w:val="530E3C43"/>
    <w:rsid w:val="53155A88"/>
    <w:rsid w:val="5316E8C0"/>
    <w:rsid w:val="5318C7AB"/>
    <w:rsid w:val="531CFA1A"/>
    <w:rsid w:val="532109CB"/>
    <w:rsid w:val="532540D5"/>
    <w:rsid w:val="532EAA4F"/>
    <w:rsid w:val="5330757A"/>
    <w:rsid w:val="5336B668"/>
    <w:rsid w:val="533C09A4"/>
    <w:rsid w:val="533EC802"/>
    <w:rsid w:val="53422113"/>
    <w:rsid w:val="5345DA79"/>
    <w:rsid w:val="535302CC"/>
    <w:rsid w:val="5357CBA2"/>
    <w:rsid w:val="535C8185"/>
    <w:rsid w:val="536C0080"/>
    <w:rsid w:val="53792CEC"/>
    <w:rsid w:val="53881EE9"/>
    <w:rsid w:val="538CC714"/>
    <w:rsid w:val="5390640B"/>
    <w:rsid w:val="53921A30"/>
    <w:rsid w:val="5392BCD0"/>
    <w:rsid w:val="539621CC"/>
    <w:rsid w:val="539789AE"/>
    <w:rsid w:val="53AD90AE"/>
    <w:rsid w:val="53B1CC26"/>
    <w:rsid w:val="53BD03E7"/>
    <w:rsid w:val="53CBB606"/>
    <w:rsid w:val="53D69BB7"/>
    <w:rsid w:val="53DD931F"/>
    <w:rsid w:val="53E54045"/>
    <w:rsid w:val="53E835FF"/>
    <w:rsid w:val="53EA4FBD"/>
    <w:rsid w:val="53EC9BB1"/>
    <w:rsid w:val="53F7B667"/>
    <w:rsid w:val="53FD1C24"/>
    <w:rsid w:val="53FECFF5"/>
    <w:rsid w:val="53FF38FF"/>
    <w:rsid w:val="54034493"/>
    <w:rsid w:val="5403C5FE"/>
    <w:rsid w:val="541B6C14"/>
    <w:rsid w:val="542230DF"/>
    <w:rsid w:val="542458CC"/>
    <w:rsid w:val="542475DA"/>
    <w:rsid w:val="5427E0EC"/>
    <w:rsid w:val="54285668"/>
    <w:rsid w:val="5432CBB2"/>
    <w:rsid w:val="5434CBE2"/>
    <w:rsid w:val="54382D99"/>
    <w:rsid w:val="543DFDE9"/>
    <w:rsid w:val="54402659"/>
    <w:rsid w:val="54418AF2"/>
    <w:rsid w:val="545071D4"/>
    <w:rsid w:val="5452D130"/>
    <w:rsid w:val="54536A13"/>
    <w:rsid w:val="54585E9F"/>
    <w:rsid w:val="546C5BD0"/>
    <w:rsid w:val="5470FD7B"/>
    <w:rsid w:val="54742161"/>
    <w:rsid w:val="547AC65E"/>
    <w:rsid w:val="547DA321"/>
    <w:rsid w:val="548B0B90"/>
    <w:rsid w:val="548B68BB"/>
    <w:rsid w:val="5496BF04"/>
    <w:rsid w:val="549A27B8"/>
    <w:rsid w:val="549B6B0C"/>
    <w:rsid w:val="54A743F5"/>
    <w:rsid w:val="54AF6ED2"/>
    <w:rsid w:val="54B0541B"/>
    <w:rsid w:val="54B49369"/>
    <w:rsid w:val="54B7EDD5"/>
    <w:rsid w:val="54B9797A"/>
    <w:rsid w:val="54CB4B90"/>
    <w:rsid w:val="54EB5511"/>
    <w:rsid w:val="54EE1427"/>
    <w:rsid w:val="54F684C3"/>
    <w:rsid w:val="54F87F57"/>
    <w:rsid w:val="54FD005D"/>
    <w:rsid w:val="54FFEF32"/>
    <w:rsid w:val="55055739"/>
    <w:rsid w:val="550D1EC3"/>
    <w:rsid w:val="5527FAC4"/>
    <w:rsid w:val="552E6D61"/>
    <w:rsid w:val="55376A43"/>
    <w:rsid w:val="55497EC4"/>
    <w:rsid w:val="55520C0D"/>
    <w:rsid w:val="5552975D"/>
    <w:rsid w:val="555761C6"/>
    <w:rsid w:val="5557B155"/>
    <w:rsid w:val="556110E4"/>
    <w:rsid w:val="5566618C"/>
    <w:rsid w:val="5567D67E"/>
    <w:rsid w:val="556AFF1A"/>
    <w:rsid w:val="556D7D05"/>
    <w:rsid w:val="55711EC9"/>
    <w:rsid w:val="557B7268"/>
    <w:rsid w:val="557F3698"/>
    <w:rsid w:val="5584B6BF"/>
    <w:rsid w:val="558EB014"/>
    <w:rsid w:val="5597B247"/>
    <w:rsid w:val="55A234F8"/>
    <w:rsid w:val="55A3C342"/>
    <w:rsid w:val="55B46244"/>
    <w:rsid w:val="55B49AEB"/>
    <w:rsid w:val="55B69497"/>
    <w:rsid w:val="55C65C70"/>
    <w:rsid w:val="55C6F320"/>
    <w:rsid w:val="55D476EA"/>
    <w:rsid w:val="55DCFE04"/>
    <w:rsid w:val="55DF2929"/>
    <w:rsid w:val="55DF85C0"/>
    <w:rsid w:val="55E1C185"/>
    <w:rsid w:val="55E43F92"/>
    <w:rsid w:val="55E7531D"/>
    <w:rsid w:val="55F144C2"/>
    <w:rsid w:val="560BED5F"/>
    <w:rsid w:val="560E66E7"/>
    <w:rsid w:val="5610A4A5"/>
    <w:rsid w:val="5613D4CA"/>
    <w:rsid w:val="5623C123"/>
    <w:rsid w:val="562B74A4"/>
    <w:rsid w:val="5631506C"/>
    <w:rsid w:val="563311D4"/>
    <w:rsid w:val="56338186"/>
    <w:rsid w:val="563ACB91"/>
    <w:rsid w:val="56480A9C"/>
    <w:rsid w:val="56488574"/>
    <w:rsid w:val="565341D9"/>
    <w:rsid w:val="565728D5"/>
    <w:rsid w:val="565AD222"/>
    <w:rsid w:val="565D8781"/>
    <w:rsid w:val="56604AEC"/>
    <w:rsid w:val="5669EB3E"/>
    <w:rsid w:val="566F13EC"/>
    <w:rsid w:val="5674AF1B"/>
    <w:rsid w:val="5675A3F6"/>
    <w:rsid w:val="5675E585"/>
    <w:rsid w:val="5678A9B1"/>
    <w:rsid w:val="567AD235"/>
    <w:rsid w:val="5682FDA2"/>
    <w:rsid w:val="56837176"/>
    <w:rsid w:val="56852585"/>
    <w:rsid w:val="569151FA"/>
    <w:rsid w:val="56929909"/>
    <w:rsid w:val="5693D8E7"/>
    <w:rsid w:val="56A19A11"/>
    <w:rsid w:val="56A5896D"/>
    <w:rsid w:val="56AF402E"/>
    <w:rsid w:val="56B4098A"/>
    <w:rsid w:val="56B7DED8"/>
    <w:rsid w:val="56C32DC5"/>
    <w:rsid w:val="56C50563"/>
    <w:rsid w:val="56D00EA2"/>
    <w:rsid w:val="56D3C4F5"/>
    <w:rsid w:val="56DC63D5"/>
    <w:rsid w:val="56E19062"/>
    <w:rsid w:val="56E67674"/>
    <w:rsid w:val="56E732C7"/>
    <w:rsid w:val="56E97F13"/>
    <w:rsid w:val="56EBB6BB"/>
    <w:rsid w:val="56EE5402"/>
    <w:rsid w:val="56F4F97B"/>
    <w:rsid w:val="56FF7857"/>
    <w:rsid w:val="57096613"/>
    <w:rsid w:val="570AF454"/>
    <w:rsid w:val="570B425E"/>
    <w:rsid w:val="57133EC5"/>
    <w:rsid w:val="57162C21"/>
    <w:rsid w:val="571A3B0A"/>
    <w:rsid w:val="573F0656"/>
    <w:rsid w:val="57404C7D"/>
    <w:rsid w:val="574284CB"/>
    <w:rsid w:val="57439E4E"/>
    <w:rsid w:val="574A5778"/>
    <w:rsid w:val="574E9CE8"/>
    <w:rsid w:val="57536BDC"/>
    <w:rsid w:val="575E04E7"/>
    <w:rsid w:val="575FDAEC"/>
    <w:rsid w:val="576630C1"/>
    <w:rsid w:val="57680D4E"/>
    <w:rsid w:val="576E3ED6"/>
    <w:rsid w:val="5777D3DC"/>
    <w:rsid w:val="5777D742"/>
    <w:rsid w:val="577D93AB"/>
    <w:rsid w:val="57862927"/>
    <w:rsid w:val="5791D4ED"/>
    <w:rsid w:val="5792CD8B"/>
    <w:rsid w:val="5794B869"/>
    <w:rsid w:val="579F0722"/>
    <w:rsid w:val="57A668CE"/>
    <w:rsid w:val="57ACD9E7"/>
    <w:rsid w:val="57B3D92B"/>
    <w:rsid w:val="57B88A3E"/>
    <w:rsid w:val="57C4428E"/>
    <w:rsid w:val="57C7A064"/>
    <w:rsid w:val="57C994CF"/>
    <w:rsid w:val="57CE122E"/>
    <w:rsid w:val="57CF51E7"/>
    <w:rsid w:val="57D408E8"/>
    <w:rsid w:val="57DDDCBE"/>
    <w:rsid w:val="57DF0BC4"/>
    <w:rsid w:val="57E0B6A9"/>
    <w:rsid w:val="57E47A8C"/>
    <w:rsid w:val="57F37EAB"/>
    <w:rsid w:val="57F957E2"/>
    <w:rsid w:val="5803E568"/>
    <w:rsid w:val="5804828F"/>
    <w:rsid w:val="5811B848"/>
    <w:rsid w:val="581CEA5D"/>
    <w:rsid w:val="5847360D"/>
    <w:rsid w:val="584EA68C"/>
    <w:rsid w:val="5863ACAF"/>
    <w:rsid w:val="58656201"/>
    <w:rsid w:val="5867D974"/>
    <w:rsid w:val="586831A3"/>
    <w:rsid w:val="5869278A"/>
    <w:rsid w:val="586F577A"/>
    <w:rsid w:val="58746466"/>
    <w:rsid w:val="5881B914"/>
    <w:rsid w:val="58839D17"/>
    <w:rsid w:val="5884D7C2"/>
    <w:rsid w:val="58865EE9"/>
    <w:rsid w:val="5889D949"/>
    <w:rsid w:val="588F5BA2"/>
    <w:rsid w:val="58934A1D"/>
    <w:rsid w:val="589F898B"/>
    <w:rsid w:val="58B2784C"/>
    <w:rsid w:val="58BCB4C4"/>
    <w:rsid w:val="58C4EA73"/>
    <w:rsid w:val="58D1D7E2"/>
    <w:rsid w:val="58D96E58"/>
    <w:rsid w:val="58DFADE9"/>
    <w:rsid w:val="58E1B738"/>
    <w:rsid w:val="58E7CD27"/>
    <w:rsid w:val="58E91270"/>
    <w:rsid w:val="58EFADF0"/>
    <w:rsid w:val="58FD05FD"/>
    <w:rsid w:val="590165E6"/>
    <w:rsid w:val="5907DF44"/>
    <w:rsid w:val="590D0D0B"/>
    <w:rsid w:val="590F8AD7"/>
    <w:rsid w:val="59187B00"/>
    <w:rsid w:val="591977DC"/>
    <w:rsid w:val="59209515"/>
    <w:rsid w:val="592977AE"/>
    <w:rsid w:val="592DC5DD"/>
    <w:rsid w:val="59304DB9"/>
    <w:rsid w:val="5933BCAE"/>
    <w:rsid w:val="593A958C"/>
    <w:rsid w:val="593B0BB7"/>
    <w:rsid w:val="5943BFD8"/>
    <w:rsid w:val="5958752A"/>
    <w:rsid w:val="5959E771"/>
    <w:rsid w:val="5964948B"/>
    <w:rsid w:val="5965F25A"/>
    <w:rsid w:val="596847A1"/>
    <w:rsid w:val="596A311A"/>
    <w:rsid w:val="596DC190"/>
    <w:rsid w:val="5972EC5C"/>
    <w:rsid w:val="59731243"/>
    <w:rsid w:val="597EFAF3"/>
    <w:rsid w:val="5982A7A2"/>
    <w:rsid w:val="599DAF70"/>
    <w:rsid w:val="599DB627"/>
    <w:rsid w:val="59A37CD5"/>
    <w:rsid w:val="59A85CED"/>
    <w:rsid w:val="59AEEA47"/>
    <w:rsid w:val="59BE9375"/>
    <w:rsid w:val="59C21857"/>
    <w:rsid w:val="59CD7190"/>
    <w:rsid w:val="59D4B204"/>
    <w:rsid w:val="59D5348B"/>
    <w:rsid w:val="59D8A494"/>
    <w:rsid w:val="59E2F1E3"/>
    <w:rsid w:val="59E581EB"/>
    <w:rsid w:val="59E684FE"/>
    <w:rsid w:val="59EE7502"/>
    <w:rsid w:val="59F4C0AF"/>
    <w:rsid w:val="5A004057"/>
    <w:rsid w:val="5A022B7C"/>
    <w:rsid w:val="5A0592F8"/>
    <w:rsid w:val="5A060548"/>
    <w:rsid w:val="5A08B1E0"/>
    <w:rsid w:val="5A201767"/>
    <w:rsid w:val="5A29457B"/>
    <w:rsid w:val="5A299F83"/>
    <w:rsid w:val="5A2E33E6"/>
    <w:rsid w:val="5A2EA86C"/>
    <w:rsid w:val="5A34E858"/>
    <w:rsid w:val="5A375114"/>
    <w:rsid w:val="5A3B2854"/>
    <w:rsid w:val="5A494D96"/>
    <w:rsid w:val="5A499AF0"/>
    <w:rsid w:val="5A54968F"/>
    <w:rsid w:val="5A54E99F"/>
    <w:rsid w:val="5A5A40BB"/>
    <w:rsid w:val="5A5C2FCB"/>
    <w:rsid w:val="5A621D03"/>
    <w:rsid w:val="5A661369"/>
    <w:rsid w:val="5A6EB42C"/>
    <w:rsid w:val="5A729109"/>
    <w:rsid w:val="5A7E4851"/>
    <w:rsid w:val="5A85CD8D"/>
    <w:rsid w:val="5A86F660"/>
    <w:rsid w:val="5A87A38D"/>
    <w:rsid w:val="5A91CCAC"/>
    <w:rsid w:val="5A94E99E"/>
    <w:rsid w:val="5A9797EC"/>
    <w:rsid w:val="5A9B8579"/>
    <w:rsid w:val="5AA2EA56"/>
    <w:rsid w:val="5AA70867"/>
    <w:rsid w:val="5AAD8118"/>
    <w:rsid w:val="5AB1A7FC"/>
    <w:rsid w:val="5AB98A89"/>
    <w:rsid w:val="5ABAA3AA"/>
    <w:rsid w:val="5ABBC0B7"/>
    <w:rsid w:val="5ABBDCC4"/>
    <w:rsid w:val="5ABD64DC"/>
    <w:rsid w:val="5AC77458"/>
    <w:rsid w:val="5AC95E4C"/>
    <w:rsid w:val="5ACA3EFD"/>
    <w:rsid w:val="5ACB565F"/>
    <w:rsid w:val="5AD967AD"/>
    <w:rsid w:val="5ADDDADB"/>
    <w:rsid w:val="5AFCA4CA"/>
    <w:rsid w:val="5AFF4126"/>
    <w:rsid w:val="5B000B6F"/>
    <w:rsid w:val="5B083F05"/>
    <w:rsid w:val="5B0C0977"/>
    <w:rsid w:val="5B11B1AB"/>
    <w:rsid w:val="5B177C19"/>
    <w:rsid w:val="5B198614"/>
    <w:rsid w:val="5B201B06"/>
    <w:rsid w:val="5B215F75"/>
    <w:rsid w:val="5B273B05"/>
    <w:rsid w:val="5B29FC0B"/>
    <w:rsid w:val="5B34E49A"/>
    <w:rsid w:val="5B3B0D8C"/>
    <w:rsid w:val="5B3EA27A"/>
    <w:rsid w:val="5B423E3C"/>
    <w:rsid w:val="5B4AABDD"/>
    <w:rsid w:val="5B4B3DB6"/>
    <w:rsid w:val="5B51FD13"/>
    <w:rsid w:val="5B52E180"/>
    <w:rsid w:val="5B5495A3"/>
    <w:rsid w:val="5B54C0CE"/>
    <w:rsid w:val="5B60F64A"/>
    <w:rsid w:val="5B699742"/>
    <w:rsid w:val="5B69BC98"/>
    <w:rsid w:val="5B6D5FD0"/>
    <w:rsid w:val="5B6F7FCA"/>
    <w:rsid w:val="5B8A59BE"/>
    <w:rsid w:val="5B8B9BEB"/>
    <w:rsid w:val="5B903B99"/>
    <w:rsid w:val="5B9A869C"/>
    <w:rsid w:val="5B9E373C"/>
    <w:rsid w:val="5BAAA35E"/>
    <w:rsid w:val="5BAE4AB5"/>
    <w:rsid w:val="5BAE5B10"/>
    <w:rsid w:val="5BB7333D"/>
    <w:rsid w:val="5BB7C13D"/>
    <w:rsid w:val="5BBB621D"/>
    <w:rsid w:val="5BC1C064"/>
    <w:rsid w:val="5BC4180D"/>
    <w:rsid w:val="5BC564EB"/>
    <w:rsid w:val="5BCA2555"/>
    <w:rsid w:val="5BD7B671"/>
    <w:rsid w:val="5BDB5CDB"/>
    <w:rsid w:val="5BDE2098"/>
    <w:rsid w:val="5BDF86B5"/>
    <w:rsid w:val="5BE0EC39"/>
    <w:rsid w:val="5BEB306A"/>
    <w:rsid w:val="5BEE9D6E"/>
    <w:rsid w:val="5BEE9FA1"/>
    <w:rsid w:val="5BEF1A04"/>
    <w:rsid w:val="5BF0F47B"/>
    <w:rsid w:val="5BF10538"/>
    <w:rsid w:val="5C0526E8"/>
    <w:rsid w:val="5C083A46"/>
    <w:rsid w:val="5C0F3EB2"/>
    <w:rsid w:val="5C1B2064"/>
    <w:rsid w:val="5C1D16A5"/>
    <w:rsid w:val="5C1F533B"/>
    <w:rsid w:val="5C27CCC4"/>
    <w:rsid w:val="5C27CE92"/>
    <w:rsid w:val="5C3BA011"/>
    <w:rsid w:val="5C3BF682"/>
    <w:rsid w:val="5C4014C9"/>
    <w:rsid w:val="5C415631"/>
    <w:rsid w:val="5C45B2AA"/>
    <w:rsid w:val="5C48E5E5"/>
    <w:rsid w:val="5C4F752A"/>
    <w:rsid w:val="5C56AB1C"/>
    <w:rsid w:val="5C57B0A3"/>
    <w:rsid w:val="5C5C5F8F"/>
    <w:rsid w:val="5C5D5AAA"/>
    <w:rsid w:val="5C612012"/>
    <w:rsid w:val="5C659440"/>
    <w:rsid w:val="5C6DFE1D"/>
    <w:rsid w:val="5C729CE2"/>
    <w:rsid w:val="5C734C26"/>
    <w:rsid w:val="5C7E65BB"/>
    <w:rsid w:val="5C82FD93"/>
    <w:rsid w:val="5C86FA83"/>
    <w:rsid w:val="5C8E928D"/>
    <w:rsid w:val="5C939E52"/>
    <w:rsid w:val="5CA79CD8"/>
    <w:rsid w:val="5CAB2C99"/>
    <w:rsid w:val="5CAF6C08"/>
    <w:rsid w:val="5CB50269"/>
    <w:rsid w:val="5CB6BFF8"/>
    <w:rsid w:val="5CB6F816"/>
    <w:rsid w:val="5CBD8312"/>
    <w:rsid w:val="5CC2366C"/>
    <w:rsid w:val="5CC2A326"/>
    <w:rsid w:val="5CC4DA99"/>
    <w:rsid w:val="5CCE4EA7"/>
    <w:rsid w:val="5CD1062D"/>
    <w:rsid w:val="5CE18E1A"/>
    <w:rsid w:val="5CE4E57A"/>
    <w:rsid w:val="5CEB1D5F"/>
    <w:rsid w:val="5CEB9606"/>
    <w:rsid w:val="5CF5CD11"/>
    <w:rsid w:val="5CFD42CD"/>
    <w:rsid w:val="5D05446D"/>
    <w:rsid w:val="5D06F01A"/>
    <w:rsid w:val="5D0CE036"/>
    <w:rsid w:val="5D0DC99A"/>
    <w:rsid w:val="5D142F4F"/>
    <w:rsid w:val="5D18B303"/>
    <w:rsid w:val="5D198514"/>
    <w:rsid w:val="5D1BEAB2"/>
    <w:rsid w:val="5D23FC40"/>
    <w:rsid w:val="5D27BE64"/>
    <w:rsid w:val="5D2E8648"/>
    <w:rsid w:val="5D2EB7F7"/>
    <w:rsid w:val="5D38A380"/>
    <w:rsid w:val="5D3F4D1B"/>
    <w:rsid w:val="5D4620D8"/>
    <w:rsid w:val="5D471C85"/>
    <w:rsid w:val="5D486A64"/>
    <w:rsid w:val="5D4AC33D"/>
    <w:rsid w:val="5D53D60C"/>
    <w:rsid w:val="5D59B43B"/>
    <w:rsid w:val="5D612B8D"/>
    <w:rsid w:val="5D6365CE"/>
    <w:rsid w:val="5D6B248F"/>
    <w:rsid w:val="5D6F2BEB"/>
    <w:rsid w:val="5D7CEC73"/>
    <w:rsid w:val="5D85E80C"/>
    <w:rsid w:val="5D988F81"/>
    <w:rsid w:val="5D9AFA7D"/>
    <w:rsid w:val="5DA1F844"/>
    <w:rsid w:val="5DAC38A8"/>
    <w:rsid w:val="5DADB7E7"/>
    <w:rsid w:val="5DBFA624"/>
    <w:rsid w:val="5DC49B4B"/>
    <w:rsid w:val="5DC51C96"/>
    <w:rsid w:val="5DD3C0A2"/>
    <w:rsid w:val="5DD526F8"/>
    <w:rsid w:val="5DD6556D"/>
    <w:rsid w:val="5DD8296A"/>
    <w:rsid w:val="5DD9C6E4"/>
    <w:rsid w:val="5DDC5035"/>
    <w:rsid w:val="5DDCC1EB"/>
    <w:rsid w:val="5DDF540D"/>
    <w:rsid w:val="5DE72CA3"/>
    <w:rsid w:val="5DE9E344"/>
    <w:rsid w:val="5DEC3C2E"/>
    <w:rsid w:val="5DED3761"/>
    <w:rsid w:val="5DEDB18F"/>
    <w:rsid w:val="5DF00F05"/>
    <w:rsid w:val="5DF26502"/>
    <w:rsid w:val="5DF6392E"/>
    <w:rsid w:val="5DF88D6C"/>
    <w:rsid w:val="5DFADC82"/>
    <w:rsid w:val="5E011671"/>
    <w:rsid w:val="5E05252B"/>
    <w:rsid w:val="5E07B126"/>
    <w:rsid w:val="5E0867EF"/>
    <w:rsid w:val="5E0FDC8A"/>
    <w:rsid w:val="5E1FB09E"/>
    <w:rsid w:val="5E23DFB3"/>
    <w:rsid w:val="5E277E33"/>
    <w:rsid w:val="5E2995B7"/>
    <w:rsid w:val="5E345D39"/>
    <w:rsid w:val="5E398508"/>
    <w:rsid w:val="5E3B2B1F"/>
    <w:rsid w:val="5E3F0887"/>
    <w:rsid w:val="5E3F4224"/>
    <w:rsid w:val="5E3FDFC7"/>
    <w:rsid w:val="5E41A725"/>
    <w:rsid w:val="5E48A1DA"/>
    <w:rsid w:val="5E495A96"/>
    <w:rsid w:val="5E49C5E0"/>
    <w:rsid w:val="5E5D1ADF"/>
    <w:rsid w:val="5E5E7387"/>
    <w:rsid w:val="5E6D57F1"/>
    <w:rsid w:val="5E6D847F"/>
    <w:rsid w:val="5E6E5A33"/>
    <w:rsid w:val="5E721BD8"/>
    <w:rsid w:val="5E74DA60"/>
    <w:rsid w:val="5E7AEBB2"/>
    <w:rsid w:val="5E8114C4"/>
    <w:rsid w:val="5E832FAE"/>
    <w:rsid w:val="5E968224"/>
    <w:rsid w:val="5EA1F931"/>
    <w:rsid w:val="5EA700C6"/>
    <w:rsid w:val="5EA9D344"/>
    <w:rsid w:val="5EAAE2DA"/>
    <w:rsid w:val="5EB388BB"/>
    <w:rsid w:val="5EB56182"/>
    <w:rsid w:val="5EB586DB"/>
    <w:rsid w:val="5EC00238"/>
    <w:rsid w:val="5EC30029"/>
    <w:rsid w:val="5EC35724"/>
    <w:rsid w:val="5EC3B92E"/>
    <w:rsid w:val="5ECCCB22"/>
    <w:rsid w:val="5EDAF886"/>
    <w:rsid w:val="5EE12C5A"/>
    <w:rsid w:val="5EE309D1"/>
    <w:rsid w:val="5EE4293C"/>
    <w:rsid w:val="5EF03AEE"/>
    <w:rsid w:val="5EF228FC"/>
    <w:rsid w:val="5EF6D863"/>
    <w:rsid w:val="5EFA7DCF"/>
    <w:rsid w:val="5EFB854C"/>
    <w:rsid w:val="5F02B98C"/>
    <w:rsid w:val="5F062C0C"/>
    <w:rsid w:val="5F0E3A04"/>
    <w:rsid w:val="5F0FE0B0"/>
    <w:rsid w:val="5F106062"/>
    <w:rsid w:val="5F208663"/>
    <w:rsid w:val="5F2C9B91"/>
    <w:rsid w:val="5F3A47A5"/>
    <w:rsid w:val="5F3DD727"/>
    <w:rsid w:val="5F41504C"/>
    <w:rsid w:val="5F4D0E00"/>
    <w:rsid w:val="5F5008CF"/>
    <w:rsid w:val="5F63D32A"/>
    <w:rsid w:val="5F665F33"/>
    <w:rsid w:val="5F675249"/>
    <w:rsid w:val="5F6E51AF"/>
    <w:rsid w:val="5F7317FD"/>
    <w:rsid w:val="5F74F4B6"/>
    <w:rsid w:val="5F7B1036"/>
    <w:rsid w:val="5F8918C7"/>
    <w:rsid w:val="5F8CB95A"/>
    <w:rsid w:val="5F8D9073"/>
    <w:rsid w:val="5F90D5FF"/>
    <w:rsid w:val="5F9222CE"/>
    <w:rsid w:val="5F967022"/>
    <w:rsid w:val="5F98DC65"/>
    <w:rsid w:val="5FA6FA0F"/>
    <w:rsid w:val="5FC34E94"/>
    <w:rsid w:val="5FCF02A7"/>
    <w:rsid w:val="5FD0A2D0"/>
    <w:rsid w:val="5FD6891F"/>
    <w:rsid w:val="5FDB6503"/>
    <w:rsid w:val="5FDD7786"/>
    <w:rsid w:val="5FE2A53C"/>
    <w:rsid w:val="5FE6AE64"/>
    <w:rsid w:val="5FE91105"/>
    <w:rsid w:val="5FEEDF48"/>
    <w:rsid w:val="5FF189A1"/>
    <w:rsid w:val="5FF3CE3E"/>
    <w:rsid w:val="5FFD7979"/>
    <w:rsid w:val="60056EAC"/>
    <w:rsid w:val="600C2C91"/>
    <w:rsid w:val="600C72A3"/>
    <w:rsid w:val="600CDEE4"/>
    <w:rsid w:val="6011AE20"/>
    <w:rsid w:val="601CA633"/>
    <w:rsid w:val="601F2CBF"/>
    <w:rsid w:val="602487AA"/>
    <w:rsid w:val="6026116A"/>
    <w:rsid w:val="603C5261"/>
    <w:rsid w:val="603F6983"/>
    <w:rsid w:val="6041FFF5"/>
    <w:rsid w:val="60461B7C"/>
    <w:rsid w:val="6049D3FE"/>
    <w:rsid w:val="604F4D77"/>
    <w:rsid w:val="60563F45"/>
    <w:rsid w:val="6057B548"/>
    <w:rsid w:val="605AEB74"/>
    <w:rsid w:val="605F8964"/>
    <w:rsid w:val="60704442"/>
    <w:rsid w:val="607B67B4"/>
    <w:rsid w:val="607C9923"/>
    <w:rsid w:val="607CEA80"/>
    <w:rsid w:val="607FDF54"/>
    <w:rsid w:val="60825E92"/>
    <w:rsid w:val="6087BE84"/>
    <w:rsid w:val="609288B4"/>
    <w:rsid w:val="6096C12C"/>
    <w:rsid w:val="60A4B7F1"/>
    <w:rsid w:val="60A71016"/>
    <w:rsid w:val="60B1D69A"/>
    <w:rsid w:val="60BBD60B"/>
    <w:rsid w:val="60C271FB"/>
    <w:rsid w:val="60C61095"/>
    <w:rsid w:val="60C94CF3"/>
    <w:rsid w:val="60CA8889"/>
    <w:rsid w:val="60CAE8D2"/>
    <w:rsid w:val="60CFDBB8"/>
    <w:rsid w:val="60D4D3E4"/>
    <w:rsid w:val="60DA4835"/>
    <w:rsid w:val="60E4D16C"/>
    <w:rsid w:val="60F3F3A6"/>
    <w:rsid w:val="60F6DD77"/>
    <w:rsid w:val="60FCA6D3"/>
    <w:rsid w:val="61022F94"/>
    <w:rsid w:val="61090F7B"/>
    <w:rsid w:val="610CC95B"/>
    <w:rsid w:val="610DE852"/>
    <w:rsid w:val="61128464"/>
    <w:rsid w:val="611390CA"/>
    <w:rsid w:val="61157E13"/>
    <w:rsid w:val="61227328"/>
    <w:rsid w:val="613369AB"/>
    <w:rsid w:val="613AF419"/>
    <w:rsid w:val="61434B61"/>
    <w:rsid w:val="6144E30A"/>
    <w:rsid w:val="61473959"/>
    <w:rsid w:val="61480857"/>
    <w:rsid w:val="61570BE1"/>
    <w:rsid w:val="6164F956"/>
    <w:rsid w:val="616B6F7D"/>
    <w:rsid w:val="616C6EAA"/>
    <w:rsid w:val="616E7814"/>
    <w:rsid w:val="6176F226"/>
    <w:rsid w:val="618384B2"/>
    <w:rsid w:val="618DE782"/>
    <w:rsid w:val="619126B3"/>
    <w:rsid w:val="619479D8"/>
    <w:rsid w:val="619CAED6"/>
    <w:rsid w:val="61A02558"/>
    <w:rsid w:val="61A9F9F7"/>
    <w:rsid w:val="61AA82F7"/>
    <w:rsid w:val="61B5724D"/>
    <w:rsid w:val="61B8A634"/>
    <w:rsid w:val="61BD8ACB"/>
    <w:rsid w:val="61C47DAE"/>
    <w:rsid w:val="61C92658"/>
    <w:rsid w:val="61CBEAE4"/>
    <w:rsid w:val="61D3FF67"/>
    <w:rsid w:val="61DF0AAD"/>
    <w:rsid w:val="61EE847A"/>
    <w:rsid w:val="61F2E3E6"/>
    <w:rsid w:val="61F48159"/>
    <w:rsid w:val="61F6D119"/>
    <w:rsid w:val="61F8A801"/>
    <w:rsid w:val="61F8F055"/>
    <w:rsid w:val="61F93A9C"/>
    <w:rsid w:val="61FDD030"/>
    <w:rsid w:val="6200098C"/>
    <w:rsid w:val="620159AD"/>
    <w:rsid w:val="6203D4C3"/>
    <w:rsid w:val="620DE0FD"/>
    <w:rsid w:val="620F15A0"/>
    <w:rsid w:val="6216F9C3"/>
    <w:rsid w:val="6219902E"/>
    <w:rsid w:val="621E74F2"/>
    <w:rsid w:val="621E91E4"/>
    <w:rsid w:val="6224DC3C"/>
    <w:rsid w:val="6224F42E"/>
    <w:rsid w:val="6237EF78"/>
    <w:rsid w:val="62386B58"/>
    <w:rsid w:val="62387BDD"/>
    <w:rsid w:val="623F479D"/>
    <w:rsid w:val="6240D5D3"/>
    <w:rsid w:val="6240DF0B"/>
    <w:rsid w:val="6253FB06"/>
    <w:rsid w:val="62554DB1"/>
    <w:rsid w:val="6256FBE5"/>
    <w:rsid w:val="625799E1"/>
    <w:rsid w:val="625B589A"/>
    <w:rsid w:val="625ECE52"/>
    <w:rsid w:val="626557D9"/>
    <w:rsid w:val="627A7C44"/>
    <w:rsid w:val="627B9153"/>
    <w:rsid w:val="6285C9BC"/>
    <w:rsid w:val="628B4971"/>
    <w:rsid w:val="628DC4F9"/>
    <w:rsid w:val="62918278"/>
    <w:rsid w:val="629D5A39"/>
    <w:rsid w:val="62A0DCD5"/>
    <w:rsid w:val="62AE4371"/>
    <w:rsid w:val="62B6EF30"/>
    <w:rsid w:val="62BA89E9"/>
    <w:rsid w:val="62BBA449"/>
    <w:rsid w:val="62BEE339"/>
    <w:rsid w:val="62BF1F8C"/>
    <w:rsid w:val="62C79920"/>
    <w:rsid w:val="62C8B5D5"/>
    <w:rsid w:val="62CACE26"/>
    <w:rsid w:val="62CE37D0"/>
    <w:rsid w:val="62D06447"/>
    <w:rsid w:val="62D4045B"/>
    <w:rsid w:val="62D42EE8"/>
    <w:rsid w:val="62D43780"/>
    <w:rsid w:val="62E25C9E"/>
    <w:rsid w:val="62E76771"/>
    <w:rsid w:val="63020B7C"/>
    <w:rsid w:val="630410F4"/>
    <w:rsid w:val="6304DB6C"/>
    <w:rsid w:val="6308BC69"/>
    <w:rsid w:val="630E60CF"/>
    <w:rsid w:val="6310CFC2"/>
    <w:rsid w:val="63185364"/>
    <w:rsid w:val="6325FB15"/>
    <w:rsid w:val="63294AD2"/>
    <w:rsid w:val="632A7738"/>
    <w:rsid w:val="63411719"/>
    <w:rsid w:val="6341250F"/>
    <w:rsid w:val="634A98C0"/>
    <w:rsid w:val="634DA410"/>
    <w:rsid w:val="63533645"/>
    <w:rsid w:val="6356988E"/>
    <w:rsid w:val="63639A68"/>
    <w:rsid w:val="6364E841"/>
    <w:rsid w:val="63794C9E"/>
    <w:rsid w:val="637E8A32"/>
    <w:rsid w:val="63909A3F"/>
    <w:rsid w:val="63A66631"/>
    <w:rsid w:val="63A8566F"/>
    <w:rsid w:val="63A8D707"/>
    <w:rsid w:val="63ABAD54"/>
    <w:rsid w:val="63B133B3"/>
    <w:rsid w:val="63BC39B4"/>
    <w:rsid w:val="63BDB8F1"/>
    <w:rsid w:val="63BFC324"/>
    <w:rsid w:val="63C3AFDB"/>
    <w:rsid w:val="63C3B76E"/>
    <w:rsid w:val="63C4AF5D"/>
    <w:rsid w:val="63C746F2"/>
    <w:rsid w:val="63C84A87"/>
    <w:rsid w:val="63CA2976"/>
    <w:rsid w:val="63D1A260"/>
    <w:rsid w:val="63D4EE45"/>
    <w:rsid w:val="63D9E9EB"/>
    <w:rsid w:val="63DCAFB3"/>
    <w:rsid w:val="63DED216"/>
    <w:rsid w:val="63E8DCBA"/>
    <w:rsid w:val="63EDFF50"/>
    <w:rsid w:val="63F0269E"/>
    <w:rsid w:val="64019E0F"/>
    <w:rsid w:val="64098168"/>
    <w:rsid w:val="6409E958"/>
    <w:rsid w:val="640A4999"/>
    <w:rsid w:val="640F444C"/>
    <w:rsid w:val="6412053C"/>
    <w:rsid w:val="64148A89"/>
    <w:rsid w:val="64184138"/>
    <w:rsid w:val="64200398"/>
    <w:rsid w:val="6420E687"/>
    <w:rsid w:val="6421B18C"/>
    <w:rsid w:val="64269C89"/>
    <w:rsid w:val="6428D578"/>
    <w:rsid w:val="642CE187"/>
    <w:rsid w:val="643B28E8"/>
    <w:rsid w:val="644338B9"/>
    <w:rsid w:val="64446D05"/>
    <w:rsid w:val="64455732"/>
    <w:rsid w:val="644FAB04"/>
    <w:rsid w:val="64522F73"/>
    <w:rsid w:val="6456C40F"/>
    <w:rsid w:val="64573C1D"/>
    <w:rsid w:val="64609211"/>
    <w:rsid w:val="6464E278"/>
    <w:rsid w:val="6465A077"/>
    <w:rsid w:val="6469573D"/>
    <w:rsid w:val="6469F74F"/>
    <w:rsid w:val="647057F5"/>
    <w:rsid w:val="647959F8"/>
    <w:rsid w:val="647A36CD"/>
    <w:rsid w:val="647EB01E"/>
    <w:rsid w:val="6486C669"/>
    <w:rsid w:val="648DC558"/>
    <w:rsid w:val="6490D1E5"/>
    <w:rsid w:val="6493F08B"/>
    <w:rsid w:val="64946C2D"/>
    <w:rsid w:val="64955206"/>
    <w:rsid w:val="6495F24C"/>
    <w:rsid w:val="649CCB34"/>
    <w:rsid w:val="649D0281"/>
    <w:rsid w:val="649F4F5E"/>
    <w:rsid w:val="64A39C9C"/>
    <w:rsid w:val="64A45A2A"/>
    <w:rsid w:val="64AA0AED"/>
    <w:rsid w:val="64AC1ABF"/>
    <w:rsid w:val="64AFAFED"/>
    <w:rsid w:val="64B09831"/>
    <w:rsid w:val="64B7EA49"/>
    <w:rsid w:val="64C47843"/>
    <w:rsid w:val="64CC5C63"/>
    <w:rsid w:val="64CF56FB"/>
    <w:rsid w:val="64D3043C"/>
    <w:rsid w:val="64D893C4"/>
    <w:rsid w:val="64D9D4BD"/>
    <w:rsid w:val="64E1D739"/>
    <w:rsid w:val="64EE8153"/>
    <w:rsid w:val="64EF6759"/>
    <w:rsid w:val="64F5FDC5"/>
    <w:rsid w:val="6502F0A7"/>
    <w:rsid w:val="650C4247"/>
    <w:rsid w:val="65118C18"/>
    <w:rsid w:val="651F1783"/>
    <w:rsid w:val="65220590"/>
    <w:rsid w:val="652425F0"/>
    <w:rsid w:val="652DDD8A"/>
    <w:rsid w:val="6531C7A9"/>
    <w:rsid w:val="65354D1C"/>
    <w:rsid w:val="65367FFB"/>
    <w:rsid w:val="6539A3BD"/>
    <w:rsid w:val="653B0943"/>
    <w:rsid w:val="654290C5"/>
    <w:rsid w:val="65523ED5"/>
    <w:rsid w:val="6552CD72"/>
    <w:rsid w:val="65556182"/>
    <w:rsid w:val="655CDEB5"/>
    <w:rsid w:val="65614E60"/>
    <w:rsid w:val="6561B448"/>
    <w:rsid w:val="65688EE5"/>
    <w:rsid w:val="65812EC9"/>
    <w:rsid w:val="658A6D1D"/>
    <w:rsid w:val="658A8171"/>
    <w:rsid w:val="658AD426"/>
    <w:rsid w:val="6595E7F2"/>
    <w:rsid w:val="659FF253"/>
    <w:rsid w:val="65A0D401"/>
    <w:rsid w:val="65AC759D"/>
    <w:rsid w:val="65AF4685"/>
    <w:rsid w:val="65B05C8E"/>
    <w:rsid w:val="65B6ACAB"/>
    <w:rsid w:val="65B7BC40"/>
    <w:rsid w:val="65D27394"/>
    <w:rsid w:val="65D947B3"/>
    <w:rsid w:val="65D999D4"/>
    <w:rsid w:val="65E619AB"/>
    <w:rsid w:val="65E672E4"/>
    <w:rsid w:val="65E83877"/>
    <w:rsid w:val="65EA7EDD"/>
    <w:rsid w:val="65EB2A93"/>
    <w:rsid w:val="65EEA4F4"/>
    <w:rsid w:val="65EEA944"/>
    <w:rsid w:val="65F8DF59"/>
    <w:rsid w:val="66077ABC"/>
    <w:rsid w:val="660AEECC"/>
    <w:rsid w:val="660B7F13"/>
    <w:rsid w:val="661277FB"/>
    <w:rsid w:val="6618019B"/>
    <w:rsid w:val="661E4FFB"/>
    <w:rsid w:val="66292E45"/>
    <w:rsid w:val="662CA246"/>
    <w:rsid w:val="663EA0FA"/>
    <w:rsid w:val="66579FA2"/>
    <w:rsid w:val="6659B7A9"/>
    <w:rsid w:val="665ACD7F"/>
    <w:rsid w:val="665AD8F3"/>
    <w:rsid w:val="66645581"/>
    <w:rsid w:val="6664848F"/>
    <w:rsid w:val="6666315B"/>
    <w:rsid w:val="66686CA3"/>
    <w:rsid w:val="666A22C6"/>
    <w:rsid w:val="666DD11D"/>
    <w:rsid w:val="666FECD6"/>
    <w:rsid w:val="6671ECB2"/>
    <w:rsid w:val="6674DEB3"/>
    <w:rsid w:val="6676646D"/>
    <w:rsid w:val="6677D4C4"/>
    <w:rsid w:val="66871C33"/>
    <w:rsid w:val="668C3883"/>
    <w:rsid w:val="668F20EE"/>
    <w:rsid w:val="66994643"/>
    <w:rsid w:val="6699D9C3"/>
    <w:rsid w:val="669F36C5"/>
    <w:rsid w:val="66A4F01D"/>
    <w:rsid w:val="66A5336A"/>
    <w:rsid w:val="66A9E3EB"/>
    <w:rsid w:val="66ADB73B"/>
    <w:rsid w:val="66AE70CB"/>
    <w:rsid w:val="66AED430"/>
    <w:rsid w:val="66BA4CA2"/>
    <w:rsid w:val="66CB746E"/>
    <w:rsid w:val="66CCB742"/>
    <w:rsid w:val="66CCC541"/>
    <w:rsid w:val="66CD97B3"/>
    <w:rsid w:val="66D6A4D3"/>
    <w:rsid w:val="66EBA739"/>
    <w:rsid w:val="66F9C46A"/>
    <w:rsid w:val="66FBAFDE"/>
    <w:rsid w:val="66FD84A9"/>
    <w:rsid w:val="66FD98F3"/>
    <w:rsid w:val="66FE5844"/>
    <w:rsid w:val="670D2D55"/>
    <w:rsid w:val="6711FFEB"/>
    <w:rsid w:val="67180793"/>
    <w:rsid w:val="67186BC4"/>
    <w:rsid w:val="6719308D"/>
    <w:rsid w:val="671CBA8B"/>
    <w:rsid w:val="671F5705"/>
    <w:rsid w:val="6720134C"/>
    <w:rsid w:val="67235F39"/>
    <w:rsid w:val="672ED0EC"/>
    <w:rsid w:val="673BBADA"/>
    <w:rsid w:val="6741EA5B"/>
    <w:rsid w:val="674A0496"/>
    <w:rsid w:val="674B9082"/>
    <w:rsid w:val="674F3601"/>
    <w:rsid w:val="675091B3"/>
    <w:rsid w:val="6750C6C2"/>
    <w:rsid w:val="675289C4"/>
    <w:rsid w:val="6753A546"/>
    <w:rsid w:val="675569E7"/>
    <w:rsid w:val="67581094"/>
    <w:rsid w:val="6760CBE9"/>
    <w:rsid w:val="6763BE15"/>
    <w:rsid w:val="676625E8"/>
    <w:rsid w:val="67709BAA"/>
    <w:rsid w:val="678315D8"/>
    <w:rsid w:val="67855A30"/>
    <w:rsid w:val="6786A358"/>
    <w:rsid w:val="6789FDB9"/>
    <w:rsid w:val="678A309E"/>
    <w:rsid w:val="678DFB0C"/>
    <w:rsid w:val="67A1D229"/>
    <w:rsid w:val="67A3D56A"/>
    <w:rsid w:val="67A418B2"/>
    <w:rsid w:val="67BAD894"/>
    <w:rsid w:val="67BB2700"/>
    <w:rsid w:val="67BB5B8F"/>
    <w:rsid w:val="67BCF29C"/>
    <w:rsid w:val="67BD6106"/>
    <w:rsid w:val="67BEE07F"/>
    <w:rsid w:val="67C2DE96"/>
    <w:rsid w:val="67C8A995"/>
    <w:rsid w:val="67C931B9"/>
    <w:rsid w:val="67D7B014"/>
    <w:rsid w:val="67D9C5C1"/>
    <w:rsid w:val="67E1B347"/>
    <w:rsid w:val="67EE4FFA"/>
    <w:rsid w:val="67F219B9"/>
    <w:rsid w:val="67F2920F"/>
    <w:rsid w:val="67F9AB3B"/>
    <w:rsid w:val="68090CFD"/>
    <w:rsid w:val="680F756F"/>
    <w:rsid w:val="680FF3C9"/>
    <w:rsid w:val="68150396"/>
    <w:rsid w:val="68257B3F"/>
    <w:rsid w:val="682ED416"/>
    <w:rsid w:val="68321F56"/>
    <w:rsid w:val="683425BC"/>
    <w:rsid w:val="683E5D3D"/>
    <w:rsid w:val="684147C0"/>
    <w:rsid w:val="68479371"/>
    <w:rsid w:val="6848268B"/>
    <w:rsid w:val="685702A7"/>
    <w:rsid w:val="685C5A7D"/>
    <w:rsid w:val="687A8A26"/>
    <w:rsid w:val="687AA9E5"/>
    <w:rsid w:val="687CA1B3"/>
    <w:rsid w:val="688279FE"/>
    <w:rsid w:val="6882C806"/>
    <w:rsid w:val="688869BE"/>
    <w:rsid w:val="68902CEA"/>
    <w:rsid w:val="6894CCF5"/>
    <w:rsid w:val="68992CAD"/>
    <w:rsid w:val="689F6F0A"/>
    <w:rsid w:val="689FD981"/>
    <w:rsid w:val="68A142C8"/>
    <w:rsid w:val="68A32678"/>
    <w:rsid w:val="68A39217"/>
    <w:rsid w:val="68A3EC5F"/>
    <w:rsid w:val="68AE7698"/>
    <w:rsid w:val="68B08E67"/>
    <w:rsid w:val="68B66785"/>
    <w:rsid w:val="68B9F40B"/>
    <w:rsid w:val="68BB1174"/>
    <w:rsid w:val="68C0A281"/>
    <w:rsid w:val="68C347C4"/>
    <w:rsid w:val="68D4995D"/>
    <w:rsid w:val="68D4BC27"/>
    <w:rsid w:val="68D594E5"/>
    <w:rsid w:val="68DA54DA"/>
    <w:rsid w:val="68DF91E2"/>
    <w:rsid w:val="68E22B4C"/>
    <w:rsid w:val="68EF93EB"/>
    <w:rsid w:val="68F0566A"/>
    <w:rsid w:val="6902F9CF"/>
    <w:rsid w:val="690BB993"/>
    <w:rsid w:val="69103129"/>
    <w:rsid w:val="6918F815"/>
    <w:rsid w:val="69253762"/>
    <w:rsid w:val="692DB702"/>
    <w:rsid w:val="69426512"/>
    <w:rsid w:val="69451A90"/>
    <w:rsid w:val="6949BAE0"/>
    <w:rsid w:val="694E0CCE"/>
    <w:rsid w:val="694EA642"/>
    <w:rsid w:val="695866E5"/>
    <w:rsid w:val="696B26A3"/>
    <w:rsid w:val="6979A4CC"/>
    <w:rsid w:val="697BBDAF"/>
    <w:rsid w:val="6986E621"/>
    <w:rsid w:val="69891ED2"/>
    <w:rsid w:val="69922997"/>
    <w:rsid w:val="699B11D2"/>
    <w:rsid w:val="699F1E26"/>
    <w:rsid w:val="69A040F3"/>
    <w:rsid w:val="69B70F7F"/>
    <w:rsid w:val="69B9D501"/>
    <w:rsid w:val="69BE05BB"/>
    <w:rsid w:val="69C3F671"/>
    <w:rsid w:val="69CC01FD"/>
    <w:rsid w:val="69D12666"/>
    <w:rsid w:val="69D48210"/>
    <w:rsid w:val="69DFA044"/>
    <w:rsid w:val="69E4EE2D"/>
    <w:rsid w:val="69F07E6C"/>
    <w:rsid w:val="69F0FE8B"/>
    <w:rsid w:val="6A0754DA"/>
    <w:rsid w:val="6A08D7DD"/>
    <w:rsid w:val="6A1162FF"/>
    <w:rsid w:val="6A1635A6"/>
    <w:rsid w:val="6A1825EA"/>
    <w:rsid w:val="6A19ABD0"/>
    <w:rsid w:val="6A205B07"/>
    <w:rsid w:val="6A243A1F"/>
    <w:rsid w:val="6A2640E8"/>
    <w:rsid w:val="6A26D147"/>
    <w:rsid w:val="6A2D60DD"/>
    <w:rsid w:val="6A2D74FB"/>
    <w:rsid w:val="6A333628"/>
    <w:rsid w:val="6A37453F"/>
    <w:rsid w:val="6A3D0617"/>
    <w:rsid w:val="6A3D0CCA"/>
    <w:rsid w:val="6A3E3278"/>
    <w:rsid w:val="6A409656"/>
    <w:rsid w:val="6A41C62A"/>
    <w:rsid w:val="6A43DA7E"/>
    <w:rsid w:val="6A444490"/>
    <w:rsid w:val="6A499C38"/>
    <w:rsid w:val="6A50D14F"/>
    <w:rsid w:val="6A512805"/>
    <w:rsid w:val="6A51CF6F"/>
    <w:rsid w:val="6A534548"/>
    <w:rsid w:val="6A5838E3"/>
    <w:rsid w:val="6A5BF472"/>
    <w:rsid w:val="6A5C4B6A"/>
    <w:rsid w:val="6A621CB8"/>
    <w:rsid w:val="6A6A9C2F"/>
    <w:rsid w:val="6A729400"/>
    <w:rsid w:val="6A74FC82"/>
    <w:rsid w:val="6A750905"/>
    <w:rsid w:val="6A7F9BFE"/>
    <w:rsid w:val="6A7FC807"/>
    <w:rsid w:val="6A89921B"/>
    <w:rsid w:val="6A89B863"/>
    <w:rsid w:val="6A8C6189"/>
    <w:rsid w:val="6A918A34"/>
    <w:rsid w:val="6AA2EAFC"/>
    <w:rsid w:val="6AAED4E5"/>
    <w:rsid w:val="6AB0DF80"/>
    <w:rsid w:val="6AB65FAC"/>
    <w:rsid w:val="6AC85730"/>
    <w:rsid w:val="6ACFC993"/>
    <w:rsid w:val="6AD74B22"/>
    <w:rsid w:val="6ADBC4C1"/>
    <w:rsid w:val="6ADC4017"/>
    <w:rsid w:val="6AE18EA9"/>
    <w:rsid w:val="6AE19DD9"/>
    <w:rsid w:val="6AEC8D35"/>
    <w:rsid w:val="6B0619F1"/>
    <w:rsid w:val="6B08EE38"/>
    <w:rsid w:val="6B10BAF4"/>
    <w:rsid w:val="6B12AF1E"/>
    <w:rsid w:val="6B158A8B"/>
    <w:rsid w:val="6B1D2A54"/>
    <w:rsid w:val="6B1E0AD8"/>
    <w:rsid w:val="6B220693"/>
    <w:rsid w:val="6B236EEF"/>
    <w:rsid w:val="6B266344"/>
    <w:rsid w:val="6B3482A6"/>
    <w:rsid w:val="6B41C2EF"/>
    <w:rsid w:val="6B4EB17A"/>
    <w:rsid w:val="6B5296F6"/>
    <w:rsid w:val="6B53CBA4"/>
    <w:rsid w:val="6B543E28"/>
    <w:rsid w:val="6B54C644"/>
    <w:rsid w:val="6B564A5B"/>
    <w:rsid w:val="6B5BEC3B"/>
    <w:rsid w:val="6B70BD3F"/>
    <w:rsid w:val="6B77F836"/>
    <w:rsid w:val="6B783F69"/>
    <w:rsid w:val="6B80CD9C"/>
    <w:rsid w:val="6B83FC18"/>
    <w:rsid w:val="6B86981F"/>
    <w:rsid w:val="6B8BB468"/>
    <w:rsid w:val="6B93E090"/>
    <w:rsid w:val="6B941ED5"/>
    <w:rsid w:val="6B9BED75"/>
    <w:rsid w:val="6BA03664"/>
    <w:rsid w:val="6BA0A4DC"/>
    <w:rsid w:val="6BA9CF96"/>
    <w:rsid w:val="6BC51139"/>
    <w:rsid w:val="6BC73345"/>
    <w:rsid w:val="6BC7442D"/>
    <w:rsid w:val="6BD112E7"/>
    <w:rsid w:val="6BD86BBB"/>
    <w:rsid w:val="6BDC51A6"/>
    <w:rsid w:val="6BDE980C"/>
    <w:rsid w:val="6BE919B2"/>
    <w:rsid w:val="6BF0E1D8"/>
    <w:rsid w:val="6BF391F8"/>
    <w:rsid w:val="6BFB3C6E"/>
    <w:rsid w:val="6C00ECC6"/>
    <w:rsid w:val="6C05F62D"/>
    <w:rsid w:val="6C0F289C"/>
    <w:rsid w:val="6C17EFD3"/>
    <w:rsid w:val="6C206EAE"/>
    <w:rsid w:val="6C2789F4"/>
    <w:rsid w:val="6C2C448A"/>
    <w:rsid w:val="6C328909"/>
    <w:rsid w:val="6C34CC37"/>
    <w:rsid w:val="6C37E186"/>
    <w:rsid w:val="6C483CFE"/>
    <w:rsid w:val="6C48E138"/>
    <w:rsid w:val="6C49F380"/>
    <w:rsid w:val="6C4C640E"/>
    <w:rsid w:val="6C4DD49C"/>
    <w:rsid w:val="6C5155F3"/>
    <w:rsid w:val="6C52EF26"/>
    <w:rsid w:val="6C54E687"/>
    <w:rsid w:val="6C5EABBB"/>
    <w:rsid w:val="6C6016CF"/>
    <w:rsid w:val="6C612CC3"/>
    <w:rsid w:val="6C642D02"/>
    <w:rsid w:val="6C6444FF"/>
    <w:rsid w:val="6C673C68"/>
    <w:rsid w:val="6C6AFC0F"/>
    <w:rsid w:val="6C6D1EA7"/>
    <w:rsid w:val="6C792DAA"/>
    <w:rsid w:val="6C7ADE7A"/>
    <w:rsid w:val="6C7F1391"/>
    <w:rsid w:val="6C8253CB"/>
    <w:rsid w:val="6C8D506F"/>
    <w:rsid w:val="6C8DC123"/>
    <w:rsid w:val="6C8DE131"/>
    <w:rsid w:val="6C9646CF"/>
    <w:rsid w:val="6C9C6A7B"/>
    <w:rsid w:val="6CA2E78D"/>
    <w:rsid w:val="6CABA3E5"/>
    <w:rsid w:val="6CAC207D"/>
    <w:rsid w:val="6CCA310F"/>
    <w:rsid w:val="6CCB1BBF"/>
    <w:rsid w:val="6CD294B1"/>
    <w:rsid w:val="6CD2D326"/>
    <w:rsid w:val="6CD76E48"/>
    <w:rsid w:val="6CDA05D9"/>
    <w:rsid w:val="6CDC3F7E"/>
    <w:rsid w:val="6CDF31D8"/>
    <w:rsid w:val="6CE27DE6"/>
    <w:rsid w:val="6CE5C8AC"/>
    <w:rsid w:val="6CEA37D8"/>
    <w:rsid w:val="6CEC5964"/>
    <w:rsid w:val="6CF23441"/>
    <w:rsid w:val="6CF89863"/>
    <w:rsid w:val="6D00B8EE"/>
    <w:rsid w:val="6D09B549"/>
    <w:rsid w:val="6D0BCD21"/>
    <w:rsid w:val="6D1C2235"/>
    <w:rsid w:val="6D284FAC"/>
    <w:rsid w:val="6D286C68"/>
    <w:rsid w:val="6D336F12"/>
    <w:rsid w:val="6D3B9A9B"/>
    <w:rsid w:val="6D4D9618"/>
    <w:rsid w:val="6D5005F8"/>
    <w:rsid w:val="6D50D040"/>
    <w:rsid w:val="6D528791"/>
    <w:rsid w:val="6D5CFC34"/>
    <w:rsid w:val="6D623322"/>
    <w:rsid w:val="6D6A699C"/>
    <w:rsid w:val="6D6B7B73"/>
    <w:rsid w:val="6D6FC4B1"/>
    <w:rsid w:val="6D707633"/>
    <w:rsid w:val="6D7966EC"/>
    <w:rsid w:val="6D80A79F"/>
    <w:rsid w:val="6D859660"/>
    <w:rsid w:val="6D871D66"/>
    <w:rsid w:val="6D8A40CA"/>
    <w:rsid w:val="6D939534"/>
    <w:rsid w:val="6D9DA7CD"/>
    <w:rsid w:val="6DA14AF4"/>
    <w:rsid w:val="6DAEAEDC"/>
    <w:rsid w:val="6DBFD2EB"/>
    <w:rsid w:val="6DC2A489"/>
    <w:rsid w:val="6DC338FA"/>
    <w:rsid w:val="6DC76BAA"/>
    <w:rsid w:val="6DC78906"/>
    <w:rsid w:val="6DCEFB5A"/>
    <w:rsid w:val="6DD1D753"/>
    <w:rsid w:val="6DD421A1"/>
    <w:rsid w:val="6DE0106D"/>
    <w:rsid w:val="6DF23562"/>
    <w:rsid w:val="6DF5E4DC"/>
    <w:rsid w:val="6DF7673B"/>
    <w:rsid w:val="6E0D5B6B"/>
    <w:rsid w:val="6E10AE76"/>
    <w:rsid w:val="6E173033"/>
    <w:rsid w:val="6E1DEA70"/>
    <w:rsid w:val="6E2034EB"/>
    <w:rsid w:val="6E20C5F0"/>
    <w:rsid w:val="6E23D3CF"/>
    <w:rsid w:val="6E264D72"/>
    <w:rsid w:val="6E2733F6"/>
    <w:rsid w:val="6E29309F"/>
    <w:rsid w:val="6E2C64AF"/>
    <w:rsid w:val="6E319389"/>
    <w:rsid w:val="6E3BC8BD"/>
    <w:rsid w:val="6E3D7DF2"/>
    <w:rsid w:val="6E3FB9F4"/>
    <w:rsid w:val="6E4350B0"/>
    <w:rsid w:val="6E490745"/>
    <w:rsid w:val="6E56300F"/>
    <w:rsid w:val="6E60504B"/>
    <w:rsid w:val="6E63B90E"/>
    <w:rsid w:val="6E643D1D"/>
    <w:rsid w:val="6E671C13"/>
    <w:rsid w:val="6E682768"/>
    <w:rsid w:val="6E6CF231"/>
    <w:rsid w:val="6E6DB248"/>
    <w:rsid w:val="6E6E1213"/>
    <w:rsid w:val="6E761C96"/>
    <w:rsid w:val="6E7A4E35"/>
    <w:rsid w:val="6E89852A"/>
    <w:rsid w:val="6E90194B"/>
    <w:rsid w:val="6E913FAC"/>
    <w:rsid w:val="6E915C3F"/>
    <w:rsid w:val="6E98CD2C"/>
    <w:rsid w:val="6E9C1CFD"/>
    <w:rsid w:val="6E9EC72B"/>
    <w:rsid w:val="6EA6B7BF"/>
    <w:rsid w:val="6EAB3E20"/>
    <w:rsid w:val="6EAEFAA3"/>
    <w:rsid w:val="6EAF3442"/>
    <w:rsid w:val="6EB47927"/>
    <w:rsid w:val="6EB8E9FC"/>
    <w:rsid w:val="6EBE295E"/>
    <w:rsid w:val="6EC2766C"/>
    <w:rsid w:val="6ECF4C78"/>
    <w:rsid w:val="6EF10188"/>
    <w:rsid w:val="6EF8F4B5"/>
    <w:rsid w:val="6EF9FA65"/>
    <w:rsid w:val="6EFB5A77"/>
    <w:rsid w:val="6EFC2CDC"/>
    <w:rsid w:val="6EFD4A23"/>
    <w:rsid w:val="6EFF6F8B"/>
    <w:rsid w:val="6F043A84"/>
    <w:rsid w:val="6F06F2C1"/>
    <w:rsid w:val="6F0735B0"/>
    <w:rsid w:val="6F07B07E"/>
    <w:rsid w:val="6F0AEF56"/>
    <w:rsid w:val="6F0B9BBE"/>
    <w:rsid w:val="6F0E932E"/>
    <w:rsid w:val="6F18C556"/>
    <w:rsid w:val="6F1B4193"/>
    <w:rsid w:val="6F1CC71B"/>
    <w:rsid w:val="6F28DEE4"/>
    <w:rsid w:val="6F2C496B"/>
    <w:rsid w:val="6F30EF23"/>
    <w:rsid w:val="6F349C2C"/>
    <w:rsid w:val="6F3C88A9"/>
    <w:rsid w:val="6F52ED92"/>
    <w:rsid w:val="6F6457D1"/>
    <w:rsid w:val="6F68298B"/>
    <w:rsid w:val="6F69CC79"/>
    <w:rsid w:val="6F6A47A1"/>
    <w:rsid w:val="6F739092"/>
    <w:rsid w:val="6F7B5495"/>
    <w:rsid w:val="6F98424E"/>
    <w:rsid w:val="6F9D7659"/>
    <w:rsid w:val="6FA33722"/>
    <w:rsid w:val="6FB0B2C8"/>
    <w:rsid w:val="6FC7D958"/>
    <w:rsid w:val="6FCBED38"/>
    <w:rsid w:val="6FE0F599"/>
    <w:rsid w:val="6FE28190"/>
    <w:rsid w:val="6FE67B59"/>
    <w:rsid w:val="6FE76476"/>
    <w:rsid w:val="6FEAB4BA"/>
    <w:rsid w:val="6FED6572"/>
    <w:rsid w:val="6FED9C3C"/>
    <w:rsid w:val="6FF074EE"/>
    <w:rsid w:val="6FF0CA74"/>
    <w:rsid w:val="6FF2F3B0"/>
    <w:rsid w:val="6FF4F8B1"/>
    <w:rsid w:val="70191FEE"/>
    <w:rsid w:val="7028C615"/>
    <w:rsid w:val="702C0B4C"/>
    <w:rsid w:val="7035AFC1"/>
    <w:rsid w:val="7036352B"/>
    <w:rsid w:val="7038F1FF"/>
    <w:rsid w:val="703B4381"/>
    <w:rsid w:val="704BC489"/>
    <w:rsid w:val="70668A07"/>
    <w:rsid w:val="7068FBDD"/>
    <w:rsid w:val="70691CF1"/>
    <w:rsid w:val="706BB1C7"/>
    <w:rsid w:val="7070055D"/>
    <w:rsid w:val="707264F5"/>
    <w:rsid w:val="707777AC"/>
    <w:rsid w:val="70799490"/>
    <w:rsid w:val="70822790"/>
    <w:rsid w:val="7086CF6C"/>
    <w:rsid w:val="708A323D"/>
    <w:rsid w:val="70958C79"/>
    <w:rsid w:val="70989E2C"/>
    <w:rsid w:val="709E7FC5"/>
    <w:rsid w:val="70A68574"/>
    <w:rsid w:val="70AB08E8"/>
    <w:rsid w:val="70AE3765"/>
    <w:rsid w:val="70B5F5FC"/>
    <w:rsid w:val="70C66F9D"/>
    <w:rsid w:val="70C6D7FA"/>
    <w:rsid w:val="70DF30CC"/>
    <w:rsid w:val="70DF5900"/>
    <w:rsid w:val="70E48FD5"/>
    <w:rsid w:val="70E4BD41"/>
    <w:rsid w:val="70E614B2"/>
    <w:rsid w:val="70E722CF"/>
    <w:rsid w:val="70E79019"/>
    <w:rsid w:val="70F6AAC0"/>
    <w:rsid w:val="70F8C256"/>
    <w:rsid w:val="70FF4846"/>
    <w:rsid w:val="71029034"/>
    <w:rsid w:val="711021D2"/>
    <w:rsid w:val="71145D41"/>
    <w:rsid w:val="7120CD69"/>
    <w:rsid w:val="71210A32"/>
    <w:rsid w:val="7122186D"/>
    <w:rsid w:val="7123040B"/>
    <w:rsid w:val="712B5605"/>
    <w:rsid w:val="713548D2"/>
    <w:rsid w:val="71366205"/>
    <w:rsid w:val="7137E318"/>
    <w:rsid w:val="713D275F"/>
    <w:rsid w:val="7149CED8"/>
    <w:rsid w:val="714A528E"/>
    <w:rsid w:val="71504E0A"/>
    <w:rsid w:val="71581270"/>
    <w:rsid w:val="71639F73"/>
    <w:rsid w:val="716490AB"/>
    <w:rsid w:val="7167782B"/>
    <w:rsid w:val="71686765"/>
    <w:rsid w:val="7168B1C4"/>
    <w:rsid w:val="716CBA9F"/>
    <w:rsid w:val="7173FF00"/>
    <w:rsid w:val="7176183C"/>
    <w:rsid w:val="7176B76B"/>
    <w:rsid w:val="717F0185"/>
    <w:rsid w:val="71825D1E"/>
    <w:rsid w:val="71895D7B"/>
    <w:rsid w:val="7191D3FE"/>
    <w:rsid w:val="7192D075"/>
    <w:rsid w:val="7194E4A9"/>
    <w:rsid w:val="719BCF2E"/>
    <w:rsid w:val="71A4628E"/>
    <w:rsid w:val="71ACC536"/>
    <w:rsid w:val="71AD30DB"/>
    <w:rsid w:val="71ADED42"/>
    <w:rsid w:val="71B0E15F"/>
    <w:rsid w:val="71B27B1C"/>
    <w:rsid w:val="71B2EB16"/>
    <w:rsid w:val="71B66AD6"/>
    <w:rsid w:val="71B91CDF"/>
    <w:rsid w:val="71BB374D"/>
    <w:rsid w:val="71D26A05"/>
    <w:rsid w:val="71D31BF8"/>
    <w:rsid w:val="71E94AE2"/>
    <w:rsid w:val="71EE4129"/>
    <w:rsid w:val="71FB4064"/>
    <w:rsid w:val="71FB9138"/>
    <w:rsid w:val="72013BE5"/>
    <w:rsid w:val="720BE984"/>
    <w:rsid w:val="720D0C3D"/>
    <w:rsid w:val="72102BC0"/>
    <w:rsid w:val="72168CB4"/>
    <w:rsid w:val="721868D4"/>
    <w:rsid w:val="7218D2F6"/>
    <w:rsid w:val="721A060E"/>
    <w:rsid w:val="721E9885"/>
    <w:rsid w:val="72296B24"/>
    <w:rsid w:val="722F0992"/>
    <w:rsid w:val="723009FE"/>
    <w:rsid w:val="72396583"/>
    <w:rsid w:val="72420363"/>
    <w:rsid w:val="72477347"/>
    <w:rsid w:val="7249DBE0"/>
    <w:rsid w:val="724F31F8"/>
    <w:rsid w:val="725C74B7"/>
    <w:rsid w:val="725E199E"/>
    <w:rsid w:val="726A0647"/>
    <w:rsid w:val="726B736C"/>
    <w:rsid w:val="72702EFC"/>
    <w:rsid w:val="727D5470"/>
    <w:rsid w:val="7281A2BE"/>
    <w:rsid w:val="7282CC11"/>
    <w:rsid w:val="72860E2D"/>
    <w:rsid w:val="7286EA7F"/>
    <w:rsid w:val="728FFB60"/>
    <w:rsid w:val="72941171"/>
    <w:rsid w:val="729742E1"/>
    <w:rsid w:val="729A3618"/>
    <w:rsid w:val="729BE291"/>
    <w:rsid w:val="729FBBC5"/>
    <w:rsid w:val="72AE5D78"/>
    <w:rsid w:val="72AF9B65"/>
    <w:rsid w:val="72B6A421"/>
    <w:rsid w:val="72BD7D3F"/>
    <w:rsid w:val="72C67619"/>
    <w:rsid w:val="72D3195F"/>
    <w:rsid w:val="72D8B7B0"/>
    <w:rsid w:val="72DE7FD6"/>
    <w:rsid w:val="72E3B4AE"/>
    <w:rsid w:val="72E3F4DB"/>
    <w:rsid w:val="72EE3B30"/>
    <w:rsid w:val="72EFC637"/>
    <w:rsid w:val="72FC8C7B"/>
    <w:rsid w:val="72FCAF03"/>
    <w:rsid w:val="73069C0F"/>
    <w:rsid w:val="730705F1"/>
    <w:rsid w:val="730B9192"/>
    <w:rsid w:val="73106849"/>
    <w:rsid w:val="731107D2"/>
    <w:rsid w:val="73132B17"/>
    <w:rsid w:val="7315FA65"/>
    <w:rsid w:val="731C7A3C"/>
    <w:rsid w:val="731D27F5"/>
    <w:rsid w:val="731F1775"/>
    <w:rsid w:val="732EA0D6"/>
    <w:rsid w:val="733015DE"/>
    <w:rsid w:val="73364794"/>
    <w:rsid w:val="733677D5"/>
    <w:rsid w:val="7336A91D"/>
    <w:rsid w:val="73383FD2"/>
    <w:rsid w:val="73422EA0"/>
    <w:rsid w:val="7342ED4F"/>
    <w:rsid w:val="7343B0E8"/>
    <w:rsid w:val="734FA627"/>
    <w:rsid w:val="7356BBBD"/>
    <w:rsid w:val="7359ABB3"/>
    <w:rsid w:val="735A4658"/>
    <w:rsid w:val="7362A6C7"/>
    <w:rsid w:val="73669AAD"/>
    <w:rsid w:val="736F8BBF"/>
    <w:rsid w:val="736FFB6E"/>
    <w:rsid w:val="737FA5CE"/>
    <w:rsid w:val="738147A5"/>
    <w:rsid w:val="7386FE18"/>
    <w:rsid w:val="7395DAC3"/>
    <w:rsid w:val="739A973C"/>
    <w:rsid w:val="73A15615"/>
    <w:rsid w:val="73AB4849"/>
    <w:rsid w:val="73ACA5BE"/>
    <w:rsid w:val="73AE4431"/>
    <w:rsid w:val="73B3B40F"/>
    <w:rsid w:val="73B9A1E0"/>
    <w:rsid w:val="73BAFE46"/>
    <w:rsid w:val="73BB5730"/>
    <w:rsid w:val="73BC1067"/>
    <w:rsid w:val="73C52C78"/>
    <w:rsid w:val="73C5CDCD"/>
    <w:rsid w:val="73D4B4E3"/>
    <w:rsid w:val="73D62F0F"/>
    <w:rsid w:val="73E733A2"/>
    <w:rsid w:val="73EA0640"/>
    <w:rsid w:val="73F802F8"/>
    <w:rsid w:val="73F88EF5"/>
    <w:rsid w:val="73FE6282"/>
    <w:rsid w:val="73FF0084"/>
    <w:rsid w:val="740D52BF"/>
    <w:rsid w:val="741062AA"/>
    <w:rsid w:val="7416E685"/>
    <w:rsid w:val="74191F89"/>
    <w:rsid w:val="7427C24B"/>
    <w:rsid w:val="742A9498"/>
    <w:rsid w:val="742C02C5"/>
    <w:rsid w:val="742D74AD"/>
    <w:rsid w:val="74404DCA"/>
    <w:rsid w:val="744461B6"/>
    <w:rsid w:val="745114F4"/>
    <w:rsid w:val="7457EED8"/>
    <w:rsid w:val="745A49EC"/>
    <w:rsid w:val="745AA632"/>
    <w:rsid w:val="745EE832"/>
    <w:rsid w:val="7462A918"/>
    <w:rsid w:val="7468AE9D"/>
    <w:rsid w:val="746CF095"/>
    <w:rsid w:val="746E4DB0"/>
    <w:rsid w:val="7477BD5A"/>
    <w:rsid w:val="747CC535"/>
    <w:rsid w:val="748F617C"/>
    <w:rsid w:val="7493BAE6"/>
    <w:rsid w:val="7498C3BB"/>
    <w:rsid w:val="749B4A7B"/>
    <w:rsid w:val="749D7290"/>
    <w:rsid w:val="74A25677"/>
    <w:rsid w:val="74A6D630"/>
    <w:rsid w:val="74A8C2D0"/>
    <w:rsid w:val="74ABF96E"/>
    <w:rsid w:val="74B04BD3"/>
    <w:rsid w:val="74B1CAC6"/>
    <w:rsid w:val="74BB3F46"/>
    <w:rsid w:val="74C0E621"/>
    <w:rsid w:val="74C1EFAB"/>
    <w:rsid w:val="74CBFA9D"/>
    <w:rsid w:val="74D31EEE"/>
    <w:rsid w:val="74DA218B"/>
    <w:rsid w:val="74DBD76E"/>
    <w:rsid w:val="74DCD6A2"/>
    <w:rsid w:val="74DFF96C"/>
    <w:rsid w:val="74EB89C1"/>
    <w:rsid w:val="74EC9BEF"/>
    <w:rsid w:val="74EF743D"/>
    <w:rsid w:val="74F44270"/>
    <w:rsid w:val="750A3705"/>
    <w:rsid w:val="750BF03C"/>
    <w:rsid w:val="751420F4"/>
    <w:rsid w:val="75193F11"/>
    <w:rsid w:val="7519A2ED"/>
    <w:rsid w:val="751A3C45"/>
    <w:rsid w:val="751D5844"/>
    <w:rsid w:val="751F4386"/>
    <w:rsid w:val="751FEED3"/>
    <w:rsid w:val="7524283A"/>
    <w:rsid w:val="752E6617"/>
    <w:rsid w:val="7536CA78"/>
    <w:rsid w:val="753E661D"/>
    <w:rsid w:val="75470C4C"/>
    <w:rsid w:val="754CF007"/>
    <w:rsid w:val="755FC1B6"/>
    <w:rsid w:val="7567B212"/>
    <w:rsid w:val="756A45FD"/>
    <w:rsid w:val="756C685B"/>
    <w:rsid w:val="757988B4"/>
    <w:rsid w:val="757CB1EF"/>
    <w:rsid w:val="757DA25F"/>
    <w:rsid w:val="7588B99C"/>
    <w:rsid w:val="759173EC"/>
    <w:rsid w:val="759AD0E5"/>
    <w:rsid w:val="759F58D2"/>
    <w:rsid w:val="75A1A709"/>
    <w:rsid w:val="75AE4B38"/>
    <w:rsid w:val="75B59ABB"/>
    <w:rsid w:val="75C1E453"/>
    <w:rsid w:val="75C1F637"/>
    <w:rsid w:val="75C9D152"/>
    <w:rsid w:val="75CACA64"/>
    <w:rsid w:val="75CE6C3A"/>
    <w:rsid w:val="75D41D92"/>
    <w:rsid w:val="75D46BCF"/>
    <w:rsid w:val="75D6D7CC"/>
    <w:rsid w:val="75D7AAD6"/>
    <w:rsid w:val="75D96B48"/>
    <w:rsid w:val="75DF47E0"/>
    <w:rsid w:val="75E26F09"/>
    <w:rsid w:val="75E6DC2D"/>
    <w:rsid w:val="75EEB91F"/>
    <w:rsid w:val="75F2E58A"/>
    <w:rsid w:val="75F62BFD"/>
    <w:rsid w:val="760142D4"/>
    <w:rsid w:val="760649C7"/>
    <w:rsid w:val="76084E75"/>
    <w:rsid w:val="760AF7AA"/>
    <w:rsid w:val="760BA7AF"/>
    <w:rsid w:val="76162098"/>
    <w:rsid w:val="761B7B0C"/>
    <w:rsid w:val="761C362E"/>
    <w:rsid w:val="76219901"/>
    <w:rsid w:val="76305707"/>
    <w:rsid w:val="7635E9C0"/>
    <w:rsid w:val="76371ADC"/>
    <w:rsid w:val="763C955B"/>
    <w:rsid w:val="763D4819"/>
    <w:rsid w:val="763FF64C"/>
    <w:rsid w:val="764AEA84"/>
    <w:rsid w:val="76501EA7"/>
    <w:rsid w:val="765259B6"/>
    <w:rsid w:val="765C215A"/>
    <w:rsid w:val="765DFA2E"/>
    <w:rsid w:val="765F5036"/>
    <w:rsid w:val="7667B6A0"/>
    <w:rsid w:val="76697CA4"/>
    <w:rsid w:val="767BEBCB"/>
    <w:rsid w:val="76830B34"/>
    <w:rsid w:val="768C0651"/>
    <w:rsid w:val="7692C952"/>
    <w:rsid w:val="76967F4A"/>
    <w:rsid w:val="76AC3AB4"/>
    <w:rsid w:val="76B0F621"/>
    <w:rsid w:val="76B3A893"/>
    <w:rsid w:val="76BB13E7"/>
    <w:rsid w:val="76BE5610"/>
    <w:rsid w:val="76BF0E65"/>
    <w:rsid w:val="76C29C53"/>
    <w:rsid w:val="76CB5583"/>
    <w:rsid w:val="76CB718F"/>
    <w:rsid w:val="76CCCD25"/>
    <w:rsid w:val="76CD28AC"/>
    <w:rsid w:val="76CF1087"/>
    <w:rsid w:val="76D079A1"/>
    <w:rsid w:val="76D6F510"/>
    <w:rsid w:val="76D7F6D0"/>
    <w:rsid w:val="76D8F6D7"/>
    <w:rsid w:val="76E9181C"/>
    <w:rsid w:val="76EDBA3B"/>
    <w:rsid w:val="7700D93D"/>
    <w:rsid w:val="770FBCC8"/>
    <w:rsid w:val="7717EE02"/>
    <w:rsid w:val="772B1E3E"/>
    <w:rsid w:val="77351761"/>
    <w:rsid w:val="7736A146"/>
    <w:rsid w:val="773F6746"/>
    <w:rsid w:val="77475EF0"/>
    <w:rsid w:val="77490E37"/>
    <w:rsid w:val="774C5B4F"/>
    <w:rsid w:val="7763B7CD"/>
    <w:rsid w:val="77654164"/>
    <w:rsid w:val="776DC98E"/>
    <w:rsid w:val="7774C0D9"/>
    <w:rsid w:val="77772359"/>
    <w:rsid w:val="7778AEB8"/>
    <w:rsid w:val="779234FE"/>
    <w:rsid w:val="77A286E2"/>
    <w:rsid w:val="77AC2E88"/>
    <w:rsid w:val="77B9E18C"/>
    <w:rsid w:val="77D4A2FD"/>
    <w:rsid w:val="77D4F514"/>
    <w:rsid w:val="77DBFC23"/>
    <w:rsid w:val="77EA3A6C"/>
    <w:rsid w:val="77EC9886"/>
    <w:rsid w:val="77EE4309"/>
    <w:rsid w:val="77FA3053"/>
    <w:rsid w:val="7804AC22"/>
    <w:rsid w:val="78053DE3"/>
    <w:rsid w:val="78090F00"/>
    <w:rsid w:val="780A0458"/>
    <w:rsid w:val="780E03D1"/>
    <w:rsid w:val="78114764"/>
    <w:rsid w:val="78148FCD"/>
    <w:rsid w:val="7817C186"/>
    <w:rsid w:val="78220961"/>
    <w:rsid w:val="782324DA"/>
    <w:rsid w:val="78286AE9"/>
    <w:rsid w:val="782E3E14"/>
    <w:rsid w:val="7830453F"/>
    <w:rsid w:val="78407162"/>
    <w:rsid w:val="7842EA8D"/>
    <w:rsid w:val="78469432"/>
    <w:rsid w:val="784C9489"/>
    <w:rsid w:val="785A44E4"/>
    <w:rsid w:val="785A51BE"/>
    <w:rsid w:val="785C7E45"/>
    <w:rsid w:val="785E7D9C"/>
    <w:rsid w:val="78629123"/>
    <w:rsid w:val="78677F41"/>
    <w:rsid w:val="7869BEC1"/>
    <w:rsid w:val="786D899C"/>
    <w:rsid w:val="78726F26"/>
    <w:rsid w:val="7883615B"/>
    <w:rsid w:val="7885DC74"/>
    <w:rsid w:val="78867401"/>
    <w:rsid w:val="78899EE3"/>
    <w:rsid w:val="788A6A17"/>
    <w:rsid w:val="788E4EA3"/>
    <w:rsid w:val="788EFDA9"/>
    <w:rsid w:val="78973F0B"/>
    <w:rsid w:val="789E515D"/>
    <w:rsid w:val="78A0BB77"/>
    <w:rsid w:val="78A3E933"/>
    <w:rsid w:val="78A70C30"/>
    <w:rsid w:val="78ACB0EC"/>
    <w:rsid w:val="78BA6695"/>
    <w:rsid w:val="78BA6B8A"/>
    <w:rsid w:val="78C8157D"/>
    <w:rsid w:val="78CF63EE"/>
    <w:rsid w:val="78CFBF77"/>
    <w:rsid w:val="78E17A01"/>
    <w:rsid w:val="78E5A17F"/>
    <w:rsid w:val="78EDF9D5"/>
    <w:rsid w:val="78EE7EE4"/>
    <w:rsid w:val="78F30516"/>
    <w:rsid w:val="78F4AF67"/>
    <w:rsid w:val="78F4D46A"/>
    <w:rsid w:val="79018697"/>
    <w:rsid w:val="79079732"/>
    <w:rsid w:val="791129E7"/>
    <w:rsid w:val="7921F1CD"/>
    <w:rsid w:val="79247414"/>
    <w:rsid w:val="79316BD5"/>
    <w:rsid w:val="7945AC2B"/>
    <w:rsid w:val="794DC15A"/>
    <w:rsid w:val="7957B5A6"/>
    <w:rsid w:val="796B8BB4"/>
    <w:rsid w:val="796D55C4"/>
    <w:rsid w:val="79718118"/>
    <w:rsid w:val="797A7F15"/>
    <w:rsid w:val="797B2B2B"/>
    <w:rsid w:val="79826C9B"/>
    <w:rsid w:val="79840FF0"/>
    <w:rsid w:val="798638D5"/>
    <w:rsid w:val="798F21AD"/>
    <w:rsid w:val="7993A772"/>
    <w:rsid w:val="7993DBBA"/>
    <w:rsid w:val="799A39F2"/>
    <w:rsid w:val="79AB0ED1"/>
    <w:rsid w:val="79ACB2EA"/>
    <w:rsid w:val="79AF6AAD"/>
    <w:rsid w:val="79AFDC86"/>
    <w:rsid w:val="79B0602E"/>
    <w:rsid w:val="79B08144"/>
    <w:rsid w:val="79BA796B"/>
    <w:rsid w:val="79BCA887"/>
    <w:rsid w:val="79C259F3"/>
    <w:rsid w:val="79C30C0A"/>
    <w:rsid w:val="79C4543D"/>
    <w:rsid w:val="79C5CE1B"/>
    <w:rsid w:val="79D1E84B"/>
    <w:rsid w:val="79D587BE"/>
    <w:rsid w:val="79DE5578"/>
    <w:rsid w:val="79E4424E"/>
    <w:rsid w:val="79E70FEE"/>
    <w:rsid w:val="79EEB3F7"/>
    <w:rsid w:val="79F7C102"/>
    <w:rsid w:val="7A0393AC"/>
    <w:rsid w:val="7A085E55"/>
    <w:rsid w:val="7A0CF8DA"/>
    <w:rsid w:val="7A17566E"/>
    <w:rsid w:val="7A177757"/>
    <w:rsid w:val="7A1E3F53"/>
    <w:rsid w:val="7A227753"/>
    <w:rsid w:val="7A314011"/>
    <w:rsid w:val="7A37EEC6"/>
    <w:rsid w:val="7A38A6F7"/>
    <w:rsid w:val="7A39668E"/>
    <w:rsid w:val="7A3B2FE7"/>
    <w:rsid w:val="7A3B7FE3"/>
    <w:rsid w:val="7A41CF61"/>
    <w:rsid w:val="7A4553AD"/>
    <w:rsid w:val="7A47EFDD"/>
    <w:rsid w:val="7A4B6FD7"/>
    <w:rsid w:val="7A511024"/>
    <w:rsid w:val="7A5A1D4C"/>
    <w:rsid w:val="7A5BC658"/>
    <w:rsid w:val="7A649B1B"/>
    <w:rsid w:val="7A6B0803"/>
    <w:rsid w:val="7A6DC68D"/>
    <w:rsid w:val="7A6EFFA5"/>
    <w:rsid w:val="7A7350CE"/>
    <w:rsid w:val="7A75182C"/>
    <w:rsid w:val="7A75E915"/>
    <w:rsid w:val="7A7C435F"/>
    <w:rsid w:val="7A7E70E6"/>
    <w:rsid w:val="7A85A615"/>
    <w:rsid w:val="7A88D48A"/>
    <w:rsid w:val="7A8D288D"/>
    <w:rsid w:val="7A8E7B0E"/>
    <w:rsid w:val="7A91E48E"/>
    <w:rsid w:val="7A97F29A"/>
    <w:rsid w:val="7A9C54FE"/>
    <w:rsid w:val="7A9F49B9"/>
    <w:rsid w:val="7AA4108F"/>
    <w:rsid w:val="7AA42407"/>
    <w:rsid w:val="7AA5E9CC"/>
    <w:rsid w:val="7AA8899C"/>
    <w:rsid w:val="7AAACEE4"/>
    <w:rsid w:val="7AAB1BF9"/>
    <w:rsid w:val="7AACC34C"/>
    <w:rsid w:val="7AC00A26"/>
    <w:rsid w:val="7AC554DF"/>
    <w:rsid w:val="7AC7EC78"/>
    <w:rsid w:val="7ACCEDE9"/>
    <w:rsid w:val="7AD5BE4B"/>
    <w:rsid w:val="7AD5C8B9"/>
    <w:rsid w:val="7AD666FB"/>
    <w:rsid w:val="7ADBBF98"/>
    <w:rsid w:val="7ADD444B"/>
    <w:rsid w:val="7AE72A0F"/>
    <w:rsid w:val="7AE77210"/>
    <w:rsid w:val="7AE970E3"/>
    <w:rsid w:val="7AFE82CC"/>
    <w:rsid w:val="7B164F76"/>
    <w:rsid w:val="7B1F4A06"/>
    <w:rsid w:val="7B24C231"/>
    <w:rsid w:val="7B2DB71D"/>
    <w:rsid w:val="7B2FC0FF"/>
    <w:rsid w:val="7B3B150A"/>
    <w:rsid w:val="7B3BF56F"/>
    <w:rsid w:val="7B3F9B58"/>
    <w:rsid w:val="7B41323D"/>
    <w:rsid w:val="7B419E1F"/>
    <w:rsid w:val="7B439DD6"/>
    <w:rsid w:val="7B46205E"/>
    <w:rsid w:val="7B4D48F8"/>
    <w:rsid w:val="7B4FDD27"/>
    <w:rsid w:val="7B561E05"/>
    <w:rsid w:val="7B57300E"/>
    <w:rsid w:val="7B6421D6"/>
    <w:rsid w:val="7B671638"/>
    <w:rsid w:val="7B6A497D"/>
    <w:rsid w:val="7B799F1B"/>
    <w:rsid w:val="7B7E0736"/>
    <w:rsid w:val="7B942FD6"/>
    <w:rsid w:val="7BAC29A7"/>
    <w:rsid w:val="7BB32C5A"/>
    <w:rsid w:val="7BB698BC"/>
    <w:rsid w:val="7BB95E54"/>
    <w:rsid w:val="7BB96F3C"/>
    <w:rsid w:val="7BB982EC"/>
    <w:rsid w:val="7BC97A3F"/>
    <w:rsid w:val="7BCA6D39"/>
    <w:rsid w:val="7BCCCA19"/>
    <w:rsid w:val="7BD2665E"/>
    <w:rsid w:val="7BD341FD"/>
    <w:rsid w:val="7BD7E1CE"/>
    <w:rsid w:val="7BDBE5D4"/>
    <w:rsid w:val="7BDEA9C0"/>
    <w:rsid w:val="7BE81424"/>
    <w:rsid w:val="7BE966E7"/>
    <w:rsid w:val="7BE9EABC"/>
    <w:rsid w:val="7BED2021"/>
    <w:rsid w:val="7BF0991A"/>
    <w:rsid w:val="7BF1F95B"/>
    <w:rsid w:val="7BFBCA84"/>
    <w:rsid w:val="7C040032"/>
    <w:rsid w:val="7C0417E9"/>
    <w:rsid w:val="7C0D4731"/>
    <w:rsid w:val="7C0DD4D3"/>
    <w:rsid w:val="7C0E671C"/>
    <w:rsid w:val="7C0ED60A"/>
    <w:rsid w:val="7C1FA446"/>
    <w:rsid w:val="7C213315"/>
    <w:rsid w:val="7C24EE97"/>
    <w:rsid w:val="7C275A55"/>
    <w:rsid w:val="7C2833B7"/>
    <w:rsid w:val="7C3160C8"/>
    <w:rsid w:val="7C31C0DD"/>
    <w:rsid w:val="7C33B782"/>
    <w:rsid w:val="7C39DAE9"/>
    <w:rsid w:val="7C3ED7DB"/>
    <w:rsid w:val="7C42447C"/>
    <w:rsid w:val="7C449BCC"/>
    <w:rsid w:val="7C529E09"/>
    <w:rsid w:val="7C56DE97"/>
    <w:rsid w:val="7C590B93"/>
    <w:rsid w:val="7C617B9F"/>
    <w:rsid w:val="7C67F11A"/>
    <w:rsid w:val="7C758B4B"/>
    <w:rsid w:val="7C778FF9"/>
    <w:rsid w:val="7C7C5DF2"/>
    <w:rsid w:val="7C8F237A"/>
    <w:rsid w:val="7C931EC4"/>
    <w:rsid w:val="7C96EC84"/>
    <w:rsid w:val="7C97ED2F"/>
    <w:rsid w:val="7C9A125E"/>
    <w:rsid w:val="7CA7EC99"/>
    <w:rsid w:val="7CAB822D"/>
    <w:rsid w:val="7CAF0A88"/>
    <w:rsid w:val="7CB30E0D"/>
    <w:rsid w:val="7CB66CDC"/>
    <w:rsid w:val="7CC585BD"/>
    <w:rsid w:val="7CCAAFEF"/>
    <w:rsid w:val="7CCBA597"/>
    <w:rsid w:val="7CCBEB6B"/>
    <w:rsid w:val="7CD0647B"/>
    <w:rsid w:val="7CD40E44"/>
    <w:rsid w:val="7CD5C3EF"/>
    <w:rsid w:val="7CD5CAA3"/>
    <w:rsid w:val="7CE44A70"/>
    <w:rsid w:val="7CE78EF8"/>
    <w:rsid w:val="7CE946E3"/>
    <w:rsid w:val="7CE96FD2"/>
    <w:rsid w:val="7CEB97E9"/>
    <w:rsid w:val="7CEBAD18"/>
    <w:rsid w:val="7CEBC523"/>
    <w:rsid w:val="7CEEF026"/>
    <w:rsid w:val="7D040E7C"/>
    <w:rsid w:val="7D0F7ACE"/>
    <w:rsid w:val="7D1487C0"/>
    <w:rsid w:val="7D19D705"/>
    <w:rsid w:val="7D253542"/>
    <w:rsid w:val="7D267EF0"/>
    <w:rsid w:val="7D2AE0B9"/>
    <w:rsid w:val="7D2CAC5E"/>
    <w:rsid w:val="7D2D214C"/>
    <w:rsid w:val="7D34D72C"/>
    <w:rsid w:val="7D454B02"/>
    <w:rsid w:val="7D4AB894"/>
    <w:rsid w:val="7D4F6DC5"/>
    <w:rsid w:val="7D507060"/>
    <w:rsid w:val="7D522A8F"/>
    <w:rsid w:val="7D542399"/>
    <w:rsid w:val="7D58F5DF"/>
    <w:rsid w:val="7D5BAA43"/>
    <w:rsid w:val="7D5CF1B9"/>
    <w:rsid w:val="7D62CA9D"/>
    <w:rsid w:val="7D6A1CB8"/>
    <w:rsid w:val="7D6B50F4"/>
    <w:rsid w:val="7D7ACED2"/>
    <w:rsid w:val="7D7AFE77"/>
    <w:rsid w:val="7D7D19DC"/>
    <w:rsid w:val="7D8A0C1C"/>
    <w:rsid w:val="7D8DC7C3"/>
    <w:rsid w:val="7D919627"/>
    <w:rsid w:val="7D97F5FC"/>
    <w:rsid w:val="7D9CE94B"/>
    <w:rsid w:val="7DA719B7"/>
    <w:rsid w:val="7DACB8EE"/>
    <w:rsid w:val="7DB08163"/>
    <w:rsid w:val="7DB71DA1"/>
    <w:rsid w:val="7DB76273"/>
    <w:rsid w:val="7DBCD33A"/>
    <w:rsid w:val="7DBCE62C"/>
    <w:rsid w:val="7DBEA8FF"/>
    <w:rsid w:val="7DBFAF0D"/>
    <w:rsid w:val="7DC45565"/>
    <w:rsid w:val="7DCEB06A"/>
    <w:rsid w:val="7DCF8555"/>
    <w:rsid w:val="7DD28F16"/>
    <w:rsid w:val="7DD52284"/>
    <w:rsid w:val="7DD81B99"/>
    <w:rsid w:val="7DE0C86D"/>
    <w:rsid w:val="7DE1D368"/>
    <w:rsid w:val="7DEA165B"/>
    <w:rsid w:val="7DEB3BE1"/>
    <w:rsid w:val="7DED6B3B"/>
    <w:rsid w:val="7DEE6E6A"/>
    <w:rsid w:val="7DFD4C00"/>
    <w:rsid w:val="7E0F34BA"/>
    <w:rsid w:val="7E16DB71"/>
    <w:rsid w:val="7E24A82D"/>
    <w:rsid w:val="7E2D632F"/>
    <w:rsid w:val="7E3DD0C7"/>
    <w:rsid w:val="7E3F8196"/>
    <w:rsid w:val="7E40A05C"/>
    <w:rsid w:val="7E46CF82"/>
    <w:rsid w:val="7E483140"/>
    <w:rsid w:val="7E5066A7"/>
    <w:rsid w:val="7E52EF18"/>
    <w:rsid w:val="7E55C57B"/>
    <w:rsid w:val="7E5DFC7A"/>
    <w:rsid w:val="7E621CB0"/>
    <w:rsid w:val="7E62DAD1"/>
    <w:rsid w:val="7E6EAB31"/>
    <w:rsid w:val="7E6F6000"/>
    <w:rsid w:val="7E740651"/>
    <w:rsid w:val="7E7B08E8"/>
    <w:rsid w:val="7E7B97C3"/>
    <w:rsid w:val="7E8ED0D0"/>
    <w:rsid w:val="7E900DDF"/>
    <w:rsid w:val="7E920391"/>
    <w:rsid w:val="7E96796F"/>
    <w:rsid w:val="7E97D6EC"/>
    <w:rsid w:val="7E99FFA8"/>
    <w:rsid w:val="7E9DC371"/>
    <w:rsid w:val="7E9E827D"/>
    <w:rsid w:val="7EA7A5DC"/>
    <w:rsid w:val="7EADF263"/>
    <w:rsid w:val="7EB56A29"/>
    <w:rsid w:val="7EB5CE45"/>
    <w:rsid w:val="7EB7A761"/>
    <w:rsid w:val="7EBB5259"/>
    <w:rsid w:val="7EBC2401"/>
    <w:rsid w:val="7EC08BA5"/>
    <w:rsid w:val="7EC0DE2B"/>
    <w:rsid w:val="7ED138EB"/>
    <w:rsid w:val="7ED63FE7"/>
    <w:rsid w:val="7ED73E16"/>
    <w:rsid w:val="7EE2103E"/>
    <w:rsid w:val="7EE4FA54"/>
    <w:rsid w:val="7EF85591"/>
    <w:rsid w:val="7EFA9C6C"/>
    <w:rsid w:val="7EFE4605"/>
    <w:rsid w:val="7F084F1A"/>
    <w:rsid w:val="7F09C4F4"/>
    <w:rsid w:val="7F0FCCD2"/>
    <w:rsid w:val="7F110AB4"/>
    <w:rsid w:val="7F16DB1E"/>
    <w:rsid w:val="7F244B4D"/>
    <w:rsid w:val="7F258806"/>
    <w:rsid w:val="7F331DCC"/>
    <w:rsid w:val="7F3C2844"/>
    <w:rsid w:val="7F406D0A"/>
    <w:rsid w:val="7F4440C9"/>
    <w:rsid w:val="7F47153C"/>
    <w:rsid w:val="7F474466"/>
    <w:rsid w:val="7F4A3BAF"/>
    <w:rsid w:val="7F4D40F2"/>
    <w:rsid w:val="7F4E17EC"/>
    <w:rsid w:val="7F4EBE30"/>
    <w:rsid w:val="7F5EC361"/>
    <w:rsid w:val="7F64FEA6"/>
    <w:rsid w:val="7F65F3BF"/>
    <w:rsid w:val="7F6C7430"/>
    <w:rsid w:val="7F786560"/>
    <w:rsid w:val="7F80843D"/>
    <w:rsid w:val="7F81F89E"/>
    <w:rsid w:val="7F8EE94B"/>
    <w:rsid w:val="7F91446A"/>
    <w:rsid w:val="7F991443"/>
    <w:rsid w:val="7F9EA4CE"/>
    <w:rsid w:val="7FA15D63"/>
    <w:rsid w:val="7FA41FBB"/>
    <w:rsid w:val="7FAD2C0D"/>
    <w:rsid w:val="7FAF30BB"/>
    <w:rsid w:val="7FC1A5B2"/>
    <w:rsid w:val="7FC61380"/>
    <w:rsid w:val="7FCCC4F3"/>
    <w:rsid w:val="7FD24054"/>
    <w:rsid w:val="7FD5F628"/>
    <w:rsid w:val="7FD7FDE0"/>
    <w:rsid w:val="7FE0FF2D"/>
    <w:rsid w:val="7FE435B2"/>
    <w:rsid w:val="7FE5FEC4"/>
    <w:rsid w:val="7FEF2F97"/>
    <w:rsid w:val="7FEF6D87"/>
    <w:rsid w:val="7FF9267F"/>
    <w:rsid w:val="7FFB69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52FB7E"/>
  <w15:docId w15:val="{E72ED543-536C-4A5C-BF94-E33023549E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95986"/>
    <w:pPr>
      <w:spacing w:after="15" w:line="248" w:lineRule="auto"/>
      <w:ind w:left="3724" w:right="2275" w:hanging="10"/>
    </w:pPr>
    <w:rPr>
      <w:rFonts w:ascii="Times New Roman" w:eastAsia="Times New Roman" w:hAnsi="Times New Roman" w:cs="Times New Roman"/>
      <w:color w:val="000000"/>
      <w:sz w:val="24"/>
    </w:rPr>
  </w:style>
  <w:style w:type="paragraph" w:styleId="Heading1">
    <w:name w:val="heading 1"/>
    <w:next w:val="Normal"/>
    <w:link w:val="Heading1Char"/>
    <w:uiPriority w:val="9"/>
    <w:unhideWhenUsed/>
    <w:qFormat/>
    <w:pPr>
      <w:keepNext/>
      <w:keepLines/>
      <w:spacing w:after="3" w:line="255" w:lineRule="auto"/>
      <w:ind w:left="520" w:hanging="10"/>
      <w:outlineLvl w:val="0"/>
    </w:pPr>
    <w:rPr>
      <w:rFonts w:ascii="Times New Roman" w:eastAsia="Times New Roman" w:hAnsi="Times New Roman" w:cs="Times New Roman"/>
      <w:b/>
      <w:color w:val="000000"/>
      <w:sz w:val="24"/>
    </w:rPr>
  </w:style>
  <w:style w:type="paragraph" w:styleId="Heading2">
    <w:name w:val="heading 2"/>
    <w:next w:val="Normal"/>
    <w:link w:val="Heading2Char"/>
    <w:uiPriority w:val="9"/>
    <w:unhideWhenUsed/>
    <w:qFormat/>
    <w:pPr>
      <w:keepNext/>
      <w:keepLines/>
      <w:spacing w:after="7"/>
      <w:ind w:left="262" w:hanging="10"/>
      <w:outlineLvl w:val="1"/>
    </w:pPr>
    <w:rPr>
      <w:rFonts w:ascii="Times New Roman" w:eastAsia="Times New Roman" w:hAnsi="Times New Roman" w:cs="Times New Roman"/>
      <w:color w:val="000000"/>
      <w:sz w:val="24"/>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Times New Roman" w:eastAsia="Times New Roman" w:hAnsi="Times New Roman" w:cs="Times New Roman"/>
      <w:b/>
      <w:color w:val="000000"/>
      <w:sz w:val="24"/>
    </w:rPr>
  </w:style>
  <w:style w:type="character" w:customStyle="1" w:styleId="Heading2Char">
    <w:name w:val="Heading 2 Char"/>
    <w:link w:val="Heading2"/>
    <w:rPr>
      <w:rFonts w:ascii="Times New Roman" w:eastAsia="Times New Roman" w:hAnsi="Times New Roman" w:cs="Times New Roman"/>
      <w:color w:val="000000"/>
      <w:sz w:val="24"/>
      <w:u w:val="single" w:color="000000"/>
    </w:rPr>
  </w:style>
  <w:style w:type="paragraph" w:styleId="ListParagraph">
    <w:name w:val="List Paragraph"/>
    <w:basedOn w:val="Normal"/>
    <w:uiPriority w:val="34"/>
    <w:qFormat/>
    <w:rsid w:val="00B9183F"/>
    <w:pPr>
      <w:ind w:left="720"/>
      <w:contextualSpacing/>
    </w:pPr>
  </w:style>
  <w:style w:type="paragraph" w:styleId="BalloonText">
    <w:name w:val="Balloon Text"/>
    <w:basedOn w:val="Normal"/>
    <w:link w:val="BalloonTextChar"/>
    <w:uiPriority w:val="99"/>
    <w:semiHidden/>
    <w:unhideWhenUsed/>
    <w:rsid w:val="003612B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612BB"/>
    <w:rPr>
      <w:rFonts w:ascii="Segoe UI" w:eastAsia="Times New Roman" w:hAnsi="Segoe UI" w:cs="Segoe UI"/>
      <w:color w:val="000000"/>
      <w:sz w:val="18"/>
      <w:szCs w:val="18"/>
    </w:rPr>
  </w:style>
  <w:style w:type="character" w:styleId="CommentReference">
    <w:name w:val="annotation reference"/>
    <w:basedOn w:val="DefaultParagraphFont"/>
    <w:uiPriority w:val="99"/>
    <w:semiHidden/>
    <w:unhideWhenUsed/>
    <w:rsid w:val="00FF2DA1"/>
    <w:rPr>
      <w:sz w:val="16"/>
      <w:szCs w:val="16"/>
    </w:rPr>
  </w:style>
  <w:style w:type="paragraph" w:styleId="CommentText">
    <w:name w:val="annotation text"/>
    <w:basedOn w:val="Normal"/>
    <w:link w:val="CommentTextChar"/>
    <w:uiPriority w:val="99"/>
    <w:semiHidden/>
    <w:unhideWhenUsed/>
    <w:rsid w:val="00FF2DA1"/>
    <w:pPr>
      <w:spacing w:line="240" w:lineRule="auto"/>
    </w:pPr>
    <w:rPr>
      <w:sz w:val="20"/>
      <w:szCs w:val="20"/>
    </w:rPr>
  </w:style>
  <w:style w:type="character" w:customStyle="1" w:styleId="CommentTextChar">
    <w:name w:val="Comment Text Char"/>
    <w:basedOn w:val="DefaultParagraphFont"/>
    <w:link w:val="CommentText"/>
    <w:uiPriority w:val="99"/>
    <w:semiHidden/>
    <w:rsid w:val="00FF2DA1"/>
    <w:rPr>
      <w:rFonts w:ascii="Times New Roman" w:eastAsia="Times New Roman" w:hAnsi="Times New Roman" w:cs="Times New Roman"/>
      <w:color w:val="000000"/>
      <w:sz w:val="20"/>
      <w:szCs w:val="20"/>
    </w:rPr>
  </w:style>
  <w:style w:type="paragraph" w:styleId="CommentSubject">
    <w:name w:val="annotation subject"/>
    <w:basedOn w:val="CommentText"/>
    <w:next w:val="CommentText"/>
    <w:link w:val="CommentSubjectChar"/>
    <w:uiPriority w:val="99"/>
    <w:semiHidden/>
    <w:unhideWhenUsed/>
    <w:rsid w:val="00FF2DA1"/>
    <w:rPr>
      <w:b/>
      <w:bCs/>
    </w:rPr>
  </w:style>
  <w:style w:type="character" w:customStyle="1" w:styleId="CommentSubjectChar">
    <w:name w:val="Comment Subject Char"/>
    <w:basedOn w:val="CommentTextChar"/>
    <w:link w:val="CommentSubject"/>
    <w:uiPriority w:val="99"/>
    <w:semiHidden/>
    <w:rsid w:val="00FF2DA1"/>
    <w:rPr>
      <w:rFonts w:ascii="Times New Roman" w:eastAsia="Times New Roman" w:hAnsi="Times New Roman" w:cs="Times New Roman"/>
      <w:b/>
      <w:bCs/>
      <w:color w:val="000000"/>
      <w:sz w:val="20"/>
      <w:szCs w:val="20"/>
    </w:rPr>
  </w:style>
  <w:style w:type="character" w:styleId="Hyperlink">
    <w:name w:val="Hyperlink"/>
    <w:basedOn w:val="DefaultParagraphFont"/>
    <w:uiPriority w:val="99"/>
    <w:unhideWhenUsed/>
    <w:rsid w:val="00D737DA"/>
    <w:rPr>
      <w:color w:val="0563C1"/>
      <w:u w:val="single"/>
    </w:rPr>
  </w:style>
  <w:style w:type="character" w:styleId="FollowedHyperlink">
    <w:name w:val="FollowedHyperlink"/>
    <w:basedOn w:val="DefaultParagraphFont"/>
    <w:uiPriority w:val="99"/>
    <w:semiHidden/>
    <w:unhideWhenUsed/>
    <w:rsid w:val="00334C48"/>
    <w:rPr>
      <w:color w:val="954F72" w:themeColor="followedHyperlink"/>
      <w:u w:val="single"/>
    </w:rPr>
  </w:style>
  <w:style w:type="paragraph" w:customStyle="1" w:styleId="xmsonormal">
    <w:name w:val="x_msonormal"/>
    <w:basedOn w:val="Normal"/>
    <w:rsid w:val="04877F7F"/>
    <w:pPr>
      <w:spacing w:after="0"/>
    </w:pPr>
    <w:rPr>
      <w:rFonts w:eastAsiaTheme="minorEastAsia"/>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paragraph" w:customStyle="1" w:styleId="paragraph">
    <w:name w:val="paragraph"/>
    <w:basedOn w:val="Normal"/>
    <w:rsid w:val="00A66E68"/>
    <w:pPr>
      <w:spacing w:before="100" w:beforeAutospacing="1" w:after="100" w:afterAutospacing="1" w:line="240" w:lineRule="auto"/>
      <w:ind w:left="0" w:right="0" w:firstLine="0"/>
    </w:pPr>
    <w:rPr>
      <w:color w:val="auto"/>
      <w:szCs w:val="24"/>
    </w:rPr>
  </w:style>
  <w:style w:type="character" w:customStyle="1" w:styleId="normaltextrun">
    <w:name w:val="normaltextrun"/>
    <w:basedOn w:val="DefaultParagraphFont"/>
    <w:rsid w:val="00A66E68"/>
  </w:style>
  <w:style w:type="character" w:customStyle="1" w:styleId="eop">
    <w:name w:val="eop"/>
    <w:basedOn w:val="DefaultParagraphFont"/>
    <w:rsid w:val="00A66E6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5595341">
      <w:bodyDiv w:val="1"/>
      <w:marLeft w:val="0"/>
      <w:marRight w:val="0"/>
      <w:marTop w:val="0"/>
      <w:marBottom w:val="0"/>
      <w:divBdr>
        <w:top w:val="none" w:sz="0" w:space="0" w:color="auto"/>
        <w:left w:val="none" w:sz="0" w:space="0" w:color="auto"/>
        <w:bottom w:val="none" w:sz="0" w:space="0" w:color="auto"/>
        <w:right w:val="none" w:sz="0" w:space="0" w:color="auto"/>
      </w:divBdr>
    </w:div>
    <w:div w:id="127630494">
      <w:bodyDiv w:val="1"/>
      <w:marLeft w:val="0"/>
      <w:marRight w:val="0"/>
      <w:marTop w:val="0"/>
      <w:marBottom w:val="0"/>
      <w:divBdr>
        <w:top w:val="none" w:sz="0" w:space="0" w:color="auto"/>
        <w:left w:val="none" w:sz="0" w:space="0" w:color="auto"/>
        <w:bottom w:val="none" w:sz="0" w:space="0" w:color="auto"/>
        <w:right w:val="none" w:sz="0" w:space="0" w:color="auto"/>
      </w:divBdr>
    </w:div>
    <w:div w:id="220797454">
      <w:bodyDiv w:val="1"/>
      <w:marLeft w:val="0"/>
      <w:marRight w:val="0"/>
      <w:marTop w:val="0"/>
      <w:marBottom w:val="0"/>
      <w:divBdr>
        <w:top w:val="none" w:sz="0" w:space="0" w:color="auto"/>
        <w:left w:val="none" w:sz="0" w:space="0" w:color="auto"/>
        <w:bottom w:val="none" w:sz="0" w:space="0" w:color="auto"/>
        <w:right w:val="none" w:sz="0" w:space="0" w:color="auto"/>
      </w:divBdr>
    </w:div>
    <w:div w:id="316496725">
      <w:bodyDiv w:val="1"/>
      <w:marLeft w:val="0"/>
      <w:marRight w:val="0"/>
      <w:marTop w:val="0"/>
      <w:marBottom w:val="0"/>
      <w:divBdr>
        <w:top w:val="none" w:sz="0" w:space="0" w:color="auto"/>
        <w:left w:val="none" w:sz="0" w:space="0" w:color="auto"/>
        <w:bottom w:val="none" w:sz="0" w:space="0" w:color="auto"/>
        <w:right w:val="none" w:sz="0" w:space="0" w:color="auto"/>
      </w:divBdr>
    </w:div>
    <w:div w:id="337275973">
      <w:bodyDiv w:val="1"/>
      <w:marLeft w:val="0"/>
      <w:marRight w:val="0"/>
      <w:marTop w:val="0"/>
      <w:marBottom w:val="0"/>
      <w:divBdr>
        <w:top w:val="none" w:sz="0" w:space="0" w:color="auto"/>
        <w:left w:val="none" w:sz="0" w:space="0" w:color="auto"/>
        <w:bottom w:val="none" w:sz="0" w:space="0" w:color="auto"/>
        <w:right w:val="none" w:sz="0" w:space="0" w:color="auto"/>
      </w:divBdr>
      <w:divsChild>
        <w:div w:id="474103432">
          <w:marLeft w:val="0"/>
          <w:marRight w:val="0"/>
          <w:marTop w:val="0"/>
          <w:marBottom w:val="0"/>
          <w:divBdr>
            <w:top w:val="none" w:sz="0" w:space="0" w:color="auto"/>
            <w:left w:val="none" w:sz="0" w:space="0" w:color="auto"/>
            <w:bottom w:val="none" w:sz="0" w:space="0" w:color="auto"/>
            <w:right w:val="none" w:sz="0" w:space="0" w:color="auto"/>
          </w:divBdr>
        </w:div>
        <w:div w:id="276108215">
          <w:marLeft w:val="0"/>
          <w:marRight w:val="0"/>
          <w:marTop w:val="0"/>
          <w:marBottom w:val="0"/>
          <w:divBdr>
            <w:top w:val="none" w:sz="0" w:space="0" w:color="auto"/>
            <w:left w:val="none" w:sz="0" w:space="0" w:color="auto"/>
            <w:bottom w:val="none" w:sz="0" w:space="0" w:color="auto"/>
            <w:right w:val="none" w:sz="0" w:space="0" w:color="auto"/>
          </w:divBdr>
        </w:div>
        <w:div w:id="1580024250">
          <w:marLeft w:val="0"/>
          <w:marRight w:val="0"/>
          <w:marTop w:val="0"/>
          <w:marBottom w:val="0"/>
          <w:divBdr>
            <w:top w:val="none" w:sz="0" w:space="0" w:color="auto"/>
            <w:left w:val="none" w:sz="0" w:space="0" w:color="auto"/>
            <w:bottom w:val="none" w:sz="0" w:space="0" w:color="auto"/>
            <w:right w:val="none" w:sz="0" w:space="0" w:color="auto"/>
          </w:divBdr>
        </w:div>
        <w:div w:id="715543709">
          <w:marLeft w:val="0"/>
          <w:marRight w:val="0"/>
          <w:marTop w:val="0"/>
          <w:marBottom w:val="0"/>
          <w:divBdr>
            <w:top w:val="none" w:sz="0" w:space="0" w:color="auto"/>
            <w:left w:val="none" w:sz="0" w:space="0" w:color="auto"/>
            <w:bottom w:val="none" w:sz="0" w:space="0" w:color="auto"/>
            <w:right w:val="none" w:sz="0" w:space="0" w:color="auto"/>
          </w:divBdr>
        </w:div>
        <w:div w:id="715083969">
          <w:marLeft w:val="0"/>
          <w:marRight w:val="0"/>
          <w:marTop w:val="0"/>
          <w:marBottom w:val="0"/>
          <w:divBdr>
            <w:top w:val="none" w:sz="0" w:space="0" w:color="auto"/>
            <w:left w:val="none" w:sz="0" w:space="0" w:color="auto"/>
            <w:bottom w:val="none" w:sz="0" w:space="0" w:color="auto"/>
            <w:right w:val="none" w:sz="0" w:space="0" w:color="auto"/>
          </w:divBdr>
        </w:div>
      </w:divsChild>
    </w:div>
    <w:div w:id="399720448">
      <w:bodyDiv w:val="1"/>
      <w:marLeft w:val="0"/>
      <w:marRight w:val="0"/>
      <w:marTop w:val="0"/>
      <w:marBottom w:val="0"/>
      <w:divBdr>
        <w:top w:val="none" w:sz="0" w:space="0" w:color="auto"/>
        <w:left w:val="none" w:sz="0" w:space="0" w:color="auto"/>
        <w:bottom w:val="none" w:sz="0" w:space="0" w:color="auto"/>
        <w:right w:val="none" w:sz="0" w:space="0" w:color="auto"/>
      </w:divBdr>
    </w:div>
    <w:div w:id="409549797">
      <w:bodyDiv w:val="1"/>
      <w:marLeft w:val="0"/>
      <w:marRight w:val="0"/>
      <w:marTop w:val="0"/>
      <w:marBottom w:val="0"/>
      <w:divBdr>
        <w:top w:val="none" w:sz="0" w:space="0" w:color="auto"/>
        <w:left w:val="none" w:sz="0" w:space="0" w:color="auto"/>
        <w:bottom w:val="none" w:sz="0" w:space="0" w:color="auto"/>
        <w:right w:val="none" w:sz="0" w:space="0" w:color="auto"/>
      </w:divBdr>
    </w:div>
    <w:div w:id="416169312">
      <w:bodyDiv w:val="1"/>
      <w:marLeft w:val="0"/>
      <w:marRight w:val="0"/>
      <w:marTop w:val="0"/>
      <w:marBottom w:val="0"/>
      <w:divBdr>
        <w:top w:val="none" w:sz="0" w:space="0" w:color="auto"/>
        <w:left w:val="none" w:sz="0" w:space="0" w:color="auto"/>
        <w:bottom w:val="none" w:sz="0" w:space="0" w:color="auto"/>
        <w:right w:val="none" w:sz="0" w:space="0" w:color="auto"/>
      </w:divBdr>
    </w:div>
    <w:div w:id="483282520">
      <w:bodyDiv w:val="1"/>
      <w:marLeft w:val="0"/>
      <w:marRight w:val="0"/>
      <w:marTop w:val="0"/>
      <w:marBottom w:val="0"/>
      <w:divBdr>
        <w:top w:val="none" w:sz="0" w:space="0" w:color="auto"/>
        <w:left w:val="none" w:sz="0" w:space="0" w:color="auto"/>
        <w:bottom w:val="none" w:sz="0" w:space="0" w:color="auto"/>
        <w:right w:val="none" w:sz="0" w:space="0" w:color="auto"/>
      </w:divBdr>
    </w:div>
    <w:div w:id="603608414">
      <w:bodyDiv w:val="1"/>
      <w:marLeft w:val="0"/>
      <w:marRight w:val="0"/>
      <w:marTop w:val="0"/>
      <w:marBottom w:val="0"/>
      <w:divBdr>
        <w:top w:val="none" w:sz="0" w:space="0" w:color="auto"/>
        <w:left w:val="none" w:sz="0" w:space="0" w:color="auto"/>
        <w:bottom w:val="none" w:sz="0" w:space="0" w:color="auto"/>
        <w:right w:val="none" w:sz="0" w:space="0" w:color="auto"/>
      </w:divBdr>
    </w:div>
    <w:div w:id="614598243">
      <w:bodyDiv w:val="1"/>
      <w:marLeft w:val="0"/>
      <w:marRight w:val="0"/>
      <w:marTop w:val="0"/>
      <w:marBottom w:val="0"/>
      <w:divBdr>
        <w:top w:val="none" w:sz="0" w:space="0" w:color="auto"/>
        <w:left w:val="none" w:sz="0" w:space="0" w:color="auto"/>
        <w:bottom w:val="none" w:sz="0" w:space="0" w:color="auto"/>
        <w:right w:val="none" w:sz="0" w:space="0" w:color="auto"/>
      </w:divBdr>
    </w:div>
    <w:div w:id="656500151">
      <w:bodyDiv w:val="1"/>
      <w:marLeft w:val="0"/>
      <w:marRight w:val="0"/>
      <w:marTop w:val="0"/>
      <w:marBottom w:val="0"/>
      <w:divBdr>
        <w:top w:val="none" w:sz="0" w:space="0" w:color="auto"/>
        <w:left w:val="none" w:sz="0" w:space="0" w:color="auto"/>
        <w:bottom w:val="none" w:sz="0" w:space="0" w:color="auto"/>
        <w:right w:val="none" w:sz="0" w:space="0" w:color="auto"/>
      </w:divBdr>
    </w:div>
    <w:div w:id="701711999">
      <w:bodyDiv w:val="1"/>
      <w:marLeft w:val="0"/>
      <w:marRight w:val="0"/>
      <w:marTop w:val="0"/>
      <w:marBottom w:val="0"/>
      <w:divBdr>
        <w:top w:val="none" w:sz="0" w:space="0" w:color="auto"/>
        <w:left w:val="none" w:sz="0" w:space="0" w:color="auto"/>
        <w:bottom w:val="none" w:sz="0" w:space="0" w:color="auto"/>
        <w:right w:val="none" w:sz="0" w:space="0" w:color="auto"/>
      </w:divBdr>
    </w:div>
    <w:div w:id="738089941">
      <w:bodyDiv w:val="1"/>
      <w:marLeft w:val="0"/>
      <w:marRight w:val="0"/>
      <w:marTop w:val="0"/>
      <w:marBottom w:val="0"/>
      <w:divBdr>
        <w:top w:val="none" w:sz="0" w:space="0" w:color="auto"/>
        <w:left w:val="none" w:sz="0" w:space="0" w:color="auto"/>
        <w:bottom w:val="none" w:sz="0" w:space="0" w:color="auto"/>
        <w:right w:val="none" w:sz="0" w:space="0" w:color="auto"/>
      </w:divBdr>
    </w:div>
    <w:div w:id="744037447">
      <w:bodyDiv w:val="1"/>
      <w:marLeft w:val="0"/>
      <w:marRight w:val="0"/>
      <w:marTop w:val="0"/>
      <w:marBottom w:val="0"/>
      <w:divBdr>
        <w:top w:val="none" w:sz="0" w:space="0" w:color="auto"/>
        <w:left w:val="none" w:sz="0" w:space="0" w:color="auto"/>
        <w:bottom w:val="none" w:sz="0" w:space="0" w:color="auto"/>
        <w:right w:val="none" w:sz="0" w:space="0" w:color="auto"/>
      </w:divBdr>
    </w:div>
    <w:div w:id="761730798">
      <w:bodyDiv w:val="1"/>
      <w:marLeft w:val="0"/>
      <w:marRight w:val="0"/>
      <w:marTop w:val="0"/>
      <w:marBottom w:val="0"/>
      <w:divBdr>
        <w:top w:val="none" w:sz="0" w:space="0" w:color="auto"/>
        <w:left w:val="none" w:sz="0" w:space="0" w:color="auto"/>
        <w:bottom w:val="none" w:sz="0" w:space="0" w:color="auto"/>
        <w:right w:val="none" w:sz="0" w:space="0" w:color="auto"/>
      </w:divBdr>
    </w:div>
    <w:div w:id="784155272">
      <w:bodyDiv w:val="1"/>
      <w:marLeft w:val="0"/>
      <w:marRight w:val="0"/>
      <w:marTop w:val="0"/>
      <w:marBottom w:val="0"/>
      <w:divBdr>
        <w:top w:val="none" w:sz="0" w:space="0" w:color="auto"/>
        <w:left w:val="none" w:sz="0" w:space="0" w:color="auto"/>
        <w:bottom w:val="none" w:sz="0" w:space="0" w:color="auto"/>
        <w:right w:val="none" w:sz="0" w:space="0" w:color="auto"/>
      </w:divBdr>
    </w:div>
    <w:div w:id="795562211">
      <w:bodyDiv w:val="1"/>
      <w:marLeft w:val="0"/>
      <w:marRight w:val="0"/>
      <w:marTop w:val="0"/>
      <w:marBottom w:val="0"/>
      <w:divBdr>
        <w:top w:val="none" w:sz="0" w:space="0" w:color="auto"/>
        <w:left w:val="none" w:sz="0" w:space="0" w:color="auto"/>
        <w:bottom w:val="none" w:sz="0" w:space="0" w:color="auto"/>
        <w:right w:val="none" w:sz="0" w:space="0" w:color="auto"/>
      </w:divBdr>
    </w:div>
    <w:div w:id="909580081">
      <w:bodyDiv w:val="1"/>
      <w:marLeft w:val="0"/>
      <w:marRight w:val="0"/>
      <w:marTop w:val="0"/>
      <w:marBottom w:val="0"/>
      <w:divBdr>
        <w:top w:val="none" w:sz="0" w:space="0" w:color="auto"/>
        <w:left w:val="none" w:sz="0" w:space="0" w:color="auto"/>
        <w:bottom w:val="none" w:sz="0" w:space="0" w:color="auto"/>
        <w:right w:val="none" w:sz="0" w:space="0" w:color="auto"/>
      </w:divBdr>
    </w:div>
    <w:div w:id="988437045">
      <w:bodyDiv w:val="1"/>
      <w:marLeft w:val="0"/>
      <w:marRight w:val="0"/>
      <w:marTop w:val="0"/>
      <w:marBottom w:val="0"/>
      <w:divBdr>
        <w:top w:val="none" w:sz="0" w:space="0" w:color="auto"/>
        <w:left w:val="none" w:sz="0" w:space="0" w:color="auto"/>
        <w:bottom w:val="none" w:sz="0" w:space="0" w:color="auto"/>
        <w:right w:val="none" w:sz="0" w:space="0" w:color="auto"/>
      </w:divBdr>
    </w:div>
    <w:div w:id="1021736552">
      <w:bodyDiv w:val="1"/>
      <w:marLeft w:val="0"/>
      <w:marRight w:val="0"/>
      <w:marTop w:val="0"/>
      <w:marBottom w:val="0"/>
      <w:divBdr>
        <w:top w:val="none" w:sz="0" w:space="0" w:color="auto"/>
        <w:left w:val="none" w:sz="0" w:space="0" w:color="auto"/>
        <w:bottom w:val="none" w:sz="0" w:space="0" w:color="auto"/>
        <w:right w:val="none" w:sz="0" w:space="0" w:color="auto"/>
      </w:divBdr>
    </w:div>
    <w:div w:id="1025252471">
      <w:bodyDiv w:val="1"/>
      <w:marLeft w:val="0"/>
      <w:marRight w:val="0"/>
      <w:marTop w:val="0"/>
      <w:marBottom w:val="0"/>
      <w:divBdr>
        <w:top w:val="none" w:sz="0" w:space="0" w:color="auto"/>
        <w:left w:val="none" w:sz="0" w:space="0" w:color="auto"/>
        <w:bottom w:val="none" w:sz="0" w:space="0" w:color="auto"/>
        <w:right w:val="none" w:sz="0" w:space="0" w:color="auto"/>
      </w:divBdr>
    </w:div>
    <w:div w:id="1063800015">
      <w:bodyDiv w:val="1"/>
      <w:marLeft w:val="0"/>
      <w:marRight w:val="0"/>
      <w:marTop w:val="0"/>
      <w:marBottom w:val="0"/>
      <w:divBdr>
        <w:top w:val="none" w:sz="0" w:space="0" w:color="auto"/>
        <w:left w:val="none" w:sz="0" w:space="0" w:color="auto"/>
        <w:bottom w:val="none" w:sz="0" w:space="0" w:color="auto"/>
        <w:right w:val="none" w:sz="0" w:space="0" w:color="auto"/>
      </w:divBdr>
    </w:div>
    <w:div w:id="1074662514">
      <w:bodyDiv w:val="1"/>
      <w:marLeft w:val="0"/>
      <w:marRight w:val="0"/>
      <w:marTop w:val="0"/>
      <w:marBottom w:val="0"/>
      <w:divBdr>
        <w:top w:val="none" w:sz="0" w:space="0" w:color="auto"/>
        <w:left w:val="none" w:sz="0" w:space="0" w:color="auto"/>
        <w:bottom w:val="none" w:sz="0" w:space="0" w:color="auto"/>
        <w:right w:val="none" w:sz="0" w:space="0" w:color="auto"/>
      </w:divBdr>
    </w:div>
    <w:div w:id="1121651834">
      <w:bodyDiv w:val="1"/>
      <w:marLeft w:val="0"/>
      <w:marRight w:val="0"/>
      <w:marTop w:val="0"/>
      <w:marBottom w:val="0"/>
      <w:divBdr>
        <w:top w:val="none" w:sz="0" w:space="0" w:color="auto"/>
        <w:left w:val="none" w:sz="0" w:space="0" w:color="auto"/>
        <w:bottom w:val="none" w:sz="0" w:space="0" w:color="auto"/>
        <w:right w:val="none" w:sz="0" w:space="0" w:color="auto"/>
      </w:divBdr>
    </w:div>
    <w:div w:id="1161000289">
      <w:bodyDiv w:val="1"/>
      <w:marLeft w:val="0"/>
      <w:marRight w:val="0"/>
      <w:marTop w:val="0"/>
      <w:marBottom w:val="0"/>
      <w:divBdr>
        <w:top w:val="none" w:sz="0" w:space="0" w:color="auto"/>
        <w:left w:val="none" w:sz="0" w:space="0" w:color="auto"/>
        <w:bottom w:val="none" w:sz="0" w:space="0" w:color="auto"/>
        <w:right w:val="none" w:sz="0" w:space="0" w:color="auto"/>
      </w:divBdr>
    </w:div>
    <w:div w:id="1195073634">
      <w:bodyDiv w:val="1"/>
      <w:marLeft w:val="0"/>
      <w:marRight w:val="0"/>
      <w:marTop w:val="0"/>
      <w:marBottom w:val="0"/>
      <w:divBdr>
        <w:top w:val="none" w:sz="0" w:space="0" w:color="auto"/>
        <w:left w:val="none" w:sz="0" w:space="0" w:color="auto"/>
        <w:bottom w:val="none" w:sz="0" w:space="0" w:color="auto"/>
        <w:right w:val="none" w:sz="0" w:space="0" w:color="auto"/>
      </w:divBdr>
    </w:div>
    <w:div w:id="1225797605">
      <w:bodyDiv w:val="1"/>
      <w:marLeft w:val="0"/>
      <w:marRight w:val="0"/>
      <w:marTop w:val="0"/>
      <w:marBottom w:val="0"/>
      <w:divBdr>
        <w:top w:val="none" w:sz="0" w:space="0" w:color="auto"/>
        <w:left w:val="none" w:sz="0" w:space="0" w:color="auto"/>
        <w:bottom w:val="none" w:sz="0" w:space="0" w:color="auto"/>
        <w:right w:val="none" w:sz="0" w:space="0" w:color="auto"/>
      </w:divBdr>
    </w:div>
    <w:div w:id="1246458021">
      <w:bodyDiv w:val="1"/>
      <w:marLeft w:val="0"/>
      <w:marRight w:val="0"/>
      <w:marTop w:val="0"/>
      <w:marBottom w:val="0"/>
      <w:divBdr>
        <w:top w:val="none" w:sz="0" w:space="0" w:color="auto"/>
        <w:left w:val="none" w:sz="0" w:space="0" w:color="auto"/>
        <w:bottom w:val="none" w:sz="0" w:space="0" w:color="auto"/>
        <w:right w:val="none" w:sz="0" w:space="0" w:color="auto"/>
      </w:divBdr>
    </w:div>
    <w:div w:id="1252591079">
      <w:bodyDiv w:val="1"/>
      <w:marLeft w:val="0"/>
      <w:marRight w:val="0"/>
      <w:marTop w:val="0"/>
      <w:marBottom w:val="0"/>
      <w:divBdr>
        <w:top w:val="none" w:sz="0" w:space="0" w:color="auto"/>
        <w:left w:val="none" w:sz="0" w:space="0" w:color="auto"/>
        <w:bottom w:val="none" w:sz="0" w:space="0" w:color="auto"/>
        <w:right w:val="none" w:sz="0" w:space="0" w:color="auto"/>
      </w:divBdr>
    </w:div>
    <w:div w:id="1269697470">
      <w:bodyDiv w:val="1"/>
      <w:marLeft w:val="0"/>
      <w:marRight w:val="0"/>
      <w:marTop w:val="0"/>
      <w:marBottom w:val="0"/>
      <w:divBdr>
        <w:top w:val="none" w:sz="0" w:space="0" w:color="auto"/>
        <w:left w:val="none" w:sz="0" w:space="0" w:color="auto"/>
        <w:bottom w:val="none" w:sz="0" w:space="0" w:color="auto"/>
        <w:right w:val="none" w:sz="0" w:space="0" w:color="auto"/>
      </w:divBdr>
    </w:div>
    <w:div w:id="1301225208">
      <w:bodyDiv w:val="1"/>
      <w:marLeft w:val="0"/>
      <w:marRight w:val="0"/>
      <w:marTop w:val="0"/>
      <w:marBottom w:val="0"/>
      <w:divBdr>
        <w:top w:val="none" w:sz="0" w:space="0" w:color="auto"/>
        <w:left w:val="none" w:sz="0" w:space="0" w:color="auto"/>
        <w:bottom w:val="none" w:sz="0" w:space="0" w:color="auto"/>
        <w:right w:val="none" w:sz="0" w:space="0" w:color="auto"/>
      </w:divBdr>
    </w:div>
    <w:div w:id="1308825558">
      <w:bodyDiv w:val="1"/>
      <w:marLeft w:val="0"/>
      <w:marRight w:val="0"/>
      <w:marTop w:val="0"/>
      <w:marBottom w:val="0"/>
      <w:divBdr>
        <w:top w:val="none" w:sz="0" w:space="0" w:color="auto"/>
        <w:left w:val="none" w:sz="0" w:space="0" w:color="auto"/>
        <w:bottom w:val="none" w:sz="0" w:space="0" w:color="auto"/>
        <w:right w:val="none" w:sz="0" w:space="0" w:color="auto"/>
      </w:divBdr>
    </w:div>
    <w:div w:id="1364093229">
      <w:bodyDiv w:val="1"/>
      <w:marLeft w:val="0"/>
      <w:marRight w:val="0"/>
      <w:marTop w:val="0"/>
      <w:marBottom w:val="0"/>
      <w:divBdr>
        <w:top w:val="none" w:sz="0" w:space="0" w:color="auto"/>
        <w:left w:val="none" w:sz="0" w:space="0" w:color="auto"/>
        <w:bottom w:val="none" w:sz="0" w:space="0" w:color="auto"/>
        <w:right w:val="none" w:sz="0" w:space="0" w:color="auto"/>
      </w:divBdr>
    </w:div>
    <w:div w:id="1387027550">
      <w:bodyDiv w:val="1"/>
      <w:marLeft w:val="0"/>
      <w:marRight w:val="0"/>
      <w:marTop w:val="0"/>
      <w:marBottom w:val="0"/>
      <w:divBdr>
        <w:top w:val="none" w:sz="0" w:space="0" w:color="auto"/>
        <w:left w:val="none" w:sz="0" w:space="0" w:color="auto"/>
        <w:bottom w:val="none" w:sz="0" w:space="0" w:color="auto"/>
        <w:right w:val="none" w:sz="0" w:space="0" w:color="auto"/>
      </w:divBdr>
    </w:div>
    <w:div w:id="1423910426">
      <w:bodyDiv w:val="1"/>
      <w:marLeft w:val="0"/>
      <w:marRight w:val="0"/>
      <w:marTop w:val="0"/>
      <w:marBottom w:val="0"/>
      <w:divBdr>
        <w:top w:val="none" w:sz="0" w:space="0" w:color="auto"/>
        <w:left w:val="none" w:sz="0" w:space="0" w:color="auto"/>
        <w:bottom w:val="none" w:sz="0" w:space="0" w:color="auto"/>
        <w:right w:val="none" w:sz="0" w:space="0" w:color="auto"/>
      </w:divBdr>
      <w:divsChild>
        <w:div w:id="539099422">
          <w:marLeft w:val="0"/>
          <w:marRight w:val="0"/>
          <w:marTop w:val="0"/>
          <w:marBottom w:val="0"/>
          <w:divBdr>
            <w:top w:val="none" w:sz="0" w:space="0" w:color="auto"/>
            <w:left w:val="none" w:sz="0" w:space="0" w:color="auto"/>
            <w:bottom w:val="none" w:sz="0" w:space="0" w:color="auto"/>
            <w:right w:val="none" w:sz="0" w:space="0" w:color="auto"/>
          </w:divBdr>
        </w:div>
        <w:div w:id="1162544176">
          <w:marLeft w:val="0"/>
          <w:marRight w:val="0"/>
          <w:marTop w:val="0"/>
          <w:marBottom w:val="0"/>
          <w:divBdr>
            <w:top w:val="none" w:sz="0" w:space="0" w:color="auto"/>
            <w:left w:val="none" w:sz="0" w:space="0" w:color="auto"/>
            <w:bottom w:val="none" w:sz="0" w:space="0" w:color="auto"/>
            <w:right w:val="none" w:sz="0" w:space="0" w:color="auto"/>
          </w:divBdr>
        </w:div>
        <w:div w:id="1979719110">
          <w:marLeft w:val="0"/>
          <w:marRight w:val="0"/>
          <w:marTop w:val="0"/>
          <w:marBottom w:val="0"/>
          <w:divBdr>
            <w:top w:val="none" w:sz="0" w:space="0" w:color="auto"/>
            <w:left w:val="none" w:sz="0" w:space="0" w:color="auto"/>
            <w:bottom w:val="none" w:sz="0" w:space="0" w:color="auto"/>
            <w:right w:val="none" w:sz="0" w:space="0" w:color="auto"/>
          </w:divBdr>
        </w:div>
      </w:divsChild>
    </w:div>
    <w:div w:id="1456679046">
      <w:bodyDiv w:val="1"/>
      <w:marLeft w:val="0"/>
      <w:marRight w:val="0"/>
      <w:marTop w:val="0"/>
      <w:marBottom w:val="0"/>
      <w:divBdr>
        <w:top w:val="none" w:sz="0" w:space="0" w:color="auto"/>
        <w:left w:val="none" w:sz="0" w:space="0" w:color="auto"/>
        <w:bottom w:val="none" w:sz="0" w:space="0" w:color="auto"/>
        <w:right w:val="none" w:sz="0" w:space="0" w:color="auto"/>
      </w:divBdr>
    </w:div>
    <w:div w:id="1503548484">
      <w:bodyDiv w:val="1"/>
      <w:marLeft w:val="0"/>
      <w:marRight w:val="0"/>
      <w:marTop w:val="0"/>
      <w:marBottom w:val="0"/>
      <w:divBdr>
        <w:top w:val="none" w:sz="0" w:space="0" w:color="auto"/>
        <w:left w:val="none" w:sz="0" w:space="0" w:color="auto"/>
        <w:bottom w:val="none" w:sz="0" w:space="0" w:color="auto"/>
        <w:right w:val="none" w:sz="0" w:space="0" w:color="auto"/>
      </w:divBdr>
    </w:div>
    <w:div w:id="1505586271">
      <w:bodyDiv w:val="1"/>
      <w:marLeft w:val="0"/>
      <w:marRight w:val="0"/>
      <w:marTop w:val="0"/>
      <w:marBottom w:val="0"/>
      <w:divBdr>
        <w:top w:val="none" w:sz="0" w:space="0" w:color="auto"/>
        <w:left w:val="none" w:sz="0" w:space="0" w:color="auto"/>
        <w:bottom w:val="none" w:sz="0" w:space="0" w:color="auto"/>
        <w:right w:val="none" w:sz="0" w:space="0" w:color="auto"/>
      </w:divBdr>
    </w:div>
    <w:div w:id="1653173643">
      <w:bodyDiv w:val="1"/>
      <w:marLeft w:val="0"/>
      <w:marRight w:val="0"/>
      <w:marTop w:val="0"/>
      <w:marBottom w:val="0"/>
      <w:divBdr>
        <w:top w:val="none" w:sz="0" w:space="0" w:color="auto"/>
        <w:left w:val="none" w:sz="0" w:space="0" w:color="auto"/>
        <w:bottom w:val="none" w:sz="0" w:space="0" w:color="auto"/>
        <w:right w:val="none" w:sz="0" w:space="0" w:color="auto"/>
      </w:divBdr>
    </w:div>
    <w:div w:id="1668484687">
      <w:bodyDiv w:val="1"/>
      <w:marLeft w:val="0"/>
      <w:marRight w:val="0"/>
      <w:marTop w:val="0"/>
      <w:marBottom w:val="0"/>
      <w:divBdr>
        <w:top w:val="none" w:sz="0" w:space="0" w:color="auto"/>
        <w:left w:val="none" w:sz="0" w:space="0" w:color="auto"/>
        <w:bottom w:val="none" w:sz="0" w:space="0" w:color="auto"/>
        <w:right w:val="none" w:sz="0" w:space="0" w:color="auto"/>
      </w:divBdr>
      <w:divsChild>
        <w:div w:id="4134741">
          <w:marLeft w:val="720"/>
          <w:marRight w:val="0"/>
          <w:marTop w:val="0"/>
          <w:marBottom w:val="0"/>
          <w:divBdr>
            <w:top w:val="none" w:sz="0" w:space="0" w:color="auto"/>
            <w:left w:val="none" w:sz="0" w:space="0" w:color="auto"/>
            <w:bottom w:val="none" w:sz="0" w:space="0" w:color="auto"/>
            <w:right w:val="none" w:sz="0" w:space="0" w:color="auto"/>
          </w:divBdr>
        </w:div>
        <w:div w:id="8412044">
          <w:marLeft w:val="720"/>
          <w:marRight w:val="0"/>
          <w:marTop w:val="0"/>
          <w:marBottom w:val="0"/>
          <w:divBdr>
            <w:top w:val="none" w:sz="0" w:space="0" w:color="auto"/>
            <w:left w:val="none" w:sz="0" w:space="0" w:color="auto"/>
            <w:bottom w:val="none" w:sz="0" w:space="0" w:color="auto"/>
            <w:right w:val="none" w:sz="0" w:space="0" w:color="auto"/>
          </w:divBdr>
        </w:div>
        <w:div w:id="23290408">
          <w:marLeft w:val="720"/>
          <w:marRight w:val="0"/>
          <w:marTop w:val="0"/>
          <w:marBottom w:val="0"/>
          <w:divBdr>
            <w:top w:val="none" w:sz="0" w:space="0" w:color="auto"/>
            <w:left w:val="none" w:sz="0" w:space="0" w:color="auto"/>
            <w:bottom w:val="none" w:sz="0" w:space="0" w:color="auto"/>
            <w:right w:val="none" w:sz="0" w:space="0" w:color="auto"/>
          </w:divBdr>
        </w:div>
        <w:div w:id="117842080">
          <w:marLeft w:val="720"/>
          <w:marRight w:val="0"/>
          <w:marTop w:val="0"/>
          <w:marBottom w:val="0"/>
          <w:divBdr>
            <w:top w:val="none" w:sz="0" w:space="0" w:color="auto"/>
            <w:left w:val="none" w:sz="0" w:space="0" w:color="auto"/>
            <w:bottom w:val="none" w:sz="0" w:space="0" w:color="auto"/>
            <w:right w:val="none" w:sz="0" w:space="0" w:color="auto"/>
          </w:divBdr>
        </w:div>
        <w:div w:id="401371293">
          <w:marLeft w:val="720"/>
          <w:marRight w:val="0"/>
          <w:marTop w:val="0"/>
          <w:marBottom w:val="0"/>
          <w:divBdr>
            <w:top w:val="none" w:sz="0" w:space="0" w:color="auto"/>
            <w:left w:val="none" w:sz="0" w:space="0" w:color="auto"/>
            <w:bottom w:val="none" w:sz="0" w:space="0" w:color="auto"/>
            <w:right w:val="none" w:sz="0" w:space="0" w:color="auto"/>
          </w:divBdr>
        </w:div>
        <w:div w:id="402410710">
          <w:marLeft w:val="0"/>
          <w:marRight w:val="0"/>
          <w:marTop w:val="280"/>
          <w:marBottom w:val="280"/>
          <w:divBdr>
            <w:top w:val="none" w:sz="0" w:space="0" w:color="auto"/>
            <w:left w:val="none" w:sz="0" w:space="0" w:color="auto"/>
            <w:bottom w:val="none" w:sz="0" w:space="0" w:color="auto"/>
            <w:right w:val="none" w:sz="0" w:space="0" w:color="auto"/>
          </w:divBdr>
        </w:div>
        <w:div w:id="485630074">
          <w:marLeft w:val="720"/>
          <w:marRight w:val="0"/>
          <w:marTop w:val="0"/>
          <w:marBottom w:val="0"/>
          <w:divBdr>
            <w:top w:val="none" w:sz="0" w:space="0" w:color="auto"/>
            <w:left w:val="none" w:sz="0" w:space="0" w:color="auto"/>
            <w:bottom w:val="none" w:sz="0" w:space="0" w:color="auto"/>
            <w:right w:val="none" w:sz="0" w:space="0" w:color="auto"/>
          </w:divBdr>
        </w:div>
        <w:div w:id="529878410">
          <w:marLeft w:val="720"/>
          <w:marRight w:val="0"/>
          <w:marTop w:val="0"/>
          <w:marBottom w:val="0"/>
          <w:divBdr>
            <w:top w:val="none" w:sz="0" w:space="0" w:color="auto"/>
            <w:left w:val="none" w:sz="0" w:space="0" w:color="auto"/>
            <w:bottom w:val="none" w:sz="0" w:space="0" w:color="auto"/>
            <w:right w:val="none" w:sz="0" w:space="0" w:color="auto"/>
          </w:divBdr>
        </w:div>
        <w:div w:id="636758493">
          <w:marLeft w:val="720"/>
          <w:marRight w:val="0"/>
          <w:marTop w:val="0"/>
          <w:marBottom w:val="0"/>
          <w:divBdr>
            <w:top w:val="none" w:sz="0" w:space="0" w:color="auto"/>
            <w:left w:val="none" w:sz="0" w:space="0" w:color="auto"/>
            <w:bottom w:val="none" w:sz="0" w:space="0" w:color="auto"/>
            <w:right w:val="none" w:sz="0" w:space="0" w:color="auto"/>
          </w:divBdr>
        </w:div>
        <w:div w:id="701323337">
          <w:marLeft w:val="0"/>
          <w:marRight w:val="0"/>
          <w:marTop w:val="280"/>
          <w:marBottom w:val="280"/>
          <w:divBdr>
            <w:top w:val="none" w:sz="0" w:space="0" w:color="auto"/>
            <w:left w:val="none" w:sz="0" w:space="0" w:color="auto"/>
            <w:bottom w:val="none" w:sz="0" w:space="0" w:color="auto"/>
            <w:right w:val="none" w:sz="0" w:space="0" w:color="auto"/>
          </w:divBdr>
        </w:div>
        <w:div w:id="890262356">
          <w:marLeft w:val="720"/>
          <w:marRight w:val="0"/>
          <w:marTop w:val="0"/>
          <w:marBottom w:val="0"/>
          <w:divBdr>
            <w:top w:val="none" w:sz="0" w:space="0" w:color="auto"/>
            <w:left w:val="none" w:sz="0" w:space="0" w:color="auto"/>
            <w:bottom w:val="none" w:sz="0" w:space="0" w:color="auto"/>
            <w:right w:val="none" w:sz="0" w:space="0" w:color="auto"/>
          </w:divBdr>
        </w:div>
        <w:div w:id="975333597">
          <w:marLeft w:val="720"/>
          <w:marRight w:val="0"/>
          <w:marTop w:val="0"/>
          <w:marBottom w:val="0"/>
          <w:divBdr>
            <w:top w:val="none" w:sz="0" w:space="0" w:color="auto"/>
            <w:left w:val="none" w:sz="0" w:space="0" w:color="auto"/>
            <w:bottom w:val="none" w:sz="0" w:space="0" w:color="auto"/>
            <w:right w:val="none" w:sz="0" w:space="0" w:color="auto"/>
          </w:divBdr>
        </w:div>
        <w:div w:id="977416762">
          <w:marLeft w:val="720"/>
          <w:marRight w:val="0"/>
          <w:marTop w:val="0"/>
          <w:marBottom w:val="0"/>
          <w:divBdr>
            <w:top w:val="none" w:sz="0" w:space="0" w:color="auto"/>
            <w:left w:val="none" w:sz="0" w:space="0" w:color="auto"/>
            <w:bottom w:val="none" w:sz="0" w:space="0" w:color="auto"/>
            <w:right w:val="none" w:sz="0" w:space="0" w:color="auto"/>
          </w:divBdr>
        </w:div>
        <w:div w:id="982275748">
          <w:marLeft w:val="0"/>
          <w:marRight w:val="0"/>
          <w:marTop w:val="0"/>
          <w:marBottom w:val="0"/>
          <w:divBdr>
            <w:top w:val="none" w:sz="0" w:space="0" w:color="auto"/>
            <w:left w:val="none" w:sz="0" w:space="0" w:color="auto"/>
            <w:bottom w:val="none" w:sz="0" w:space="0" w:color="auto"/>
            <w:right w:val="none" w:sz="0" w:space="0" w:color="auto"/>
          </w:divBdr>
        </w:div>
        <w:div w:id="1025448122">
          <w:marLeft w:val="720"/>
          <w:marRight w:val="0"/>
          <w:marTop w:val="0"/>
          <w:marBottom w:val="0"/>
          <w:divBdr>
            <w:top w:val="none" w:sz="0" w:space="0" w:color="auto"/>
            <w:left w:val="none" w:sz="0" w:space="0" w:color="auto"/>
            <w:bottom w:val="none" w:sz="0" w:space="0" w:color="auto"/>
            <w:right w:val="none" w:sz="0" w:space="0" w:color="auto"/>
          </w:divBdr>
        </w:div>
        <w:div w:id="1049954518">
          <w:marLeft w:val="720"/>
          <w:marRight w:val="0"/>
          <w:marTop w:val="0"/>
          <w:marBottom w:val="0"/>
          <w:divBdr>
            <w:top w:val="none" w:sz="0" w:space="0" w:color="auto"/>
            <w:left w:val="none" w:sz="0" w:space="0" w:color="auto"/>
            <w:bottom w:val="none" w:sz="0" w:space="0" w:color="auto"/>
            <w:right w:val="none" w:sz="0" w:space="0" w:color="auto"/>
          </w:divBdr>
        </w:div>
        <w:div w:id="1092623350">
          <w:marLeft w:val="720"/>
          <w:marRight w:val="0"/>
          <w:marTop w:val="0"/>
          <w:marBottom w:val="0"/>
          <w:divBdr>
            <w:top w:val="none" w:sz="0" w:space="0" w:color="auto"/>
            <w:left w:val="none" w:sz="0" w:space="0" w:color="auto"/>
            <w:bottom w:val="none" w:sz="0" w:space="0" w:color="auto"/>
            <w:right w:val="none" w:sz="0" w:space="0" w:color="auto"/>
          </w:divBdr>
        </w:div>
        <w:div w:id="1116170396">
          <w:marLeft w:val="720"/>
          <w:marRight w:val="0"/>
          <w:marTop w:val="0"/>
          <w:marBottom w:val="0"/>
          <w:divBdr>
            <w:top w:val="none" w:sz="0" w:space="0" w:color="auto"/>
            <w:left w:val="none" w:sz="0" w:space="0" w:color="auto"/>
            <w:bottom w:val="none" w:sz="0" w:space="0" w:color="auto"/>
            <w:right w:val="none" w:sz="0" w:space="0" w:color="auto"/>
          </w:divBdr>
        </w:div>
        <w:div w:id="1118794528">
          <w:marLeft w:val="0"/>
          <w:marRight w:val="0"/>
          <w:marTop w:val="0"/>
          <w:marBottom w:val="0"/>
          <w:divBdr>
            <w:top w:val="none" w:sz="0" w:space="0" w:color="auto"/>
            <w:left w:val="none" w:sz="0" w:space="0" w:color="auto"/>
            <w:bottom w:val="none" w:sz="0" w:space="0" w:color="auto"/>
            <w:right w:val="none" w:sz="0" w:space="0" w:color="auto"/>
          </w:divBdr>
        </w:div>
        <w:div w:id="1315405467">
          <w:marLeft w:val="720"/>
          <w:marRight w:val="0"/>
          <w:marTop w:val="0"/>
          <w:marBottom w:val="0"/>
          <w:divBdr>
            <w:top w:val="none" w:sz="0" w:space="0" w:color="auto"/>
            <w:left w:val="none" w:sz="0" w:space="0" w:color="auto"/>
            <w:bottom w:val="none" w:sz="0" w:space="0" w:color="auto"/>
            <w:right w:val="none" w:sz="0" w:space="0" w:color="auto"/>
          </w:divBdr>
        </w:div>
        <w:div w:id="1350990338">
          <w:marLeft w:val="0"/>
          <w:marRight w:val="0"/>
          <w:marTop w:val="0"/>
          <w:marBottom w:val="0"/>
          <w:divBdr>
            <w:top w:val="none" w:sz="0" w:space="0" w:color="auto"/>
            <w:left w:val="none" w:sz="0" w:space="0" w:color="auto"/>
            <w:bottom w:val="none" w:sz="0" w:space="0" w:color="auto"/>
            <w:right w:val="none" w:sz="0" w:space="0" w:color="auto"/>
          </w:divBdr>
        </w:div>
        <w:div w:id="1356884652">
          <w:marLeft w:val="720"/>
          <w:marRight w:val="0"/>
          <w:marTop w:val="0"/>
          <w:marBottom w:val="0"/>
          <w:divBdr>
            <w:top w:val="none" w:sz="0" w:space="0" w:color="auto"/>
            <w:left w:val="none" w:sz="0" w:space="0" w:color="auto"/>
            <w:bottom w:val="none" w:sz="0" w:space="0" w:color="auto"/>
            <w:right w:val="none" w:sz="0" w:space="0" w:color="auto"/>
          </w:divBdr>
        </w:div>
        <w:div w:id="1363286476">
          <w:marLeft w:val="720"/>
          <w:marRight w:val="0"/>
          <w:marTop w:val="0"/>
          <w:marBottom w:val="0"/>
          <w:divBdr>
            <w:top w:val="none" w:sz="0" w:space="0" w:color="auto"/>
            <w:left w:val="none" w:sz="0" w:space="0" w:color="auto"/>
            <w:bottom w:val="none" w:sz="0" w:space="0" w:color="auto"/>
            <w:right w:val="none" w:sz="0" w:space="0" w:color="auto"/>
          </w:divBdr>
        </w:div>
        <w:div w:id="1393313525">
          <w:marLeft w:val="0"/>
          <w:marRight w:val="0"/>
          <w:marTop w:val="0"/>
          <w:marBottom w:val="0"/>
          <w:divBdr>
            <w:top w:val="none" w:sz="0" w:space="0" w:color="auto"/>
            <w:left w:val="none" w:sz="0" w:space="0" w:color="auto"/>
            <w:bottom w:val="none" w:sz="0" w:space="0" w:color="auto"/>
            <w:right w:val="none" w:sz="0" w:space="0" w:color="auto"/>
          </w:divBdr>
        </w:div>
        <w:div w:id="1466701011">
          <w:marLeft w:val="720"/>
          <w:marRight w:val="0"/>
          <w:marTop w:val="0"/>
          <w:marBottom w:val="0"/>
          <w:divBdr>
            <w:top w:val="none" w:sz="0" w:space="0" w:color="auto"/>
            <w:left w:val="none" w:sz="0" w:space="0" w:color="auto"/>
            <w:bottom w:val="none" w:sz="0" w:space="0" w:color="auto"/>
            <w:right w:val="none" w:sz="0" w:space="0" w:color="auto"/>
          </w:divBdr>
        </w:div>
        <w:div w:id="1509827238">
          <w:marLeft w:val="720"/>
          <w:marRight w:val="0"/>
          <w:marTop w:val="0"/>
          <w:marBottom w:val="0"/>
          <w:divBdr>
            <w:top w:val="none" w:sz="0" w:space="0" w:color="auto"/>
            <w:left w:val="none" w:sz="0" w:space="0" w:color="auto"/>
            <w:bottom w:val="none" w:sz="0" w:space="0" w:color="auto"/>
            <w:right w:val="none" w:sz="0" w:space="0" w:color="auto"/>
          </w:divBdr>
        </w:div>
        <w:div w:id="1568950527">
          <w:marLeft w:val="0"/>
          <w:marRight w:val="0"/>
          <w:marTop w:val="0"/>
          <w:marBottom w:val="0"/>
          <w:divBdr>
            <w:top w:val="none" w:sz="0" w:space="0" w:color="auto"/>
            <w:left w:val="none" w:sz="0" w:space="0" w:color="auto"/>
            <w:bottom w:val="none" w:sz="0" w:space="0" w:color="auto"/>
            <w:right w:val="none" w:sz="0" w:space="0" w:color="auto"/>
          </w:divBdr>
        </w:div>
        <w:div w:id="1695379192">
          <w:marLeft w:val="720"/>
          <w:marRight w:val="0"/>
          <w:marTop w:val="0"/>
          <w:marBottom w:val="0"/>
          <w:divBdr>
            <w:top w:val="none" w:sz="0" w:space="0" w:color="auto"/>
            <w:left w:val="none" w:sz="0" w:space="0" w:color="auto"/>
            <w:bottom w:val="none" w:sz="0" w:space="0" w:color="auto"/>
            <w:right w:val="none" w:sz="0" w:space="0" w:color="auto"/>
          </w:divBdr>
        </w:div>
        <w:div w:id="1726101661">
          <w:marLeft w:val="720"/>
          <w:marRight w:val="0"/>
          <w:marTop w:val="0"/>
          <w:marBottom w:val="0"/>
          <w:divBdr>
            <w:top w:val="none" w:sz="0" w:space="0" w:color="auto"/>
            <w:left w:val="none" w:sz="0" w:space="0" w:color="auto"/>
            <w:bottom w:val="none" w:sz="0" w:space="0" w:color="auto"/>
            <w:right w:val="none" w:sz="0" w:space="0" w:color="auto"/>
          </w:divBdr>
        </w:div>
        <w:div w:id="1737971737">
          <w:marLeft w:val="720"/>
          <w:marRight w:val="0"/>
          <w:marTop w:val="0"/>
          <w:marBottom w:val="0"/>
          <w:divBdr>
            <w:top w:val="none" w:sz="0" w:space="0" w:color="auto"/>
            <w:left w:val="none" w:sz="0" w:space="0" w:color="auto"/>
            <w:bottom w:val="none" w:sz="0" w:space="0" w:color="auto"/>
            <w:right w:val="none" w:sz="0" w:space="0" w:color="auto"/>
          </w:divBdr>
        </w:div>
        <w:div w:id="1871868197">
          <w:marLeft w:val="720"/>
          <w:marRight w:val="0"/>
          <w:marTop w:val="0"/>
          <w:marBottom w:val="0"/>
          <w:divBdr>
            <w:top w:val="none" w:sz="0" w:space="0" w:color="auto"/>
            <w:left w:val="none" w:sz="0" w:space="0" w:color="auto"/>
            <w:bottom w:val="none" w:sz="0" w:space="0" w:color="auto"/>
            <w:right w:val="none" w:sz="0" w:space="0" w:color="auto"/>
          </w:divBdr>
        </w:div>
        <w:div w:id="1935235905">
          <w:marLeft w:val="720"/>
          <w:marRight w:val="0"/>
          <w:marTop w:val="0"/>
          <w:marBottom w:val="0"/>
          <w:divBdr>
            <w:top w:val="none" w:sz="0" w:space="0" w:color="auto"/>
            <w:left w:val="none" w:sz="0" w:space="0" w:color="auto"/>
            <w:bottom w:val="none" w:sz="0" w:space="0" w:color="auto"/>
            <w:right w:val="none" w:sz="0" w:space="0" w:color="auto"/>
          </w:divBdr>
        </w:div>
        <w:div w:id="2119834963">
          <w:marLeft w:val="0"/>
          <w:marRight w:val="0"/>
          <w:marTop w:val="0"/>
          <w:marBottom w:val="0"/>
          <w:divBdr>
            <w:top w:val="none" w:sz="0" w:space="0" w:color="auto"/>
            <w:left w:val="none" w:sz="0" w:space="0" w:color="auto"/>
            <w:bottom w:val="none" w:sz="0" w:space="0" w:color="auto"/>
            <w:right w:val="none" w:sz="0" w:space="0" w:color="auto"/>
          </w:divBdr>
        </w:div>
      </w:divsChild>
    </w:div>
    <w:div w:id="1669745122">
      <w:bodyDiv w:val="1"/>
      <w:marLeft w:val="0"/>
      <w:marRight w:val="0"/>
      <w:marTop w:val="0"/>
      <w:marBottom w:val="0"/>
      <w:divBdr>
        <w:top w:val="none" w:sz="0" w:space="0" w:color="auto"/>
        <w:left w:val="none" w:sz="0" w:space="0" w:color="auto"/>
        <w:bottom w:val="none" w:sz="0" w:space="0" w:color="auto"/>
        <w:right w:val="none" w:sz="0" w:space="0" w:color="auto"/>
      </w:divBdr>
    </w:div>
    <w:div w:id="1686057995">
      <w:bodyDiv w:val="1"/>
      <w:marLeft w:val="0"/>
      <w:marRight w:val="0"/>
      <w:marTop w:val="0"/>
      <w:marBottom w:val="0"/>
      <w:divBdr>
        <w:top w:val="none" w:sz="0" w:space="0" w:color="auto"/>
        <w:left w:val="none" w:sz="0" w:space="0" w:color="auto"/>
        <w:bottom w:val="none" w:sz="0" w:space="0" w:color="auto"/>
        <w:right w:val="none" w:sz="0" w:space="0" w:color="auto"/>
      </w:divBdr>
    </w:div>
    <w:div w:id="1713774307">
      <w:bodyDiv w:val="1"/>
      <w:marLeft w:val="0"/>
      <w:marRight w:val="0"/>
      <w:marTop w:val="0"/>
      <w:marBottom w:val="0"/>
      <w:divBdr>
        <w:top w:val="none" w:sz="0" w:space="0" w:color="auto"/>
        <w:left w:val="none" w:sz="0" w:space="0" w:color="auto"/>
        <w:bottom w:val="none" w:sz="0" w:space="0" w:color="auto"/>
        <w:right w:val="none" w:sz="0" w:space="0" w:color="auto"/>
      </w:divBdr>
      <w:divsChild>
        <w:div w:id="1038239367">
          <w:marLeft w:val="0"/>
          <w:marRight w:val="0"/>
          <w:marTop w:val="0"/>
          <w:marBottom w:val="0"/>
          <w:divBdr>
            <w:top w:val="none" w:sz="0" w:space="0" w:color="auto"/>
            <w:left w:val="none" w:sz="0" w:space="0" w:color="auto"/>
            <w:bottom w:val="none" w:sz="0" w:space="0" w:color="auto"/>
            <w:right w:val="none" w:sz="0" w:space="0" w:color="auto"/>
          </w:divBdr>
        </w:div>
        <w:div w:id="1487673002">
          <w:marLeft w:val="0"/>
          <w:marRight w:val="0"/>
          <w:marTop w:val="0"/>
          <w:marBottom w:val="0"/>
          <w:divBdr>
            <w:top w:val="none" w:sz="0" w:space="0" w:color="auto"/>
            <w:left w:val="none" w:sz="0" w:space="0" w:color="auto"/>
            <w:bottom w:val="none" w:sz="0" w:space="0" w:color="auto"/>
            <w:right w:val="none" w:sz="0" w:space="0" w:color="auto"/>
          </w:divBdr>
        </w:div>
        <w:div w:id="199249877">
          <w:marLeft w:val="0"/>
          <w:marRight w:val="0"/>
          <w:marTop w:val="0"/>
          <w:marBottom w:val="0"/>
          <w:divBdr>
            <w:top w:val="none" w:sz="0" w:space="0" w:color="auto"/>
            <w:left w:val="none" w:sz="0" w:space="0" w:color="auto"/>
            <w:bottom w:val="none" w:sz="0" w:space="0" w:color="auto"/>
            <w:right w:val="none" w:sz="0" w:space="0" w:color="auto"/>
          </w:divBdr>
        </w:div>
        <w:div w:id="877661455">
          <w:marLeft w:val="0"/>
          <w:marRight w:val="0"/>
          <w:marTop w:val="0"/>
          <w:marBottom w:val="0"/>
          <w:divBdr>
            <w:top w:val="none" w:sz="0" w:space="0" w:color="auto"/>
            <w:left w:val="none" w:sz="0" w:space="0" w:color="auto"/>
            <w:bottom w:val="none" w:sz="0" w:space="0" w:color="auto"/>
            <w:right w:val="none" w:sz="0" w:space="0" w:color="auto"/>
          </w:divBdr>
        </w:div>
        <w:div w:id="265583304">
          <w:marLeft w:val="0"/>
          <w:marRight w:val="0"/>
          <w:marTop w:val="0"/>
          <w:marBottom w:val="0"/>
          <w:divBdr>
            <w:top w:val="none" w:sz="0" w:space="0" w:color="auto"/>
            <w:left w:val="none" w:sz="0" w:space="0" w:color="auto"/>
            <w:bottom w:val="none" w:sz="0" w:space="0" w:color="auto"/>
            <w:right w:val="none" w:sz="0" w:space="0" w:color="auto"/>
          </w:divBdr>
        </w:div>
      </w:divsChild>
    </w:div>
    <w:div w:id="1763990686">
      <w:bodyDiv w:val="1"/>
      <w:marLeft w:val="0"/>
      <w:marRight w:val="0"/>
      <w:marTop w:val="0"/>
      <w:marBottom w:val="0"/>
      <w:divBdr>
        <w:top w:val="none" w:sz="0" w:space="0" w:color="auto"/>
        <w:left w:val="none" w:sz="0" w:space="0" w:color="auto"/>
        <w:bottom w:val="none" w:sz="0" w:space="0" w:color="auto"/>
        <w:right w:val="none" w:sz="0" w:space="0" w:color="auto"/>
      </w:divBdr>
    </w:div>
    <w:div w:id="1827435198">
      <w:bodyDiv w:val="1"/>
      <w:marLeft w:val="0"/>
      <w:marRight w:val="0"/>
      <w:marTop w:val="0"/>
      <w:marBottom w:val="0"/>
      <w:divBdr>
        <w:top w:val="none" w:sz="0" w:space="0" w:color="auto"/>
        <w:left w:val="none" w:sz="0" w:space="0" w:color="auto"/>
        <w:bottom w:val="none" w:sz="0" w:space="0" w:color="auto"/>
        <w:right w:val="none" w:sz="0" w:space="0" w:color="auto"/>
      </w:divBdr>
    </w:div>
    <w:div w:id="1890453472">
      <w:bodyDiv w:val="1"/>
      <w:marLeft w:val="0"/>
      <w:marRight w:val="0"/>
      <w:marTop w:val="0"/>
      <w:marBottom w:val="0"/>
      <w:divBdr>
        <w:top w:val="none" w:sz="0" w:space="0" w:color="auto"/>
        <w:left w:val="none" w:sz="0" w:space="0" w:color="auto"/>
        <w:bottom w:val="none" w:sz="0" w:space="0" w:color="auto"/>
        <w:right w:val="none" w:sz="0" w:space="0" w:color="auto"/>
      </w:divBdr>
    </w:div>
    <w:div w:id="1926331817">
      <w:bodyDiv w:val="1"/>
      <w:marLeft w:val="0"/>
      <w:marRight w:val="0"/>
      <w:marTop w:val="0"/>
      <w:marBottom w:val="0"/>
      <w:divBdr>
        <w:top w:val="none" w:sz="0" w:space="0" w:color="auto"/>
        <w:left w:val="none" w:sz="0" w:space="0" w:color="auto"/>
        <w:bottom w:val="none" w:sz="0" w:space="0" w:color="auto"/>
        <w:right w:val="none" w:sz="0" w:space="0" w:color="auto"/>
      </w:divBdr>
    </w:div>
    <w:div w:id="1954970245">
      <w:bodyDiv w:val="1"/>
      <w:marLeft w:val="0"/>
      <w:marRight w:val="0"/>
      <w:marTop w:val="0"/>
      <w:marBottom w:val="0"/>
      <w:divBdr>
        <w:top w:val="none" w:sz="0" w:space="0" w:color="auto"/>
        <w:left w:val="none" w:sz="0" w:space="0" w:color="auto"/>
        <w:bottom w:val="none" w:sz="0" w:space="0" w:color="auto"/>
        <w:right w:val="none" w:sz="0" w:space="0" w:color="auto"/>
      </w:divBdr>
    </w:div>
    <w:div w:id="2029022917">
      <w:bodyDiv w:val="1"/>
      <w:marLeft w:val="0"/>
      <w:marRight w:val="0"/>
      <w:marTop w:val="0"/>
      <w:marBottom w:val="0"/>
      <w:divBdr>
        <w:top w:val="none" w:sz="0" w:space="0" w:color="auto"/>
        <w:left w:val="none" w:sz="0" w:space="0" w:color="auto"/>
        <w:bottom w:val="none" w:sz="0" w:space="0" w:color="auto"/>
        <w:right w:val="none" w:sz="0" w:space="0" w:color="auto"/>
      </w:divBdr>
    </w:div>
    <w:div w:id="212221914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c63719ab7fcd4054" Type="http://schemas.microsoft.com/office/2019/09/relationships/intelligence" Target="intelligence.xml"/><Relationship Id="rId7" Type="http://schemas.openxmlformats.org/officeDocument/2006/relationships/webSettings" Target="webSettings.xml"/><Relationship Id="rId12" Type="http://schemas.openxmlformats.org/officeDocument/2006/relationships/hyperlink" Target="https://www.njpc.org/wp-content/uploads/2021/07/The-3-plus-1-Program-Recomendations-July-28-2021.pdf"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state.nj.us/highereducation/higheddocs/GCU_petition_2019.pdf"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https://njcu.zoom.us/j/91960309341?pwd=ZnRPZGhTZTZKNWVyL3dIWXV1UFgvZz09"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AAFD20E68CC504A8CD087EE72E286DC" ma:contentTypeVersion="4" ma:contentTypeDescription="Create a new document." ma:contentTypeScope="" ma:versionID="9fc9e295db0c0bcb79def6668a9c1669">
  <xsd:schema xmlns:xsd="http://www.w3.org/2001/XMLSchema" xmlns:xs="http://www.w3.org/2001/XMLSchema" xmlns:p="http://schemas.microsoft.com/office/2006/metadata/properties" xmlns:ns2="17e4199d-1c06-4f44-ba39-64844c33ef8a" targetNamespace="http://schemas.microsoft.com/office/2006/metadata/properties" ma:root="true" ma:fieldsID="7065d6619a756b073a27046811dbb09e" ns2:_="">
    <xsd:import namespace="17e4199d-1c06-4f44-ba39-64844c33ef8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e4199d-1c06-4f44-ba39-64844c33ef8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EA6CBBC-E66B-4300-823E-E008DC9F70E0}">
  <ds:schemaRefs>
    <ds:schemaRef ds:uri="http://schemas.microsoft.com/sharepoint/v3/contenttype/forms"/>
  </ds:schemaRefs>
</ds:datastoreItem>
</file>

<file path=customXml/itemProps2.xml><?xml version="1.0" encoding="utf-8"?>
<ds:datastoreItem xmlns:ds="http://schemas.openxmlformats.org/officeDocument/2006/customXml" ds:itemID="{5ED43534-6D54-42A4-A37B-B7B9FCC573D0}">
  <ds:schemaRefs>
    <ds:schemaRef ds:uri="http://schemas.microsoft.com/office/2006/metadata/properties"/>
    <ds:schemaRef ds:uri="http://purl.org/dc/elements/1.1/"/>
    <ds:schemaRef ds:uri="http://schemas.microsoft.com/office/2006/documentManagement/types"/>
    <ds:schemaRef ds:uri="http://schemas.microsoft.com/office/infopath/2007/PartnerControls"/>
    <ds:schemaRef ds:uri="http://schemas.openxmlformats.org/package/2006/metadata/core-properties"/>
    <ds:schemaRef ds:uri="17e4199d-1c06-4f44-ba39-64844c33ef8a"/>
    <ds:schemaRef ds:uri="http://purl.org/dc/dcmitype/"/>
    <ds:schemaRef ds:uri="http://purl.org/dc/terms/"/>
    <ds:schemaRef ds:uri="http://www.w3.org/XML/1998/namespace"/>
  </ds:schemaRefs>
</ds:datastoreItem>
</file>

<file path=customXml/itemProps3.xml><?xml version="1.0" encoding="utf-8"?>
<ds:datastoreItem xmlns:ds="http://schemas.openxmlformats.org/officeDocument/2006/customXml" ds:itemID="{66E9EA72-879B-416D-B471-0FDB970E6F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e4199d-1c06-4f44-ba39-64844c33ef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7</TotalTime>
  <Pages>12</Pages>
  <Words>4750</Words>
  <Characters>27079</Characters>
  <Application>Microsoft Office Word</Application>
  <DocSecurity>0</DocSecurity>
  <Lines>225</Lines>
  <Paragraphs>6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1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loisio, Sally</dc:creator>
  <cp:keywords/>
  <dc:description/>
  <cp:lastModifiedBy>Jennifer Fitzgerald</cp:lastModifiedBy>
  <cp:revision>27</cp:revision>
  <cp:lastPrinted>2021-08-26T19:41:00Z</cp:lastPrinted>
  <dcterms:created xsi:type="dcterms:W3CDTF">2021-08-26T19:20:00Z</dcterms:created>
  <dcterms:modified xsi:type="dcterms:W3CDTF">2021-08-26T2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AAFD20E68CC504A8CD087EE72E286DC</vt:lpwstr>
  </property>
</Properties>
</file>